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7C585B"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4FB33514" w14:textId="7E11DA6F" w:rsidR="00594CAF" w:rsidRPr="00036F5F" w:rsidRDefault="00594CAF" w:rsidP="00036F5F">
      <w:pPr>
        <w:pStyle w:val="Title"/>
        <w:jc w:val="left"/>
        <w:rPr>
          <w:b w:val="0"/>
          <w:bCs/>
          <w:color w:val="000000"/>
          <w:sz w:val="22"/>
          <w:szCs w:val="22"/>
        </w:rPr>
      </w:pPr>
      <w:r w:rsidRPr="5F30F2DE">
        <w:rPr>
          <w:sz w:val="22"/>
          <w:szCs w:val="22"/>
        </w:rPr>
        <w:t>Project Name:</w:t>
      </w:r>
      <w:r w:rsidR="00036F5F">
        <w:rPr>
          <w:sz w:val="22"/>
          <w:szCs w:val="22"/>
        </w:rPr>
        <w:t xml:space="preserve"> </w:t>
      </w:r>
      <w:r w:rsidR="00036F5F" w:rsidRPr="00036F5F">
        <w:rPr>
          <w:b w:val="0"/>
          <w:bCs/>
          <w:sz w:val="22"/>
          <w:szCs w:val="22"/>
        </w:rPr>
        <w:t>SugarCRM</w:t>
      </w:r>
      <w:r w:rsidR="00036F5F">
        <w:rPr>
          <w:b w:val="0"/>
          <w:bCs/>
          <w:sz w:val="22"/>
          <w:szCs w:val="22"/>
        </w:rPr>
        <w:t xml:space="preserve"> Integration</w:t>
      </w:r>
      <w:r w:rsidRPr="5F30F2DE">
        <w:rPr>
          <w:sz w:val="22"/>
          <w:szCs w:val="22"/>
        </w:rPr>
        <w:t xml:space="preserve"> </w:t>
      </w:r>
    </w:p>
    <w:p w14:paraId="29081B88" w14:textId="61C09151" w:rsidR="00594CAF" w:rsidRPr="00036F5F" w:rsidRDefault="00594CAF" w:rsidP="00594CAF">
      <w:pPr>
        <w:pStyle w:val="Title"/>
        <w:jc w:val="left"/>
        <w:rPr>
          <w:rStyle w:val="IntenseQuoteChar"/>
          <w:b w:val="0"/>
          <w:bCs/>
        </w:rPr>
      </w:pPr>
      <w:r w:rsidRPr="00073C36">
        <w:rPr>
          <w:sz w:val="22"/>
          <w:szCs w:val="22"/>
        </w:rPr>
        <w:t xml:space="preserve">Date: </w:t>
      </w:r>
      <w:r w:rsidR="003E4177">
        <w:rPr>
          <w:b w:val="0"/>
          <w:bCs/>
          <w:sz w:val="22"/>
          <w:szCs w:val="22"/>
        </w:rPr>
        <w:t>July</w:t>
      </w:r>
      <w:r w:rsidR="00036F5F">
        <w:rPr>
          <w:b w:val="0"/>
          <w:bCs/>
          <w:sz w:val="22"/>
          <w:szCs w:val="22"/>
        </w:rPr>
        <w:t xml:space="preserve"> 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08686355"/>
      <w:r>
        <w:lastRenderedPageBreak/>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6D1901AA" w:rsidR="001F5541" w:rsidRPr="00073C36" w:rsidRDefault="00036F5F" w:rsidP="00036F5F">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830CAD2" w:rsidR="001F5541" w:rsidRPr="00073C36" w:rsidRDefault="00036F5F"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08686356"/>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6F305698" w:rsidR="00A27CB2" w:rsidRPr="002E6528" w:rsidRDefault="002E6528" w:rsidP="00036F5F">
            <w:pPr>
              <w:pStyle w:val="TableText"/>
              <w:spacing w:before="20" w:after="60"/>
              <w:ind w:left="0"/>
              <w:rPr>
                <w:rStyle w:val="IntenseEmphasis"/>
                <w:i w:val="0"/>
                <w:iCs w:val="0"/>
                <w:color w:val="auto"/>
              </w:rPr>
            </w:pPr>
            <w:r w:rsidRPr="002E6528">
              <w:rPr>
                <w:rStyle w:val="IntenseEmphasis"/>
                <w:i w:val="0"/>
                <w:iCs w:val="0"/>
                <w:color w:val="auto"/>
              </w:rPr>
              <w:t>1.0</w:t>
            </w:r>
          </w:p>
        </w:tc>
        <w:tc>
          <w:tcPr>
            <w:tcW w:w="1428" w:type="dxa"/>
            <w:tcMar>
              <w:top w:w="43" w:type="dxa"/>
              <w:left w:w="115" w:type="dxa"/>
              <w:bottom w:w="43" w:type="dxa"/>
              <w:right w:w="115" w:type="dxa"/>
            </w:tcMar>
          </w:tcPr>
          <w:p w14:paraId="4402E967" w14:textId="24C726CC" w:rsidR="00A27CB2" w:rsidRPr="002E6528" w:rsidRDefault="002E6528" w:rsidP="00C639FA">
            <w:pPr>
              <w:pStyle w:val="TableText"/>
              <w:spacing w:before="20" w:after="60"/>
              <w:rPr>
                <w:rStyle w:val="IntenseEmphasis"/>
                <w:i w:val="0"/>
                <w:iCs w:val="0"/>
                <w:color w:val="auto"/>
              </w:rPr>
            </w:pPr>
            <w:r>
              <w:rPr>
                <w:rStyle w:val="IntenseEmphasis"/>
                <w:i w:val="0"/>
                <w:iCs w:val="0"/>
                <w:color w:val="auto"/>
              </w:rPr>
              <w:t>05/23/2022</w:t>
            </w:r>
          </w:p>
        </w:tc>
        <w:tc>
          <w:tcPr>
            <w:tcW w:w="1710" w:type="dxa"/>
            <w:tcMar>
              <w:top w:w="43" w:type="dxa"/>
              <w:left w:w="115" w:type="dxa"/>
              <w:bottom w:w="43" w:type="dxa"/>
              <w:right w:w="115" w:type="dxa"/>
            </w:tcMar>
          </w:tcPr>
          <w:p w14:paraId="0B392360" w14:textId="7E0E5995" w:rsidR="00A27CB2" w:rsidRPr="002E6528" w:rsidRDefault="002E652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078FA30A" w:rsidR="00A27CB2" w:rsidRPr="002E6528" w:rsidRDefault="00A27CB2" w:rsidP="00C639FA">
            <w:pPr>
              <w:pStyle w:val="TableText"/>
              <w:spacing w:before="20" w:after="60"/>
              <w:rPr>
                <w:rStyle w:val="IntenseEmphasis"/>
                <w:i w:val="0"/>
                <w:iCs w:val="0"/>
                <w:color w:val="auto"/>
              </w:rPr>
            </w:pPr>
          </w:p>
        </w:tc>
        <w:tc>
          <w:tcPr>
            <w:tcW w:w="3690" w:type="dxa"/>
            <w:tcMar>
              <w:top w:w="43" w:type="dxa"/>
              <w:left w:w="115" w:type="dxa"/>
              <w:bottom w:w="43" w:type="dxa"/>
              <w:right w:w="115" w:type="dxa"/>
            </w:tcMar>
          </w:tcPr>
          <w:p w14:paraId="2A0ED1B3" w14:textId="75EF1C3A" w:rsidR="00A27CB2" w:rsidRPr="002E6528" w:rsidRDefault="002E6528" w:rsidP="00C639FA">
            <w:pPr>
              <w:pStyle w:val="TableText"/>
              <w:spacing w:before="20" w:after="60"/>
              <w:rPr>
                <w:rFonts w:ascii="Verdana" w:hAnsi="Verdana" w:cs="Arial"/>
                <w:szCs w:val="16"/>
              </w:rPr>
            </w:pPr>
            <w:r>
              <w:rPr>
                <w:rFonts w:ascii="Verdana" w:hAnsi="Verdana" w:cs="Arial"/>
                <w:szCs w:val="16"/>
              </w:rPr>
              <w:t>Initial Cre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1329828208"/>
        <w:docPartObj>
          <w:docPartGallery w:val="Table of Contents"/>
          <w:docPartUnique/>
        </w:docPartObj>
      </w:sdtPr>
      <w:sdtEndPr>
        <w:rPr>
          <w:b/>
          <w:bCs/>
          <w:noProof/>
        </w:rPr>
      </w:sdtEndPr>
      <w:sdtContent>
        <w:p w14:paraId="37737DAC" w14:textId="05137F50" w:rsidR="00CE72CF" w:rsidRPr="003A14B1" w:rsidRDefault="003A14B1">
          <w:pPr>
            <w:pStyle w:val="TOCHeading"/>
            <w:rPr>
              <w:color w:val="auto"/>
            </w:rPr>
          </w:pPr>
          <w:r>
            <w:rPr>
              <w:color w:val="auto"/>
            </w:rPr>
            <w:t>Table of Contents</w:t>
          </w:r>
        </w:p>
        <w:p w14:paraId="098F2A96" w14:textId="3117C3B1" w:rsidR="001A416F" w:rsidRDefault="00CE72CF">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8686355" w:history="1">
            <w:r w:rsidR="001A416F" w:rsidRPr="00430866">
              <w:rPr>
                <w:rStyle w:val="Hyperlink"/>
                <w:noProof/>
              </w:rPr>
              <w:t>Prepared By</w:t>
            </w:r>
            <w:r w:rsidR="001A416F">
              <w:rPr>
                <w:noProof/>
                <w:webHidden/>
              </w:rPr>
              <w:tab/>
            </w:r>
            <w:r w:rsidR="001A416F">
              <w:rPr>
                <w:noProof/>
                <w:webHidden/>
              </w:rPr>
              <w:fldChar w:fldCharType="begin"/>
            </w:r>
            <w:r w:rsidR="001A416F">
              <w:rPr>
                <w:noProof/>
                <w:webHidden/>
              </w:rPr>
              <w:instrText xml:space="preserve"> PAGEREF _Toc108686355 \h </w:instrText>
            </w:r>
            <w:r w:rsidR="001A416F">
              <w:rPr>
                <w:noProof/>
                <w:webHidden/>
              </w:rPr>
            </w:r>
            <w:r w:rsidR="001A416F">
              <w:rPr>
                <w:noProof/>
                <w:webHidden/>
              </w:rPr>
              <w:fldChar w:fldCharType="separate"/>
            </w:r>
            <w:r w:rsidR="001A416F">
              <w:rPr>
                <w:noProof/>
                <w:webHidden/>
              </w:rPr>
              <w:t>2</w:t>
            </w:r>
            <w:r w:rsidR="001A416F">
              <w:rPr>
                <w:noProof/>
                <w:webHidden/>
              </w:rPr>
              <w:fldChar w:fldCharType="end"/>
            </w:r>
          </w:hyperlink>
        </w:p>
        <w:p w14:paraId="54616F4B" w14:textId="4029E33C" w:rsidR="001A416F" w:rsidRDefault="007C585B">
          <w:pPr>
            <w:pStyle w:val="TOC1"/>
            <w:rPr>
              <w:rFonts w:asciiTheme="minorHAnsi" w:eastAsiaTheme="minorEastAsia" w:hAnsiTheme="minorHAnsi" w:cstheme="minorBidi"/>
              <w:noProof/>
              <w:sz w:val="22"/>
              <w:szCs w:val="22"/>
            </w:rPr>
          </w:pPr>
          <w:hyperlink w:anchor="_Toc108686356" w:history="1">
            <w:r w:rsidR="001A416F" w:rsidRPr="00430866">
              <w:rPr>
                <w:rStyle w:val="Hyperlink"/>
                <w:noProof/>
              </w:rPr>
              <w:t>Modification Version Control</w:t>
            </w:r>
            <w:r w:rsidR="001A416F">
              <w:rPr>
                <w:noProof/>
                <w:webHidden/>
              </w:rPr>
              <w:tab/>
            </w:r>
            <w:r w:rsidR="001A416F">
              <w:rPr>
                <w:noProof/>
                <w:webHidden/>
              </w:rPr>
              <w:fldChar w:fldCharType="begin"/>
            </w:r>
            <w:r w:rsidR="001A416F">
              <w:rPr>
                <w:noProof/>
                <w:webHidden/>
              </w:rPr>
              <w:instrText xml:space="preserve"> PAGEREF _Toc108686356 \h </w:instrText>
            </w:r>
            <w:r w:rsidR="001A416F">
              <w:rPr>
                <w:noProof/>
                <w:webHidden/>
              </w:rPr>
            </w:r>
            <w:r w:rsidR="001A416F">
              <w:rPr>
                <w:noProof/>
                <w:webHidden/>
              </w:rPr>
              <w:fldChar w:fldCharType="separate"/>
            </w:r>
            <w:r w:rsidR="001A416F">
              <w:rPr>
                <w:noProof/>
                <w:webHidden/>
              </w:rPr>
              <w:t>2</w:t>
            </w:r>
            <w:r w:rsidR="001A416F">
              <w:rPr>
                <w:noProof/>
                <w:webHidden/>
              </w:rPr>
              <w:fldChar w:fldCharType="end"/>
            </w:r>
          </w:hyperlink>
        </w:p>
        <w:p w14:paraId="38F76FEE" w14:textId="20BA7043" w:rsidR="001A416F" w:rsidRDefault="007C585B">
          <w:pPr>
            <w:pStyle w:val="TOC1"/>
            <w:tabs>
              <w:tab w:val="left" w:pos="432"/>
            </w:tabs>
            <w:rPr>
              <w:rFonts w:asciiTheme="minorHAnsi" w:eastAsiaTheme="minorEastAsia" w:hAnsiTheme="minorHAnsi" w:cstheme="minorBidi"/>
              <w:noProof/>
              <w:sz w:val="22"/>
              <w:szCs w:val="22"/>
            </w:rPr>
          </w:pPr>
          <w:hyperlink w:anchor="_Toc108686357" w:history="1">
            <w:r w:rsidR="001A416F" w:rsidRPr="00430866">
              <w:rPr>
                <w:rStyle w:val="Hyperlink"/>
                <w:noProof/>
              </w:rPr>
              <w:t>2</w:t>
            </w:r>
            <w:r w:rsidR="001A416F">
              <w:rPr>
                <w:rFonts w:asciiTheme="minorHAnsi" w:eastAsiaTheme="minorEastAsia" w:hAnsiTheme="minorHAnsi" w:cstheme="minorBidi"/>
                <w:noProof/>
                <w:sz w:val="22"/>
                <w:szCs w:val="22"/>
              </w:rPr>
              <w:tab/>
            </w:r>
            <w:r w:rsidR="001A416F" w:rsidRPr="00430866">
              <w:rPr>
                <w:rStyle w:val="Hyperlink"/>
                <w:noProof/>
              </w:rPr>
              <w:t>Design Overview</w:t>
            </w:r>
            <w:r w:rsidR="001A416F">
              <w:rPr>
                <w:noProof/>
                <w:webHidden/>
              </w:rPr>
              <w:tab/>
            </w:r>
            <w:r w:rsidR="001A416F">
              <w:rPr>
                <w:noProof/>
                <w:webHidden/>
              </w:rPr>
              <w:fldChar w:fldCharType="begin"/>
            </w:r>
            <w:r w:rsidR="001A416F">
              <w:rPr>
                <w:noProof/>
                <w:webHidden/>
              </w:rPr>
              <w:instrText xml:space="preserve"> PAGEREF _Toc108686357 \h </w:instrText>
            </w:r>
            <w:r w:rsidR="001A416F">
              <w:rPr>
                <w:noProof/>
                <w:webHidden/>
              </w:rPr>
            </w:r>
            <w:r w:rsidR="001A416F">
              <w:rPr>
                <w:noProof/>
                <w:webHidden/>
              </w:rPr>
              <w:fldChar w:fldCharType="separate"/>
            </w:r>
            <w:r w:rsidR="001A416F">
              <w:rPr>
                <w:noProof/>
                <w:webHidden/>
              </w:rPr>
              <w:t>4</w:t>
            </w:r>
            <w:r w:rsidR="001A416F">
              <w:rPr>
                <w:noProof/>
                <w:webHidden/>
              </w:rPr>
              <w:fldChar w:fldCharType="end"/>
            </w:r>
          </w:hyperlink>
        </w:p>
        <w:p w14:paraId="078DD595" w14:textId="3D78E133" w:rsidR="001A416F" w:rsidRDefault="007C585B">
          <w:pPr>
            <w:pStyle w:val="TOC2"/>
            <w:rPr>
              <w:rFonts w:asciiTheme="minorHAnsi" w:eastAsiaTheme="minorEastAsia" w:hAnsiTheme="minorHAnsi" w:cstheme="minorBidi"/>
              <w:noProof/>
              <w:sz w:val="22"/>
              <w:szCs w:val="22"/>
            </w:rPr>
          </w:pPr>
          <w:hyperlink w:anchor="_Toc108686358" w:history="1">
            <w:r w:rsidR="001A416F" w:rsidRPr="00430866">
              <w:rPr>
                <w:rStyle w:val="Hyperlink"/>
                <w:noProof/>
              </w:rPr>
              <w:t>1.2 Audience</w:t>
            </w:r>
            <w:r w:rsidR="001A416F">
              <w:rPr>
                <w:noProof/>
                <w:webHidden/>
              </w:rPr>
              <w:tab/>
            </w:r>
            <w:r w:rsidR="001A416F">
              <w:rPr>
                <w:noProof/>
                <w:webHidden/>
              </w:rPr>
              <w:fldChar w:fldCharType="begin"/>
            </w:r>
            <w:r w:rsidR="001A416F">
              <w:rPr>
                <w:noProof/>
                <w:webHidden/>
              </w:rPr>
              <w:instrText xml:space="preserve"> PAGEREF _Toc108686358 \h </w:instrText>
            </w:r>
            <w:r w:rsidR="001A416F">
              <w:rPr>
                <w:noProof/>
                <w:webHidden/>
              </w:rPr>
            </w:r>
            <w:r w:rsidR="001A416F">
              <w:rPr>
                <w:noProof/>
                <w:webHidden/>
              </w:rPr>
              <w:fldChar w:fldCharType="separate"/>
            </w:r>
            <w:r w:rsidR="001A416F">
              <w:rPr>
                <w:noProof/>
                <w:webHidden/>
              </w:rPr>
              <w:t>4</w:t>
            </w:r>
            <w:r w:rsidR="001A416F">
              <w:rPr>
                <w:noProof/>
                <w:webHidden/>
              </w:rPr>
              <w:fldChar w:fldCharType="end"/>
            </w:r>
          </w:hyperlink>
        </w:p>
        <w:p w14:paraId="6747599E" w14:textId="556B8081" w:rsidR="001A416F" w:rsidRDefault="007C585B">
          <w:pPr>
            <w:pStyle w:val="TOC2"/>
            <w:rPr>
              <w:rFonts w:asciiTheme="minorHAnsi" w:eastAsiaTheme="minorEastAsia" w:hAnsiTheme="minorHAnsi" w:cstheme="minorBidi"/>
              <w:noProof/>
              <w:sz w:val="22"/>
              <w:szCs w:val="22"/>
            </w:rPr>
          </w:pPr>
          <w:hyperlink w:anchor="_Toc108686359" w:history="1">
            <w:r w:rsidR="001A416F" w:rsidRPr="00430866">
              <w:rPr>
                <w:rStyle w:val="Hyperlink"/>
                <w:noProof/>
              </w:rPr>
              <w:t>1.3 Reference</w:t>
            </w:r>
            <w:r w:rsidR="001A416F">
              <w:rPr>
                <w:noProof/>
                <w:webHidden/>
              </w:rPr>
              <w:tab/>
            </w:r>
            <w:r w:rsidR="001A416F">
              <w:rPr>
                <w:noProof/>
                <w:webHidden/>
              </w:rPr>
              <w:fldChar w:fldCharType="begin"/>
            </w:r>
            <w:r w:rsidR="001A416F">
              <w:rPr>
                <w:noProof/>
                <w:webHidden/>
              </w:rPr>
              <w:instrText xml:space="preserve"> PAGEREF _Toc108686359 \h </w:instrText>
            </w:r>
            <w:r w:rsidR="001A416F">
              <w:rPr>
                <w:noProof/>
                <w:webHidden/>
              </w:rPr>
            </w:r>
            <w:r w:rsidR="001A416F">
              <w:rPr>
                <w:noProof/>
                <w:webHidden/>
              </w:rPr>
              <w:fldChar w:fldCharType="separate"/>
            </w:r>
            <w:r w:rsidR="001A416F">
              <w:rPr>
                <w:noProof/>
                <w:webHidden/>
              </w:rPr>
              <w:t>4</w:t>
            </w:r>
            <w:r w:rsidR="001A416F">
              <w:rPr>
                <w:noProof/>
                <w:webHidden/>
              </w:rPr>
              <w:fldChar w:fldCharType="end"/>
            </w:r>
          </w:hyperlink>
        </w:p>
        <w:p w14:paraId="3745EDD9" w14:textId="38BA2FD9" w:rsidR="001A416F" w:rsidRDefault="007C585B">
          <w:pPr>
            <w:pStyle w:val="TOC2"/>
            <w:rPr>
              <w:rFonts w:asciiTheme="minorHAnsi" w:eastAsiaTheme="minorEastAsia" w:hAnsiTheme="minorHAnsi" w:cstheme="minorBidi"/>
              <w:noProof/>
              <w:sz w:val="22"/>
              <w:szCs w:val="22"/>
            </w:rPr>
          </w:pPr>
          <w:hyperlink w:anchor="_Toc108686360" w:history="1">
            <w:r w:rsidR="001A416F" w:rsidRPr="00430866">
              <w:rPr>
                <w:rStyle w:val="Hyperlink"/>
                <w:noProof/>
              </w:rPr>
              <w:t>1.4 Terms and Definitions</w:t>
            </w:r>
            <w:r w:rsidR="001A416F">
              <w:rPr>
                <w:noProof/>
                <w:webHidden/>
              </w:rPr>
              <w:tab/>
            </w:r>
            <w:r w:rsidR="001A416F">
              <w:rPr>
                <w:noProof/>
                <w:webHidden/>
              </w:rPr>
              <w:fldChar w:fldCharType="begin"/>
            </w:r>
            <w:r w:rsidR="001A416F">
              <w:rPr>
                <w:noProof/>
                <w:webHidden/>
              </w:rPr>
              <w:instrText xml:space="preserve"> PAGEREF _Toc108686360 \h </w:instrText>
            </w:r>
            <w:r w:rsidR="001A416F">
              <w:rPr>
                <w:noProof/>
                <w:webHidden/>
              </w:rPr>
            </w:r>
            <w:r w:rsidR="001A416F">
              <w:rPr>
                <w:noProof/>
                <w:webHidden/>
              </w:rPr>
              <w:fldChar w:fldCharType="separate"/>
            </w:r>
            <w:r w:rsidR="001A416F">
              <w:rPr>
                <w:noProof/>
                <w:webHidden/>
              </w:rPr>
              <w:t>4</w:t>
            </w:r>
            <w:r w:rsidR="001A416F">
              <w:rPr>
                <w:noProof/>
                <w:webHidden/>
              </w:rPr>
              <w:fldChar w:fldCharType="end"/>
            </w:r>
          </w:hyperlink>
        </w:p>
        <w:p w14:paraId="10C26372" w14:textId="47BBB4D5" w:rsidR="001A416F" w:rsidRDefault="007C585B">
          <w:pPr>
            <w:pStyle w:val="TOC2"/>
            <w:rPr>
              <w:rFonts w:asciiTheme="minorHAnsi" w:eastAsiaTheme="minorEastAsia" w:hAnsiTheme="minorHAnsi" w:cstheme="minorBidi"/>
              <w:noProof/>
              <w:sz w:val="22"/>
              <w:szCs w:val="22"/>
            </w:rPr>
          </w:pPr>
          <w:hyperlink w:anchor="_Toc108686361" w:history="1">
            <w:r w:rsidR="001A416F" w:rsidRPr="00430866">
              <w:rPr>
                <w:rStyle w:val="Hyperlink"/>
                <w:noProof/>
              </w:rPr>
              <w:t>1.5 Technical Design Diagram</w:t>
            </w:r>
            <w:r w:rsidR="001A416F">
              <w:rPr>
                <w:noProof/>
                <w:webHidden/>
              </w:rPr>
              <w:tab/>
            </w:r>
            <w:r w:rsidR="001A416F">
              <w:rPr>
                <w:noProof/>
                <w:webHidden/>
              </w:rPr>
              <w:fldChar w:fldCharType="begin"/>
            </w:r>
            <w:r w:rsidR="001A416F">
              <w:rPr>
                <w:noProof/>
                <w:webHidden/>
              </w:rPr>
              <w:instrText xml:space="preserve"> PAGEREF _Toc108686361 \h </w:instrText>
            </w:r>
            <w:r w:rsidR="001A416F">
              <w:rPr>
                <w:noProof/>
                <w:webHidden/>
              </w:rPr>
            </w:r>
            <w:r w:rsidR="001A416F">
              <w:rPr>
                <w:noProof/>
                <w:webHidden/>
              </w:rPr>
              <w:fldChar w:fldCharType="separate"/>
            </w:r>
            <w:r w:rsidR="001A416F">
              <w:rPr>
                <w:noProof/>
                <w:webHidden/>
              </w:rPr>
              <w:t>4</w:t>
            </w:r>
            <w:r w:rsidR="001A416F">
              <w:rPr>
                <w:noProof/>
                <w:webHidden/>
              </w:rPr>
              <w:fldChar w:fldCharType="end"/>
            </w:r>
          </w:hyperlink>
        </w:p>
        <w:p w14:paraId="0C6DB614" w14:textId="6C62D7A4" w:rsidR="001A416F" w:rsidRDefault="007C585B">
          <w:pPr>
            <w:pStyle w:val="TOC2"/>
            <w:rPr>
              <w:rFonts w:asciiTheme="minorHAnsi" w:eastAsiaTheme="minorEastAsia" w:hAnsiTheme="minorHAnsi" w:cstheme="minorBidi"/>
              <w:noProof/>
              <w:sz w:val="22"/>
              <w:szCs w:val="22"/>
            </w:rPr>
          </w:pPr>
          <w:hyperlink w:anchor="_Toc108686362" w:history="1">
            <w:r w:rsidR="001A416F" w:rsidRPr="00430866">
              <w:rPr>
                <w:rStyle w:val="Hyperlink"/>
                <w:noProof/>
              </w:rPr>
              <w:t>1.6 Assumptions/Dependencies</w:t>
            </w:r>
            <w:r w:rsidR="001A416F">
              <w:rPr>
                <w:noProof/>
                <w:webHidden/>
              </w:rPr>
              <w:tab/>
            </w:r>
            <w:r w:rsidR="001A416F">
              <w:rPr>
                <w:noProof/>
                <w:webHidden/>
              </w:rPr>
              <w:fldChar w:fldCharType="begin"/>
            </w:r>
            <w:r w:rsidR="001A416F">
              <w:rPr>
                <w:noProof/>
                <w:webHidden/>
              </w:rPr>
              <w:instrText xml:space="preserve"> PAGEREF _Toc108686362 \h </w:instrText>
            </w:r>
            <w:r w:rsidR="001A416F">
              <w:rPr>
                <w:noProof/>
                <w:webHidden/>
              </w:rPr>
            </w:r>
            <w:r w:rsidR="001A416F">
              <w:rPr>
                <w:noProof/>
                <w:webHidden/>
              </w:rPr>
              <w:fldChar w:fldCharType="separate"/>
            </w:r>
            <w:r w:rsidR="001A416F">
              <w:rPr>
                <w:noProof/>
                <w:webHidden/>
              </w:rPr>
              <w:t>6</w:t>
            </w:r>
            <w:r w:rsidR="001A416F">
              <w:rPr>
                <w:noProof/>
                <w:webHidden/>
              </w:rPr>
              <w:fldChar w:fldCharType="end"/>
            </w:r>
          </w:hyperlink>
        </w:p>
        <w:p w14:paraId="67EED071" w14:textId="13F2AA37" w:rsidR="001A416F" w:rsidRDefault="007C585B">
          <w:pPr>
            <w:pStyle w:val="TOC2"/>
            <w:rPr>
              <w:rFonts w:asciiTheme="minorHAnsi" w:eastAsiaTheme="minorEastAsia" w:hAnsiTheme="minorHAnsi" w:cstheme="minorBidi"/>
              <w:noProof/>
              <w:sz w:val="22"/>
              <w:szCs w:val="22"/>
            </w:rPr>
          </w:pPr>
          <w:hyperlink w:anchor="_Toc108686363" w:history="1">
            <w:r w:rsidR="001A416F" w:rsidRPr="00430866">
              <w:rPr>
                <w:rStyle w:val="Hyperlink"/>
                <w:noProof/>
              </w:rPr>
              <w:t>1.7 Outstanding Questions /Open issues</w:t>
            </w:r>
            <w:r w:rsidR="001A416F">
              <w:rPr>
                <w:noProof/>
                <w:webHidden/>
              </w:rPr>
              <w:tab/>
            </w:r>
            <w:r w:rsidR="001A416F">
              <w:rPr>
                <w:noProof/>
                <w:webHidden/>
              </w:rPr>
              <w:fldChar w:fldCharType="begin"/>
            </w:r>
            <w:r w:rsidR="001A416F">
              <w:rPr>
                <w:noProof/>
                <w:webHidden/>
              </w:rPr>
              <w:instrText xml:space="preserve"> PAGEREF _Toc108686363 \h </w:instrText>
            </w:r>
            <w:r w:rsidR="001A416F">
              <w:rPr>
                <w:noProof/>
                <w:webHidden/>
              </w:rPr>
            </w:r>
            <w:r w:rsidR="001A416F">
              <w:rPr>
                <w:noProof/>
                <w:webHidden/>
              </w:rPr>
              <w:fldChar w:fldCharType="separate"/>
            </w:r>
            <w:r w:rsidR="001A416F">
              <w:rPr>
                <w:noProof/>
                <w:webHidden/>
              </w:rPr>
              <w:t>7</w:t>
            </w:r>
            <w:r w:rsidR="001A416F">
              <w:rPr>
                <w:noProof/>
                <w:webHidden/>
              </w:rPr>
              <w:fldChar w:fldCharType="end"/>
            </w:r>
          </w:hyperlink>
        </w:p>
        <w:p w14:paraId="4FBF5B36" w14:textId="32B2C44E" w:rsidR="001A416F" w:rsidRDefault="007C585B">
          <w:pPr>
            <w:pStyle w:val="TOC1"/>
            <w:tabs>
              <w:tab w:val="left" w:pos="432"/>
            </w:tabs>
            <w:rPr>
              <w:rFonts w:asciiTheme="minorHAnsi" w:eastAsiaTheme="minorEastAsia" w:hAnsiTheme="minorHAnsi" w:cstheme="minorBidi"/>
              <w:noProof/>
              <w:sz w:val="22"/>
              <w:szCs w:val="22"/>
            </w:rPr>
          </w:pPr>
          <w:hyperlink w:anchor="_Toc108686364" w:history="1">
            <w:r w:rsidR="001A416F" w:rsidRPr="00430866">
              <w:rPr>
                <w:rStyle w:val="Hyperlink"/>
                <w:noProof/>
              </w:rPr>
              <w:t>3</w:t>
            </w:r>
            <w:r w:rsidR="001A416F">
              <w:rPr>
                <w:rFonts w:asciiTheme="minorHAnsi" w:eastAsiaTheme="minorEastAsia" w:hAnsiTheme="minorHAnsi" w:cstheme="minorBidi"/>
                <w:noProof/>
                <w:sz w:val="22"/>
                <w:szCs w:val="22"/>
              </w:rPr>
              <w:tab/>
            </w:r>
            <w:r w:rsidR="001A416F" w:rsidRPr="00430866">
              <w:rPr>
                <w:rStyle w:val="Hyperlink"/>
                <w:noProof/>
              </w:rPr>
              <w:t>Data Design</w:t>
            </w:r>
            <w:r w:rsidR="001A416F">
              <w:rPr>
                <w:noProof/>
                <w:webHidden/>
              </w:rPr>
              <w:tab/>
            </w:r>
            <w:r w:rsidR="001A416F">
              <w:rPr>
                <w:noProof/>
                <w:webHidden/>
              </w:rPr>
              <w:fldChar w:fldCharType="begin"/>
            </w:r>
            <w:r w:rsidR="001A416F">
              <w:rPr>
                <w:noProof/>
                <w:webHidden/>
              </w:rPr>
              <w:instrText xml:space="preserve"> PAGEREF _Toc108686364 \h </w:instrText>
            </w:r>
            <w:r w:rsidR="001A416F">
              <w:rPr>
                <w:noProof/>
                <w:webHidden/>
              </w:rPr>
            </w:r>
            <w:r w:rsidR="001A416F">
              <w:rPr>
                <w:noProof/>
                <w:webHidden/>
              </w:rPr>
              <w:fldChar w:fldCharType="separate"/>
            </w:r>
            <w:r w:rsidR="001A416F">
              <w:rPr>
                <w:noProof/>
                <w:webHidden/>
              </w:rPr>
              <w:t>7</w:t>
            </w:r>
            <w:r w:rsidR="001A416F">
              <w:rPr>
                <w:noProof/>
                <w:webHidden/>
              </w:rPr>
              <w:fldChar w:fldCharType="end"/>
            </w:r>
          </w:hyperlink>
        </w:p>
        <w:p w14:paraId="7B1B107D" w14:textId="1BE3D525" w:rsidR="001A416F" w:rsidRDefault="007C585B">
          <w:pPr>
            <w:pStyle w:val="TOC2"/>
            <w:rPr>
              <w:rFonts w:asciiTheme="minorHAnsi" w:eastAsiaTheme="minorEastAsia" w:hAnsiTheme="minorHAnsi" w:cstheme="minorBidi"/>
              <w:noProof/>
              <w:sz w:val="22"/>
              <w:szCs w:val="22"/>
            </w:rPr>
          </w:pPr>
          <w:hyperlink w:anchor="_Toc108686365" w:history="1">
            <w:r w:rsidR="001A416F" w:rsidRPr="00430866">
              <w:rPr>
                <w:rStyle w:val="Hyperlink"/>
                <w:noProof/>
              </w:rPr>
              <w:t>2.1 Database Management System Files</w:t>
            </w:r>
            <w:r w:rsidR="001A416F">
              <w:rPr>
                <w:noProof/>
                <w:webHidden/>
              </w:rPr>
              <w:tab/>
            </w:r>
            <w:r w:rsidR="001A416F">
              <w:rPr>
                <w:noProof/>
                <w:webHidden/>
              </w:rPr>
              <w:fldChar w:fldCharType="begin"/>
            </w:r>
            <w:r w:rsidR="001A416F">
              <w:rPr>
                <w:noProof/>
                <w:webHidden/>
              </w:rPr>
              <w:instrText xml:space="preserve"> PAGEREF _Toc108686365 \h </w:instrText>
            </w:r>
            <w:r w:rsidR="001A416F">
              <w:rPr>
                <w:noProof/>
                <w:webHidden/>
              </w:rPr>
            </w:r>
            <w:r w:rsidR="001A416F">
              <w:rPr>
                <w:noProof/>
                <w:webHidden/>
              </w:rPr>
              <w:fldChar w:fldCharType="separate"/>
            </w:r>
            <w:r w:rsidR="001A416F">
              <w:rPr>
                <w:noProof/>
                <w:webHidden/>
              </w:rPr>
              <w:t>7</w:t>
            </w:r>
            <w:r w:rsidR="001A416F">
              <w:rPr>
                <w:noProof/>
                <w:webHidden/>
              </w:rPr>
              <w:fldChar w:fldCharType="end"/>
            </w:r>
          </w:hyperlink>
        </w:p>
        <w:p w14:paraId="58547E80" w14:textId="11BC5F15" w:rsidR="001A416F" w:rsidRDefault="007C585B">
          <w:pPr>
            <w:pStyle w:val="TOC2"/>
            <w:rPr>
              <w:rFonts w:asciiTheme="minorHAnsi" w:eastAsiaTheme="minorEastAsia" w:hAnsiTheme="minorHAnsi" w:cstheme="minorBidi"/>
              <w:noProof/>
              <w:sz w:val="22"/>
              <w:szCs w:val="22"/>
            </w:rPr>
          </w:pPr>
          <w:hyperlink w:anchor="_Toc108686366" w:history="1">
            <w:r w:rsidR="001A416F" w:rsidRPr="00430866">
              <w:rPr>
                <w:rStyle w:val="Hyperlink"/>
                <w:noProof/>
              </w:rPr>
              <w:t>2.1.3 Functions</w:t>
            </w:r>
            <w:r w:rsidR="001A416F">
              <w:rPr>
                <w:noProof/>
                <w:webHidden/>
              </w:rPr>
              <w:tab/>
            </w:r>
            <w:r w:rsidR="001A416F">
              <w:rPr>
                <w:noProof/>
                <w:webHidden/>
              </w:rPr>
              <w:fldChar w:fldCharType="begin"/>
            </w:r>
            <w:r w:rsidR="001A416F">
              <w:rPr>
                <w:noProof/>
                <w:webHidden/>
              </w:rPr>
              <w:instrText xml:space="preserve"> PAGEREF _Toc108686366 \h </w:instrText>
            </w:r>
            <w:r w:rsidR="001A416F">
              <w:rPr>
                <w:noProof/>
                <w:webHidden/>
              </w:rPr>
            </w:r>
            <w:r w:rsidR="001A416F">
              <w:rPr>
                <w:noProof/>
                <w:webHidden/>
              </w:rPr>
              <w:fldChar w:fldCharType="separate"/>
            </w:r>
            <w:r w:rsidR="001A416F">
              <w:rPr>
                <w:noProof/>
                <w:webHidden/>
              </w:rPr>
              <w:t>8</w:t>
            </w:r>
            <w:r w:rsidR="001A416F">
              <w:rPr>
                <w:noProof/>
                <w:webHidden/>
              </w:rPr>
              <w:fldChar w:fldCharType="end"/>
            </w:r>
          </w:hyperlink>
        </w:p>
        <w:p w14:paraId="3C85CE57" w14:textId="43EE95B8" w:rsidR="001A416F" w:rsidRDefault="007C585B">
          <w:pPr>
            <w:pStyle w:val="TOC2"/>
            <w:rPr>
              <w:rFonts w:asciiTheme="minorHAnsi" w:eastAsiaTheme="minorEastAsia" w:hAnsiTheme="minorHAnsi" w:cstheme="minorBidi"/>
              <w:noProof/>
              <w:sz w:val="22"/>
              <w:szCs w:val="22"/>
            </w:rPr>
          </w:pPr>
          <w:hyperlink w:anchor="_Toc108686367" w:history="1">
            <w:r w:rsidR="001A416F" w:rsidRPr="00430866">
              <w:rPr>
                <w:rStyle w:val="Hyperlink"/>
                <w:noProof/>
              </w:rPr>
              <w:t>2.1.3.1 Scalar Valued Functions</w:t>
            </w:r>
            <w:r w:rsidR="001A416F">
              <w:rPr>
                <w:noProof/>
                <w:webHidden/>
              </w:rPr>
              <w:tab/>
            </w:r>
            <w:r w:rsidR="001A416F">
              <w:rPr>
                <w:noProof/>
                <w:webHidden/>
              </w:rPr>
              <w:fldChar w:fldCharType="begin"/>
            </w:r>
            <w:r w:rsidR="001A416F">
              <w:rPr>
                <w:noProof/>
                <w:webHidden/>
              </w:rPr>
              <w:instrText xml:space="preserve"> PAGEREF _Toc108686367 \h </w:instrText>
            </w:r>
            <w:r w:rsidR="001A416F">
              <w:rPr>
                <w:noProof/>
                <w:webHidden/>
              </w:rPr>
            </w:r>
            <w:r w:rsidR="001A416F">
              <w:rPr>
                <w:noProof/>
                <w:webHidden/>
              </w:rPr>
              <w:fldChar w:fldCharType="separate"/>
            </w:r>
            <w:r w:rsidR="001A416F">
              <w:rPr>
                <w:noProof/>
                <w:webHidden/>
              </w:rPr>
              <w:t>8</w:t>
            </w:r>
            <w:r w:rsidR="001A416F">
              <w:rPr>
                <w:noProof/>
                <w:webHidden/>
              </w:rPr>
              <w:fldChar w:fldCharType="end"/>
            </w:r>
          </w:hyperlink>
        </w:p>
        <w:p w14:paraId="7449B146" w14:textId="7E52F1E6" w:rsidR="001A416F" w:rsidRDefault="007C585B">
          <w:pPr>
            <w:pStyle w:val="TOC2"/>
            <w:rPr>
              <w:rFonts w:asciiTheme="minorHAnsi" w:eastAsiaTheme="minorEastAsia" w:hAnsiTheme="minorHAnsi" w:cstheme="minorBidi"/>
              <w:noProof/>
              <w:sz w:val="22"/>
              <w:szCs w:val="22"/>
            </w:rPr>
          </w:pPr>
          <w:hyperlink w:anchor="_Toc108686368" w:history="1">
            <w:r w:rsidR="001A416F" w:rsidRPr="00430866">
              <w:rPr>
                <w:rStyle w:val="Hyperlink"/>
                <w:noProof/>
              </w:rPr>
              <w:t>2.1.3.2 Table Valued Functions</w:t>
            </w:r>
            <w:r w:rsidR="001A416F">
              <w:rPr>
                <w:noProof/>
                <w:webHidden/>
              </w:rPr>
              <w:tab/>
            </w:r>
            <w:r w:rsidR="001A416F">
              <w:rPr>
                <w:noProof/>
                <w:webHidden/>
              </w:rPr>
              <w:fldChar w:fldCharType="begin"/>
            </w:r>
            <w:r w:rsidR="001A416F">
              <w:rPr>
                <w:noProof/>
                <w:webHidden/>
              </w:rPr>
              <w:instrText xml:space="preserve"> PAGEREF _Toc108686368 \h </w:instrText>
            </w:r>
            <w:r w:rsidR="001A416F">
              <w:rPr>
                <w:noProof/>
                <w:webHidden/>
              </w:rPr>
            </w:r>
            <w:r w:rsidR="001A416F">
              <w:rPr>
                <w:noProof/>
                <w:webHidden/>
              </w:rPr>
              <w:fldChar w:fldCharType="separate"/>
            </w:r>
            <w:r w:rsidR="001A416F">
              <w:rPr>
                <w:noProof/>
                <w:webHidden/>
              </w:rPr>
              <w:t>9</w:t>
            </w:r>
            <w:r w:rsidR="001A416F">
              <w:rPr>
                <w:noProof/>
                <w:webHidden/>
              </w:rPr>
              <w:fldChar w:fldCharType="end"/>
            </w:r>
          </w:hyperlink>
        </w:p>
        <w:p w14:paraId="4A22CA2F" w14:textId="561568EA" w:rsidR="001A416F" w:rsidRDefault="007C585B">
          <w:pPr>
            <w:pStyle w:val="TOC2"/>
            <w:tabs>
              <w:tab w:val="left" w:pos="800"/>
            </w:tabs>
            <w:rPr>
              <w:rFonts w:asciiTheme="minorHAnsi" w:eastAsiaTheme="minorEastAsia" w:hAnsiTheme="minorHAnsi" w:cstheme="minorBidi"/>
              <w:noProof/>
              <w:sz w:val="22"/>
              <w:szCs w:val="22"/>
            </w:rPr>
          </w:pPr>
          <w:hyperlink w:anchor="_Toc108686369" w:history="1">
            <w:r w:rsidR="001A416F" w:rsidRPr="00430866">
              <w:rPr>
                <w:rStyle w:val="Hyperlink"/>
                <w:noProof/>
              </w:rPr>
              <w:t>3.2</w:t>
            </w:r>
            <w:r w:rsidR="001A416F">
              <w:rPr>
                <w:rFonts w:asciiTheme="minorHAnsi" w:eastAsiaTheme="minorEastAsia" w:hAnsiTheme="minorHAnsi" w:cstheme="minorBidi"/>
                <w:noProof/>
                <w:sz w:val="22"/>
                <w:szCs w:val="22"/>
              </w:rPr>
              <w:tab/>
            </w:r>
            <w:r w:rsidR="001A416F" w:rsidRPr="00430866">
              <w:rPr>
                <w:rStyle w:val="Hyperlink"/>
                <w:noProof/>
              </w:rPr>
              <w:t>Non-Database Management System Files</w:t>
            </w:r>
            <w:r w:rsidR="001A416F">
              <w:rPr>
                <w:noProof/>
                <w:webHidden/>
              </w:rPr>
              <w:tab/>
            </w:r>
            <w:r w:rsidR="001A416F">
              <w:rPr>
                <w:noProof/>
                <w:webHidden/>
              </w:rPr>
              <w:fldChar w:fldCharType="begin"/>
            </w:r>
            <w:r w:rsidR="001A416F">
              <w:rPr>
                <w:noProof/>
                <w:webHidden/>
              </w:rPr>
              <w:instrText xml:space="preserve"> PAGEREF _Toc108686369 \h </w:instrText>
            </w:r>
            <w:r w:rsidR="001A416F">
              <w:rPr>
                <w:noProof/>
                <w:webHidden/>
              </w:rPr>
            </w:r>
            <w:r w:rsidR="001A416F">
              <w:rPr>
                <w:noProof/>
                <w:webHidden/>
              </w:rPr>
              <w:fldChar w:fldCharType="separate"/>
            </w:r>
            <w:r w:rsidR="001A416F">
              <w:rPr>
                <w:noProof/>
                <w:webHidden/>
              </w:rPr>
              <w:t>9</w:t>
            </w:r>
            <w:r w:rsidR="001A416F">
              <w:rPr>
                <w:noProof/>
                <w:webHidden/>
              </w:rPr>
              <w:fldChar w:fldCharType="end"/>
            </w:r>
          </w:hyperlink>
        </w:p>
        <w:p w14:paraId="33B33B60" w14:textId="31222872" w:rsidR="001A416F" w:rsidRDefault="007C585B">
          <w:pPr>
            <w:pStyle w:val="TOC2"/>
            <w:tabs>
              <w:tab w:val="left" w:pos="1000"/>
            </w:tabs>
            <w:rPr>
              <w:rFonts w:asciiTheme="minorHAnsi" w:eastAsiaTheme="minorEastAsia" w:hAnsiTheme="minorHAnsi" w:cstheme="minorBidi"/>
              <w:noProof/>
              <w:sz w:val="22"/>
              <w:szCs w:val="22"/>
            </w:rPr>
          </w:pPr>
          <w:hyperlink w:anchor="_Toc108686370" w:history="1">
            <w:r w:rsidR="001A416F" w:rsidRPr="00430866">
              <w:rPr>
                <w:rStyle w:val="Hyperlink"/>
                <w:noProof/>
              </w:rPr>
              <w:t>3.2.1</w:t>
            </w:r>
            <w:r w:rsidR="001A416F">
              <w:rPr>
                <w:rFonts w:asciiTheme="minorHAnsi" w:eastAsiaTheme="minorEastAsia" w:hAnsiTheme="minorHAnsi" w:cstheme="minorBidi"/>
                <w:noProof/>
                <w:sz w:val="22"/>
                <w:szCs w:val="22"/>
              </w:rPr>
              <w:tab/>
            </w:r>
            <w:r w:rsidR="001A416F" w:rsidRPr="00430866">
              <w:rPr>
                <w:rStyle w:val="Hyperlink"/>
                <w:noProof/>
              </w:rPr>
              <w:t>SSIS CSV Files</w:t>
            </w:r>
            <w:r w:rsidR="001A416F">
              <w:rPr>
                <w:noProof/>
                <w:webHidden/>
              </w:rPr>
              <w:tab/>
            </w:r>
            <w:r w:rsidR="001A416F">
              <w:rPr>
                <w:noProof/>
                <w:webHidden/>
              </w:rPr>
              <w:fldChar w:fldCharType="begin"/>
            </w:r>
            <w:r w:rsidR="001A416F">
              <w:rPr>
                <w:noProof/>
                <w:webHidden/>
              </w:rPr>
              <w:instrText xml:space="preserve"> PAGEREF _Toc108686370 \h </w:instrText>
            </w:r>
            <w:r w:rsidR="001A416F">
              <w:rPr>
                <w:noProof/>
                <w:webHidden/>
              </w:rPr>
            </w:r>
            <w:r w:rsidR="001A416F">
              <w:rPr>
                <w:noProof/>
                <w:webHidden/>
              </w:rPr>
              <w:fldChar w:fldCharType="separate"/>
            </w:r>
            <w:r w:rsidR="001A416F">
              <w:rPr>
                <w:noProof/>
                <w:webHidden/>
              </w:rPr>
              <w:t>9</w:t>
            </w:r>
            <w:r w:rsidR="001A416F">
              <w:rPr>
                <w:noProof/>
                <w:webHidden/>
              </w:rPr>
              <w:fldChar w:fldCharType="end"/>
            </w:r>
          </w:hyperlink>
        </w:p>
        <w:p w14:paraId="7DF9A498" w14:textId="31A6D1C4" w:rsidR="001A416F" w:rsidRDefault="007C585B">
          <w:pPr>
            <w:pStyle w:val="TOC2"/>
            <w:tabs>
              <w:tab w:val="left" w:pos="1000"/>
            </w:tabs>
            <w:rPr>
              <w:rFonts w:asciiTheme="minorHAnsi" w:eastAsiaTheme="minorEastAsia" w:hAnsiTheme="minorHAnsi" w:cstheme="minorBidi"/>
              <w:noProof/>
              <w:sz w:val="22"/>
              <w:szCs w:val="22"/>
            </w:rPr>
          </w:pPr>
          <w:hyperlink w:anchor="_Toc108686371" w:history="1">
            <w:r w:rsidR="001A416F" w:rsidRPr="00430866">
              <w:rPr>
                <w:rStyle w:val="Hyperlink"/>
                <w:noProof/>
              </w:rPr>
              <w:t>3.2.2</w:t>
            </w:r>
            <w:r w:rsidR="001A416F">
              <w:rPr>
                <w:rFonts w:asciiTheme="minorHAnsi" w:eastAsiaTheme="minorEastAsia" w:hAnsiTheme="minorHAnsi" w:cstheme="minorBidi"/>
                <w:noProof/>
                <w:sz w:val="22"/>
                <w:szCs w:val="22"/>
              </w:rPr>
              <w:tab/>
            </w:r>
            <w:r w:rsidR="001A416F" w:rsidRPr="00430866">
              <w:rPr>
                <w:rStyle w:val="Hyperlink"/>
                <w:noProof/>
              </w:rPr>
              <w:t>Talend Complete CSV Files</w:t>
            </w:r>
            <w:r w:rsidR="001A416F">
              <w:rPr>
                <w:noProof/>
                <w:webHidden/>
              </w:rPr>
              <w:tab/>
            </w:r>
            <w:r w:rsidR="001A416F">
              <w:rPr>
                <w:noProof/>
                <w:webHidden/>
              </w:rPr>
              <w:fldChar w:fldCharType="begin"/>
            </w:r>
            <w:r w:rsidR="001A416F">
              <w:rPr>
                <w:noProof/>
                <w:webHidden/>
              </w:rPr>
              <w:instrText xml:space="preserve"> PAGEREF _Toc108686371 \h </w:instrText>
            </w:r>
            <w:r w:rsidR="001A416F">
              <w:rPr>
                <w:noProof/>
                <w:webHidden/>
              </w:rPr>
            </w:r>
            <w:r w:rsidR="001A416F">
              <w:rPr>
                <w:noProof/>
                <w:webHidden/>
              </w:rPr>
              <w:fldChar w:fldCharType="separate"/>
            </w:r>
            <w:r w:rsidR="001A416F">
              <w:rPr>
                <w:noProof/>
                <w:webHidden/>
              </w:rPr>
              <w:t>10</w:t>
            </w:r>
            <w:r w:rsidR="001A416F">
              <w:rPr>
                <w:noProof/>
                <w:webHidden/>
              </w:rPr>
              <w:fldChar w:fldCharType="end"/>
            </w:r>
          </w:hyperlink>
        </w:p>
        <w:p w14:paraId="6D2C4970" w14:textId="3650277D" w:rsidR="001A416F" w:rsidRDefault="007C585B">
          <w:pPr>
            <w:pStyle w:val="TOC2"/>
            <w:tabs>
              <w:tab w:val="left" w:pos="1000"/>
            </w:tabs>
            <w:rPr>
              <w:rFonts w:asciiTheme="minorHAnsi" w:eastAsiaTheme="minorEastAsia" w:hAnsiTheme="minorHAnsi" w:cstheme="minorBidi"/>
              <w:noProof/>
              <w:sz w:val="22"/>
              <w:szCs w:val="22"/>
            </w:rPr>
          </w:pPr>
          <w:hyperlink w:anchor="_Toc108686372" w:history="1">
            <w:r w:rsidR="001A416F" w:rsidRPr="00430866">
              <w:rPr>
                <w:rStyle w:val="Hyperlink"/>
                <w:noProof/>
              </w:rPr>
              <w:t>3.2.3</w:t>
            </w:r>
            <w:r w:rsidR="001A416F">
              <w:rPr>
                <w:rFonts w:asciiTheme="minorHAnsi" w:eastAsiaTheme="minorEastAsia" w:hAnsiTheme="minorHAnsi" w:cstheme="minorBidi"/>
                <w:noProof/>
                <w:sz w:val="22"/>
                <w:szCs w:val="22"/>
              </w:rPr>
              <w:tab/>
            </w:r>
            <w:r w:rsidR="001A416F" w:rsidRPr="00430866">
              <w:rPr>
                <w:rStyle w:val="Hyperlink"/>
                <w:noProof/>
              </w:rPr>
              <w:t>Talend Log Files</w:t>
            </w:r>
            <w:r w:rsidR="001A416F">
              <w:rPr>
                <w:noProof/>
                <w:webHidden/>
              </w:rPr>
              <w:tab/>
            </w:r>
            <w:r w:rsidR="001A416F">
              <w:rPr>
                <w:noProof/>
                <w:webHidden/>
              </w:rPr>
              <w:fldChar w:fldCharType="begin"/>
            </w:r>
            <w:r w:rsidR="001A416F">
              <w:rPr>
                <w:noProof/>
                <w:webHidden/>
              </w:rPr>
              <w:instrText xml:space="preserve"> PAGEREF _Toc108686372 \h </w:instrText>
            </w:r>
            <w:r w:rsidR="001A416F">
              <w:rPr>
                <w:noProof/>
                <w:webHidden/>
              </w:rPr>
            </w:r>
            <w:r w:rsidR="001A416F">
              <w:rPr>
                <w:noProof/>
                <w:webHidden/>
              </w:rPr>
              <w:fldChar w:fldCharType="separate"/>
            </w:r>
            <w:r w:rsidR="001A416F">
              <w:rPr>
                <w:noProof/>
                <w:webHidden/>
              </w:rPr>
              <w:t>11</w:t>
            </w:r>
            <w:r w:rsidR="001A416F">
              <w:rPr>
                <w:noProof/>
                <w:webHidden/>
              </w:rPr>
              <w:fldChar w:fldCharType="end"/>
            </w:r>
          </w:hyperlink>
        </w:p>
        <w:p w14:paraId="570A2F05" w14:textId="5EB1EF00" w:rsidR="001A416F" w:rsidRDefault="007C585B">
          <w:pPr>
            <w:pStyle w:val="TOC1"/>
            <w:tabs>
              <w:tab w:val="left" w:pos="432"/>
            </w:tabs>
            <w:rPr>
              <w:rFonts w:asciiTheme="minorHAnsi" w:eastAsiaTheme="minorEastAsia" w:hAnsiTheme="minorHAnsi" w:cstheme="minorBidi"/>
              <w:noProof/>
              <w:sz w:val="22"/>
              <w:szCs w:val="22"/>
            </w:rPr>
          </w:pPr>
          <w:hyperlink w:anchor="_Toc108686373" w:history="1">
            <w:r w:rsidR="001A416F" w:rsidRPr="00430866">
              <w:rPr>
                <w:rStyle w:val="Hyperlink"/>
                <w:noProof/>
              </w:rPr>
              <w:t>4</w:t>
            </w:r>
            <w:r w:rsidR="001A416F">
              <w:rPr>
                <w:rFonts w:asciiTheme="minorHAnsi" w:eastAsiaTheme="minorEastAsia" w:hAnsiTheme="minorHAnsi" w:cstheme="minorBidi"/>
                <w:noProof/>
                <w:sz w:val="22"/>
                <w:szCs w:val="22"/>
              </w:rPr>
              <w:tab/>
            </w:r>
            <w:r w:rsidR="001A416F" w:rsidRPr="00430866">
              <w:rPr>
                <w:rStyle w:val="Hyperlink"/>
                <w:noProof/>
              </w:rPr>
              <w:t>Detailed Design</w:t>
            </w:r>
            <w:r w:rsidR="001A416F">
              <w:rPr>
                <w:noProof/>
                <w:webHidden/>
              </w:rPr>
              <w:tab/>
            </w:r>
            <w:r w:rsidR="001A416F">
              <w:rPr>
                <w:noProof/>
                <w:webHidden/>
              </w:rPr>
              <w:fldChar w:fldCharType="begin"/>
            </w:r>
            <w:r w:rsidR="001A416F">
              <w:rPr>
                <w:noProof/>
                <w:webHidden/>
              </w:rPr>
              <w:instrText xml:space="preserve"> PAGEREF _Toc108686373 \h </w:instrText>
            </w:r>
            <w:r w:rsidR="001A416F">
              <w:rPr>
                <w:noProof/>
                <w:webHidden/>
              </w:rPr>
            </w:r>
            <w:r w:rsidR="001A416F">
              <w:rPr>
                <w:noProof/>
                <w:webHidden/>
              </w:rPr>
              <w:fldChar w:fldCharType="separate"/>
            </w:r>
            <w:r w:rsidR="001A416F">
              <w:rPr>
                <w:noProof/>
                <w:webHidden/>
              </w:rPr>
              <w:t>11</w:t>
            </w:r>
            <w:r w:rsidR="001A416F">
              <w:rPr>
                <w:noProof/>
                <w:webHidden/>
              </w:rPr>
              <w:fldChar w:fldCharType="end"/>
            </w:r>
          </w:hyperlink>
        </w:p>
        <w:p w14:paraId="3CBAAADC" w14:textId="195E1518" w:rsidR="001A416F" w:rsidRDefault="007C585B">
          <w:pPr>
            <w:pStyle w:val="TOC2"/>
            <w:rPr>
              <w:rFonts w:asciiTheme="minorHAnsi" w:eastAsiaTheme="minorEastAsia" w:hAnsiTheme="minorHAnsi" w:cstheme="minorBidi"/>
              <w:noProof/>
              <w:sz w:val="22"/>
              <w:szCs w:val="22"/>
            </w:rPr>
          </w:pPr>
          <w:hyperlink w:anchor="_Toc108686374" w:history="1">
            <w:r w:rsidR="001A416F" w:rsidRPr="00430866">
              <w:rPr>
                <w:rStyle w:val="Hyperlink"/>
                <w:noProof/>
              </w:rPr>
              <w:t>4.1 Software Detailed Design</w:t>
            </w:r>
            <w:r w:rsidR="001A416F">
              <w:rPr>
                <w:noProof/>
                <w:webHidden/>
              </w:rPr>
              <w:tab/>
            </w:r>
            <w:r w:rsidR="001A416F">
              <w:rPr>
                <w:noProof/>
                <w:webHidden/>
              </w:rPr>
              <w:fldChar w:fldCharType="begin"/>
            </w:r>
            <w:r w:rsidR="001A416F">
              <w:rPr>
                <w:noProof/>
                <w:webHidden/>
              </w:rPr>
              <w:instrText xml:space="preserve"> PAGEREF _Toc108686374 \h </w:instrText>
            </w:r>
            <w:r w:rsidR="001A416F">
              <w:rPr>
                <w:noProof/>
                <w:webHidden/>
              </w:rPr>
            </w:r>
            <w:r w:rsidR="001A416F">
              <w:rPr>
                <w:noProof/>
                <w:webHidden/>
              </w:rPr>
              <w:fldChar w:fldCharType="separate"/>
            </w:r>
            <w:r w:rsidR="001A416F">
              <w:rPr>
                <w:noProof/>
                <w:webHidden/>
              </w:rPr>
              <w:t>11</w:t>
            </w:r>
            <w:r w:rsidR="001A416F">
              <w:rPr>
                <w:noProof/>
                <w:webHidden/>
              </w:rPr>
              <w:fldChar w:fldCharType="end"/>
            </w:r>
          </w:hyperlink>
        </w:p>
        <w:p w14:paraId="60397DCE" w14:textId="41AA2EEF" w:rsidR="001A416F" w:rsidRDefault="007C585B">
          <w:pPr>
            <w:pStyle w:val="TOC3"/>
            <w:rPr>
              <w:rFonts w:asciiTheme="minorHAnsi" w:eastAsiaTheme="minorEastAsia" w:hAnsiTheme="minorHAnsi" w:cstheme="minorBidi"/>
              <w:noProof/>
              <w:sz w:val="22"/>
              <w:szCs w:val="22"/>
            </w:rPr>
          </w:pPr>
          <w:hyperlink w:anchor="_Toc108686375" w:history="1">
            <w:r w:rsidR="001A416F" w:rsidRPr="00430866">
              <w:rPr>
                <w:rStyle w:val="Hyperlink"/>
                <w:noProof/>
              </w:rPr>
              <w:t>4.2.1 SQL Job – Sugar CRM Export</w:t>
            </w:r>
            <w:r w:rsidR="001A416F">
              <w:rPr>
                <w:noProof/>
                <w:webHidden/>
              </w:rPr>
              <w:tab/>
            </w:r>
            <w:r w:rsidR="001A416F">
              <w:rPr>
                <w:noProof/>
                <w:webHidden/>
              </w:rPr>
              <w:fldChar w:fldCharType="begin"/>
            </w:r>
            <w:r w:rsidR="001A416F">
              <w:rPr>
                <w:noProof/>
                <w:webHidden/>
              </w:rPr>
              <w:instrText xml:space="preserve"> PAGEREF _Toc108686375 \h </w:instrText>
            </w:r>
            <w:r w:rsidR="001A416F">
              <w:rPr>
                <w:noProof/>
                <w:webHidden/>
              </w:rPr>
            </w:r>
            <w:r w:rsidR="001A416F">
              <w:rPr>
                <w:noProof/>
                <w:webHidden/>
              </w:rPr>
              <w:fldChar w:fldCharType="separate"/>
            </w:r>
            <w:r w:rsidR="001A416F">
              <w:rPr>
                <w:noProof/>
                <w:webHidden/>
              </w:rPr>
              <w:t>12</w:t>
            </w:r>
            <w:r w:rsidR="001A416F">
              <w:rPr>
                <w:noProof/>
                <w:webHidden/>
              </w:rPr>
              <w:fldChar w:fldCharType="end"/>
            </w:r>
          </w:hyperlink>
        </w:p>
        <w:p w14:paraId="189C3768" w14:textId="527A3EC3" w:rsidR="001A416F" w:rsidRDefault="007C585B">
          <w:pPr>
            <w:pStyle w:val="TOC3"/>
            <w:rPr>
              <w:rFonts w:asciiTheme="minorHAnsi" w:eastAsiaTheme="minorEastAsia" w:hAnsiTheme="minorHAnsi" w:cstheme="minorBidi"/>
              <w:noProof/>
              <w:sz w:val="22"/>
              <w:szCs w:val="22"/>
            </w:rPr>
          </w:pPr>
          <w:hyperlink w:anchor="_Toc108686376" w:history="1">
            <w:r w:rsidR="001A416F" w:rsidRPr="00430866">
              <w:rPr>
                <w:rStyle w:val="Hyperlink"/>
                <w:noProof/>
              </w:rPr>
              <w:t>4.2.2 SSIS Package – Sugar CRM Export</w:t>
            </w:r>
            <w:r w:rsidR="001A416F">
              <w:rPr>
                <w:noProof/>
                <w:webHidden/>
              </w:rPr>
              <w:tab/>
            </w:r>
            <w:r w:rsidR="001A416F">
              <w:rPr>
                <w:noProof/>
                <w:webHidden/>
              </w:rPr>
              <w:fldChar w:fldCharType="begin"/>
            </w:r>
            <w:r w:rsidR="001A416F">
              <w:rPr>
                <w:noProof/>
                <w:webHidden/>
              </w:rPr>
              <w:instrText xml:space="preserve"> PAGEREF _Toc108686376 \h </w:instrText>
            </w:r>
            <w:r w:rsidR="001A416F">
              <w:rPr>
                <w:noProof/>
                <w:webHidden/>
              </w:rPr>
            </w:r>
            <w:r w:rsidR="001A416F">
              <w:rPr>
                <w:noProof/>
                <w:webHidden/>
              </w:rPr>
              <w:fldChar w:fldCharType="separate"/>
            </w:r>
            <w:r w:rsidR="001A416F">
              <w:rPr>
                <w:noProof/>
                <w:webHidden/>
              </w:rPr>
              <w:t>13</w:t>
            </w:r>
            <w:r w:rsidR="001A416F">
              <w:rPr>
                <w:noProof/>
                <w:webHidden/>
              </w:rPr>
              <w:fldChar w:fldCharType="end"/>
            </w:r>
          </w:hyperlink>
        </w:p>
        <w:p w14:paraId="3C065604" w14:textId="6B461FE8" w:rsidR="001A416F" w:rsidRDefault="007C585B">
          <w:pPr>
            <w:pStyle w:val="TOC3"/>
            <w:rPr>
              <w:rFonts w:asciiTheme="minorHAnsi" w:eastAsiaTheme="minorEastAsia" w:hAnsiTheme="minorHAnsi" w:cstheme="minorBidi"/>
              <w:noProof/>
              <w:sz w:val="22"/>
              <w:szCs w:val="22"/>
            </w:rPr>
          </w:pPr>
          <w:hyperlink w:anchor="_Toc108686377" w:history="1">
            <w:r w:rsidR="001A416F" w:rsidRPr="00430866">
              <w:rPr>
                <w:rStyle w:val="Hyperlink"/>
                <w:noProof/>
              </w:rPr>
              <w:t>4.2.3 Talend Job – Sugar Master Integration</w:t>
            </w:r>
            <w:r w:rsidR="001A416F">
              <w:rPr>
                <w:noProof/>
                <w:webHidden/>
              </w:rPr>
              <w:tab/>
            </w:r>
            <w:r w:rsidR="001A416F">
              <w:rPr>
                <w:noProof/>
                <w:webHidden/>
              </w:rPr>
              <w:fldChar w:fldCharType="begin"/>
            </w:r>
            <w:r w:rsidR="001A416F">
              <w:rPr>
                <w:noProof/>
                <w:webHidden/>
              </w:rPr>
              <w:instrText xml:space="preserve"> PAGEREF _Toc108686377 \h </w:instrText>
            </w:r>
            <w:r w:rsidR="001A416F">
              <w:rPr>
                <w:noProof/>
                <w:webHidden/>
              </w:rPr>
            </w:r>
            <w:r w:rsidR="001A416F">
              <w:rPr>
                <w:noProof/>
                <w:webHidden/>
              </w:rPr>
              <w:fldChar w:fldCharType="separate"/>
            </w:r>
            <w:r w:rsidR="001A416F">
              <w:rPr>
                <w:noProof/>
                <w:webHidden/>
              </w:rPr>
              <w:t>14</w:t>
            </w:r>
            <w:r w:rsidR="001A416F">
              <w:rPr>
                <w:noProof/>
                <w:webHidden/>
              </w:rPr>
              <w:fldChar w:fldCharType="end"/>
            </w:r>
          </w:hyperlink>
        </w:p>
        <w:p w14:paraId="5A1EAAFF" w14:textId="1F486D27" w:rsidR="001A416F" w:rsidRDefault="007C585B">
          <w:pPr>
            <w:pStyle w:val="TOC2"/>
            <w:rPr>
              <w:rFonts w:asciiTheme="minorHAnsi" w:eastAsiaTheme="minorEastAsia" w:hAnsiTheme="minorHAnsi" w:cstheme="minorBidi"/>
              <w:noProof/>
              <w:sz w:val="22"/>
              <w:szCs w:val="22"/>
            </w:rPr>
          </w:pPr>
          <w:hyperlink w:anchor="_Toc108686378" w:history="1">
            <w:r w:rsidR="001A416F" w:rsidRPr="00430866">
              <w:rPr>
                <w:rStyle w:val="Hyperlink"/>
                <w:noProof/>
              </w:rPr>
              <w:t>4.3 Communications Detailed Design</w:t>
            </w:r>
            <w:r w:rsidR="001A416F">
              <w:rPr>
                <w:noProof/>
                <w:webHidden/>
              </w:rPr>
              <w:tab/>
            </w:r>
            <w:r w:rsidR="001A416F">
              <w:rPr>
                <w:noProof/>
                <w:webHidden/>
              </w:rPr>
              <w:fldChar w:fldCharType="begin"/>
            </w:r>
            <w:r w:rsidR="001A416F">
              <w:rPr>
                <w:noProof/>
                <w:webHidden/>
              </w:rPr>
              <w:instrText xml:space="preserve"> PAGEREF _Toc108686378 \h </w:instrText>
            </w:r>
            <w:r w:rsidR="001A416F">
              <w:rPr>
                <w:noProof/>
                <w:webHidden/>
              </w:rPr>
            </w:r>
            <w:r w:rsidR="001A416F">
              <w:rPr>
                <w:noProof/>
                <w:webHidden/>
              </w:rPr>
              <w:fldChar w:fldCharType="separate"/>
            </w:r>
            <w:r w:rsidR="001A416F">
              <w:rPr>
                <w:noProof/>
                <w:webHidden/>
              </w:rPr>
              <w:t>15</w:t>
            </w:r>
            <w:r w:rsidR="001A416F">
              <w:rPr>
                <w:noProof/>
                <w:webHidden/>
              </w:rPr>
              <w:fldChar w:fldCharType="end"/>
            </w:r>
          </w:hyperlink>
        </w:p>
        <w:p w14:paraId="6592E6C8" w14:textId="711AA0E2" w:rsidR="001A416F" w:rsidRDefault="007C585B">
          <w:pPr>
            <w:pStyle w:val="TOC1"/>
            <w:tabs>
              <w:tab w:val="left" w:pos="432"/>
            </w:tabs>
            <w:rPr>
              <w:rFonts w:asciiTheme="minorHAnsi" w:eastAsiaTheme="minorEastAsia" w:hAnsiTheme="minorHAnsi" w:cstheme="minorBidi"/>
              <w:noProof/>
              <w:sz w:val="22"/>
              <w:szCs w:val="22"/>
            </w:rPr>
          </w:pPr>
          <w:hyperlink w:anchor="_Toc108686379" w:history="1">
            <w:r w:rsidR="001A416F" w:rsidRPr="00430866">
              <w:rPr>
                <w:rStyle w:val="Hyperlink"/>
                <w:noProof/>
              </w:rPr>
              <w:t>5</w:t>
            </w:r>
            <w:r w:rsidR="001A416F">
              <w:rPr>
                <w:rFonts w:asciiTheme="minorHAnsi" w:eastAsiaTheme="minorEastAsia" w:hAnsiTheme="minorHAnsi" w:cstheme="minorBidi"/>
                <w:noProof/>
                <w:sz w:val="22"/>
                <w:szCs w:val="22"/>
              </w:rPr>
              <w:tab/>
            </w:r>
            <w:r w:rsidR="001A416F" w:rsidRPr="00430866">
              <w:rPr>
                <w:rStyle w:val="Hyperlink"/>
                <w:noProof/>
              </w:rPr>
              <w:t>Appendices</w:t>
            </w:r>
            <w:r w:rsidR="001A416F">
              <w:rPr>
                <w:noProof/>
                <w:webHidden/>
              </w:rPr>
              <w:tab/>
            </w:r>
            <w:r w:rsidR="001A416F">
              <w:rPr>
                <w:noProof/>
                <w:webHidden/>
              </w:rPr>
              <w:fldChar w:fldCharType="begin"/>
            </w:r>
            <w:r w:rsidR="001A416F">
              <w:rPr>
                <w:noProof/>
                <w:webHidden/>
              </w:rPr>
              <w:instrText xml:space="preserve"> PAGEREF _Toc108686379 \h </w:instrText>
            </w:r>
            <w:r w:rsidR="001A416F">
              <w:rPr>
                <w:noProof/>
                <w:webHidden/>
              </w:rPr>
            </w:r>
            <w:r w:rsidR="001A416F">
              <w:rPr>
                <w:noProof/>
                <w:webHidden/>
              </w:rPr>
              <w:fldChar w:fldCharType="separate"/>
            </w:r>
            <w:r w:rsidR="001A416F">
              <w:rPr>
                <w:noProof/>
                <w:webHidden/>
              </w:rPr>
              <w:t>16</w:t>
            </w:r>
            <w:r w:rsidR="001A416F">
              <w:rPr>
                <w:noProof/>
                <w:webHidden/>
              </w:rPr>
              <w:fldChar w:fldCharType="end"/>
            </w:r>
          </w:hyperlink>
        </w:p>
        <w:p w14:paraId="4FAC60F2" w14:textId="2E43F851" w:rsidR="001A416F" w:rsidRDefault="007C585B">
          <w:pPr>
            <w:pStyle w:val="TOC2"/>
            <w:rPr>
              <w:rFonts w:asciiTheme="minorHAnsi" w:eastAsiaTheme="minorEastAsia" w:hAnsiTheme="minorHAnsi" w:cstheme="minorBidi"/>
              <w:noProof/>
              <w:sz w:val="22"/>
              <w:szCs w:val="22"/>
            </w:rPr>
          </w:pPr>
          <w:hyperlink w:anchor="_Toc108686380" w:history="1">
            <w:r w:rsidR="001A416F" w:rsidRPr="00430866">
              <w:rPr>
                <w:rStyle w:val="Hyperlink"/>
                <w:noProof/>
              </w:rPr>
              <w:t>Appendix A: Analysis Documentation</w:t>
            </w:r>
            <w:r w:rsidR="001A416F">
              <w:rPr>
                <w:noProof/>
                <w:webHidden/>
              </w:rPr>
              <w:tab/>
            </w:r>
            <w:r w:rsidR="001A416F">
              <w:rPr>
                <w:noProof/>
                <w:webHidden/>
              </w:rPr>
              <w:fldChar w:fldCharType="begin"/>
            </w:r>
            <w:r w:rsidR="001A416F">
              <w:rPr>
                <w:noProof/>
                <w:webHidden/>
              </w:rPr>
              <w:instrText xml:space="preserve"> PAGEREF _Toc108686380 \h </w:instrText>
            </w:r>
            <w:r w:rsidR="001A416F">
              <w:rPr>
                <w:noProof/>
                <w:webHidden/>
              </w:rPr>
            </w:r>
            <w:r w:rsidR="001A416F">
              <w:rPr>
                <w:noProof/>
                <w:webHidden/>
              </w:rPr>
              <w:fldChar w:fldCharType="separate"/>
            </w:r>
            <w:r w:rsidR="001A416F">
              <w:rPr>
                <w:noProof/>
                <w:webHidden/>
              </w:rPr>
              <w:t>16</w:t>
            </w:r>
            <w:r w:rsidR="001A416F">
              <w:rPr>
                <w:noProof/>
                <w:webHidden/>
              </w:rPr>
              <w:fldChar w:fldCharType="end"/>
            </w:r>
          </w:hyperlink>
        </w:p>
        <w:p w14:paraId="230FF909" w14:textId="4AD3525E" w:rsidR="001A416F" w:rsidRDefault="007C585B">
          <w:pPr>
            <w:pStyle w:val="TOC2"/>
            <w:rPr>
              <w:rFonts w:asciiTheme="minorHAnsi" w:eastAsiaTheme="minorEastAsia" w:hAnsiTheme="minorHAnsi" w:cstheme="minorBidi"/>
              <w:noProof/>
              <w:sz w:val="22"/>
              <w:szCs w:val="22"/>
            </w:rPr>
          </w:pPr>
          <w:hyperlink w:anchor="_Toc108686381" w:history="1">
            <w:r w:rsidR="001A416F" w:rsidRPr="00430866">
              <w:rPr>
                <w:rStyle w:val="Hyperlink"/>
                <w:noProof/>
              </w:rPr>
              <w:t>Appendix B: Issues</w:t>
            </w:r>
            <w:r w:rsidR="001A416F">
              <w:rPr>
                <w:noProof/>
                <w:webHidden/>
              </w:rPr>
              <w:tab/>
            </w:r>
            <w:r w:rsidR="001A416F">
              <w:rPr>
                <w:noProof/>
                <w:webHidden/>
              </w:rPr>
              <w:fldChar w:fldCharType="begin"/>
            </w:r>
            <w:r w:rsidR="001A416F">
              <w:rPr>
                <w:noProof/>
                <w:webHidden/>
              </w:rPr>
              <w:instrText xml:space="preserve"> PAGEREF _Toc108686381 \h </w:instrText>
            </w:r>
            <w:r w:rsidR="001A416F">
              <w:rPr>
                <w:noProof/>
                <w:webHidden/>
              </w:rPr>
            </w:r>
            <w:r w:rsidR="001A416F">
              <w:rPr>
                <w:noProof/>
                <w:webHidden/>
              </w:rPr>
              <w:fldChar w:fldCharType="separate"/>
            </w:r>
            <w:r w:rsidR="001A416F">
              <w:rPr>
                <w:noProof/>
                <w:webHidden/>
              </w:rPr>
              <w:t>16</w:t>
            </w:r>
            <w:r w:rsidR="001A416F">
              <w:rPr>
                <w:noProof/>
                <w:webHidden/>
              </w:rPr>
              <w:fldChar w:fldCharType="end"/>
            </w:r>
          </w:hyperlink>
        </w:p>
        <w:p w14:paraId="36D18EEF" w14:textId="766D741B" w:rsidR="001A416F" w:rsidRDefault="007C585B">
          <w:pPr>
            <w:pStyle w:val="TOC2"/>
            <w:rPr>
              <w:rFonts w:asciiTheme="minorHAnsi" w:eastAsiaTheme="minorEastAsia" w:hAnsiTheme="minorHAnsi" w:cstheme="minorBidi"/>
              <w:noProof/>
              <w:sz w:val="22"/>
              <w:szCs w:val="22"/>
            </w:rPr>
          </w:pPr>
          <w:hyperlink w:anchor="_Toc108686382" w:history="1">
            <w:r w:rsidR="001A416F" w:rsidRPr="00430866">
              <w:rPr>
                <w:rStyle w:val="Hyperlink"/>
                <w:noProof/>
              </w:rPr>
              <w:t>Appendix C: Other supporting documentation</w:t>
            </w:r>
            <w:r w:rsidR="001A416F">
              <w:rPr>
                <w:noProof/>
                <w:webHidden/>
              </w:rPr>
              <w:tab/>
            </w:r>
            <w:r w:rsidR="001A416F">
              <w:rPr>
                <w:noProof/>
                <w:webHidden/>
              </w:rPr>
              <w:fldChar w:fldCharType="begin"/>
            </w:r>
            <w:r w:rsidR="001A416F">
              <w:rPr>
                <w:noProof/>
                <w:webHidden/>
              </w:rPr>
              <w:instrText xml:space="preserve"> PAGEREF _Toc108686382 \h </w:instrText>
            </w:r>
            <w:r w:rsidR="001A416F">
              <w:rPr>
                <w:noProof/>
                <w:webHidden/>
              </w:rPr>
            </w:r>
            <w:r w:rsidR="001A416F">
              <w:rPr>
                <w:noProof/>
                <w:webHidden/>
              </w:rPr>
              <w:fldChar w:fldCharType="separate"/>
            </w:r>
            <w:r w:rsidR="001A416F">
              <w:rPr>
                <w:noProof/>
                <w:webHidden/>
              </w:rPr>
              <w:t>16</w:t>
            </w:r>
            <w:r w:rsidR="001A416F">
              <w:rPr>
                <w:noProof/>
                <w:webHidden/>
              </w:rPr>
              <w:fldChar w:fldCharType="end"/>
            </w:r>
          </w:hyperlink>
        </w:p>
        <w:p w14:paraId="2065374D" w14:textId="145B35BA" w:rsidR="001A416F" w:rsidRDefault="007C585B">
          <w:pPr>
            <w:pStyle w:val="TOC2"/>
            <w:rPr>
              <w:rFonts w:asciiTheme="minorHAnsi" w:eastAsiaTheme="minorEastAsia" w:hAnsiTheme="minorHAnsi" w:cstheme="minorBidi"/>
              <w:noProof/>
              <w:sz w:val="22"/>
              <w:szCs w:val="22"/>
            </w:rPr>
          </w:pPr>
          <w:hyperlink w:anchor="_Toc108686383" w:history="1">
            <w:r w:rsidR="001A416F" w:rsidRPr="00430866">
              <w:rPr>
                <w:rStyle w:val="Hyperlink"/>
                <w:noProof/>
              </w:rPr>
              <w:t>Appendix D: Benchmark Design and Development Estimate</w:t>
            </w:r>
            <w:r w:rsidR="001A416F">
              <w:rPr>
                <w:noProof/>
                <w:webHidden/>
              </w:rPr>
              <w:tab/>
            </w:r>
            <w:r w:rsidR="001A416F">
              <w:rPr>
                <w:noProof/>
                <w:webHidden/>
              </w:rPr>
              <w:fldChar w:fldCharType="begin"/>
            </w:r>
            <w:r w:rsidR="001A416F">
              <w:rPr>
                <w:noProof/>
                <w:webHidden/>
              </w:rPr>
              <w:instrText xml:space="preserve"> PAGEREF _Toc108686383 \h </w:instrText>
            </w:r>
            <w:r w:rsidR="001A416F">
              <w:rPr>
                <w:noProof/>
                <w:webHidden/>
              </w:rPr>
            </w:r>
            <w:r w:rsidR="001A416F">
              <w:rPr>
                <w:noProof/>
                <w:webHidden/>
              </w:rPr>
              <w:fldChar w:fldCharType="separate"/>
            </w:r>
            <w:r w:rsidR="001A416F">
              <w:rPr>
                <w:noProof/>
                <w:webHidden/>
              </w:rPr>
              <w:t>16</w:t>
            </w:r>
            <w:r w:rsidR="001A416F">
              <w:rPr>
                <w:noProof/>
                <w:webHidden/>
              </w:rPr>
              <w:fldChar w:fldCharType="end"/>
            </w:r>
          </w:hyperlink>
        </w:p>
        <w:p w14:paraId="0CFCC6EB" w14:textId="66073B98" w:rsidR="00877552" w:rsidRPr="003A14B1" w:rsidRDefault="00CE72CF">
          <w:pPr>
            <w:rPr>
              <w:rStyle w:val="Heading3CharChar"/>
              <w:rFonts w:ascii="Verdana" w:hAnsi="Verdana" w:cs="Times New Roman"/>
              <w:b w:val="0"/>
              <w:bCs w:val="0"/>
              <w:sz w:val="20"/>
              <w:szCs w:val="24"/>
            </w:rPr>
          </w:pPr>
          <w:r>
            <w:rPr>
              <w:b/>
              <w:bCs/>
              <w:noProof/>
            </w:rPr>
            <w:fldChar w:fldCharType="end"/>
          </w:r>
        </w:p>
      </w:sdtContent>
    </w:sdt>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bookmarkStart w:id="21" w:name="_Toc108686357"/>
      <w:r w:rsidRPr="00F7253F">
        <w:rPr>
          <w:rStyle w:val="Heading3CharChar"/>
          <w:rFonts w:ascii="Verdana" w:hAnsi="Verdana" w:cstheme="majorBidi"/>
          <w:sz w:val="32"/>
          <w:szCs w:val="32"/>
        </w:rPr>
        <w:lastRenderedPageBreak/>
        <w:t>Design Overview</w:t>
      </w:r>
      <w:bookmarkEnd w:id="20"/>
      <w:bookmarkEnd w:id="21"/>
    </w:p>
    <w:p w14:paraId="033E161A" w14:textId="08DCB28F" w:rsidR="00764FC0" w:rsidRPr="00764FC0" w:rsidRDefault="002E6528" w:rsidP="00764FC0">
      <w:pPr>
        <w:rPr>
          <w:rStyle w:val="IntenseEmphasis"/>
          <w:i w:val="0"/>
          <w:iCs w:val="0"/>
          <w:color w:val="auto"/>
        </w:rPr>
      </w:pPr>
      <w:r>
        <w:t xml:space="preserve">This document contains the system process for the data that is transmitted to SugarCRM. This system uses SQL Database, a SQL SSIS package, and Talend jobs to transmit to SugarCRM. </w:t>
      </w:r>
      <w:r w:rsidR="003E5894">
        <w:t>A SQL Job is set up to trigger the SSIS package to run and how to run. The SSIS package calls SQL procedures to update information to transmit to SugarCRM and create CSV Export files. Talend jobs can read the CSV files created, manipulate the date into the JSON format compatible with the SugarCRM API</w:t>
      </w:r>
      <w:r>
        <w:t xml:space="preserve"> </w:t>
      </w:r>
      <w:r w:rsidR="003E5894">
        <w:t xml:space="preserve">and finally call the API to send the information.  Talend also creates files for logging based on what </w:t>
      </w:r>
      <w:r w:rsidR="009C357D">
        <w:t>happens</w:t>
      </w:r>
      <w:r w:rsidR="003E5894">
        <w:t>.</w:t>
      </w:r>
    </w:p>
    <w:p w14:paraId="26CBFA75" w14:textId="68EDA121" w:rsidR="00903A86" w:rsidRPr="00302366" w:rsidRDefault="0036639E" w:rsidP="00F7253F">
      <w:pPr>
        <w:pStyle w:val="Heading2"/>
        <w:rPr>
          <w:rStyle w:val="IntenseEmphasis"/>
          <w:i w:val="0"/>
          <w:iCs w:val="0"/>
          <w:color w:val="auto"/>
        </w:rPr>
      </w:pPr>
      <w:bookmarkStart w:id="22" w:name="_Toc96335890"/>
      <w:bookmarkStart w:id="23" w:name="_Toc108686358"/>
      <w:r>
        <w:rPr>
          <w:rStyle w:val="IntenseEmphasis"/>
          <w:i w:val="0"/>
          <w:iCs w:val="0"/>
          <w:color w:val="auto"/>
        </w:rPr>
        <w:t>2</w:t>
      </w:r>
      <w:r w:rsidR="004302EE">
        <w:rPr>
          <w:rStyle w:val="IntenseEmphasis"/>
          <w:i w:val="0"/>
          <w:iCs w:val="0"/>
          <w:color w:val="auto"/>
        </w:rPr>
        <w:t xml:space="preserve">.2 </w:t>
      </w:r>
      <w:r w:rsidR="00903A86" w:rsidRPr="00302366">
        <w:rPr>
          <w:rStyle w:val="IntenseEmphasis"/>
          <w:i w:val="0"/>
          <w:iCs w:val="0"/>
          <w:color w:val="auto"/>
        </w:rPr>
        <w:t>Audience</w:t>
      </w:r>
      <w:bookmarkEnd w:id="22"/>
      <w:bookmarkEnd w:id="23"/>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3D58FF58" w:rsidR="00D66065" w:rsidRDefault="00A665C2" w:rsidP="00F7253F">
      <w:pPr>
        <w:pStyle w:val="Heading2"/>
      </w:pPr>
      <w:bookmarkStart w:id="24" w:name="_Toc96335891"/>
      <w:bookmarkStart w:id="25" w:name="_Toc108686359"/>
      <w:r>
        <w:t>2</w:t>
      </w:r>
      <w:r w:rsidR="004302EE">
        <w:t xml:space="preserve">.3 </w:t>
      </w:r>
      <w:r w:rsidR="00C961E4">
        <w:t>Reference</w:t>
      </w:r>
      <w:bookmarkEnd w:id="24"/>
      <w:bookmarkEnd w:id="25"/>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FE112D">
            <w:pPr>
              <w:jc w:val="center"/>
              <w:rPr>
                <w:rFonts w:cs="Arial"/>
                <w:szCs w:val="20"/>
              </w:rPr>
            </w:pPr>
            <w:r>
              <w:rPr>
                <w:rFonts w:cs="Arial"/>
                <w:szCs w:val="20"/>
              </w:rPr>
              <w:t>Ref#</w:t>
            </w:r>
          </w:p>
        </w:tc>
        <w:tc>
          <w:tcPr>
            <w:tcW w:w="2970" w:type="dxa"/>
          </w:tcPr>
          <w:p w14:paraId="5516A236" w14:textId="76F3BF5D" w:rsidR="00C961E4" w:rsidRPr="00073C36" w:rsidRDefault="00C961E4" w:rsidP="00FE112D">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FE112D">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136B79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24D1EE" w14:textId="0EEF5712" w:rsidR="00C961E4" w:rsidRPr="00E36A7A" w:rsidRDefault="00633215" w:rsidP="00FE112D">
            <w:pPr>
              <w:rPr>
                <w:rFonts w:cs="Arial"/>
                <w:b w:val="0"/>
                <w:bCs w:val="0"/>
                <w:szCs w:val="20"/>
              </w:rPr>
            </w:pPr>
            <w:r>
              <w:rPr>
                <w:rFonts w:cs="Arial"/>
                <w:b w:val="0"/>
                <w:bCs w:val="0"/>
                <w:szCs w:val="20"/>
              </w:rPr>
              <w:t>1</w:t>
            </w:r>
          </w:p>
        </w:tc>
        <w:tc>
          <w:tcPr>
            <w:tcW w:w="2970" w:type="dxa"/>
          </w:tcPr>
          <w:p w14:paraId="43967FD6" w14:textId="4E15F4D6" w:rsidR="00C961E4" w:rsidRPr="00073C36" w:rsidRDefault="00633215" w:rsidP="00FE112D">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ugarCRM Export System Diagram</w:t>
            </w:r>
          </w:p>
        </w:tc>
        <w:tc>
          <w:tcPr>
            <w:tcW w:w="6804" w:type="dxa"/>
          </w:tcPr>
          <w:p w14:paraId="7FB30FA0" w14:textId="18E5F6C5" w:rsidR="00C961E4" w:rsidRPr="00073C36" w:rsidRDefault="007C585B" w:rsidP="000411E0">
            <w:pPr>
              <w:cnfStyle w:val="000000100000" w:firstRow="0" w:lastRow="0" w:firstColumn="0" w:lastColumn="0" w:oddVBand="0" w:evenVBand="0" w:oddHBand="1" w:evenHBand="0" w:firstRowFirstColumn="0" w:firstRowLastColumn="0" w:lastRowFirstColumn="0" w:lastRowLastColumn="0"/>
              <w:rPr>
                <w:rFonts w:cs="Arial"/>
                <w:szCs w:val="20"/>
              </w:rPr>
            </w:pPr>
            <w:hyperlink r:id="rId12" w:history="1">
              <w:r w:rsidR="000A698C">
                <w:rPr>
                  <w:rStyle w:val="Hyperlink"/>
                </w:rPr>
                <w:t>SugarCRM Export System Diagram.pdf</w:t>
              </w:r>
            </w:hyperlink>
          </w:p>
        </w:tc>
      </w:tr>
    </w:tbl>
    <w:p w14:paraId="15F22E4B" w14:textId="77777777" w:rsidR="00C961E4" w:rsidRPr="00C961E4" w:rsidRDefault="00C961E4" w:rsidP="00C961E4"/>
    <w:p w14:paraId="10BC17A1" w14:textId="70345D37" w:rsidR="00BC0691" w:rsidRDefault="00A665C2" w:rsidP="00F7253F">
      <w:pPr>
        <w:pStyle w:val="Heading2"/>
      </w:pPr>
      <w:bookmarkStart w:id="26" w:name="_Toc96335892"/>
      <w:bookmarkStart w:id="27" w:name="_Toc108686360"/>
      <w:r>
        <w:t>2</w:t>
      </w:r>
      <w:r w:rsidR="00F7253F">
        <w:t xml:space="preserve">.4 </w:t>
      </w:r>
      <w:r w:rsidR="00CB0070">
        <w:t>Terms and Definitions</w:t>
      </w:r>
      <w:bookmarkEnd w:id="26"/>
      <w:bookmarkEnd w:id="27"/>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FE112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FE112D">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FE112D">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5FC32A42" w14:textId="77777777" w:rsidTr="00FE1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08F9E468" w:rsidR="00BC0691" w:rsidRPr="00073C36" w:rsidRDefault="006A13BB" w:rsidP="00FE112D">
            <w:pPr>
              <w:rPr>
                <w:rFonts w:cs="Arial"/>
                <w:szCs w:val="20"/>
              </w:rPr>
            </w:pPr>
            <w:r>
              <w:rPr>
                <w:rFonts w:cs="Arial"/>
                <w:szCs w:val="20"/>
              </w:rPr>
              <w:t>CSV</w:t>
            </w:r>
          </w:p>
        </w:tc>
        <w:tc>
          <w:tcPr>
            <w:tcW w:w="6804" w:type="dxa"/>
          </w:tcPr>
          <w:p w14:paraId="2D9F9FD3" w14:textId="09B22CBC" w:rsidR="00633215" w:rsidRPr="00073C36" w:rsidRDefault="006A13BB" w:rsidP="00FE112D">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Comma Separated </w:t>
            </w:r>
            <w:r w:rsidR="00633215">
              <w:rPr>
                <w:rFonts w:cs="Arial"/>
                <w:szCs w:val="20"/>
              </w:rPr>
              <w:t>Values</w:t>
            </w:r>
          </w:p>
        </w:tc>
      </w:tr>
      <w:tr w:rsidR="00633215" w:rsidRPr="00073C36" w14:paraId="7A402430" w14:textId="77777777" w:rsidTr="00FE112D">
        <w:tc>
          <w:tcPr>
            <w:cnfStyle w:val="001000000000" w:firstRow="0" w:lastRow="0" w:firstColumn="1" w:lastColumn="0" w:oddVBand="0" w:evenVBand="0" w:oddHBand="0" w:evenHBand="0" w:firstRowFirstColumn="0" w:firstRowLastColumn="0" w:lastRowFirstColumn="0" w:lastRowLastColumn="0"/>
            <w:tcW w:w="2970" w:type="dxa"/>
          </w:tcPr>
          <w:p w14:paraId="6F5BAD6C" w14:textId="589CB27C" w:rsidR="00633215" w:rsidRDefault="00633215" w:rsidP="00FE112D">
            <w:pPr>
              <w:rPr>
                <w:rFonts w:cs="Arial"/>
                <w:szCs w:val="20"/>
              </w:rPr>
            </w:pPr>
            <w:r>
              <w:rPr>
                <w:rFonts w:cs="Arial"/>
                <w:szCs w:val="20"/>
              </w:rPr>
              <w:t>SQL</w:t>
            </w:r>
          </w:p>
        </w:tc>
        <w:tc>
          <w:tcPr>
            <w:tcW w:w="6804" w:type="dxa"/>
          </w:tcPr>
          <w:p w14:paraId="2B190777" w14:textId="6E86428B" w:rsidR="00633215" w:rsidRDefault="00633215" w:rsidP="00FE112D">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Structured Query Language</w:t>
            </w:r>
          </w:p>
        </w:tc>
      </w:tr>
      <w:tr w:rsidR="00633215" w:rsidRPr="00073C36" w14:paraId="172897D3" w14:textId="77777777" w:rsidTr="00FE11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441BA365" w14:textId="23FE0353" w:rsidR="00633215" w:rsidRDefault="00633215" w:rsidP="00FE112D">
            <w:pPr>
              <w:rPr>
                <w:rFonts w:cs="Arial"/>
                <w:szCs w:val="20"/>
              </w:rPr>
            </w:pPr>
            <w:r>
              <w:rPr>
                <w:rFonts w:cs="Arial"/>
                <w:szCs w:val="20"/>
              </w:rPr>
              <w:t>SSIS</w:t>
            </w:r>
          </w:p>
        </w:tc>
        <w:tc>
          <w:tcPr>
            <w:tcW w:w="6804" w:type="dxa"/>
          </w:tcPr>
          <w:p w14:paraId="7358224B" w14:textId="7CB9A96A" w:rsidR="00633215" w:rsidRDefault="00633215" w:rsidP="00FE112D">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QL Server Integration Services</w:t>
            </w:r>
          </w:p>
        </w:tc>
      </w:tr>
      <w:tr w:rsidR="005372C2" w:rsidRPr="00073C36" w14:paraId="47196DAD" w14:textId="77777777" w:rsidTr="00FE112D">
        <w:tc>
          <w:tcPr>
            <w:cnfStyle w:val="001000000000" w:firstRow="0" w:lastRow="0" w:firstColumn="1" w:lastColumn="0" w:oddVBand="0" w:evenVBand="0" w:oddHBand="0" w:evenHBand="0" w:firstRowFirstColumn="0" w:firstRowLastColumn="0" w:lastRowFirstColumn="0" w:lastRowLastColumn="0"/>
            <w:tcW w:w="2970" w:type="dxa"/>
          </w:tcPr>
          <w:p w14:paraId="41FF8F91" w14:textId="05E6C43F" w:rsidR="005372C2" w:rsidRDefault="005372C2" w:rsidP="00FE112D">
            <w:pPr>
              <w:rPr>
                <w:rFonts w:cs="Arial"/>
                <w:szCs w:val="20"/>
              </w:rPr>
            </w:pPr>
            <w:r>
              <w:rPr>
                <w:rFonts w:cs="Arial"/>
                <w:szCs w:val="20"/>
              </w:rPr>
              <w:t>SugarCRM</w:t>
            </w:r>
          </w:p>
        </w:tc>
        <w:tc>
          <w:tcPr>
            <w:tcW w:w="6804" w:type="dxa"/>
          </w:tcPr>
          <w:p w14:paraId="04338246" w14:textId="390C2CE8" w:rsidR="005372C2" w:rsidRDefault="005372C2" w:rsidP="00FE112D">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Sugar Customer Relations Management Software</w:t>
            </w:r>
          </w:p>
        </w:tc>
      </w:tr>
    </w:tbl>
    <w:p w14:paraId="04E50B4A" w14:textId="77777777" w:rsidR="00BC0691" w:rsidRPr="00BC0691" w:rsidRDefault="00BC0691" w:rsidP="00026C46">
      <w:pPr>
        <w:pStyle w:val="Heading2"/>
      </w:pPr>
    </w:p>
    <w:p w14:paraId="54178F06" w14:textId="74F860FA" w:rsidR="005E1DF4" w:rsidRDefault="00026C46" w:rsidP="008A59C4">
      <w:pPr>
        <w:pStyle w:val="Heading2"/>
        <w:rPr>
          <w:rStyle w:val="IntenseEmphasis"/>
        </w:rPr>
      </w:pPr>
      <w:bookmarkStart w:id="28" w:name="_Toc96335893"/>
      <w:bookmarkStart w:id="29" w:name="_Toc108686361"/>
      <w:r>
        <w:t xml:space="preserve">1.5 </w:t>
      </w:r>
      <w:r w:rsidR="00CA78B9" w:rsidRPr="00F7253F">
        <w:t>Technical Design Diagram</w:t>
      </w:r>
      <w:bookmarkEnd w:id="28"/>
      <w:bookmarkEnd w:id="29"/>
      <w:r w:rsidR="00CA78B9" w:rsidRPr="00F7253F">
        <w:t xml:space="preserve"> </w:t>
      </w:r>
    </w:p>
    <w:p w14:paraId="2B1CFC5B" w14:textId="0A2DC713" w:rsidR="001F4A08" w:rsidRDefault="001F4A08" w:rsidP="001F4A08">
      <w:pPr>
        <w:ind w:firstLine="360"/>
      </w:pPr>
      <w:r>
        <w:t xml:space="preserve">The </w:t>
      </w:r>
      <w:r w:rsidR="000A0199">
        <w:t>overarching</w:t>
      </w:r>
      <w:r>
        <w:t xml:space="preserve"> system </w:t>
      </w:r>
      <w:r w:rsidR="000A0199">
        <w:t xml:space="preserve">is </w:t>
      </w:r>
      <w:r>
        <w:t>design</w:t>
      </w:r>
      <w:r w:rsidR="00DC5821">
        <w:t>ed</w:t>
      </w:r>
      <w:r>
        <w:t xml:space="preserve"> </w:t>
      </w:r>
      <w:r w:rsidR="00DC5821">
        <w:t>with</w:t>
      </w:r>
      <w:r>
        <w:t xml:space="preserve"> five </w:t>
      </w:r>
      <w:r w:rsidR="000A0199">
        <w:t>export</w:t>
      </w:r>
      <w:r w:rsidR="00DC5821">
        <w:t>s</w:t>
      </w:r>
      <w:r w:rsidR="000A0199">
        <w:t xml:space="preserve"> </w:t>
      </w:r>
      <w:r>
        <w:t>which are as follows:</w:t>
      </w:r>
    </w:p>
    <w:p w14:paraId="0D28AB75" w14:textId="2D9EBAFA" w:rsidR="001F4A08" w:rsidRDefault="001F4A08" w:rsidP="003E1A9D">
      <w:pPr>
        <w:pStyle w:val="ListParagraph"/>
        <w:numPr>
          <w:ilvl w:val="0"/>
          <w:numId w:val="4"/>
        </w:numPr>
      </w:pPr>
      <w:r>
        <w:lastRenderedPageBreak/>
        <w:t>Accounts</w:t>
      </w:r>
    </w:p>
    <w:p w14:paraId="3D77C5AA" w14:textId="564468EE" w:rsidR="001F4A08" w:rsidRDefault="001F4A08" w:rsidP="003E1A9D">
      <w:pPr>
        <w:pStyle w:val="ListParagraph"/>
        <w:numPr>
          <w:ilvl w:val="0"/>
          <w:numId w:val="4"/>
        </w:numPr>
      </w:pPr>
      <w:r>
        <w:t>Quote Header</w:t>
      </w:r>
    </w:p>
    <w:p w14:paraId="197A4A5B" w14:textId="52D9EADD" w:rsidR="001F4A08" w:rsidRDefault="001F4A08" w:rsidP="003E1A9D">
      <w:pPr>
        <w:pStyle w:val="ListParagraph"/>
        <w:numPr>
          <w:ilvl w:val="0"/>
          <w:numId w:val="4"/>
        </w:numPr>
      </w:pPr>
      <w:r>
        <w:t>Quote Details</w:t>
      </w:r>
    </w:p>
    <w:p w14:paraId="0D140EE2" w14:textId="6E33B914" w:rsidR="001F4A08" w:rsidRDefault="001F4A08" w:rsidP="003E1A9D">
      <w:pPr>
        <w:pStyle w:val="ListParagraph"/>
        <w:numPr>
          <w:ilvl w:val="0"/>
          <w:numId w:val="4"/>
        </w:numPr>
      </w:pPr>
      <w:r>
        <w:t>Sales Orders</w:t>
      </w:r>
    </w:p>
    <w:p w14:paraId="51502EEC" w14:textId="48102E25" w:rsidR="001F4A08" w:rsidRDefault="001F4A08" w:rsidP="003E1A9D">
      <w:pPr>
        <w:pStyle w:val="ListParagraph"/>
        <w:numPr>
          <w:ilvl w:val="0"/>
          <w:numId w:val="4"/>
        </w:numPr>
      </w:pPr>
      <w:r>
        <w:t>Sales Order Details</w:t>
      </w:r>
    </w:p>
    <w:p w14:paraId="72CD594F" w14:textId="1A6422EC" w:rsidR="001329D1" w:rsidRDefault="001F4A08" w:rsidP="001329D1">
      <w:r>
        <w:t xml:space="preserve">Each of the systems that make up the integration </w:t>
      </w:r>
      <w:r w:rsidR="00DC5821">
        <w:t xml:space="preserve">has a sub process </w:t>
      </w:r>
      <w:r w:rsidR="00B341D7">
        <w:t xml:space="preserve">per export that handles the data. </w:t>
      </w:r>
      <w:r w:rsidR="00B3041C">
        <w:t>The following diagram and descriptions of logic is intended to communicate what is happening within each system and how the data flows</w:t>
      </w:r>
      <w:r w:rsidR="005372C2">
        <w:t xml:space="preserve"> from SQL Server to SugarCRM</w:t>
      </w:r>
      <w:r w:rsidR="00B3041C">
        <w:t>.</w:t>
      </w:r>
    </w:p>
    <w:p w14:paraId="28C45308" w14:textId="36F91647" w:rsidR="00765A93" w:rsidRDefault="00107D29" w:rsidP="007602C0">
      <w:pPr>
        <w:jc w:val="center"/>
        <w:rPr>
          <w:szCs w:val="20"/>
        </w:rPr>
      </w:pPr>
      <w:r w:rsidRPr="00107D29">
        <w:rPr>
          <w:szCs w:val="20"/>
        </w:rPr>
        <w:lastRenderedPageBreak/>
        <w:drawing>
          <wp:inline distT="0" distB="0" distL="0" distR="0" wp14:anchorId="0CD87006" wp14:editId="28AD05C3">
            <wp:extent cx="8229600" cy="4394835"/>
            <wp:effectExtent l="0" t="0" r="0" b="571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stretch>
                      <a:fillRect/>
                    </a:stretch>
                  </pic:blipFill>
                  <pic:spPr>
                    <a:xfrm>
                      <a:off x="0" y="0"/>
                      <a:ext cx="8229600" cy="4394835"/>
                    </a:xfrm>
                    <a:prstGeom prst="rect">
                      <a:avLst/>
                    </a:prstGeom>
                  </pic:spPr>
                </pic:pic>
              </a:graphicData>
            </a:graphic>
          </wp:inline>
        </w:drawing>
      </w:r>
    </w:p>
    <w:p w14:paraId="2FE32797" w14:textId="373EF05D" w:rsidR="00765A93" w:rsidRDefault="00765A93" w:rsidP="00765A93">
      <w:pPr>
        <w:pStyle w:val="Caption"/>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00FD1135" w:rsidRPr="0E46B544">
        <w:rPr>
          <w:noProof/>
          <w:sz w:val="20"/>
          <w:szCs w:val="20"/>
        </w:rPr>
        <w:t>1</w:t>
      </w:r>
      <w:r w:rsidRPr="0E46B544">
        <w:rPr>
          <w:noProof/>
          <w:sz w:val="20"/>
          <w:szCs w:val="20"/>
        </w:rPr>
        <w:fldChar w:fldCharType="end"/>
      </w:r>
      <w:r w:rsidRPr="0E46B544">
        <w:rPr>
          <w:sz w:val="20"/>
          <w:szCs w:val="20"/>
        </w:rPr>
        <w:t xml:space="preserve"> : </w:t>
      </w:r>
      <w:r w:rsidR="00633215" w:rsidRPr="0E46B544">
        <w:rPr>
          <w:sz w:val="20"/>
          <w:szCs w:val="20"/>
        </w:rPr>
        <w:t>SugarCRM Export System Diagram:</w:t>
      </w:r>
      <w:r w:rsidR="00FD1135" w:rsidRPr="0E46B544">
        <w:rPr>
          <w:sz w:val="20"/>
          <w:szCs w:val="20"/>
        </w:rPr>
        <w:t xml:space="preserve"> SQL and SSIS</w:t>
      </w:r>
    </w:p>
    <w:p w14:paraId="1CCB61A9" w14:textId="416E3EED" w:rsidR="0020365E" w:rsidRDefault="0020365E" w:rsidP="0020365E">
      <w:pPr>
        <w:pStyle w:val="Default"/>
      </w:pPr>
    </w:p>
    <w:p w14:paraId="00493C5E" w14:textId="2E319028" w:rsidR="00FD1135" w:rsidRDefault="00C72E79" w:rsidP="00FD1135">
      <w:pPr>
        <w:pStyle w:val="Default"/>
        <w:keepNext/>
        <w:jc w:val="center"/>
      </w:pPr>
      <w:r w:rsidRPr="00C72E79">
        <w:rPr>
          <w:noProof/>
        </w:rPr>
        <w:lastRenderedPageBreak/>
        <w:drawing>
          <wp:inline distT="0" distB="0" distL="0" distR="0" wp14:anchorId="3E741557" wp14:editId="6931CD88">
            <wp:extent cx="8229600" cy="1849120"/>
            <wp:effectExtent l="0" t="0" r="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4"/>
                    <a:stretch>
                      <a:fillRect/>
                    </a:stretch>
                  </pic:blipFill>
                  <pic:spPr>
                    <a:xfrm>
                      <a:off x="0" y="0"/>
                      <a:ext cx="8229600" cy="1849120"/>
                    </a:xfrm>
                    <a:prstGeom prst="rect">
                      <a:avLst/>
                    </a:prstGeom>
                  </pic:spPr>
                </pic:pic>
              </a:graphicData>
            </a:graphic>
          </wp:inline>
        </w:drawing>
      </w:r>
    </w:p>
    <w:p w14:paraId="3D70DC38" w14:textId="389D1820" w:rsidR="0020365E" w:rsidRPr="00FD1135" w:rsidRDefault="00FD1135" w:rsidP="00FD1135">
      <w:pPr>
        <w:pStyle w:val="Caption"/>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Pr="0E46B544">
        <w:rPr>
          <w:sz w:val="20"/>
          <w:szCs w:val="20"/>
        </w:rPr>
        <w:t>2</w:t>
      </w:r>
      <w:r w:rsidRPr="0E46B544">
        <w:rPr>
          <w:sz w:val="20"/>
          <w:szCs w:val="20"/>
        </w:rPr>
        <w:fldChar w:fldCharType="end"/>
      </w:r>
      <w:r w:rsidRPr="0E46B544">
        <w:rPr>
          <w:sz w:val="20"/>
          <w:szCs w:val="20"/>
        </w:rPr>
        <w:t xml:space="preserve"> - SugarCRM Export System Diagram: Talend and APIs</w:t>
      </w:r>
    </w:p>
    <w:p w14:paraId="25BF20A3" w14:textId="77777777" w:rsidR="0020365E" w:rsidRDefault="0020365E" w:rsidP="00F95E0B">
      <w:pPr>
        <w:rPr>
          <w:rStyle w:val="IntenseEmphasis"/>
        </w:rPr>
      </w:pPr>
    </w:p>
    <w:p w14:paraId="23FAE3E8" w14:textId="0FFFB906" w:rsidR="00875DE2" w:rsidRPr="0062581D" w:rsidRDefault="00875DE2" w:rsidP="00F95E0B">
      <w:pPr>
        <w:rPr>
          <w:noProof/>
        </w:rPr>
      </w:pPr>
      <w:r w:rsidRPr="0062581D">
        <w:rPr>
          <w:noProof/>
        </w:rPr>
        <w:t>For a better view of this system diagram</w:t>
      </w:r>
      <w:r w:rsidR="0062581D" w:rsidRPr="0062581D">
        <w:rPr>
          <w:noProof/>
        </w:rPr>
        <w:t xml:space="preserve"> use the following link:</w:t>
      </w:r>
      <w:r w:rsidR="00522064">
        <w:rPr>
          <w:noProof/>
        </w:rPr>
        <w:t xml:space="preserve"> </w:t>
      </w:r>
      <w:hyperlink r:id="rId15" w:history="1">
        <w:r w:rsidR="00522064">
          <w:rPr>
            <w:rStyle w:val="Hyperlink"/>
          </w:rPr>
          <w:t>SugarCRM Export Sy</w:t>
        </w:r>
        <w:r w:rsidR="00522064">
          <w:rPr>
            <w:rStyle w:val="Hyperlink"/>
          </w:rPr>
          <w:t>s</w:t>
        </w:r>
        <w:r w:rsidR="00522064">
          <w:rPr>
            <w:rStyle w:val="Hyperlink"/>
          </w:rPr>
          <w:t>tem Diagram.pdf</w:t>
        </w:r>
      </w:hyperlink>
      <w:r w:rsidR="0062581D" w:rsidRPr="0062581D">
        <w:rPr>
          <w:noProof/>
        </w:rPr>
        <w:t>.</w:t>
      </w:r>
    </w:p>
    <w:p w14:paraId="7ECBFDB3" w14:textId="6ED95E13" w:rsidR="00765A93" w:rsidRPr="0046662C" w:rsidRDefault="0046662C" w:rsidP="00F95E0B">
      <w:pPr>
        <w:rPr>
          <w:b/>
          <w:bCs/>
          <w:noProof/>
        </w:rPr>
      </w:pPr>
      <w:r w:rsidRPr="0046662C">
        <w:rPr>
          <w:b/>
          <w:bCs/>
          <w:noProof/>
        </w:rPr>
        <w:t>SQL08 and SugarCRM SSIS Package:</w:t>
      </w:r>
    </w:p>
    <w:p w14:paraId="6CF12B11" w14:textId="799ACD0D" w:rsidR="0046662C" w:rsidRDefault="0046662C" w:rsidP="00F95E0B">
      <w:pPr>
        <w:rPr>
          <w:noProof/>
        </w:rPr>
      </w:pPr>
      <w:r>
        <w:rPr>
          <w:noProof/>
        </w:rPr>
        <w:t xml:space="preserve">SQL08 is our server with PRODUCT_INFO as the database that houses the tables, procedures and functions used in this integration.  A SQL Agent Job (Sugar CRM) is used to initiate the SSIS Package and interate through the five processes that transmit data to Talend.  The SSIS Package executes procedures, and select data from PRODUCT_INFO and creates the </w:t>
      </w:r>
      <w:r w:rsidR="006A13BB">
        <w:rPr>
          <w:noProof/>
        </w:rPr>
        <w:t xml:space="preserve">Comma Seperated Values (CSV) </w:t>
      </w:r>
      <w:r>
        <w:rPr>
          <w:noProof/>
        </w:rPr>
        <w:t>files</w:t>
      </w:r>
      <w:r w:rsidR="00633215">
        <w:rPr>
          <w:noProof/>
        </w:rPr>
        <w:t xml:space="preserve"> into the SugarCRM file directory</w:t>
      </w:r>
      <w:r>
        <w:rPr>
          <w:noProof/>
        </w:rPr>
        <w:t xml:space="preserve"> that </w:t>
      </w:r>
      <w:r w:rsidR="006A13BB">
        <w:rPr>
          <w:noProof/>
        </w:rPr>
        <w:t>the Talend Jobs are expecting.</w:t>
      </w:r>
    </w:p>
    <w:p w14:paraId="42B9645B" w14:textId="5346349A" w:rsidR="00074312" w:rsidRPr="00AC23D4" w:rsidRDefault="00074312" w:rsidP="00AC23D4">
      <w:pPr>
        <w:ind w:firstLine="720"/>
        <w:rPr>
          <w:b/>
          <w:bCs/>
          <w:noProof/>
        </w:rPr>
      </w:pPr>
      <w:r w:rsidRPr="00AC23D4">
        <w:rPr>
          <w:b/>
          <w:bCs/>
          <w:noProof/>
        </w:rPr>
        <w:t>SQL</w:t>
      </w:r>
    </w:p>
    <w:p w14:paraId="423CE56A" w14:textId="378BB424" w:rsidR="00074312" w:rsidRDefault="00AC23D4" w:rsidP="00074312">
      <w:pPr>
        <w:rPr>
          <w:noProof/>
        </w:rPr>
      </w:pPr>
      <w:r>
        <w:rPr>
          <w:noProof/>
        </w:rPr>
        <w:t>The above procedures named as Update[PROCESS]ReferenceTable are used to update reference tables within PRODUCT_INFO to now if an update or addition is needed to be sent to SugarCRM. The reference tables are then used within the functions named as tvf_Build[PROCESS]Dataset to build the set of data</w:t>
      </w:r>
      <w:r w:rsidR="005E0AC1">
        <w:rPr>
          <w:noProof/>
        </w:rPr>
        <w:t xml:space="preserve"> to transmit to SugarCRM.</w:t>
      </w:r>
      <w:r w:rsidR="007602C0">
        <w:rPr>
          <w:noProof/>
        </w:rPr>
        <w:t xml:space="preserve"> The procedures named Flag[Process]AsSubmitted are used to build the audit tables within PRODUCT_INFO as a copy of what the system just sent.</w:t>
      </w:r>
    </w:p>
    <w:p w14:paraId="058A9FED" w14:textId="0794DB05" w:rsidR="005E0AC1" w:rsidRDefault="005E0AC1" w:rsidP="00074312">
      <w:pPr>
        <w:rPr>
          <w:b/>
          <w:bCs/>
          <w:noProof/>
        </w:rPr>
      </w:pPr>
      <w:r>
        <w:rPr>
          <w:noProof/>
        </w:rPr>
        <w:tab/>
      </w:r>
      <w:r>
        <w:rPr>
          <w:b/>
          <w:bCs/>
          <w:noProof/>
        </w:rPr>
        <w:t>SSIS</w:t>
      </w:r>
    </w:p>
    <w:p w14:paraId="74A30AC2" w14:textId="3E49D31D" w:rsidR="005E0AC1" w:rsidRDefault="001F4A08" w:rsidP="00074312">
      <w:pPr>
        <w:rPr>
          <w:noProof/>
        </w:rPr>
      </w:pPr>
      <w:r>
        <w:rPr>
          <w:noProof/>
        </w:rPr>
        <w:t xml:space="preserve">The SSIS Package SugarCRM is called by the SQL Server Agent Job per process that has been initiated. </w:t>
      </w:r>
      <w:r w:rsidR="00125352">
        <w:rPr>
          <w:noProof/>
        </w:rPr>
        <w:t>The SQL Job supplies the SSIS package parameters to initiate the the specific export. After start, the SSIS package follows the following order:</w:t>
      </w:r>
    </w:p>
    <w:p w14:paraId="3134CA77" w14:textId="52599AD3" w:rsidR="00125352" w:rsidRDefault="00125352" w:rsidP="003E1A9D">
      <w:pPr>
        <w:pStyle w:val="ListParagraph"/>
        <w:numPr>
          <w:ilvl w:val="0"/>
          <w:numId w:val="5"/>
        </w:numPr>
        <w:rPr>
          <w:noProof/>
        </w:rPr>
      </w:pPr>
      <w:r>
        <w:rPr>
          <w:noProof/>
        </w:rPr>
        <w:t>Execute sql update table reference procedures.</w:t>
      </w:r>
    </w:p>
    <w:p w14:paraId="46CCA60E" w14:textId="5D5B703D" w:rsidR="00125352" w:rsidRDefault="00125352" w:rsidP="003E1A9D">
      <w:pPr>
        <w:pStyle w:val="ListParagraph"/>
        <w:numPr>
          <w:ilvl w:val="0"/>
          <w:numId w:val="5"/>
        </w:numPr>
        <w:rPr>
          <w:noProof/>
        </w:rPr>
      </w:pPr>
      <w:r>
        <w:rPr>
          <w:noProof/>
        </w:rPr>
        <w:t>Query data set to send using sql build dataset functions.</w:t>
      </w:r>
    </w:p>
    <w:p w14:paraId="17EDC335" w14:textId="4B084D0A" w:rsidR="00125352" w:rsidRDefault="00125352" w:rsidP="003E1A9D">
      <w:pPr>
        <w:pStyle w:val="ListParagraph"/>
        <w:numPr>
          <w:ilvl w:val="0"/>
          <w:numId w:val="5"/>
        </w:numPr>
        <w:rPr>
          <w:noProof/>
        </w:rPr>
      </w:pPr>
      <w:r>
        <w:rPr>
          <w:noProof/>
        </w:rPr>
        <w:t>Write .CSV file with dataset and save it in the SugarCRM/Active dirctory.</w:t>
      </w:r>
    </w:p>
    <w:p w14:paraId="18805313" w14:textId="7EC3EE67" w:rsidR="00125352" w:rsidRPr="001F4A08" w:rsidRDefault="00125352" w:rsidP="003E1A9D">
      <w:pPr>
        <w:pStyle w:val="ListParagraph"/>
        <w:numPr>
          <w:ilvl w:val="0"/>
          <w:numId w:val="5"/>
        </w:numPr>
        <w:rPr>
          <w:noProof/>
        </w:rPr>
      </w:pPr>
      <w:r>
        <w:rPr>
          <w:noProof/>
        </w:rPr>
        <w:lastRenderedPageBreak/>
        <w:t>Execute sql flag as submitted procedures.</w:t>
      </w:r>
    </w:p>
    <w:p w14:paraId="77AE60B6" w14:textId="0B00F67F" w:rsidR="006A13BB" w:rsidRDefault="006A13BB" w:rsidP="00F95E0B">
      <w:pPr>
        <w:rPr>
          <w:noProof/>
        </w:rPr>
      </w:pPr>
      <w:r>
        <w:rPr>
          <w:b/>
          <w:bCs/>
          <w:noProof/>
        </w:rPr>
        <w:t>Talend:</w:t>
      </w:r>
    </w:p>
    <w:p w14:paraId="328B8A84" w14:textId="2BAC95AF" w:rsidR="00AC727F" w:rsidRDefault="006A13BB" w:rsidP="008A59C4">
      <w:pPr>
        <w:rPr>
          <w:noProof/>
        </w:rPr>
      </w:pPr>
      <w:r>
        <w:rPr>
          <w:noProof/>
        </w:rPr>
        <w:t xml:space="preserve">The Talend jobs have five process to pick up the CSV files that were created. Each job reads in the file, validate the data against SugarCRM using API endpoints, and submits the updates or additions to SugarCRM. Talend creates some logging in the form of CSV files </w:t>
      </w:r>
      <w:r w:rsidR="00633215">
        <w:rPr>
          <w:noProof/>
        </w:rPr>
        <w:t>in the the SugarCRM file directory.</w:t>
      </w:r>
    </w:p>
    <w:p w14:paraId="16F72E1F" w14:textId="77777777" w:rsidR="008A59C4" w:rsidRDefault="008A59C4" w:rsidP="008A59C4"/>
    <w:p w14:paraId="1C867461" w14:textId="3B5E437F" w:rsidR="00BF339A" w:rsidRPr="00BF339A" w:rsidRDefault="00A665C2" w:rsidP="00BF339A">
      <w:pPr>
        <w:pStyle w:val="Heading2"/>
      </w:pPr>
      <w:bookmarkStart w:id="30" w:name="_Toc96335896"/>
      <w:bookmarkStart w:id="31" w:name="_Toc108686362"/>
      <w:r>
        <w:t>2</w:t>
      </w:r>
      <w:r w:rsidR="00344637">
        <w:t xml:space="preserve">.6 </w:t>
      </w:r>
      <w:r w:rsidR="00F57F04" w:rsidRPr="00073C36">
        <w:t>Assumptions/</w:t>
      </w:r>
      <w:r w:rsidR="00BC0691">
        <w:t>Dependencies</w:t>
      </w:r>
      <w:bookmarkEnd w:id="30"/>
      <w:bookmarkEnd w:id="31"/>
    </w:p>
    <w:p w14:paraId="75430871" w14:textId="71EB170F" w:rsidR="008A59C4" w:rsidRDefault="008A59C4" w:rsidP="008A59C4">
      <w:r>
        <w:t>The following issues to the existing system</w:t>
      </w:r>
      <w:r w:rsidR="00A4343E">
        <w:t>.</w:t>
      </w:r>
    </w:p>
    <w:p w14:paraId="6ADF0E1B" w14:textId="628EBA22" w:rsidR="008A59C4" w:rsidRDefault="008A59C4" w:rsidP="003E1A9D">
      <w:pPr>
        <w:pStyle w:val="ListParagraph"/>
        <w:numPr>
          <w:ilvl w:val="0"/>
          <w:numId w:val="7"/>
        </w:numPr>
      </w:pPr>
      <w:r>
        <w:t>The SSIS package is time consuming to manage when a change is needed to the data feed.</w:t>
      </w:r>
    </w:p>
    <w:p w14:paraId="18878BB0" w14:textId="15C1F103" w:rsidR="00A4343E" w:rsidRDefault="00A4343E" w:rsidP="003E1A9D">
      <w:pPr>
        <w:pStyle w:val="ListParagraph"/>
        <w:numPr>
          <w:ilvl w:val="0"/>
          <w:numId w:val="7"/>
        </w:numPr>
      </w:pPr>
      <w:r>
        <w:t>The current way the Reference tables are set up could be more efficient and send data only when a data point has changed.</w:t>
      </w:r>
    </w:p>
    <w:p w14:paraId="4C47C459" w14:textId="77A696BA" w:rsidR="00A4343E" w:rsidRDefault="00A4343E" w:rsidP="003E1A9D">
      <w:pPr>
        <w:pStyle w:val="ListParagraph"/>
        <w:numPr>
          <w:ilvl w:val="0"/>
          <w:numId w:val="7"/>
        </w:numPr>
      </w:pPr>
      <w:r>
        <w:t>The current Talend job contains the following inefficiencies:</w:t>
      </w:r>
    </w:p>
    <w:p w14:paraId="513A4368" w14:textId="6E668F72" w:rsidR="00A4343E" w:rsidRDefault="00A4343E" w:rsidP="003E1A9D">
      <w:pPr>
        <w:pStyle w:val="ListParagraph"/>
        <w:numPr>
          <w:ilvl w:val="1"/>
          <w:numId w:val="7"/>
        </w:numPr>
      </w:pPr>
      <w:r>
        <w:t>Querying entire tables from SugarCRM. This could be specified to the data that needs to be validated.</w:t>
      </w:r>
    </w:p>
    <w:p w14:paraId="6F99FFC6" w14:textId="333A0CA2" w:rsidR="00A4343E" w:rsidRPr="008A59C4" w:rsidRDefault="00A4343E" w:rsidP="003E1A9D">
      <w:pPr>
        <w:pStyle w:val="ListParagraph"/>
        <w:numPr>
          <w:ilvl w:val="1"/>
          <w:numId w:val="7"/>
        </w:numPr>
      </w:pPr>
      <w:r>
        <w:t>Error handling and logging is inefficient to diagnosis if there is a problem.</w:t>
      </w:r>
    </w:p>
    <w:p w14:paraId="6A875790" w14:textId="16AE0B18" w:rsidR="00854F72" w:rsidRPr="00D40666" w:rsidRDefault="00854F72" w:rsidP="00423165">
      <w:pPr>
        <w:rPr>
          <w:rStyle w:val="IntenseEmphasis"/>
        </w:rPr>
      </w:pPr>
    </w:p>
    <w:p w14:paraId="57EF44DA" w14:textId="638F7604" w:rsidR="005005A5" w:rsidRDefault="00A665C2" w:rsidP="00344637">
      <w:pPr>
        <w:pStyle w:val="Heading2"/>
      </w:pPr>
      <w:bookmarkStart w:id="32" w:name="_Toc96335897"/>
      <w:bookmarkStart w:id="33" w:name="_Toc108686363"/>
      <w:r>
        <w:t>2</w:t>
      </w:r>
      <w:r w:rsidR="00344637">
        <w:t xml:space="preserve">.7 </w:t>
      </w:r>
      <w:r w:rsidR="005005A5" w:rsidRPr="00073C36">
        <w:t xml:space="preserve">Outstanding Questions </w:t>
      </w:r>
      <w:r w:rsidR="00D13162" w:rsidRPr="00073C36">
        <w:t>/Open issues</w:t>
      </w:r>
      <w:bookmarkEnd w:id="32"/>
      <w:bookmarkEnd w:id="33"/>
    </w:p>
    <w:p w14:paraId="269EE8AE" w14:textId="10B7FBC0" w:rsidR="00D40666" w:rsidRDefault="00423165" w:rsidP="00423165">
      <w:r>
        <w:t>The following are open items.</w:t>
      </w:r>
    </w:p>
    <w:p w14:paraId="7D41A4A0" w14:textId="2383C5F9" w:rsidR="00423165" w:rsidRPr="00423165" w:rsidRDefault="00423165" w:rsidP="003E1A9D">
      <w:pPr>
        <w:pStyle w:val="ListParagraph"/>
        <w:numPr>
          <w:ilvl w:val="0"/>
          <w:numId w:val="6"/>
        </w:numPr>
      </w:pPr>
      <w:r>
        <w:t>Currently in the works with a contractor UPSERT to fix issues with integrating with SugarCRM. This would address the above concerns.</w:t>
      </w:r>
    </w:p>
    <w:p w14:paraId="1B3998E4" w14:textId="77777777" w:rsidR="00423165" w:rsidRPr="00D40666" w:rsidRDefault="00423165" w:rsidP="00423165">
      <w:pPr>
        <w:rPr>
          <w:rStyle w:val="IntenseEmphasis"/>
        </w:rPr>
      </w:pPr>
    </w:p>
    <w:p w14:paraId="69163CC7" w14:textId="1A5EF41B" w:rsidR="005079BE" w:rsidRPr="00344637" w:rsidRDefault="00D40666" w:rsidP="00344637">
      <w:pPr>
        <w:pStyle w:val="Heading1"/>
      </w:pPr>
      <w:bookmarkStart w:id="34" w:name="_Toc96335898"/>
      <w:bookmarkStart w:id="35" w:name="_Toc108686364"/>
      <w:r w:rsidRPr="00344637">
        <w:t>Data Design</w:t>
      </w:r>
      <w:bookmarkEnd w:id="34"/>
      <w:bookmarkEnd w:id="35"/>
      <w:r w:rsidRPr="00344637">
        <w:t xml:space="preserve"> </w:t>
      </w:r>
    </w:p>
    <w:p w14:paraId="02C16BA6" w14:textId="0F7508E9" w:rsidR="00BF339A" w:rsidRDefault="00A665C2" w:rsidP="00BF339A">
      <w:pPr>
        <w:pStyle w:val="Heading2"/>
      </w:pPr>
      <w:bookmarkStart w:id="36" w:name="_Toc96335899"/>
      <w:bookmarkStart w:id="37" w:name="_Toc108686365"/>
      <w:r>
        <w:t>3</w:t>
      </w:r>
      <w:r w:rsidR="00344637">
        <w:t xml:space="preserve">.1 </w:t>
      </w:r>
      <w:r w:rsidR="00057838">
        <w:t>Database Management System Files</w:t>
      </w:r>
      <w:bookmarkEnd w:id="36"/>
      <w:bookmarkEnd w:id="37"/>
      <w:r w:rsidR="00057838">
        <w:t xml:space="preserve"> </w:t>
      </w:r>
    </w:p>
    <w:p w14:paraId="7FC11F78" w14:textId="0FBF77E0" w:rsidR="00BF339A" w:rsidRDefault="00A665C2" w:rsidP="00BF339A">
      <w:pPr>
        <w:rPr>
          <w:b/>
          <w:bCs/>
          <w:sz w:val="22"/>
          <w:szCs w:val="22"/>
        </w:rPr>
      </w:pPr>
      <w:r>
        <w:rPr>
          <w:b/>
          <w:bCs/>
          <w:sz w:val="22"/>
          <w:szCs w:val="22"/>
        </w:rPr>
        <w:t>3</w:t>
      </w:r>
      <w:r w:rsidR="001E2D17">
        <w:rPr>
          <w:b/>
          <w:bCs/>
          <w:sz w:val="22"/>
          <w:szCs w:val="22"/>
        </w:rPr>
        <w:t xml:space="preserve">.1.1 </w:t>
      </w:r>
      <w:r w:rsidR="001E2D17" w:rsidRPr="001E2D17">
        <w:rPr>
          <w:b/>
          <w:bCs/>
          <w:sz w:val="22"/>
          <w:szCs w:val="22"/>
        </w:rPr>
        <w:t>Tables</w:t>
      </w:r>
    </w:p>
    <w:p w14:paraId="1373581C" w14:textId="592CBC87" w:rsidR="001E2D17" w:rsidRPr="001E2D17" w:rsidRDefault="005742B5" w:rsidP="00BF339A">
      <w:pPr>
        <w:rPr>
          <w:szCs w:val="20"/>
        </w:rPr>
      </w:pPr>
      <w:r>
        <w:rPr>
          <w:szCs w:val="20"/>
        </w:rPr>
        <w:lastRenderedPageBreak/>
        <w:t xml:space="preserve">Table definitions can be found in </w:t>
      </w:r>
      <w:r w:rsidR="00851495">
        <w:rPr>
          <w:szCs w:val="20"/>
        </w:rPr>
        <w:t>SugarCRM Table Structure excel document listed in Appendix C.</w:t>
      </w:r>
    </w:p>
    <w:p w14:paraId="754DAD7A" w14:textId="5B0FB6AF" w:rsidR="001E2D17" w:rsidRDefault="00A665C2" w:rsidP="00BF339A">
      <w:pPr>
        <w:rPr>
          <w:b/>
          <w:bCs/>
          <w:sz w:val="22"/>
          <w:szCs w:val="22"/>
        </w:rPr>
      </w:pPr>
      <w:r>
        <w:rPr>
          <w:b/>
          <w:bCs/>
          <w:sz w:val="22"/>
          <w:szCs w:val="22"/>
        </w:rPr>
        <w:t>3</w:t>
      </w:r>
      <w:r w:rsidR="001E2D17">
        <w:rPr>
          <w:b/>
          <w:bCs/>
          <w:sz w:val="22"/>
          <w:szCs w:val="22"/>
        </w:rPr>
        <w:t xml:space="preserve">.1.2 </w:t>
      </w:r>
      <w:r w:rsidR="001E2D17" w:rsidRPr="001E2D17">
        <w:rPr>
          <w:b/>
          <w:bCs/>
          <w:sz w:val="22"/>
          <w:szCs w:val="22"/>
        </w:rPr>
        <w:t>Procedures</w:t>
      </w:r>
    </w:p>
    <w:p w14:paraId="6A5FA0FC" w14:textId="125951F5" w:rsidR="00A72C1C" w:rsidRDefault="00A72C1C" w:rsidP="00BF339A">
      <w:pPr>
        <w:rPr>
          <w:szCs w:val="20"/>
        </w:rPr>
      </w:pPr>
      <w:r>
        <w:rPr>
          <w:szCs w:val="20"/>
        </w:rPr>
        <w:t xml:space="preserve">Detailed definitions can be found in the </w:t>
      </w:r>
      <w:proofErr w:type="spellStart"/>
      <w:r w:rsidR="00DC17CC">
        <w:rPr>
          <w:szCs w:val="20"/>
        </w:rPr>
        <w:t>SugarSQLObjects</w:t>
      </w:r>
      <w:proofErr w:type="spellEnd"/>
      <w:r w:rsidR="00DC17CC">
        <w:rPr>
          <w:szCs w:val="20"/>
        </w:rPr>
        <w:t xml:space="preserve"> directory listed in Appendix C.</w:t>
      </w:r>
      <w:r w:rsidR="006E3939">
        <w:rPr>
          <w:szCs w:val="20"/>
        </w:rPr>
        <w:t xml:space="preserve"> Also, each object listed will have a link to </w:t>
      </w:r>
      <w:r w:rsidR="003B2F8F">
        <w:rPr>
          <w:szCs w:val="20"/>
        </w:rPr>
        <w:t>a script that creates the object in SQL.</w:t>
      </w:r>
    </w:p>
    <w:p w14:paraId="3A54D274" w14:textId="31C48837" w:rsidR="00DC17CC" w:rsidRDefault="007C585B" w:rsidP="003E1A9D">
      <w:pPr>
        <w:pStyle w:val="ListParagraph"/>
        <w:numPr>
          <w:ilvl w:val="0"/>
          <w:numId w:val="9"/>
        </w:numPr>
        <w:rPr>
          <w:szCs w:val="20"/>
        </w:rPr>
      </w:pPr>
      <w:hyperlink r:id="rId16" w:history="1">
        <w:proofErr w:type="spellStart"/>
        <w:r w:rsidR="00D64015" w:rsidRPr="006C1DD5">
          <w:rPr>
            <w:rStyle w:val="Hyperlink"/>
            <w:szCs w:val="20"/>
          </w:rPr>
          <w:t>FlagCustomersAsSubmitted</w:t>
        </w:r>
        <w:proofErr w:type="spellEnd"/>
      </w:hyperlink>
    </w:p>
    <w:p w14:paraId="79890BCD" w14:textId="77777777" w:rsidR="00AB510F" w:rsidRDefault="00AB510F" w:rsidP="003E1A9D">
      <w:pPr>
        <w:pStyle w:val="ListParagraph"/>
        <w:numPr>
          <w:ilvl w:val="1"/>
          <w:numId w:val="9"/>
        </w:numPr>
        <w:rPr>
          <w:szCs w:val="20"/>
        </w:rPr>
      </w:pPr>
      <w:r w:rsidRPr="00AB510F">
        <w:rPr>
          <w:szCs w:val="20"/>
        </w:rPr>
        <w:t xml:space="preserve">This procedure inserts records into the </w:t>
      </w:r>
      <w:proofErr w:type="spellStart"/>
      <w:r w:rsidRPr="00AB510F">
        <w:rPr>
          <w:szCs w:val="20"/>
        </w:rPr>
        <w:t>CustomerExport_Audit</w:t>
      </w:r>
      <w:proofErr w:type="spellEnd"/>
      <w:r w:rsidRPr="00AB510F">
        <w:rPr>
          <w:szCs w:val="20"/>
        </w:rPr>
        <w:t xml:space="preserve"> table and flags </w:t>
      </w:r>
      <w:proofErr w:type="spellStart"/>
      <w:r w:rsidRPr="00AB510F">
        <w:rPr>
          <w:szCs w:val="20"/>
        </w:rPr>
        <w:t>ArCustomer_Ref</w:t>
      </w:r>
      <w:proofErr w:type="spellEnd"/>
      <w:r w:rsidRPr="00AB510F">
        <w:rPr>
          <w:szCs w:val="20"/>
        </w:rPr>
        <w:t xml:space="preserve"> and </w:t>
      </w:r>
      <w:proofErr w:type="spellStart"/>
      <w:r w:rsidRPr="00AB510F">
        <w:rPr>
          <w:szCs w:val="20"/>
        </w:rPr>
        <w:t>ArCustomer</w:t>
      </w:r>
      <w:proofErr w:type="spellEnd"/>
      <w:r w:rsidRPr="00AB510F">
        <w:rPr>
          <w:szCs w:val="20"/>
        </w:rPr>
        <w:t>+_Ref as submitted.</w:t>
      </w:r>
    </w:p>
    <w:p w14:paraId="0B8A5B83" w14:textId="3AC28A36" w:rsidR="00314B42" w:rsidRDefault="007C585B" w:rsidP="003E1A9D">
      <w:pPr>
        <w:pStyle w:val="ListParagraph"/>
        <w:numPr>
          <w:ilvl w:val="0"/>
          <w:numId w:val="9"/>
        </w:numPr>
        <w:rPr>
          <w:szCs w:val="20"/>
        </w:rPr>
      </w:pPr>
      <w:hyperlink r:id="rId17" w:history="1">
        <w:proofErr w:type="spellStart"/>
        <w:r w:rsidR="00314B42" w:rsidRPr="006C1DD5">
          <w:rPr>
            <w:rStyle w:val="Hyperlink"/>
            <w:szCs w:val="20"/>
          </w:rPr>
          <w:t>FlagQuoteDetailsAsSubmitted</w:t>
        </w:r>
        <w:proofErr w:type="spellEnd"/>
      </w:hyperlink>
    </w:p>
    <w:p w14:paraId="543D158E" w14:textId="15A5D5BB" w:rsidR="00ED5414" w:rsidRDefault="00ED5414" w:rsidP="003E1A9D">
      <w:pPr>
        <w:pStyle w:val="ListParagraph"/>
        <w:numPr>
          <w:ilvl w:val="1"/>
          <w:numId w:val="9"/>
        </w:numPr>
        <w:rPr>
          <w:szCs w:val="20"/>
        </w:rPr>
      </w:pPr>
      <w:r>
        <w:rPr>
          <w:szCs w:val="20"/>
        </w:rPr>
        <w:t>This procedure inserts records into t</w:t>
      </w:r>
      <w:r w:rsidR="003854F5">
        <w:rPr>
          <w:szCs w:val="20"/>
        </w:rPr>
        <w:t xml:space="preserve">he </w:t>
      </w:r>
      <w:proofErr w:type="spellStart"/>
      <w:r w:rsidR="003854F5">
        <w:rPr>
          <w:szCs w:val="20"/>
        </w:rPr>
        <w:t>QuoteDetailExport_Audit</w:t>
      </w:r>
      <w:proofErr w:type="spellEnd"/>
      <w:r w:rsidR="003854F5">
        <w:rPr>
          <w:szCs w:val="20"/>
        </w:rPr>
        <w:t xml:space="preserve"> table and flags the </w:t>
      </w:r>
      <w:proofErr w:type="spellStart"/>
      <w:r w:rsidR="003854F5">
        <w:rPr>
          <w:szCs w:val="20"/>
        </w:rPr>
        <w:t>QuoteDetail_Ref</w:t>
      </w:r>
      <w:proofErr w:type="spellEnd"/>
      <w:r w:rsidR="003854F5">
        <w:rPr>
          <w:szCs w:val="20"/>
        </w:rPr>
        <w:t xml:space="preserve"> tables as submitted.</w:t>
      </w:r>
    </w:p>
    <w:p w14:paraId="23B62112" w14:textId="635041E3" w:rsidR="00285754" w:rsidRDefault="007C585B" w:rsidP="003E1A9D">
      <w:pPr>
        <w:pStyle w:val="ListParagraph"/>
        <w:numPr>
          <w:ilvl w:val="0"/>
          <w:numId w:val="9"/>
        </w:numPr>
        <w:rPr>
          <w:szCs w:val="20"/>
        </w:rPr>
      </w:pPr>
      <w:hyperlink r:id="rId18" w:history="1">
        <w:proofErr w:type="spellStart"/>
        <w:r w:rsidR="00285754" w:rsidRPr="00720599">
          <w:rPr>
            <w:rStyle w:val="Hyperlink"/>
            <w:szCs w:val="20"/>
          </w:rPr>
          <w:t>FlagQuoteHeader</w:t>
        </w:r>
        <w:r w:rsidR="00720599" w:rsidRPr="00720599">
          <w:rPr>
            <w:rStyle w:val="Hyperlink"/>
            <w:szCs w:val="20"/>
          </w:rPr>
          <w:t>sAsSubmitted</w:t>
        </w:r>
        <w:proofErr w:type="spellEnd"/>
      </w:hyperlink>
    </w:p>
    <w:p w14:paraId="18FC7AB5" w14:textId="59FBE840" w:rsidR="006B6C42" w:rsidRDefault="006B6C42" w:rsidP="003E1A9D">
      <w:pPr>
        <w:pStyle w:val="ListParagraph"/>
        <w:numPr>
          <w:ilvl w:val="1"/>
          <w:numId w:val="9"/>
        </w:numPr>
        <w:rPr>
          <w:szCs w:val="20"/>
        </w:rPr>
      </w:pPr>
      <w:r>
        <w:rPr>
          <w:szCs w:val="20"/>
        </w:rPr>
        <w:t xml:space="preserve">This procedure inserts records into the </w:t>
      </w:r>
      <w:proofErr w:type="spellStart"/>
      <w:r>
        <w:rPr>
          <w:szCs w:val="20"/>
        </w:rPr>
        <w:t>QuoteHeaderExport_Audit</w:t>
      </w:r>
      <w:proofErr w:type="spellEnd"/>
      <w:r>
        <w:rPr>
          <w:szCs w:val="20"/>
        </w:rPr>
        <w:t xml:space="preserve"> table and flags the </w:t>
      </w:r>
      <w:proofErr w:type="spellStart"/>
      <w:r>
        <w:rPr>
          <w:szCs w:val="20"/>
        </w:rPr>
        <w:t>Q</w:t>
      </w:r>
      <w:r w:rsidR="0089485B">
        <w:rPr>
          <w:szCs w:val="20"/>
        </w:rPr>
        <w:t>uoteHeader_Ref</w:t>
      </w:r>
      <w:proofErr w:type="spellEnd"/>
      <w:r w:rsidR="0089485B">
        <w:rPr>
          <w:szCs w:val="20"/>
        </w:rPr>
        <w:t xml:space="preserve"> tables as submitted.</w:t>
      </w:r>
    </w:p>
    <w:p w14:paraId="70337DFF" w14:textId="3009C1DB" w:rsidR="00314B42" w:rsidRDefault="007C585B" w:rsidP="003E1A9D">
      <w:pPr>
        <w:pStyle w:val="ListParagraph"/>
        <w:numPr>
          <w:ilvl w:val="0"/>
          <w:numId w:val="9"/>
        </w:numPr>
        <w:rPr>
          <w:szCs w:val="20"/>
        </w:rPr>
      </w:pPr>
      <w:hyperlink r:id="rId19" w:history="1">
        <w:proofErr w:type="spellStart"/>
        <w:r w:rsidR="00AB0459" w:rsidRPr="00720599">
          <w:rPr>
            <w:rStyle w:val="Hyperlink"/>
            <w:szCs w:val="20"/>
          </w:rPr>
          <w:t>FlagSalesOrderHeadersAsSubmitted</w:t>
        </w:r>
        <w:proofErr w:type="spellEnd"/>
      </w:hyperlink>
    </w:p>
    <w:p w14:paraId="015EC9E6" w14:textId="3E2C3693" w:rsidR="0089485B" w:rsidRDefault="0089485B" w:rsidP="003E1A9D">
      <w:pPr>
        <w:pStyle w:val="ListParagraph"/>
        <w:numPr>
          <w:ilvl w:val="1"/>
          <w:numId w:val="9"/>
        </w:numPr>
        <w:rPr>
          <w:szCs w:val="20"/>
        </w:rPr>
      </w:pPr>
      <w:r>
        <w:rPr>
          <w:szCs w:val="20"/>
        </w:rPr>
        <w:t xml:space="preserve">This procedure inserts records into the </w:t>
      </w:r>
      <w:proofErr w:type="spellStart"/>
      <w:r>
        <w:rPr>
          <w:szCs w:val="20"/>
        </w:rPr>
        <w:t>SalesOrderHeader_Audit</w:t>
      </w:r>
      <w:proofErr w:type="spellEnd"/>
      <w:r>
        <w:rPr>
          <w:szCs w:val="20"/>
        </w:rPr>
        <w:t xml:space="preserve"> table and flags the</w:t>
      </w:r>
      <w:r w:rsidR="00F5313B">
        <w:rPr>
          <w:szCs w:val="20"/>
        </w:rPr>
        <w:t xml:space="preserve"> </w:t>
      </w:r>
      <w:proofErr w:type="spellStart"/>
      <w:r w:rsidR="00F5313B">
        <w:rPr>
          <w:szCs w:val="20"/>
        </w:rPr>
        <w:t>SalesORderHeader_Ref</w:t>
      </w:r>
      <w:proofErr w:type="spellEnd"/>
      <w:r w:rsidR="00F5313B">
        <w:rPr>
          <w:szCs w:val="20"/>
        </w:rPr>
        <w:t xml:space="preserve"> tables as submitted.</w:t>
      </w:r>
    </w:p>
    <w:p w14:paraId="5EC628D7" w14:textId="413672F4" w:rsidR="00AB0459" w:rsidRDefault="007C585B" w:rsidP="003E1A9D">
      <w:pPr>
        <w:pStyle w:val="ListParagraph"/>
        <w:numPr>
          <w:ilvl w:val="0"/>
          <w:numId w:val="9"/>
        </w:numPr>
        <w:rPr>
          <w:szCs w:val="20"/>
        </w:rPr>
      </w:pPr>
      <w:hyperlink r:id="rId20" w:history="1">
        <w:proofErr w:type="spellStart"/>
        <w:r w:rsidR="00AB0459" w:rsidRPr="00FF47A7">
          <w:rPr>
            <w:rStyle w:val="Hyperlink"/>
            <w:szCs w:val="20"/>
          </w:rPr>
          <w:t>FlagSalesO</w:t>
        </w:r>
        <w:r w:rsidR="00285754" w:rsidRPr="00FF47A7">
          <w:rPr>
            <w:rStyle w:val="Hyperlink"/>
            <w:szCs w:val="20"/>
          </w:rPr>
          <w:t>r</w:t>
        </w:r>
        <w:r w:rsidR="00AB0459" w:rsidRPr="00FF47A7">
          <w:rPr>
            <w:rStyle w:val="Hyperlink"/>
            <w:szCs w:val="20"/>
          </w:rPr>
          <w:t>derLinesAsSubmitted</w:t>
        </w:r>
        <w:proofErr w:type="spellEnd"/>
      </w:hyperlink>
    </w:p>
    <w:p w14:paraId="60E4D467" w14:textId="1EB8E6D8" w:rsidR="00F5313B" w:rsidRDefault="00A55A60" w:rsidP="003E1A9D">
      <w:pPr>
        <w:pStyle w:val="ListParagraph"/>
        <w:numPr>
          <w:ilvl w:val="1"/>
          <w:numId w:val="9"/>
        </w:numPr>
        <w:rPr>
          <w:szCs w:val="20"/>
        </w:rPr>
      </w:pPr>
      <w:r>
        <w:rPr>
          <w:szCs w:val="20"/>
        </w:rPr>
        <w:t xml:space="preserve">This procedure inserts records into the </w:t>
      </w:r>
      <w:proofErr w:type="spellStart"/>
      <w:r>
        <w:rPr>
          <w:szCs w:val="20"/>
        </w:rPr>
        <w:t>SalesOrderLineExport_Audit</w:t>
      </w:r>
      <w:proofErr w:type="spellEnd"/>
      <w:r>
        <w:rPr>
          <w:szCs w:val="20"/>
        </w:rPr>
        <w:t xml:space="preserve"> table and flags the </w:t>
      </w:r>
      <w:proofErr w:type="spellStart"/>
      <w:r w:rsidR="00703363">
        <w:rPr>
          <w:szCs w:val="20"/>
        </w:rPr>
        <w:t>SalesOrderLine_Ref</w:t>
      </w:r>
      <w:proofErr w:type="spellEnd"/>
      <w:r w:rsidR="00703363">
        <w:rPr>
          <w:szCs w:val="20"/>
        </w:rPr>
        <w:t xml:space="preserve"> tables as submitted.</w:t>
      </w:r>
    </w:p>
    <w:p w14:paraId="2164AA75" w14:textId="4FB58963" w:rsidR="00AB0459" w:rsidRDefault="00AB0459" w:rsidP="00FC16D3">
      <w:pPr>
        <w:rPr>
          <w:szCs w:val="20"/>
        </w:rPr>
      </w:pPr>
    </w:p>
    <w:p w14:paraId="0D874984" w14:textId="77777777" w:rsidR="00703363" w:rsidRDefault="007C585B" w:rsidP="003E1A9D">
      <w:pPr>
        <w:pStyle w:val="ListParagraph"/>
        <w:numPr>
          <w:ilvl w:val="0"/>
          <w:numId w:val="9"/>
        </w:numPr>
        <w:rPr>
          <w:szCs w:val="20"/>
        </w:rPr>
      </w:pPr>
      <w:hyperlink r:id="rId21" w:history="1">
        <w:proofErr w:type="spellStart"/>
        <w:r w:rsidR="00FC16D3" w:rsidRPr="00FC16D3">
          <w:rPr>
            <w:rStyle w:val="Hyperlink"/>
            <w:szCs w:val="20"/>
          </w:rPr>
          <w:t>LogExportFileCreation</w:t>
        </w:r>
        <w:proofErr w:type="spellEnd"/>
      </w:hyperlink>
    </w:p>
    <w:p w14:paraId="02647209" w14:textId="67F3C2DB" w:rsidR="00FC16D3" w:rsidRDefault="00F647BC" w:rsidP="003E1A9D">
      <w:pPr>
        <w:pStyle w:val="ListParagraph"/>
        <w:numPr>
          <w:ilvl w:val="1"/>
          <w:numId w:val="9"/>
        </w:numPr>
        <w:rPr>
          <w:szCs w:val="20"/>
        </w:rPr>
      </w:pPr>
      <w:r>
        <w:rPr>
          <w:szCs w:val="20"/>
        </w:rPr>
        <w:t xml:space="preserve">This procedure creates a log of the </w:t>
      </w:r>
      <w:r w:rsidR="00560731">
        <w:rPr>
          <w:szCs w:val="20"/>
        </w:rPr>
        <w:t>export files created.</w:t>
      </w:r>
    </w:p>
    <w:p w14:paraId="5796D1A7" w14:textId="477DDA81" w:rsidR="005241B8" w:rsidRDefault="007C585B" w:rsidP="003E1A9D">
      <w:pPr>
        <w:pStyle w:val="ListParagraph"/>
        <w:numPr>
          <w:ilvl w:val="0"/>
          <w:numId w:val="10"/>
        </w:numPr>
        <w:rPr>
          <w:szCs w:val="20"/>
        </w:rPr>
      </w:pPr>
      <w:hyperlink r:id="rId22" w:history="1">
        <w:proofErr w:type="spellStart"/>
        <w:r w:rsidR="00682447" w:rsidRPr="00B61481">
          <w:rPr>
            <w:rStyle w:val="Hyperlink"/>
            <w:szCs w:val="20"/>
          </w:rPr>
          <w:t>UpdateCustomerReferenceTable</w:t>
        </w:r>
        <w:proofErr w:type="spellEnd"/>
      </w:hyperlink>
    </w:p>
    <w:p w14:paraId="42346F77" w14:textId="4F48FCC3" w:rsidR="00B61481" w:rsidRDefault="007F5160" w:rsidP="003E1A9D">
      <w:pPr>
        <w:pStyle w:val="ListParagraph"/>
        <w:numPr>
          <w:ilvl w:val="1"/>
          <w:numId w:val="10"/>
        </w:numPr>
        <w:rPr>
          <w:szCs w:val="20"/>
        </w:rPr>
      </w:pPr>
      <w:r>
        <w:rPr>
          <w:szCs w:val="20"/>
        </w:rPr>
        <w:t xml:space="preserve">This procedure updates or inserts into the </w:t>
      </w:r>
      <w:proofErr w:type="spellStart"/>
      <w:r>
        <w:rPr>
          <w:szCs w:val="20"/>
        </w:rPr>
        <w:t>ArCustomer_Ref</w:t>
      </w:r>
      <w:proofErr w:type="spellEnd"/>
      <w:r>
        <w:rPr>
          <w:szCs w:val="20"/>
        </w:rPr>
        <w:t xml:space="preserve"> or </w:t>
      </w:r>
      <w:proofErr w:type="spellStart"/>
      <w:r>
        <w:rPr>
          <w:szCs w:val="20"/>
        </w:rPr>
        <w:t>ArCustomer</w:t>
      </w:r>
      <w:proofErr w:type="spellEnd"/>
      <w:r>
        <w:rPr>
          <w:szCs w:val="20"/>
        </w:rPr>
        <w:t xml:space="preserve">+_Ref tables when </w:t>
      </w:r>
      <w:r w:rsidR="000A546E">
        <w:rPr>
          <w:szCs w:val="20"/>
        </w:rPr>
        <w:t>new data exist</w:t>
      </w:r>
      <w:r w:rsidR="000154FF">
        <w:rPr>
          <w:szCs w:val="20"/>
        </w:rPr>
        <w:t xml:space="preserve"> from </w:t>
      </w:r>
      <w:r w:rsidR="00E77BB5" w:rsidRPr="00E77BB5">
        <w:rPr>
          <w:szCs w:val="20"/>
        </w:rPr>
        <w:t>[SysproCompany100</w:t>
      </w:r>
      <w:proofErr w:type="gramStart"/>
      <w:r w:rsidR="00E77BB5" w:rsidRPr="00E77BB5">
        <w:rPr>
          <w:szCs w:val="20"/>
        </w:rPr>
        <w:t>].[</w:t>
      </w:r>
      <w:proofErr w:type="spellStart"/>
      <w:proofErr w:type="gramEnd"/>
      <w:r w:rsidR="00E77BB5" w:rsidRPr="00E77BB5">
        <w:rPr>
          <w:szCs w:val="20"/>
        </w:rPr>
        <w:t>dbo</w:t>
      </w:r>
      <w:proofErr w:type="spellEnd"/>
      <w:r w:rsidR="00E77BB5" w:rsidRPr="00E77BB5">
        <w:rPr>
          <w:szCs w:val="20"/>
        </w:rPr>
        <w:t>].[</w:t>
      </w:r>
      <w:proofErr w:type="spellStart"/>
      <w:r w:rsidR="00E77BB5" w:rsidRPr="00E77BB5">
        <w:rPr>
          <w:szCs w:val="20"/>
        </w:rPr>
        <w:t>ArCustomer</w:t>
      </w:r>
      <w:proofErr w:type="spellEnd"/>
      <w:r w:rsidR="00E77BB5" w:rsidRPr="00E77BB5">
        <w:rPr>
          <w:szCs w:val="20"/>
        </w:rPr>
        <w:t>]</w:t>
      </w:r>
      <w:r w:rsidR="000154FF">
        <w:rPr>
          <w:szCs w:val="20"/>
        </w:rPr>
        <w:t xml:space="preserve"> and </w:t>
      </w:r>
      <w:r w:rsidR="000154FF" w:rsidRPr="000154FF">
        <w:rPr>
          <w:szCs w:val="20"/>
        </w:rPr>
        <w:t>[SysproCompany100].[</w:t>
      </w:r>
      <w:proofErr w:type="spellStart"/>
      <w:r w:rsidR="000154FF" w:rsidRPr="000154FF">
        <w:rPr>
          <w:szCs w:val="20"/>
        </w:rPr>
        <w:t>dbo</w:t>
      </w:r>
      <w:proofErr w:type="spellEnd"/>
      <w:r w:rsidR="000154FF" w:rsidRPr="000154FF">
        <w:rPr>
          <w:szCs w:val="20"/>
        </w:rPr>
        <w:t>].[</w:t>
      </w:r>
      <w:proofErr w:type="spellStart"/>
      <w:r w:rsidR="000154FF" w:rsidRPr="000154FF">
        <w:rPr>
          <w:szCs w:val="20"/>
        </w:rPr>
        <w:t>ArCustomer</w:t>
      </w:r>
      <w:proofErr w:type="spellEnd"/>
      <w:r w:rsidR="000154FF" w:rsidRPr="000154FF">
        <w:rPr>
          <w:szCs w:val="20"/>
        </w:rPr>
        <w:t>+]</w:t>
      </w:r>
      <w:r w:rsidR="00E77BB5">
        <w:rPr>
          <w:szCs w:val="20"/>
        </w:rPr>
        <w:t xml:space="preserve"> respectively</w:t>
      </w:r>
      <w:r w:rsidR="000A546E">
        <w:rPr>
          <w:szCs w:val="20"/>
        </w:rPr>
        <w:t>.</w:t>
      </w:r>
    </w:p>
    <w:p w14:paraId="56073BB4" w14:textId="27B1E5C9" w:rsidR="00ED5F8B" w:rsidRDefault="007C585B" w:rsidP="003E1A9D">
      <w:pPr>
        <w:pStyle w:val="ListParagraph"/>
        <w:numPr>
          <w:ilvl w:val="0"/>
          <w:numId w:val="10"/>
        </w:numPr>
        <w:rPr>
          <w:szCs w:val="20"/>
        </w:rPr>
      </w:pPr>
      <w:hyperlink r:id="rId23" w:history="1">
        <w:proofErr w:type="spellStart"/>
        <w:r w:rsidR="00ED5F8B" w:rsidRPr="00B729A2">
          <w:rPr>
            <w:rStyle w:val="Hyperlink"/>
            <w:szCs w:val="20"/>
          </w:rPr>
          <w:t>UpdateQuoteDetailReferenceTable</w:t>
        </w:r>
        <w:proofErr w:type="spellEnd"/>
      </w:hyperlink>
    </w:p>
    <w:p w14:paraId="6EC928A8" w14:textId="210DD168" w:rsidR="000A546E" w:rsidRDefault="000A546E" w:rsidP="003E1A9D">
      <w:pPr>
        <w:pStyle w:val="ListParagraph"/>
        <w:numPr>
          <w:ilvl w:val="1"/>
          <w:numId w:val="10"/>
        </w:numPr>
      </w:pPr>
      <w:r>
        <w:t>This procedure</w:t>
      </w:r>
      <w:r w:rsidR="00426839">
        <w:t xml:space="preserve"> inserts into the </w:t>
      </w:r>
      <w:proofErr w:type="spellStart"/>
      <w:r w:rsidR="00426839">
        <w:t>QuoteDetail</w:t>
      </w:r>
      <w:r w:rsidR="004A5F77">
        <w:t>_Ref</w:t>
      </w:r>
      <w:proofErr w:type="spellEnd"/>
      <w:r w:rsidR="004A5F77">
        <w:t xml:space="preserve"> table new data from </w:t>
      </w:r>
      <w:r w:rsidR="00F91B0B">
        <w:t>the table [</w:t>
      </w:r>
      <w:proofErr w:type="spellStart"/>
      <w:r w:rsidR="00F91B0B">
        <w:t>Ecat</w:t>
      </w:r>
      <w:proofErr w:type="spellEnd"/>
      <w:proofErr w:type="gramStart"/>
      <w:r w:rsidR="00F91B0B">
        <w:t>].[</w:t>
      </w:r>
      <w:proofErr w:type="spellStart"/>
      <w:proofErr w:type="gramEnd"/>
      <w:r w:rsidR="00F91B0B">
        <w:t>dbo</w:t>
      </w:r>
      <w:proofErr w:type="spellEnd"/>
      <w:r w:rsidR="00F91B0B">
        <w:t>].[</w:t>
      </w:r>
      <w:proofErr w:type="spellStart"/>
      <w:r w:rsidR="00F91B0B">
        <w:t>QuoteDetail</w:t>
      </w:r>
      <w:proofErr w:type="spellEnd"/>
      <w:r w:rsidR="00F91B0B">
        <w:t>].</w:t>
      </w:r>
    </w:p>
    <w:p w14:paraId="4198B2A5" w14:textId="3E15A6C6" w:rsidR="00ED5F8B" w:rsidRDefault="007C585B" w:rsidP="003E1A9D">
      <w:pPr>
        <w:pStyle w:val="ListParagraph"/>
        <w:numPr>
          <w:ilvl w:val="0"/>
          <w:numId w:val="10"/>
        </w:numPr>
        <w:rPr>
          <w:szCs w:val="20"/>
        </w:rPr>
      </w:pPr>
      <w:hyperlink r:id="rId24" w:history="1">
        <w:proofErr w:type="spellStart"/>
        <w:r w:rsidR="002B31AF" w:rsidRPr="00B729A2">
          <w:rPr>
            <w:rStyle w:val="Hyperlink"/>
            <w:szCs w:val="20"/>
          </w:rPr>
          <w:t>UpdateQuoteHeaderReferenceTable</w:t>
        </w:r>
        <w:proofErr w:type="spellEnd"/>
      </w:hyperlink>
    </w:p>
    <w:p w14:paraId="5FABBCEA" w14:textId="52F88F98" w:rsidR="00E77BB5" w:rsidRDefault="00C55BEC" w:rsidP="003E1A9D">
      <w:pPr>
        <w:pStyle w:val="ListParagraph"/>
        <w:numPr>
          <w:ilvl w:val="1"/>
          <w:numId w:val="10"/>
        </w:numPr>
        <w:rPr>
          <w:szCs w:val="20"/>
        </w:rPr>
      </w:pPr>
      <w:r>
        <w:rPr>
          <w:szCs w:val="20"/>
        </w:rPr>
        <w:t>This procedure inserts</w:t>
      </w:r>
      <w:r w:rsidR="00A53E4E">
        <w:rPr>
          <w:szCs w:val="20"/>
        </w:rPr>
        <w:t xml:space="preserve"> into the </w:t>
      </w:r>
      <w:proofErr w:type="spellStart"/>
      <w:r w:rsidR="00A53E4E">
        <w:rPr>
          <w:szCs w:val="20"/>
        </w:rPr>
        <w:t>QuoteHeader_Ref</w:t>
      </w:r>
      <w:proofErr w:type="spellEnd"/>
      <w:r w:rsidR="00A53E4E">
        <w:rPr>
          <w:szCs w:val="20"/>
        </w:rPr>
        <w:t xml:space="preserve"> table new data from the tabl</w:t>
      </w:r>
      <w:r w:rsidR="00894A29">
        <w:rPr>
          <w:szCs w:val="20"/>
        </w:rPr>
        <w:t xml:space="preserve">e </w:t>
      </w:r>
      <w:r w:rsidR="00894A29" w:rsidRPr="00894A29">
        <w:rPr>
          <w:szCs w:val="20"/>
        </w:rPr>
        <w:t>[</w:t>
      </w:r>
      <w:proofErr w:type="spellStart"/>
      <w:r w:rsidR="00894A29" w:rsidRPr="00894A29">
        <w:rPr>
          <w:szCs w:val="20"/>
        </w:rPr>
        <w:t>Ecat</w:t>
      </w:r>
      <w:proofErr w:type="spellEnd"/>
      <w:proofErr w:type="gramStart"/>
      <w:r w:rsidR="00894A29" w:rsidRPr="00894A29">
        <w:rPr>
          <w:szCs w:val="20"/>
        </w:rPr>
        <w:t>].[</w:t>
      </w:r>
      <w:proofErr w:type="spellStart"/>
      <w:proofErr w:type="gramEnd"/>
      <w:r w:rsidR="00894A29" w:rsidRPr="00894A29">
        <w:rPr>
          <w:szCs w:val="20"/>
        </w:rPr>
        <w:t>dbo</w:t>
      </w:r>
      <w:proofErr w:type="spellEnd"/>
      <w:r w:rsidR="00894A29" w:rsidRPr="00894A29">
        <w:rPr>
          <w:szCs w:val="20"/>
        </w:rPr>
        <w:t>].[</w:t>
      </w:r>
      <w:proofErr w:type="spellStart"/>
      <w:r w:rsidR="00894A29" w:rsidRPr="00894A29">
        <w:rPr>
          <w:szCs w:val="20"/>
        </w:rPr>
        <w:t>QuoteMaster</w:t>
      </w:r>
      <w:proofErr w:type="spellEnd"/>
      <w:r w:rsidR="00894A29" w:rsidRPr="00894A29">
        <w:rPr>
          <w:szCs w:val="20"/>
        </w:rPr>
        <w:t>]</w:t>
      </w:r>
      <w:r w:rsidR="00894A29">
        <w:rPr>
          <w:szCs w:val="20"/>
        </w:rPr>
        <w:t>.</w:t>
      </w:r>
    </w:p>
    <w:p w14:paraId="42790892" w14:textId="24A9A19F" w:rsidR="002B31AF" w:rsidRDefault="007C585B" w:rsidP="003E1A9D">
      <w:pPr>
        <w:pStyle w:val="ListParagraph"/>
        <w:numPr>
          <w:ilvl w:val="0"/>
          <w:numId w:val="10"/>
        </w:numPr>
        <w:rPr>
          <w:szCs w:val="20"/>
        </w:rPr>
      </w:pPr>
      <w:hyperlink r:id="rId25" w:history="1">
        <w:proofErr w:type="spellStart"/>
        <w:r w:rsidR="002B31AF" w:rsidRPr="009B31C6">
          <w:rPr>
            <w:rStyle w:val="Hyperlink"/>
            <w:szCs w:val="20"/>
          </w:rPr>
          <w:t>UpdateSalesOrderHeaderReferenceTable</w:t>
        </w:r>
        <w:proofErr w:type="spellEnd"/>
      </w:hyperlink>
    </w:p>
    <w:p w14:paraId="1AAA1DB7" w14:textId="0817AF3D" w:rsidR="00894A29" w:rsidRDefault="00894A29" w:rsidP="003E1A9D">
      <w:pPr>
        <w:pStyle w:val="ListParagraph"/>
        <w:numPr>
          <w:ilvl w:val="1"/>
          <w:numId w:val="10"/>
        </w:numPr>
        <w:rPr>
          <w:szCs w:val="20"/>
        </w:rPr>
      </w:pPr>
      <w:r>
        <w:rPr>
          <w:szCs w:val="20"/>
        </w:rPr>
        <w:lastRenderedPageBreak/>
        <w:t>This procedure inserts</w:t>
      </w:r>
      <w:r w:rsidR="005226B9">
        <w:rPr>
          <w:szCs w:val="20"/>
        </w:rPr>
        <w:t xml:space="preserve"> or updates</w:t>
      </w:r>
      <w:r>
        <w:rPr>
          <w:szCs w:val="20"/>
        </w:rPr>
        <w:t xml:space="preserve"> into the </w:t>
      </w:r>
      <w:proofErr w:type="spellStart"/>
      <w:r w:rsidR="003F2637">
        <w:rPr>
          <w:szCs w:val="20"/>
        </w:rPr>
        <w:t>SalSalesperson</w:t>
      </w:r>
      <w:proofErr w:type="spellEnd"/>
      <w:r w:rsidR="0007064B">
        <w:rPr>
          <w:szCs w:val="20"/>
        </w:rPr>
        <w:t>+</w:t>
      </w:r>
      <w:r w:rsidR="003F2637">
        <w:rPr>
          <w:szCs w:val="20"/>
        </w:rPr>
        <w:t>_Ref table</w:t>
      </w:r>
      <w:r w:rsidR="005226B9">
        <w:rPr>
          <w:szCs w:val="20"/>
        </w:rPr>
        <w:t xml:space="preserve"> with</w:t>
      </w:r>
      <w:r w:rsidR="003F2637">
        <w:rPr>
          <w:szCs w:val="20"/>
        </w:rPr>
        <w:t xml:space="preserve"> new data from the table </w:t>
      </w:r>
      <w:proofErr w:type="gramStart"/>
      <w:r w:rsidR="0007064B" w:rsidRPr="0007064B">
        <w:rPr>
          <w:szCs w:val="20"/>
        </w:rPr>
        <w:t>SysproCompany100.dbo.[</w:t>
      </w:r>
      <w:proofErr w:type="spellStart"/>
      <w:proofErr w:type="gramEnd"/>
      <w:r w:rsidR="0007064B" w:rsidRPr="0007064B">
        <w:rPr>
          <w:szCs w:val="20"/>
        </w:rPr>
        <w:t>SalSalesperson</w:t>
      </w:r>
      <w:proofErr w:type="spellEnd"/>
      <w:r w:rsidR="0007064B" w:rsidRPr="0007064B">
        <w:rPr>
          <w:szCs w:val="20"/>
        </w:rPr>
        <w:t>+]</w:t>
      </w:r>
      <w:r w:rsidR="0007064B">
        <w:rPr>
          <w:szCs w:val="20"/>
        </w:rPr>
        <w:t xml:space="preserve"> and insert into </w:t>
      </w:r>
      <w:proofErr w:type="spellStart"/>
      <w:r w:rsidR="0007064B">
        <w:rPr>
          <w:szCs w:val="20"/>
        </w:rPr>
        <w:t>SalesOrderHeader_Ref</w:t>
      </w:r>
      <w:proofErr w:type="spellEnd"/>
      <w:r w:rsidR="0007064B">
        <w:rPr>
          <w:szCs w:val="20"/>
        </w:rPr>
        <w:t xml:space="preserve"> new data from the table </w:t>
      </w:r>
      <w:r w:rsidR="00301455" w:rsidRPr="00301455">
        <w:rPr>
          <w:szCs w:val="20"/>
        </w:rPr>
        <w:t>SysproCompany100.dbo.SorMaster</w:t>
      </w:r>
      <w:r w:rsidR="00301455">
        <w:rPr>
          <w:szCs w:val="20"/>
        </w:rPr>
        <w:t>.</w:t>
      </w:r>
    </w:p>
    <w:p w14:paraId="73FB5D29" w14:textId="3D7F6A43" w:rsidR="002B31AF" w:rsidRDefault="007C585B" w:rsidP="003E1A9D">
      <w:pPr>
        <w:pStyle w:val="ListParagraph"/>
        <w:numPr>
          <w:ilvl w:val="0"/>
          <w:numId w:val="10"/>
        </w:numPr>
        <w:rPr>
          <w:szCs w:val="20"/>
        </w:rPr>
      </w:pPr>
      <w:hyperlink r:id="rId26" w:history="1">
        <w:proofErr w:type="spellStart"/>
        <w:r w:rsidR="00F546BB" w:rsidRPr="009B31C6">
          <w:rPr>
            <w:rStyle w:val="Hyperlink"/>
            <w:szCs w:val="20"/>
          </w:rPr>
          <w:t>UdpateSalesOrder</w:t>
        </w:r>
        <w:r w:rsidR="0024621D" w:rsidRPr="009B31C6">
          <w:rPr>
            <w:rStyle w:val="Hyperlink"/>
            <w:szCs w:val="20"/>
          </w:rPr>
          <w:t>LineReferenceTable</w:t>
        </w:r>
        <w:proofErr w:type="spellEnd"/>
      </w:hyperlink>
    </w:p>
    <w:p w14:paraId="3EE1F830" w14:textId="3040EC2C" w:rsidR="004F22C8" w:rsidRPr="001C171B" w:rsidRDefault="00301455" w:rsidP="003E1A9D">
      <w:pPr>
        <w:pStyle w:val="ListParagraph"/>
        <w:numPr>
          <w:ilvl w:val="1"/>
          <w:numId w:val="10"/>
        </w:numPr>
      </w:pPr>
      <w:r>
        <w:t xml:space="preserve">This procedure inserts </w:t>
      </w:r>
      <w:r w:rsidR="005226B9">
        <w:t xml:space="preserve">or updates the </w:t>
      </w:r>
      <w:r>
        <w:t>table</w:t>
      </w:r>
      <w:r w:rsidR="00573A2F">
        <w:t xml:space="preserve"> </w:t>
      </w:r>
      <w:proofErr w:type="spellStart"/>
      <w:r w:rsidR="00573A2F">
        <w:t>SalesOrderLine_Ref</w:t>
      </w:r>
      <w:proofErr w:type="spellEnd"/>
      <w:r w:rsidR="005226B9">
        <w:t xml:space="preserve"> with</w:t>
      </w:r>
      <w:r w:rsidR="00573A2F">
        <w:t xml:space="preserve"> new data from the table SysproCompany100.dbo.SorDetail.</w:t>
      </w:r>
      <w:r>
        <w:br/>
      </w:r>
    </w:p>
    <w:p w14:paraId="2342755E" w14:textId="143D0D53" w:rsidR="00A20286" w:rsidRDefault="007C585B" w:rsidP="003E1A9D">
      <w:pPr>
        <w:pStyle w:val="ListParagraph"/>
        <w:numPr>
          <w:ilvl w:val="0"/>
          <w:numId w:val="11"/>
        </w:numPr>
        <w:rPr>
          <w:szCs w:val="20"/>
        </w:rPr>
      </w:pPr>
      <w:hyperlink r:id="rId27" w:history="1">
        <w:proofErr w:type="spellStart"/>
        <w:r w:rsidR="001903A6" w:rsidRPr="004B0FB8">
          <w:rPr>
            <w:rStyle w:val="Hyperlink"/>
            <w:szCs w:val="20"/>
          </w:rPr>
          <w:t>usp_GetSetting_Upload</w:t>
        </w:r>
        <w:proofErr w:type="spellEnd"/>
      </w:hyperlink>
    </w:p>
    <w:p w14:paraId="0DA8101B" w14:textId="2354F143" w:rsidR="001903A6" w:rsidRDefault="00810BB2" w:rsidP="003E1A9D">
      <w:pPr>
        <w:pStyle w:val="ListParagraph"/>
        <w:numPr>
          <w:ilvl w:val="1"/>
          <w:numId w:val="11"/>
        </w:numPr>
        <w:rPr>
          <w:szCs w:val="20"/>
        </w:rPr>
      </w:pPr>
      <w:r>
        <w:rPr>
          <w:szCs w:val="20"/>
        </w:rPr>
        <w:t>This procedure is used to get setting for the SugarCRM integration.</w:t>
      </w:r>
    </w:p>
    <w:p w14:paraId="0CB8571B" w14:textId="6B262AED" w:rsidR="00D843AE" w:rsidRDefault="007C585B" w:rsidP="003E1A9D">
      <w:pPr>
        <w:pStyle w:val="ListParagraph"/>
        <w:numPr>
          <w:ilvl w:val="0"/>
          <w:numId w:val="11"/>
        </w:numPr>
        <w:rPr>
          <w:szCs w:val="20"/>
        </w:rPr>
      </w:pPr>
      <w:hyperlink r:id="rId28" w:history="1">
        <w:proofErr w:type="spellStart"/>
        <w:r w:rsidR="00D843AE" w:rsidRPr="00FF44B9">
          <w:rPr>
            <w:rStyle w:val="Hyperlink"/>
            <w:szCs w:val="20"/>
          </w:rPr>
          <w:t>usp_WriteLog_Export</w:t>
        </w:r>
        <w:proofErr w:type="spellEnd"/>
      </w:hyperlink>
    </w:p>
    <w:p w14:paraId="4380B29E" w14:textId="390A2D22" w:rsidR="00D843AE" w:rsidRPr="001903A6" w:rsidRDefault="00D843AE" w:rsidP="003E1A9D">
      <w:pPr>
        <w:pStyle w:val="ListParagraph"/>
        <w:numPr>
          <w:ilvl w:val="1"/>
          <w:numId w:val="11"/>
        </w:numPr>
        <w:rPr>
          <w:szCs w:val="20"/>
        </w:rPr>
      </w:pPr>
      <w:r>
        <w:rPr>
          <w:szCs w:val="20"/>
        </w:rPr>
        <w:t xml:space="preserve">This procedure is used to </w:t>
      </w:r>
      <w:r w:rsidR="00BA1351">
        <w:rPr>
          <w:szCs w:val="20"/>
        </w:rPr>
        <w:t>write a log upon error.</w:t>
      </w:r>
    </w:p>
    <w:p w14:paraId="4AC9A4B1" w14:textId="77777777" w:rsidR="003B2F8F" w:rsidRPr="0013583D" w:rsidRDefault="003B2F8F" w:rsidP="003B2F8F">
      <w:pPr>
        <w:rPr>
          <w:szCs w:val="20"/>
        </w:rPr>
      </w:pPr>
    </w:p>
    <w:p w14:paraId="497AA4C9" w14:textId="67389215" w:rsidR="001E2D17" w:rsidRDefault="00DA2924" w:rsidP="00E91213">
      <w:pPr>
        <w:pStyle w:val="Heading2"/>
      </w:pPr>
      <w:bookmarkStart w:id="38" w:name="_Toc108686366"/>
      <w:r>
        <w:t>3</w:t>
      </w:r>
      <w:r w:rsidR="001E2D17">
        <w:t xml:space="preserve">.1.3 </w:t>
      </w:r>
      <w:r w:rsidR="001E2D17" w:rsidRPr="001E2D17">
        <w:t>Functions</w:t>
      </w:r>
      <w:bookmarkEnd w:id="38"/>
    </w:p>
    <w:p w14:paraId="5240D59E" w14:textId="10F9845C" w:rsidR="00FF44B9" w:rsidRDefault="00DA2924" w:rsidP="00E91213">
      <w:pPr>
        <w:pStyle w:val="Heading2"/>
      </w:pPr>
      <w:bookmarkStart w:id="39" w:name="_Toc108686367"/>
      <w:r>
        <w:t>3</w:t>
      </w:r>
      <w:r w:rsidR="00FF44B9">
        <w:t xml:space="preserve">.1.3.1 </w:t>
      </w:r>
      <w:r w:rsidR="00E91213">
        <w:t>Scalar Valued Functions</w:t>
      </w:r>
      <w:bookmarkEnd w:id="39"/>
    </w:p>
    <w:p w14:paraId="03C26F9C" w14:textId="0917A5C8" w:rsidR="00240C47" w:rsidRDefault="007C585B" w:rsidP="003E1A9D">
      <w:pPr>
        <w:pStyle w:val="ListParagraph"/>
        <w:numPr>
          <w:ilvl w:val="0"/>
          <w:numId w:val="12"/>
        </w:numPr>
      </w:pPr>
      <w:hyperlink r:id="rId29" w:history="1">
        <w:proofErr w:type="spellStart"/>
        <w:r w:rsidR="00240C47" w:rsidRPr="00AF514B">
          <w:rPr>
            <w:rStyle w:val="Hyperlink"/>
          </w:rPr>
          <w:t>ParseFileCategory</w:t>
        </w:r>
        <w:proofErr w:type="spellEnd"/>
      </w:hyperlink>
    </w:p>
    <w:p w14:paraId="6B3F8C32" w14:textId="4B59935E" w:rsidR="00AF514B" w:rsidRDefault="00AF514B" w:rsidP="003E1A9D">
      <w:pPr>
        <w:pStyle w:val="ListParagraph"/>
        <w:numPr>
          <w:ilvl w:val="1"/>
          <w:numId w:val="12"/>
        </w:numPr>
      </w:pPr>
      <w:r>
        <w:t>Parameters:</w:t>
      </w:r>
      <w:r w:rsidR="0057419E">
        <w:t xml:space="preserve"> @FileName as Varchar (1</w:t>
      </w:r>
      <w:r w:rsidR="00B82EEE">
        <w:t>0</w:t>
      </w:r>
      <w:r w:rsidR="0057419E">
        <w:t>00)</w:t>
      </w:r>
    </w:p>
    <w:p w14:paraId="73BA092A" w14:textId="005BBA1E" w:rsidR="004C2F55" w:rsidRDefault="00AF514B" w:rsidP="003E1A9D">
      <w:pPr>
        <w:pStyle w:val="ListParagraph"/>
        <w:numPr>
          <w:ilvl w:val="1"/>
          <w:numId w:val="12"/>
        </w:numPr>
      </w:pPr>
      <w:r>
        <w:t>Return Values:</w:t>
      </w:r>
      <w:r w:rsidR="0057419E">
        <w:t xml:space="preserve"> Varchar (300)</w:t>
      </w:r>
    </w:p>
    <w:p w14:paraId="21FA6491" w14:textId="0CAFE7D9" w:rsidR="00240C47" w:rsidRDefault="007C585B" w:rsidP="003E1A9D">
      <w:pPr>
        <w:pStyle w:val="ListParagraph"/>
        <w:numPr>
          <w:ilvl w:val="0"/>
          <w:numId w:val="12"/>
        </w:numPr>
      </w:pPr>
      <w:hyperlink r:id="rId30" w:history="1">
        <w:proofErr w:type="spellStart"/>
        <w:r w:rsidR="00B2672B" w:rsidRPr="00C94C09">
          <w:rPr>
            <w:rStyle w:val="Hyperlink"/>
          </w:rPr>
          <w:t>ParseFileDate</w:t>
        </w:r>
        <w:proofErr w:type="spellEnd"/>
      </w:hyperlink>
    </w:p>
    <w:p w14:paraId="6240BAE8" w14:textId="70965C63" w:rsidR="00C94C09" w:rsidRDefault="00C94C09" w:rsidP="003E1A9D">
      <w:pPr>
        <w:pStyle w:val="ListParagraph"/>
        <w:numPr>
          <w:ilvl w:val="1"/>
          <w:numId w:val="12"/>
        </w:numPr>
      </w:pPr>
      <w:r>
        <w:t>Parameters:</w:t>
      </w:r>
      <w:r w:rsidR="00B82EEE">
        <w:t xml:space="preserve"> @FileName as Varchar (1000)</w:t>
      </w:r>
    </w:p>
    <w:p w14:paraId="1C8E08C9" w14:textId="41FC38BE" w:rsidR="00C94C09" w:rsidRPr="00240C47" w:rsidRDefault="00C94C09" w:rsidP="003E1A9D">
      <w:pPr>
        <w:pStyle w:val="ListParagraph"/>
        <w:numPr>
          <w:ilvl w:val="1"/>
          <w:numId w:val="12"/>
        </w:numPr>
      </w:pPr>
      <w:r>
        <w:t>Return Values:</w:t>
      </w:r>
      <w:r w:rsidR="000B3FB1">
        <w:t xml:space="preserve"> DATETIME2</w:t>
      </w:r>
    </w:p>
    <w:p w14:paraId="55A01FB4" w14:textId="67BB714B" w:rsidR="00E91213" w:rsidRDefault="00DA2924" w:rsidP="00167733">
      <w:pPr>
        <w:pStyle w:val="Heading2"/>
      </w:pPr>
      <w:bookmarkStart w:id="40" w:name="_Toc108686368"/>
      <w:r>
        <w:t>3</w:t>
      </w:r>
      <w:r w:rsidR="00167733">
        <w:t>.1.3.2 Table Valued Functions</w:t>
      </w:r>
      <w:bookmarkEnd w:id="40"/>
    </w:p>
    <w:p w14:paraId="6A26B626" w14:textId="092335A4" w:rsidR="000B3FB1" w:rsidRDefault="007C585B" w:rsidP="003E1A9D">
      <w:pPr>
        <w:pStyle w:val="ListParagraph"/>
        <w:numPr>
          <w:ilvl w:val="0"/>
          <w:numId w:val="13"/>
        </w:numPr>
      </w:pPr>
      <w:hyperlink r:id="rId31" w:history="1">
        <w:proofErr w:type="spellStart"/>
        <w:r w:rsidR="00F72C05" w:rsidRPr="00860D75">
          <w:rPr>
            <w:rStyle w:val="Hyperlink"/>
          </w:rPr>
          <w:t>tvf_BuildCustomerDataset</w:t>
        </w:r>
        <w:proofErr w:type="spellEnd"/>
      </w:hyperlink>
    </w:p>
    <w:p w14:paraId="26CD8EA6" w14:textId="29147783" w:rsidR="00D16A8B" w:rsidRDefault="00D16A8B" w:rsidP="003E1A9D">
      <w:pPr>
        <w:pStyle w:val="ListParagraph"/>
        <w:numPr>
          <w:ilvl w:val="1"/>
          <w:numId w:val="13"/>
        </w:numPr>
      </w:pPr>
      <w:r>
        <w:t>Selects data fo</w:t>
      </w:r>
      <w:r w:rsidR="00937F4A">
        <w:t>r Customer Export.</w:t>
      </w:r>
    </w:p>
    <w:p w14:paraId="42E29B29" w14:textId="1139A918" w:rsidR="00F72C05" w:rsidRDefault="007C585B" w:rsidP="003E1A9D">
      <w:pPr>
        <w:pStyle w:val="ListParagraph"/>
        <w:numPr>
          <w:ilvl w:val="0"/>
          <w:numId w:val="13"/>
        </w:numPr>
      </w:pPr>
      <w:hyperlink r:id="rId32" w:history="1">
        <w:proofErr w:type="spellStart"/>
        <w:r w:rsidR="00F72C05" w:rsidRPr="00860D75">
          <w:rPr>
            <w:rStyle w:val="Hyperlink"/>
          </w:rPr>
          <w:t>tvf_BuildQuoteDetailDataset</w:t>
        </w:r>
        <w:proofErr w:type="spellEnd"/>
      </w:hyperlink>
    </w:p>
    <w:p w14:paraId="6C18C2A7" w14:textId="23B57E1D" w:rsidR="00937F4A" w:rsidRDefault="00543038" w:rsidP="003E1A9D">
      <w:pPr>
        <w:pStyle w:val="ListParagraph"/>
        <w:numPr>
          <w:ilvl w:val="1"/>
          <w:numId w:val="13"/>
        </w:numPr>
      </w:pPr>
      <w:r>
        <w:t xml:space="preserve">Selects data for </w:t>
      </w:r>
      <w:proofErr w:type="spellStart"/>
      <w:r>
        <w:t>QuoteDetail</w:t>
      </w:r>
      <w:proofErr w:type="spellEnd"/>
      <w:r>
        <w:t xml:space="preserve"> Export.</w:t>
      </w:r>
    </w:p>
    <w:p w14:paraId="6A29A266" w14:textId="04B3E2F3" w:rsidR="00F72C05" w:rsidRDefault="007C585B" w:rsidP="003E1A9D">
      <w:pPr>
        <w:pStyle w:val="ListParagraph"/>
        <w:numPr>
          <w:ilvl w:val="0"/>
          <w:numId w:val="13"/>
        </w:numPr>
      </w:pPr>
      <w:hyperlink r:id="rId33" w:history="1">
        <w:proofErr w:type="spellStart"/>
        <w:r w:rsidR="00F72C05" w:rsidRPr="00485E3A">
          <w:rPr>
            <w:rStyle w:val="Hyperlink"/>
          </w:rPr>
          <w:t>tvf_BuildQuoteHeaderDataset</w:t>
        </w:r>
        <w:proofErr w:type="spellEnd"/>
      </w:hyperlink>
    </w:p>
    <w:p w14:paraId="2F59CB8E" w14:textId="303DA310" w:rsidR="00543038" w:rsidRDefault="00543038" w:rsidP="003E1A9D">
      <w:pPr>
        <w:pStyle w:val="ListParagraph"/>
        <w:numPr>
          <w:ilvl w:val="1"/>
          <w:numId w:val="13"/>
        </w:numPr>
      </w:pPr>
      <w:r>
        <w:t xml:space="preserve">Selects data for </w:t>
      </w:r>
      <w:proofErr w:type="spellStart"/>
      <w:r>
        <w:t>QuoteHeader</w:t>
      </w:r>
      <w:proofErr w:type="spellEnd"/>
      <w:r>
        <w:t xml:space="preserve"> Export.</w:t>
      </w:r>
    </w:p>
    <w:p w14:paraId="54A10183" w14:textId="47A57BE5" w:rsidR="00F72C05" w:rsidRDefault="007C585B" w:rsidP="003E1A9D">
      <w:pPr>
        <w:pStyle w:val="ListParagraph"/>
        <w:numPr>
          <w:ilvl w:val="0"/>
          <w:numId w:val="13"/>
        </w:numPr>
      </w:pPr>
      <w:hyperlink r:id="rId34" w:history="1">
        <w:proofErr w:type="spellStart"/>
        <w:r w:rsidR="00F72C05" w:rsidRPr="00485E3A">
          <w:rPr>
            <w:rStyle w:val="Hyperlink"/>
          </w:rPr>
          <w:t>tvf_BuildSalesOrderHeaderDataset</w:t>
        </w:r>
        <w:proofErr w:type="spellEnd"/>
      </w:hyperlink>
    </w:p>
    <w:p w14:paraId="328EED4A" w14:textId="78506E11" w:rsidR="00543038" w:rsidRDefault="00543038" w:rsidP="003E1A9D">
      <w:pPr>
        <w:pStyle w:val="ListParagraph"/>
        <w:numPr>
          <w:ilvl w:val="1"/>
          <w:numId w:val="13"/>
        </w:numPr>
      </w:pPr>
      <w:r>
        <w:t xml:space="preserve">Selects data for </w:t>
      </w:r>
      <w:proofErr w:type="spellStart"/>
      <w:r>
        <w:t>SalesOrderHeader</w:t>
      </w:r>
      <w:proofErr w:type="spellEnd"/>
      <w:r>
        <w:t xml:space="preserve"> Export.</w:t>
      </w:r>
    </w:p>
    <w:p w14:paraId="0DEDD777" w14:textId="409B78A3" w:rsidR="00F72C05" w:rsidRDefault="007C585B" w:rsidP="003E1A9D">
      <w:pPr>
        <w:pStyle w:val="ListParagraph"/>
        <w:numPr>
          <w:ilvl w:val="0"/>
          <w:numId w:val="13"/>
        </w:numPr>
      </w:pPr>
      <w:hyperlink r:id="rId35" w:history="1">
        <w:proofErr w:type="spellStart"/>
        <w:r w:rsidR="00F72C05" w:rsidRPr="00D16A8B">
          <w:rPr>
            <w:rStyle w:val="Hyperlink"/>
          </w:rPr>
          <w:t>tvf_BuildSalesOrderLineDataset</w:t>
        </w:r>
        <w:proofErr w:type="spellEnd"/>
      </w:hyperlink>
    </w:p>
    <w:p w14:paraId="276FE5CD" w14:textId="722B80D2" w:rsidR="00543038" w:rsidRPr="000B3FB1" w:rsidRDefault="00543038" w:rsidP="003E1A9D">
      <w:pPr>
        <w:pStyle w:val="ListParagraph"/>
        <w:numPr>
          <w:ilvl w:val="1"/>
          <w:numId w:val="13"/>
        </w:numPr>
      </w:pPr>
      <w:r>
        <w:t xml:space="preserve">Selects data for </w:t>
      </w:r>
      <w:proofErr w:type="spellStart"/>
      <w:r>
        <w:t>SalesOrderLine</w:t>
      </w:r>
      <w:proofErr w:type="spellEnd"/>
      <w:r>
        <w:t xml:space="preserve"> Export.</w:t>
      </w:r>
    </w:p>
    <w:p w14:paraId="23C0A82E" w14:textId="77777777" w:rsidR="00423165" w:rsidRPr="00423165" w:rsidRDefault="00423165" w:rsidP="00543038">
      <w:pPr>
        <w:rPr>
          <w:rStyle w:val="IntenseEmphasis"/>
          <w:i w:val="0"/>
          <w:iCs w:val="0"/>
        </w:rPr>
      </w:pPr>
    </w:p>
    <w:p w14:paraId="51569E5B" w14:textId="16CF5431" w:rsidR="0036424B" w:rsidRDefault="0036424B" w:rsidP="003E1A9D">
      <w:pPr>
        <w:pStyle w:val="Heading2"/>
        <w:numPr>
          <w:ilvl w:val="1"/>
          <w:numId w:val="3"/>
        </w:numPr>
        <w:rPr>
          <w:rStyle w:val="IntenseEmphasis"/>
          <w:i w:val="0"/>
          <w:iCs w:val="0"/>
          <w:color w:val="auto"/>
        </w:rPr>
      </w:pPr>
      <w:bookmarkStart w:id="41" w:name="_Toc96335900"/>
      <w:bookmarkStart w:id="42" w:name="_Toc108686369"/>
      <w:r w:rsidRPr="0036424B">
        <w:rPr>
          <w:rStyle w:val="IntenseEmphasis"/>
          <w:i w:val="0"/>
          <w:iCs w:val="0"/>
          <w:color w:val="auto"/>
        </w:rPr>
        <w:t>Non-Database Management System Files</w:t>
      </w:r>
      <w:bookmarkEnd w:id="41"/>
      <w:bookmarkEnd w:id="42"/>
      <w:r w:rsidRPr="0036424B">
        <w:rPr>
          <w:rStyle w:val="IntenseEmphasis"/>
          <w:i w:val="0"/>
          <w:iCs w:val="0"/>
          <w:color w:val="auto"/>
        </w:rPr>
        <w:t xml:space="preserve"> </w:t>
      </w:r>
    </w:p>
    <w:p w14:paraId="2ADDA515" w14:textId="0E8CCD8C" w:rsidR="00543038" w:rsidRDefault="00C83557" w:rsidP="003E1A9D">
      <w:pPr>
        <w:pStyle w:val="Heading2"/>
        <w:numPr>
          <w:ilvl w:val="2"/>
          <w:numId w:val="3"/>
        </w:numPr>
      </w:pPr>
      <w:bookmarkStart w:id="43" w:name="_Ref108620755"/>
      <w:bookmarkStart w:id="44" w:name="_Toc108686370"/>
      <w:r>
        <w:t>SSIS CSV Files</w:t>
      </w:r>
      <w:bookmarkEnd w:id="43"/>
      <w:bookmarkEnd w:id="44"/>
    </w:p>
    <w:p w14:paraId="76ED6770" w14:textId="11C4203A" w:rsidR="00C31BF6" w:rsidRDefault="003902CA" w:rsidP="003E1A9D">
      <w:pPr>
        <w:pStyle w:val="ListParagraph"/>
        <w:numPr>
          <w:ilvl w:val="0"/>
          <w:numId w:val="14"/>
        </w:numPr>
      </w:pPr>
      <w:r>
        <w:t>SugarCustomerExport</w:t>
      </w:r>
      <w:r w:rsidR="00E312C5">
        <w:t>_YYYYMMDDT</w:t>
      </w:r>
      <w:r w:rsidR="002B2FC5">
        <w:t>hhmmss</w:t>
      </w:r>
      <w:r w:rsidR="00E312C5">
        <w:t>.csv</w:t>
      </w:r>
    </w:p>
    <w:p w14:paraId="3CEB21A4" w14:textId="77777777" w:rsidR="00C6669E" w:rsidRDefault="00081A8D" w:rsidP="003E1A9D">
      <w:pPr>
        <w:pStyle w:val="ListParagraph"/>
        <w:numPr>
          <w:ilvl w:val="1"/>
          <w:numId w:val="14"/>
        </w:numPr>
      </w:pPr>
      <w:r>
        <w:t xml:space="preserve">This csv file is created from </w:t>
      </w:r>
      <w:proofErr w:type="spellStart"/>
      <w:r>
        <w:t>tvf_BuildCustomerDataset</w:t>
      </w:r>
      <w:proofErr w:type="spellEnd"/>
    </w:p>
    <w:p w14:paraId="237672D0" w14:textId="77777777" w:rsidR="00C6669E" w:rsidRDefault="00C6669E" w:rsidP="003E1A9D">
      <w:pPr>
        <w:pStyle w:val="ListParagraph"/>
        <w:numPr>
          <w:ilvl w:val="1"/>
          <w:numId w:val="14"/>
        </w:numPr>
      </w:pPr>
      <w:r>
        <w:t xml:space="preserve">Output of SSIS package SugarCRM to directory: </w:t>
      </w:r>
      <w:r w:rsidRPr="00C6669E">
        <w:t>\\sql08\p\SSIS\Data\Datafeed\SugarCRM\Active</w:t>
      </w:r>
    </w:p>
    <w:p w14:paraId="5471FE72" w14:textId="121F4E10" w:rsidR="007F3537" w:rsidRDefault="00CF71BF" w:rsidP="003E1A9D">
      <w:pPr>
        <w:pStyle w:val="ListParagraph"/>
        <w:numPr>
          <w:ilvl w:val="1"/>
          <w:numId w:val="14"/>
        </w:numPr>
      </w:pPr>
      <w:r>
        <w:t>Input of the Talend Job Accounts</w:t>
      </w:r>
    </w:p>
    <w:p w14:paraId="042232F8" w14:textId="776938AF" w:rsidR="00763355" w:rsidRDefault="00763355" w:rsidP="003E1A9D">
      <w:pPr>
        <w:pStyle w:val="ListParagraph"/>
        <w:numPr>
          <w:ilvl w:val="1"/>
          <w:numId w:val="14"/>
        </w:numPr>
      </w:pPr>
      <w:r>
        <w:t xml:space="preserve">Example: </w:t>
      </w:r>
      <w:hyperlink r:id="rId36" w:history="1">
        <w:r w:rsidR="004D4ADD">
          <w:rPr>
            <w:rStyle w:val="Hyperlink"/>
          </w:rPr>
          <w:t>SugarCustomerExport_20220614T055302.txt</w:t>
        </w:r>
      </w:hyperlink>
    </w:p>
    <w:p w14:paraId="1AB09573" w14:textId="280D7909" w:rsidR="004D4ADD" w:rsidRDefault="004D4ADD" w:rsidP="003E1A9D">
      <w:pPr>
        <w:pStyle w:val="ListParagraph"/>
        <w:numPr>
          <w:ilvl w:val="0"/>
          <w:numId w:val="14"/>
        </w:numPr>
      </w:pPr>
      <w:r>
        <w:t>SugarQuoteDetailExport_YYYMMDDThhmmss.csv</w:t>
      </w:r>
    </w:p>
    <w:p w14:paraId="2AA50F79" w14:textId="77777777" w:rsidR="00C6669E" w:rsidRDefault="004D4ADD" w:rsidP="003E1A9D">
      <w:pPr>
        <w:pStyle w:val="ListParagraph"/>
        <w:numPr>
          <w:ilvl w:val="1"/>
          <w:numId w:val="14"/>
        </w:numPr>
      </w:pPr>
      <w:r>
        <w:t xml:space="preserve">This csv file is created from </w:t>
      </w:r>
      <w:proofErr w:type="spellStart"/>
      <w:r>
        <w:t>tvf_BuildQuoteDetailDataset</w:t>
      </w:r>
      <w:proofErr w:type="spellEnd"/>
    </w:p>
    <w:p w14:paraId="194F58C5" w14:textId="77777777" w:rsidR="00C6669E" w:rsidRDefault="00C6669E" w:rsidP="003E1A9D">
      <w:pPr>
        <w:pStyle w:val="ListParagraph"/>
        <w:numPr>
          <w:ilvl w:val="1"/>
          <w:numId w:val="14"/>
        </w:numPr>
      </w:pPr>
      <w:r>
        <w:t xml:space="preserve">Output of SSIS package SugarCRM to directory: </w:t>
      </w:r>
      <w:r w:rsidRPr="00C6669E">
        <w:t>\\sql08\p\SSIS\Data\Datafeed\SugarCRM\Active</w:t>
      </w:r>
    </w:p>
    <w:p w14:paraId="198C3312" w14:textId="133AC78A" w:rsidR="004D4ADD" w:rsidRDefault="004D4ADD" w:rsidP="003E1A9D">
      <w:pPr>
        <w:pStyle w:val="ListParagraph"/>
        <w:numPr>
          <w:ilvl w:val="1"/>
          <w:numId w:val="14"/>
        </w:numPr>
      </w:pPr>
      <w:r>
        <w:t xml:space="preserve">Input of the Talend Job </w:t>
      </w:r>
      <w:r w:rsidR="0039298C">
        <w:t>Quote</w:t>
      </w:r>
      <w:r w:rsidR="00D956CD">
        <w:t>s</w:t>
      </w:r>
    </w:p>
    <w:p w14:paraId="675B7C02" w14:textId="45F3703B" w:rsidR="004D4ADD" w:rsidRDefault="0039298C" w:rsidP="003E1A9D">
      <w:pPr>
        <w:pStyle w:val="ListParagraph"/>
        <w:numPr>
          <w:ilvl w:val="1"/>
          <w:numId w:val="14"/>
        </w:numPr>
      </w:pPr>
      <w:r>
        <w:t xml:space="preserve">Example: </w:t>
      </w:r>
      <w:hyperlink r:id="rId37" w:history="1">
        <w:r>
          <w:rPr>
            <w:rStyle w:val="Hyperlink"/>
          </w:rPr>
          <w:t>SugarQuoteDetailExport_20220614T055319.txt</w:t>
        </w:r>
      </w:hyperlink>
    </w:p>
    <w:p w14:paraId="27255F07" w14:textId="7D439A76" w:rsidR="0039298C" w:rsidRDefault="0039298C" w:rsidP="003E1A9D">
      <w:pPr>
        <w:pStyle w:val="ListParagraph"/>
        <w:numPr>
          <w:ilvl w:val="0"/>
          <w:numId w:val="14"/>
        </w:numPr>
      </w:pPr>
      <w:r>
        <w:t>S</w:t>
      </w:r>
      <w:r w:rsidR="0020232F">
        <w:t>ugarQuoteHeaderExport_YYYYMMDDThhmmss.csv</w:t>
      </w:r>
    </w:p>
    <w:p w14:paraId="6DBADCBB" w14:textId="77777777" w:rsidR="00C6669E" w:rsidRDefault="00EC624C" w:rsidP="003E1A9D">
      <w:pPr>
        <w:pStyle w:val="ListParagraph"/>
        <w:numPr>
          <w:ilvl w:val="1"/>
          <w:numId w:val="14"/>
        </w:numPr>
      </w:pPr>
      <w:r>
        <w:t xml:space="preserve">This csv file is created from </w:t>
      </w:r>
      <w:proofErr w:type="spellStart"/>
      <w:r>
        <w:t>tvf_BuildQuoteHeaderDataset</w:t>
      </w:r>
      <w:proofErr w:type="spellEnd"/>
    </w:p>
    <w:p w14:paraId="34B2D7D6" w14:textId="77777777" w:rsidR="00C6669E" w:rsidRDefault="00C6669E" w:rsidP="003E1A9D">
      <w:pPr>
        <w:pStyle w:val="ListParagraph"/>
        <w:numPr>
          <w:ilvl w:val="1"/>
          <w:numId w:val="14"/>
        </w:numPr>
      </w:pPr>
      <w:r>
        <w:t xml:space="preserve">Output of SSIS package SugarCRM to directory: </w:t>
      </w:r>
      <w:r w:rsidRPr="00C6669E">
        <w:t>\\sql08\p\SSIS\Data\Datafeed\SugarCRM\Active</w:t>
      </w:r>
    </w:p>
    <w:p w14:paraId="63765366" w14:textId="1A52C9BC" w:rsidR="0020232F" w:rsidRDefault="0020232F" w:rsidP="003E1A9D">
      <w:pPr>
        <w:pStyle w:val="ListParagraph"/>
        <w:numPr>
          <w:ilvl w:val="1"/>
          <w:numId w:val="14"/>
        </w:numPr>
      </w:pPr>
      <w:r>
        <w:t xml:space="preserve">Input of the Talend Job </w:t>
      </w:r>
      <w:r w:rsidR="009B1830">
        <w:t>Quote Line Items</w:t>
      </w:r>
    </w:p>
    <w:p w14:paraId="4D6A50DD" w14:textId="641DC683" w:rsidR="0020232F" w:rsidRDefault="0020232F" w:rsidP="003E1A9D">
      <w:pPr>
        <w:pStyle w:val="ListParagraph"/>
        <w:numPr>
          <w:ilvl w:val="1"/>
          <w:numId w:val="14"/>
        </w:numPr>
      </w:pPr>
      <w:r>
        <w:t xml:space="preserve">Example: </w:t>
      </w:r>
      <w:hyperlink r:id="rId38" w:history="1">
        <w:r w:rsidR="00FD0EF1">
          <w:rPr>
            <w:rStyle w:val="Hyperlink"/>
          </w:rPr>
          <w:t>SugarQuoteHeaderExport_20220614T055317.txt</w:t>
        </w:r>
      </w:hyperlink>
    </w:p>
    <w:p w14:paraId="655580E1" w14:textId="47D18DC1" w:rsidR="00FD0EF1" w:rsidRDefault="00FD0EF1" w:rsidP="003E1A9D">
      <w:pPr>
        <w:pStyle w:val="ListParagraph"/>
        <w:numPr>
          <w:ilvl w:val="0"/>
          <w:numId w:val="14"/>
        </w:numPr>
      </w:pPr>
      <w:r>
        <w:t>SugarSalesOrderHeaderExport_YYYYMMDDThhmmss.csv</w:t>
      </w:r>
    </w:p>
    <w:p w14:paraId="5C75C83E" w14:textId="77777777" w:rsidR="00C6669E" w:rsidRDefault="00FD0EF1" w:rsidP="003E1A9D">
      <w:pPr>
        <w:pStyle w:val="ListParagraph"/>
        <w:numPr>
          <w:ilvl w:val="1"/>
          <w:numId w:val="14"/>
        </w:numPr>
      </w:pPr>
      <w:r>
        <w:t xml:space="preserve">This csv file is created from </w:t>
      </w:r>
      <w:proofErr w:type="spellStart"/>
      <w:r>
        <w:t>tvf_</w:t>
      </w:r>
      <w:r w:rsidR="002765B9">
        <w:t>BuildSalesOrderHeaderDataset</w:t>
      </w:r>
      <w:proofErr w:type="spellEnd"/>
    </w:p>
    <w:p w14:paraId="2D8FDF3F" w14:textId="77777777" w:rsidR="00C6669E" w:rsidRDefault="00C6669E" w:rsidP="003E1A9D">
      <w:pPr>
        <w:pStyle w:val="ListParagraph"/>
        <w:numPr>
          <w:ilvl w:val="1"/>
          <w:numId w:val="14"/>
        </w:numPr>
      </w:pPr>
      <w:r>
        <w:t xml:space="preserve">Output of SSIS package SugarCRM to directory: </w:t>
      </w:r>
      <w:r w:rsidRPr="00C6669E">
        <w:t>\\sql08\p\SSIS\Data\Datafeed\SugarCRM\Active</w:t>
      </w:r>
    </w:p>
    <w:p w14:paraId="75DA83BF" w14:textId="5EA39CB5" w:rsidR="00D4685E" w:rsidRDefault="00D4685E" w:rsidP="003E1A9D">
      <w:pPr>
        <w:pStyle w:val="ListParagraph"/>
        <w:numPr>
          <w:ilvl w:val="1"/>
          <w:numId w:val="14"/>
        </w:numPr>
      </w:pPr>
      <w:r>
        <w:t>Input of the Talend Job Order</w:t>
      </w:r>
      <w:r w:rsidR="00D956CD">
        <w:t>s</w:t>
      </w:r>
    </w:p>
    <w:p w14:paraId="4A64DB8E" w14:textId="4F8664F6" w:rsidR="00D4685E" w:rsidRDefault="00D4685E" w:rsidP="003E1A9D">
      <w:pPr>
        <w:pStyle w:val="ListParagraph"/>
        <w:numPr>
          <w:ilvl w:val="1"/>
          <w:numId w:val="14"/>
        </w:numPr>
      </w:pPr>
      <w:r>
        <w:t xml:space="preserve">Example: </w:t>
      </w:r>
      <w:hyperlink r:id="rId39" w:history="1">
        <w:r w:rsidR="001C2F03">
          <w:rPr>
            <w:rStyle w:val="Hyperlink"/>
          </w:rPr>
          <w:t>SugarSalesOrderHeaderExport_20220613T235305.txt</w:t>
        </w:r>
      </w:hyperlink>
    </w:p>
    <w:p w14:paraId="71DC1219" w14:textId="098FEAE3" w:rsidR="001C2F03" w:rsidRDefault="001C2F03" w:rsidP="003E1A9D">
      <w:pPr>
        <w:pStyle w:val="ListParagraph"/>
        <w:numPr>
          <w:ilvl w:val="0"/>
          <w:numId w:val="14"/>
        </w:numPr>
      </w:pPr>
      <w:r>
        <w:t>SugarSalesOrderLineExport_YYYYMMDDThhmmss.csv</w:t>
      </w:r>
    </w:p>
    <w:p w14:paraId="7132C33B" w14:textId="1B7EF57E" w:rsidR="001C2F03" w:rsidRDefault="001C2F03" w:rsidP="003E1A9D">
      <w:pPr>
        <w:pStyle w:val="ListParagraph"/>
        <w:numPr>
          <w:ilvl w:val="1"/>
          <w:numId w:val="14"/>
        </w:numPr>
      </w:pPr>
      <w:r>
        <w:t xml:space="preserve">This csv file is created from </w:t>
      </w:r>
      <w:proofErr w:type="spellStart"/>
      <w:r>
        <w:t>tvf_BuildSalesOrderLineDatset</w:t>
      </w:r>
      <w:proofErr w:type="spellEnd"/>
    </w:p>
    <w:p w14:paraId="364C4A4F" w14:textId="35B72A2C" w:rsidR="001C2F03" w:rsidRDefault="001C2F03" w:rsidP="003E1A9D">
      <w:pPr>
        <w:pStyle w:val="ListParagraph"/>
        <w:numPr>
          <w:ilvl w:val="1"/>
          <w:numId w:val="14"/>
        </w:numPr>
      </w:pPr>
      <w:r>
        <w:t xml:space="preserve">Output of SSIS package SugarCRM to directory: </w:t>
      </w:r>
      <w:r w:rsidRPr="00C6669E">
        <w:t>\\sql08\p\SSIS\Data\Datafeed\SugarCRM\Active</w:t>
      </w:r>
    </w:p>
    <w:p w14:paraId="3834A1F0" w14:textId="0F4EBA0C" w:rsidR="001C2F03" w:rsidRDefault="001C2F03" w:rsidP="003E1A9D">
      <w:pPr>
        <w:pStyle w:val="ListParagraph"/>
        <w:numPr>
          <w:ilvl w:val="1"/>
          <w:numId w:val="14"/>
        </w:numPr>
      </w:pPr>
      <w:r>
        <w:t xml:space="preserve">Input of the Talend Job </w:t>
      </w:r>
      <w:r w:rsidR="009B1830">
        <w:t>Order Line Items</w:t>
      </w:r>
    </w:p>
    <w:p w14:paraId="7B2FF51D" w14:textId="2897202E" w:rsidR="001C2F03" w:rsidRDefault="001C2F03" w:rsidP="003E1A9D">
      <w:pPr>
        <w:pStyle w:val="ListParagraph"/>
        <w:numPr>
          <w:ilvl w:val="1"/>
          <w:numId w:val="14"/>
        </w:numPr>
      </w:pPr>
      <w:r>
        <w:t>Example</w:t>
      </w:r>
      <w:r w:rsidR="005A0CC9">
        <w:t xml:space="preserve">: </w:t>
      </w:r>
      <w:hyperlink r:id="rId40" w:history="1">
        <w:r w:rsidR="005A0CC9">
          <w:rPr>
            <w:rStyle w:val="Hyperlink"/>
          </w:rPr>
          <w:t>SugarSalesOrderLineExport_20220613T235309.txt</w:t>
        </w:r>
      </w:hyperlink>
    </w:p>
    <w:p w14:paraId="05CCD910" w14:textId="3C223264" w:rsidR="004D4ADD" w:rsidRDefault="00F872CD" w:rsidP="003E1A9D">
      <w:pPr>
        <w:pStyle w:val="Heading2"/>
        <w:numPr>
          <w:ilvl w:val="2"/>
          <w:numId w:val="3"/>
        </w:numPr>
      </w:pPr>
      <w:bookmarkStart w:id="45" w:name="_Toc108686371"/>
      <w:r>
        <w:t>Talend Complete CSV Files</w:t>
      </w:r>
      <w:bookmarkEnd w:id="45"/>
    </w:p>
    <w:p w14:paraId="346EB27C" w14:textId="39267C68" w:rsidR="006E31DB" w:rsidRDefault="0028487F" w:rsidP="003E1A9D">
      <w:pPr>
        <w:pStyle w:val="ListParagraph"/>
        <w:numPr>
          <w:ilvl w:val="0"/>
          <w:numId w:val="14"/>
        </w:numPr>
      </w:pPr>
      <w:r>
        <w:t>YYY_MM_DD hh_mm_ss</w:t>
      </w:r>
      <w:r w:rsidR="006E31DB">
        <w:t>SugarCustomerExport_YYYYMMDDThhmmss.csv</w:t>
      </w:r>
    </w:p>
    <w:p w14:paraId="4F44F089" w14:textId="6453B8F7" w:rsidR="006E31DB" w:rsidRDefault="006E31DB" w:rsidP="003E1A9D">
      <w:pPr>
        <w:pStyle w:val="ListParagraph"/>
        <w:numPr>
          <w:ilvl w:val="1"/>
          <w:numId w:val="14"/>
        </w:numPr>
      </w:pPr>
      <w:r>
        <w:lastRenderedPageBreak/>
        <w:t xml:space="preserve">This csv file is </w:t>
      </w:r>
      <w:r w:rsidR="00F15E65">
        <w:t>the</w:t>
      </w:r>
      <w:r w:rsidR="004C72D9">
        <w:t xml:space="preserve"> SugarCustomerExport_YYYYMMDDThhmmss.csv </w:t>
      </w:r>
      <w:r w:rsidR="00F15E65">
        <w:t xml:space="preserve">renamed </w:t>
      </w:r>
      <w:r w:rsidR="004C72D9">
        <w:t xml:space="preserve">and moved to the </w:t>
      </w:r>
      <w:r w:rsidR="00506A1A">
        <w:t>directory \\sql08\p\SSIS\Data\Datafeed\SugarCRM\Completed</w:t>
      </w:r>
      <w:r w:rsidR="00D11A3F" w:rsidRPr="00D11A3F">
        <w:t>.</w:t>
      </w:r>
    </w:p>
    <w:p w14:paraId="22CCA731" w14:textId="6EE857C8" w:rsidR="006E31DB" w:rsidRDefault="00D11A3F" w:rsidP="003E1A9D">
      <w:pPr>
        <w:pStyle w:val="ListParagraph"/>
        <w:numPr>
          <w:ilvl w:val="1"/>
          <w:numId w:val="14"/>
        </w:numPr>
      </w:pPr>
      <w:r>
        <w:t>output</w:t>
      </w:r>
      <w:r w:rsidR="006E31DB">
        <w:t xml:space="preserve"> of the Talend Job Accounts</w:t>
      </w:r>
    </w:p>
    <w:p w14:paraId="2036BA1A" w14:textId="77777777" w:rsidR="006E31DB" w:rsidRDefault="006E31DB" w:rsidP="003E1A9D">
      <w:pPr>
        <w:pStyle w:val="ListParagraph"/>
        <w:numPr>
          <w:ilvl w:val="1"/>
          <w:numId w:val="14"/>
        </w:numPr>
      </w:pPr>
      <w:r>
        <w:t xml:space="preserve">Example: </w:t>
      </w:r>
      <w:hyperlink r:id="rId41" w:history="1">
        <w:r w:rsidRPr="00C6669E">
          <w:t>SugarCustomerExport_20220614T055302.txt</w:t>
        </w:r>
      </w:hyperlink>
    </w:p>
    <w:p w14:paraId="6E8E2CDE" w14:textId="191E743C" w:rsidR="006E31DB" w:rsidRDefault="002B5FB9" w:rsidP="003E1A9D">
      <w:pPr>
        <w:pStyle w:val="ListParagraph"/>
        <w:numPr>
          <w:ilvl w:val="0"/>
          <w:numId w:val="14"/>
        </w:numPr>
      </w:pPr>
      <w:r>
        <w:t>YYY_MM_DD hh_mm_ss</w:t>
      </w:r>
      <w:r w:rsidR="006E31DB">
        <w:t>SugarQuoteDetailExport_YYYMMDDThhmmss.csv</w:t>
      </w:r>
    </w:p>
    <w:p w14:paraId="5E50A64F" w14:textId="35D6777F" w:rsidR="002B5FB9" w:rsidRDefault="002B5FB9" w:rsidP="003E1A9D">
      <w:pPr>
        <w:pStyle w:val="ListParagraph"/>
        <w:numPr>
          <w:ilvl w:val="1"/>
          <w:numId w:val="14"/>
        </w:numPr>
      </w:pPr>
      <w:r>
        <w:t xml:space="preserve">This csv file is </w:t>
      </w:r>
      <w:r w:rsidR="00F15E65">
        <w:t>the</w:t>
      </w:r>
      <w:r>
        <w:t xml:space="preserve"> </w:t>
      </w:r>
      <w:r w:rsidR="00804050">
        <w:t>SugarQuoteDetailExport_YYYMMDDThhmmss.csv</w:t>
      </w:r>
      <w:r w:rsidR="00F15E65">
        <w:t xml:space="preserve"> renamed</w:t>
      </w:r>
      <w:r>
        <w:t xml:space="preserve"> and moved to the directory \\sql08\p\SSIS\Data\Datafeed\SugarCRM\Completed</w:t>
      </w:r>
      <w:r w:rsidRPr="00D11A3F">
        <w:t>.</w:t>
      </w:r>
    </w:p>
    <w:p w14:paraId="56C0977B" w14:textId="680BC14F" w:rsidR="006E31DB" w:rsidRDefault="006E31DB" w:rsidP="003E1A9D">
      <w:pPr>
        <w:pStyle w:val="ListParagraph"/>
        <w:numPr>
          <w:ilvl w:val="1"/>
          <w:numId w:val="14"/>
        </w:numPr>
      </w:pPr>
      <w:r>
        <w:t xml:space="preserve">Output of the Talend Job Quote </w:t>
      </w:r>
      <w:r w:rsidR="00D956CD">
        <w:t>Line</w:t>
      </w:r>
      <w:r w:rsidR="009B1830">
        <w:t xml:space="preserve"> Items</w:t>
      </w:r>
    </w:p>
    <w:p w14:paraId="35802D1D" w14:textId="77777777" w:rsidR="006E31DB" w:rsidRDefault="006E31DB" w:rsidP="003E1A9D">
      <w:pPr>
        <w:pStyle w:val="ListParagraph"/>
        <w:numPr>
          <w:ilvl w:val="1"/>
          <w:numId w:val="14"/>
        </w:numPr>
      </w:pPr>
      <w:r>
        <w:t xml:space="preserve">Example: </w:t>
      </w:r>
      <w:hyperlink r:id="rId42" w:history="1">
        <w:r w:rsidRPr="00C6669E">
          <w:t>SugarQuoteDetailExport_20220614T055319.txt</w:t>
        </w:r>
      </w:hyperlink>
    </w:p>
    <w:p w14:paraId="114F8CCD" w14:textId="405DEADA" w:rsidR="006E31DB" w:rsidRDefault="002B5FB9" w:rsidP="003E1A9D">
      <w:pPr>
        <w:pStyle w:val="ListParagraph"/>
        <w:numPr>
          <w:ilvl w:val="0"/>
          <w:numId w:val="14"/>
        </w:numPr>
      </w:pPr>
      <w:r>
        <w:t>YYY_MM_DD hh_mm_ss</w:t>
      </w:r>
      <w:r w:rsidR="006E31DB">
        <w:t>SugarQuoteHeaderExport_YYYYMMDDThhmmss.csv</w:t>
      </w:r>
    </w:p>
    <w:p w14:paraId="02FF4F17" w14:textId="3882AB13" w:rsidR="00804050" w:rsidRDefault="00804050" w:rsidP="003E1A9D">
      <w:pPr>
        <w:pStyle w:val="ListParagraph"/>
        <w:numPr>
          <w:ilvl w:val="1"/>
          <w:numId w:val="14"/>
        </w:numPr>
      </w:pPr>
      <w:r>
        <w:t xml:space="preserve">This csv file is </w:t>
      </w:r>
      <w:r w:rsidR="00F15E65">
        <w:t>the</w:t>
      </w:r>
      <w:r>
        <w:t xml:space="preserve"> SugarQuoteHeaderExport_YYYYMMDDThhmmss.csv</w:t>
      </w:r>
      <w:r w:rsidR="00F15E65">
        <w:t xml:space="preserve"> renamed</w:t>
      </w:r>
      <w:r>
        <w:t xml:space="preserve"> and moved to the directory \\sql08\p\SSIS\Data\Datafeed\SugarCRM\Completed</w:t>
      </w:r>
      <w:r w:rsidRPr="00D11A3F">
        <w:t>.</w:t>
      </w:r>
    </w:p>
    <w:p w14:paraId="7067E853" w14:textId="4088A9F7" w:rsidR="006E31DB" w:rsidRDefault="006E31DB" w:rsidP="003E1A9D">
      <w:pPr>
        <w:pStyle w:val="ListParagraph"/>
        <w:numPr>
          <w:ilvl w:val="1"/>
          <w:numId w:val="14"/>
        </w:numPr>
      </w:pPr>
      <w:r>
        <w:t>Output of the Talend Job Quote</w:t>
      </w:r>
      <w:r w:rsidR="00D956CD">
        <w:t>s</w:t>
      </w:r>
    </w:p>
    <w:p w14:paraId="5D48B415" w14:textId="77777777" w:rsidR="006E31DB" w:rsidRDefault="006E31DB" w:rsidP="003E1A9D">
      <w:pPr>
        <w:pStyle w:val="ListParagraph"/>
        <w:numPr>
          <w:ilvl w:val="1"/>
          <w:numId w:val="14"/>
        </w:numPr>
      </w:pPr>
      <w:r>
        <w:t xml:space="preserve">Example: </w:t>
      </w:r>
      <w:hyperlink r:id="rId43" w:history="1">
        <w:r w:rsidRPr="00C6669E">
          <w:t>SugarQuoteHeaderExport_20220614T055317.txt</w:t>
        </w:r>
      </w:hyperlink>
    </w:p>
    <w:p w14:paraId="49317440" w14:textId="6E078ADA" w:rsidR="006E31DB" w:rsidRDefault="002B5FB9" w:rsidP="003E1A9D">
      <w:pPr>
        <w:pStyle w:val="ListParagraph"/>
        <w:numPr>
          <w:ilvl w:val="0"/>
          <w:numId w:val="14"/>
        </w:numPr>
      </w:pPr>
      <w:r>
        <w:t>YYY_MM_DD hh_mm_ss</w:t>
      </w:r>
      <w:r w:rsidR="006E31DB">
        <w:t>SugarSalesOrderHeaderExport_YYYYMMDDThhmmss.csv</w:t>
      </w:r>
    </w:p>
    <w:p w14:paraId="502FE59A" w14:textId="4A98928A" w:rsidR="006E31DB" w:rsidRDefault="00FF0408" w:rsidP="003E1A9D">
      <w:pPr>
        <w:pStyle w:val="ListParagraph"/>
        <w:numPr>
          <w:ilvl w:val="1"/>
          <w:numId w:val="14"/>
        </w:numPr>
      </w:pPr>
      <w:r>
        <w:t>This csv file is the Sugar</w:t>
      </w:r>
      <w:r w:rsidR="009A7D5B">
        <w:t>SalesOrderHeaderExport</w:t>
      </w:r>
      <w:r>
        <w:t>_YYYYMMDDThhmmss.csv renamed and moved to the directory \\sql08\p\SSIS\Data\Datafeed\SugarCRM\Completed</w:t>
      </w:r>
      <w:r w:rsidRPr="00D11A3F">
        <w:t>.</w:t>
      </w:r>
      <w:r>
        <w:t xml:space="preserve"> </w:t>
      </w:r>
    </w:p>
    <w:p w14:paraId="58881A5D" w14:textId="522821F9" w:rsidR="006E31DB" w:rsidRDefault="00FF0408" w:rsidP="003E1A9D">
      <w:pPr>
        <w:pStyle w:val="ListParagraph"/>
        <w:numPr>
          <w:ilvl w:val="1"/>
          <w:numId w:val="14"/>
        </w:numPr>
      </w:pPr>
      <w:r>
        <w:t>Output</w:t>
      </w:r>
      <w:r w:rsidR="006E31DB">
        <w:t xml:space="preserve"> of the Talend Job</w:t>
      </w:r>
      <w:r w:rsidR="00D956CD">
        <w:t xml:space="preserve"> </w:t>
      </w:r>
      <w:r w:rsidR="006E31DB">
        <w:t>Order</w:t>
      </w:r>
      <w:r w:rsidR="00D956CD">
        <w:t>s</w:t>
      </w:r>
    </w:p>
    <w:p w14:paraId="78683E52" w14:textId="77777777" w:rsidR="006E31DB" w:rsidRDefault="006E31DB" w:rsidP="003E1A9D">
      <w:pPr>
        <w:pStyle w:val="ListParagraph"/>
        <w:numPr>
          <w:ilvl w:val="1"/>
          <w:numId w:val="14"/>
        </w:numPr>
      </w:pPr>
      <w:r>
        <w:t xml:space="preserve">Example: </w:t>
      </w:r>
      <w:hyperlink r:id="rId44" w:history="1">
        <w:r w:rsidRPr="00C6669E">
          <w:t>SugarSalesOrderHeaderExport_20220613T235305.txt</w:t>
        </w:r>
      </w:hyperlink>
    </w:p>
    <w:p w14:paraId="522BB624" w14:textId="0E778FC5" w:rsidR="006E31DB" w:rsidRDefault="00B24A4B" w:rsidP="003E1A9D">
      <w:pPr>
        <w:pStyle w:val="ListParagraph"/>
        <w:numPr>
          <w:ilvl w:val="0"/>
          <w:numId w:val="14"/>
        </w:numPr>
      </w:pPr>
      <w:r>
        <w:t>YYY_MM_DD hh_mm_ss</w:t>
      </w:r>
      <w:r w:rsidR="006E31DB">
        <w:t>SugarSalesOrderLineExport_YYYYMMDDThhmmss.csv</w:t>
      </w:r>
    </w:p>
    <w:p w14:paraId="3A6C6CC4" w14:textId="439B7432" w:rsidR="006E31DB" w:rsidRDefault="007E048D" w:rsidP="003E1A9D">
      <w:pPr>
        <w:pStyle w:val="ListParagraph"/>
        <w:numPr>
          <w:ilvl w:val="1"/>
          <w:numId w:val="14"/>
        </w:numPr>
      </w:pPr>
      <w:r>
        <w:t>This csv file is the SugarSalesOrderLineExport_YYYYMMDDThhmmss.csv renamed and moved to the directory \\sql08\p\SSIS\Data\Datafeed\SugarCRM\Completed</w:t>
      </w:r>
      <w:r w:rsidRPr="00D11A3F">
        <w:t>.</w:t>
      </w:r>
      <w:r>
        <w:t xml:space="preserve"> </w:t>
      </w:r>
    </w:p>
    <w:p w14:paraId="6C957989" w14:textId="0D799721" w:rsidR="006E31DB" w:rsidRDefault="007E048D" w:rsidP="003E1A9D">
      <w:pPr>
        <w:pStyle w:val="ListParagraph"/>
        <w:numPr>
          <w:ilvl w:val="1"/>
          <w:numId w:val="14"/>
        </w:numPr>
      </w:pPr>
      <w:r>
        <w:t>Output</w:t>
      </w:r>
      <w:r w:rsidR="006E31DB">
        <w:t xml:space="preserve"> of the Talend Job </w:t>
      </w:r>
      <w:r w:rsidR="009B1830">
        <w:t>Order Line Items</w:t>
      </w:r>
    </w:p>
    <w:p w14:paraId="3D6470E9" w14:textId="5765A29A" w:rsidR="006E31DB" w:rsidRDefault="006E31DB" w:rsidP="003E1A9D">
      <w:pPr>
        <w:pStyle w:val="ListParagraph"/>
        <w:numPr>
          <w:ilvl w:val="1"/>
          <w:numId w:val="14"/>
        </w:numPr>
      </w:pPr>
      <w:r>
        <w:t xml:space="preserve">Example: </w:t>
      </w:r>
      <w:hyperlink r:id="rId45" w:history="1">
        <w:r w:rsidRPr="00C6669E">
          <w:t>SugarSalesOrderLineExport_20220613T235309.txt</w:t>
        </w:r>
      </w:hyperlink>
    </w:p>
    <w:p w14:paraId="711BD0B3" w14:textId="2CBAF01F" w:rsidR="000B6405" w:rsidRDefault="000B6405" w:rsidP="003E1A9D">
      <w:pPr>
        <w:pStyle w:val="Heading2"/>
        <w:numPr>
          <w:ilvl w:val="2"/>
          <w:numId w:val="3"/>
        </w:numPr>
      </w:pPr>
      <w:bookmarkStart w:id="46" w:name="_Ref108623780"/>
      <w:bookmarkStart w:id="47" w:name="_Toc108686372"/>
      <w:r>
        <w:t xml:space="preserve">Talend </w:t>
      </w:r>
      <w:r w:rsidR="00B24A4B">
        <w:t>Log Files</w:t>
      </w:r>
      <w:bookmarkEnd w:id="46"/>
      <w:bookmarkEnd w:id="47"/>
    </w:p>
    <w:p w14:paraId="38D05E35" w14:textId="13ED2BEE" w:rsidR="00B24A4B" w:rsidRDefault="00C706D6" w:rsidP="003E1A9D">
      <w:pPr>
        <w:pStyle w:val="ListParagraph"/>
        <w:numPr>
          <w:ilvl w:val="0"/>
          <w:numId w:val="15"/>
        </w:numPr>
      </w:pPr>
      <w:r>
        <w:t>YYYY_MM_DD_hh_mm_ss_nn_logs_Master.csv</w:t>
      </w:r>
    </w:p>
    <w:p w14:paraId="0CBAFCF1" w14:textId="5EFD0EFF" w:rsidR="00777292" w:rsidRDefault="00777292" w:rsidP="003E1A9D">
      <w:pPr>
        <w:pStyle w:val="ListParagraph"/>
        <w:numPr>
          <w:ilvl w:val="1"/>
          <w:numId w:val="15"/>
        </w:numPr>
      </w:pPr>
      <w:r>
        <w:t xml:space="preserve">Example: </w:t>
      </w:r>
      <w:hyperlink r:id="rId46" w:history="1">
        <w:r>
          <w:rPr>
            <w:rStyle w:val="Hyperlink"/>
          </w:rPr>
          <w:t>2022_07_12_12_36_00_logs_Master.csv</w:t>
        </w:r>
      </w:hyperlink>
    </w:p>
    <w:p w14:paraId="2D352EF2" w14:textId="23914FC8" w:rsidR="003029BE" w:rsidRDefault="003029BE" w:rsidP="003E1A9D">
      <w:pPr>
        <w:pStyle w:val="ListParagraph"/>
        <w:numPr>
          <w:ilvl w:val="1"/>
          <w:numId w:val="15"/>
        </w:numPr>
      </w:pPr>
      <w:r>
        <w:t xml:space="preserve">Logs </w:t>
      </w:r>
      <w:r w:rsidR="000B3C0D">
        <w:t>high level events:</w:t>
      </w:r>
    </w:p>
    <w:p w14:paraId="18AE7FF4" w14:textId="08674DED" w:rsidR="000B3C0D" w:rsidRDefault="000B3C0D" w:rsidP="003E1A9D">
      <w:pPr>
        <w:pStyle w:val="ListParagraph"/>
        <w:numPr>
          <w:ilvl w:val="2"/>
          <w:numId w:val="15"/>
        </w:numPr>
      </w:pPr>
      <w:r>
        <w:t>Start</w:t>
      </w:r>
    </w:p>
    <w:p w14:paraId="7E2532E5" w14:textId="3F2FF0C2" w:rsidR="000B3C0D" w:rsidRDefault="000B3C0D" w:rsidP="003E1A9D">
      <w:pPr>
        <w:pStyle w:val="ListParagraph"/>
        <w:numPr>
          <w:ilvl w:val="2"/>
          <w:numId w:val="15"/>
        </w:numPr>
      </w:pPr>
      <w:r>
        <w:t>Stop</w:t>
      </w:r>
    </w:p>
    <w:p w14:paraId="2D340CBB" w14:textId="00F0D600" w:rsidR="000B3C0D" w:rsidRDefault="00DD3290" w:rsidP="003E1A9D">
      <w:pPr>
        <w:pStyle w:val="ListParagraph"/>
        <w:numPr>
          <w:ilvl w:val="2"/>
          <w:numId w:val="15"/>
        </w:numPr>
      </w:pPr>
      <w:r>
        <w:t>Error Occurred in Child Job</w:t>
      </w:r>
    </w:p>
    <w:p w14:paraId="782D0B2F" w14:textId="25578EA3" w:rsidR="00C706D6" w:rsidRDefault="00C706D6" w:rsidP="003E1A9D">
      <w:pPr>
        <w:pStyle w:val="ListParagraph"/>
        <w:numPr>
          <w:ilvl w:val="0"/>
          <w:numId w:val="15"/>
        </w:numPr>
      </w:pPr>
      <w:r>
        <w:t>YYYY_MM_DD_hh_mm_ss_nn_logs_Accounts.csv</w:t>
      </w:r>
    </w:p>
    <w:p w14:paraId="2B07D483" w14:textId="324E7A65" w:rsidR="00777292" w:rsidRDefault="00777292" w:rsidP="003E1A9D">
      <w:pPr>
        <w:pStyle w:val="ListParagraph"/>
        <w:numPr>
          <w:ilvl w:val="1"/>
          <w:numId w:val="15"/>
        </w:numPr>
      </w:pPr>
      <w:r>
        <w:t xml:space="preserve">Example: </w:t>
      </w:r>
      <w:hyperlink r:id="rId47" w:history="1">
        <w:r w:rsidR="0072223D">
          <w:rPr>
            <w:rStyle w:val="Hyperlink"/>
          </w:rPr>
          <w:t>2022_07_12_13_21_08_logs_Accounts.csv</w:t>
        </w:r>
      </w:hyperlink>
    </w:p>
    <w:p w14:paraId="1DA2A840" w14:textId="4D1DAA84" w:rsidR="00611FBF" w:rsidRPr="00B24A4B" w:rsidRDefault="00DD3290" w:rsidP="003E1A9D">
      <w:pPr>
        <w:pStyle w:val="ListParagraph"/>
        <w:numPr>
          <w:ilvl w:val="1"/>
          <w:numId w:val="15"/>
        </w:numPr>
      </w:pPr>
      <w:r>
        <w:lastRenderedPageBreak/>
        <w:t xml:space="preserve">Logs events for the Account </w:t>
      </w:r>
      <w:r w:rsidR="00611FBF">
        <w:t>job.</w:t>
      </w:r>
    </w:p>
    <w:p w14:paraId="5E962552" w14:textId="779CDA13" w:rsidR="0072223D" w:rsidRDefault="00C706D6" w:rsidP="003E1A9D">
      <w:pPr>
        <w:pStyle w:val="ListParagraph"/>
        <w:numPr>
          <w:ilvl w:val="0"/>
          <w:numId w:val="15"/>
        </w:numPr>
      </w:pPr>
      <w:r>
        <w:t>YYYY_MM_DD_hh_mm_ss_nn_logs_</w:t>
      </w:r>
      <w:r w:rsidR="000A7513">
        <w:t>Quotes</w:t>
      </w:r>
      <w:r>
        <w:t>.csv</w:t>
      </w:r>
      <w:r w:rsidR="005A3CBD" w:rsidRPr="00B24A4B">
        <w:t xml:space="preserve"> </w:t>
      </w:r>
    </w:p>
    <w:p w14:paraId="5766F8F9" w14:textId="5BB20A0A" w:rsidR="005A3CBD" w:rsidRDefault="005A3CBD" w:rsidP="003E1A9D">
      <w:pPr>
        <w:pStyle w:val="ListParagraph"/>
        <w:numPr>
          <w:ilvl w:val="1"/>
          <w:numId w:val="15"/>
        </w:numPr>
      </w:pPr>
      <w:r>
        <w:t xml:space="preserve">Example: </w:t>
      </w:r>
      <w:hyperlink r:id="rId48" w:history="1">
        <w:r>
          <w:rPr>
            <w:rStyle w:val="Hyperlink"/>
          </w:rPr>
          <w:t>2022_07_12_13_21_32_logs_Quotes.csv</w:t>
        </w:r>
      </w:hyperlink>
    </w:p>
    <w:p w14:paraId="58380A75" w14:textId="04F88547" w:rsidR="00611FBF" w:rsidRPr="00B24A4B" w:rsidRDefault="00611FBF" w:rsidP="003E1A9D">
      <w:pPr>
        <w:pStyle w:val="ListParagraph"/>
        <w:numPr>
          <w:ilvl w:val="1"/>
          <w:numId w:val="15"/>
        </w:numPr>
      </w:pPr>
      <w:r>
        <w:t>Logs events for the Quotes job.</w:t>
      </w:r>
    </w:p>
    <w:p w14:paraId="3B8CA267" w14:textId="4FAE648B" w:rsidR="00C706D6" w:rsidRDefault="00C706D6" w:rsidP="003E1A9D">
      <w:pPr>
        <w:pStyle w:val="ListParagraph"/>
        <w:numPr>
          <w:ilvl w:val="0"/>
          <w:numId w:val="15"/>
        </w:numPr>
      </w:pPr>
      <w:r>
        <w:t>YYYY_MM_DD_hh_mm_ss_nn_logs_</w:t>
      </w:r>
      <w:r w:rsidR="000A7513">
        <w:t>Quote_Line_Items</w:t>
      </w:r>
      <w:r>
        <w:t>.csv</w:t>
      </w:r>
    </w:p>
    <w:p w14:paraId="7054112B" w14:textId="13E4C4D0" w:rsidR="0072223D" w:rsidRDefault="0072223D" w:rsidP="003E1A9D">
      <w:pPr>
        <w:pStyle w:val="ListParagraph"/>
        <w:numPr>
          <w:ilvl w:val="1"/>
          <w:numId w:val="15"/>
        </w:numPr>
      </w:pPr>
      <w:r>
        <w:t xml:space="preserve">Example: </w:t>
      </w:r>
      <w:hyperlink r:id="rId49" w:history="1">
        <w:r w:rsidR="00253184">
          <w:rPr>
            <w:rStyle w:val="Hyperlink"/>
          </w:rPr>
          <w:t>2022_07_12_13_22_09_logs_Quote_Line_Items.csv</w:t>
        </w:r>
      </w:hyperlink>
    </w:p>
    <w:p w14:paraId="4A5F2791" w14:textId="188BA56C" w:rsidR="00541433" w:rsidRPr="00B24A4B" w:rsidRDefault="00541433" w:rsidP="003E1A9D">
      <w:pPr>
        <w:pStyle w:val="ListParagraph"/>
        <w:numPr>
          <w:ilvl w:val="1"/>
          <w:numId w:val="15"/>
        </w:numPr>
      </w:pPr>
      <w:r>
        <w:t>Logs events for Quote Line Items</w:t>
      </w:r>
    </w:p>
    <w:p w14:paraId="1D3F2AC1" w14:textId="279EEB81" w:rsidR="00C706D6" w:rsidRDefault="00C706D6" w:rsidP="003E1A9D">
      <w:pPr>
        <w:pStyle w:val="ListParagraph"/>
        <w:numPr>
          <w:ilvl w:val="0"/>
          <w:numId w:val="15"/>
        </w:numPr>
      </w:pPr>
      <w:r>
        <w:t>YYYY_MM_DD_hh_mm_ss_nn_logs_</w:t>
      </w:r>
      <w:r w:rsidR="000A7513">
        <w:t>Orders</w:t>
      </w:r>
      <w:r>
        <w:t>.csv</w:t>
      </w:r>
    </w:p>
    <w:p w14:paraId="16BD7F8B" w14:textId="07D2E06C" w:rsidR="00253184" w:rsidRDefault="00253184" w:rsidP="003E1A9D">
      <w:pPr>
        <w:pStyle w:val="ListParagraph"/>
        <w:numPr>
          <w:ilvl w:val="1"/>
          <w:numId w:val="15"/>
        </w:numPr>
      </w:pPr>
      <w:r>
        <w:t xml:space="preserve">Example: </w:t>
      </w:r>
      <w:hyperlink r:id="rId50" w:history="1">
        <w:r w:rsidR="003029BE">
          <w:rPr>
            <w:rStyle w:val="Hyperlink"/>
          </w:rPr>
          <w:t>2022_07_12_13_55_54_logs_Orders.csv</w:t>
        </w:r>
      </w:hyperlink>
    </w:p>
    <w:p w14:paraId="3FF84B7A" w14:textId="3424199D" w:rsidR="003D22FC" w:rsidRPr="00B24A4B" w:rsidRDefault="003D22FC" w:rsidP="003E1A9D">
      <w:pPr>
        <w:pStyle w:val="ListParagraph"/>
        <w:numPr>
          <w:ilvl w:val="1"/>
          <w:numId w:val="15"/>
        </w:numPr>
      </w:pPr>
      <w:r>
        <w:t>Logs events for the Orders job.</w:t>
      </w:r>
    </w:p>
    <w:p w14:paraId="44635191" w14:textId="77777777" w:rsidR="005A3CBD" w:rsidRDefault="00C706D6" w:rsidP="003E1A9D">
      <w:pPr>
        <w:pStyle w:val="ListParagraph"/>
        <w:numPr>
          <w:ilvl w:val="0"/>
          <w:numId w:val="15"/>
        </w:numPr>
      </w:pPr>
      <w:r>
        <w:t>YYYY_MM_DD_hh_mm_ss_nn_logs_</w:t>
      </w:r>
      <w:r w:rsidR="000A7513">
        <w:t>Order_Line_Items</w:t>
      </w:r>
      <w:r>
        <w:t>.csv</w:t>
      </w:r>
    </w:p>
    <w:p w14:paraId="313CEE2F" w14:textId="67F77413" w:rsidR="005A3CBD" w:rsidRDefault="005A3CBD" w:rsidP="003E1A9D">
      <w:pPr>
        <w:pStyle w:val="ListParagraph"/>
        <w:numPr>
          <w:ilvl w:val="1"/>
          <w:numId w:val="15"/>
        </w:numPr>
      </w:pPr>
      <w:r>
        <w:t xml:space="preserve">Example: </w:t>
      </w:r>
      <w:hyperlink r:id="rId51" w:history="1">
        <w:r>
          <w:rPr>
            <w:rStyle w:val="Hyperlink"/>
          </w:rPr>
          <w:t>2022_07_12_13_57_58_logs_Order_Line_Items.csv</w:t>
        </w:r>
      </w:hyperlink>
    </w:p>
    <w:p w14:paraId="1B2CF2A8" w14:textId="24E7173B" w:rsidR="003D22FC" w:rsidRPr="00B24A4B" w:rsidRDefault="003D22FC" w:rsidP="003E1A9D">
      <w:pPr>
        <w:pStyle w:val="ListParagraph"/>
        <w:numPr>
          <w:ilvl w:val="1"/>
          <w:numId w:val="15"/>
        </w:numPr>
      </w:pPr>
      <w:r>
        <w:t>Logs events for the Order Line Items job</w:t>
      </w:r>
      <w:r w:rsidR="009B1830">
        <w:t>.</w:t>
      </w:r>
    </w:p>
    <w:p w14:paraId="7B8D6FA1" w14:textId="3B041967" w:rsidR="000213EC" w:rsidRPr="00073C36" w:rsidRDefault="000213EC" w:rsidP="00AB5904"/>
    <w:p w14:paraId="3026D801" w14:textId="773BE65F" w:rsidR="005079BE" w:rsidRPr="00AB0834" w:rsidRDefault="001661F7" w:rsidP="00AB0834">
      <w:pPr>
        <w:pStyle w:val="Heading1"/>
      </w:pPr>
      <w:bookmarkStart w:id="48" w:name="_Toc96335901"/>
      <w:bookmarkStart w:id="49" w:name="_Toc108686373"/>
      <w:r w:rsidRPr="00AB0834">
        <w:t>Detailed Design</w:t>
      </w:r>
      <w:bookmarkEnd w:id="48"/>
      <w:bookmarkEnd w:id="49"/>
      <w:r w:rsidRPr="00AB0834">
        <w:t xml:space="preserve"> </w:t>
      </w:r>
    </w:p>
    <w:p w14:paraId="09E4C53D" w14:textId="6C678EEE" w:rsidR="004C7EE3" w:rsidRPr="00291CF6" w:rsidRDefault="00671358" w:rsidP="00AB0834">
      <w:pPr>
        <w:pStyle w:val="Heading2"/>
        <w:rPr>
          <w:rStyle w:val="IntenseEmphasis"/>
          <w:i w:val="0"/>
          <w:iCs w:val="0"/>
          <w:color w:val="auto"/>
        </w:rPr>
      </w:pPr>
      <w:bookmarkStart w:id="50" w:name="_Toc96335903"/>
      <w:bookmarkStart w:id="51" w:name="_Toc108686374"/>
      <w:r>
        <w:rPr>
          <w:rStyle w:val="IntenseEmphasis"/>
          <w:i w:val="0"/>
          <w:iCs w:val="0"/>
          <w:color w:val="auto"/>
        </w:rPr>
        <w:t>4</w:t>
      </w:r>
      <w:r w:rsidR="00AB0834">
        <w:rPr>
          <w:rStyle w:val="IntenseEmphasis"/>
          <w:i w:val="0"/>
          <w:iCs w:val="0"/>
          <w:color w:val="auto"/>
        </w:rPr>
        <w:t>.</w:t>
      </w:r>
      <w:r>
        <w:rPr>
          <w:rStyle w:val="IntenseEmphasis"/>
          <w:i w:val="0"/>
          <w:iCs w:val="0"/>
          <w:color w:val="auto"/>
        </w:rPr>
        <w:t>1</w:t>
      </w:r>
      <w:r w:rsidR="00AB0834">
        <w:rPr>
          <w:rStyle w:val="IntenseEmphasis"/>
          <w:i w:val="0"/>
          <w:iCs w:val="0"/>
          <w:color w:val="auto"/>
        </w:rPr>
        <w:t xml:space="preserve">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22B0BE64" w14:textId="6756AAD0" w:rsidR="00291CF6" w:rsidRPr="00BF0827" w:rsidRDefault="00C87285" w:rsidP="00BF0827">
      <w:pPr>
        <w:pStyle w:val="Heading3"/>
        <w:rPr>
          <w:rStyle w:val="IntenseEmphasis"/>
          <w:i w:val="0"/>
          <w:iCs w:val="0"/>
          <w:color w:val="auto"/>
        </w:rPr>
      </w:pPr>
      <w:bookmarkStart w:id="52" w:name="_Toc96335904"/>
      <w:bookmarkStart w:id="53" w:name="_Toc108686375"/>
      <w:r>
        <w:rPr>
          <w:rStyle w:val="IntenseEmphasis"/>
          <w:i w:val="0"/>
          <w:iCs w:val="0"/>
          <w:color w:val="auto"/>
        </w:rPr>
        <w:t>4</w:t>
      </w:r>
      <w:r w:rsidR="00AB0834">
        <w:rPr>
          <w:rStyle w:val="IntenseEmphasis"/>
          <w:i w:val="0"/>
          <w:iCs w:val="0"/>
          <w:color w:val="auto"/>
        </w:rPr>
        <w:t xml:space="preserve">.2.1 </w:t>
      </w:r>
      <w:bookmarkEnd w:id="52"/>
      <w:r w:rsidR="00B97AB8">
        <w:rPr>
          <w:rStyle w:val="IntenseEmphasis"/>
          <w:i w:val="0"/>
          <w:iCs w:val="0"/>
          <w:color w:val="auto"/>
        </w:rPr>
        <w:t>SQL Job</w:t>
      </w:r>
      <w:r w:rsidR="006C536C">
        <w:rPr>
          <w:rStyle w:val="IntenseEmphasis"/>
          <w:i w:val="0"/>
          <w:iCs w:val="0"/>
          <w:color w:val="auto"/>
        </w:rPr>
        <w:t xml:space="preserve"> – Sugar CRM Export</w:t>
      </w:r>
      <w:bookmarkEnd w:id="53"/>
    </w:p>
    <w:p w14:paraId="1E386876" w14:textId="4D80C045" w:rsidR="00075A20" w:rsidRDefault="00F26659" w:rsidP="00075A20">
      <w:pPr>
        <w:ind w:left="1440"/>
      </w:pPr>
      <w:r>
        <w:t xml:space="preserve">The Sugar CRM Export SQL Job is stored on SQL08 and runs </w:t>
      </w:r>
      <w:r w:rsidR="00355B4E">
        <w:t xml:space="preserve">every forty-five minutes between 6:00 am and 8:00 pm. </w:t>
      </w:r>
      <w:r w:rsidR="005F33D6">
        <w:t>The job has the following steps:</w:t>
      </w:r>
    </w:p>
    <w:p w14:paraId="5D58EA82" w14:textId="2DEC41D3" w:rsidR="005F33D6" w:rsidRDefault="005F33D6" w:rsidP="003E1A9D">
      <w:pPr>
        <w:pStyle w:val="ListParagraph"/>
        <w:numPr>
          <w:ilvl w:val="0"/>
          <w:numId w:val="16"/>
        </w:numPr>
      </w:pPr>
      <w:proofErr w:type="spellStart"/>
      <w:r>
        <w:t>SguarCRM</w:t>
      </w:r>
      <w:proofErr w:type="spellEnd"/>
      <w:r>
        <w:t xml:space="preserve"> Export Customers</w:t>
      </w:r>
      <w:r w:rsidR="009755D6">
        <w:br/>
        <w:t>Runs the SSIS Package Sugar CRM Export with the parameters</w:t>
      </w:r>
      <w:r w:rsidR="005657D5">
        <w:t>:</w:t>
      </w:r>
    </w:p>
    <w:p w14:paraId="5BA5F7D2" w14:textId="4E8F82B0" w:rsidR="005657D5" w:rsidRDefault="005657D5" w:rsidP="003E1A9D">
      <w:pPr>
        <w:pStyle w:val="ListParagraph"/>
        <w:numPr>
          <w:ilvl w:val="1"/>
          <w:numId w:val="16"/>
        </w:numPr>
      </w:pPr>
      <w:proofErr w:type="spellStart"/>
      <w:r>
        <w:t>SiteName</w:t>
      </w:r>
      <w:proofErr w:type="spellEnd"/>
      <w:r>
        <w:t>: SugarCRM</w:t>
      </w:r>
    </w:p>
    <w:p w14:paraId="72957114" w14:textId="032972E6" w:rsidR="005657D5" w:rsidRDefault="00533379" w:rsidP="003E1A9D">
      <w:pPr>
        <w:pStyle w:val="ListParagraph"/>
        <w:numPr>
          <w:ilvl w:val="1"/>
          <w:numId w:val="16"/>
        </w:numPr>
      </w:pPr>
      <w:proofErr w:type="spellStart"/>
      <w:r>
        <w:t>DatasetType</w:t>
      </w:r>
      <w:proofErr w:type="spellEnd"/>
      <w:r>
        <w:t>: Customers</w:t>
      </w:r>
    </w:p>
    <w:p w14:paraId="7D33B18A" w14:textId="0922A2A3" w:rsidR="00533379" w:rsidRDefault="00533379" w:rsidP="003E1A9D">
      <w:pPr>
        <w:pStyle w:val="ListParagraph"/>
        <w:numPr>
          <w:ilvl w:val="0"/>
          <w:numId w:val="16"/>
        </w:numPr>
      </w:pPr>
      <w:proofErr w:type="spellStart"/>
      <w:r>
        <w:t>SguarCRM</w:t>
      </w:r>
      <w:proofErr w:type="spellEnd"/>
      <w:r>
        <w:t xml:space="preserve"> Export </w:t>
      </w:r>
      <w:r w:rsidR="00AC2990">
        <w:t>Sales Order Header</w:t>
      </w:r>
      <w:r>
        <w:br/>
        <w:t>Runs the SSIS Package Sugar CRM Export with the parameters:</w:t>
      </w:r>
    </w:p>
    <w:p w14:paraId="432EE8E7" w14:textId="77777777" w:rsidR="00533379" w:rsidRDefault="00533379" w:rsidP="003E1A9D">
      <w:pPr>
        <w:pStyle w:val="ListParagraph"/>
        <w:numPr>
          <w:ilvl w:val="1"/>
          <w:numId w:val="16"/>
        </w:numPr>
      </w:pPr>
      <w:proofErr w:type="spellStart"/>
      <w:r>
        <w:t>SiteName</w:t>
      </w:r>
      <w:proofErr w:type="spellEnd"/>
      <w:r>
        <w:t>: SugarCRM</w:t>
      </w:r>
    </w:p>
    <w:p w14:paraId="79A9C3CD" w14:textId="2EEADCE8" w:rsidR="00533379" w:rsidRDefault="00533379" w:rsidP="003E1A9D">
      <w:pPr>
        <w:pStyle w:val="ListParagraph"/>
        <w:numPr>
          <w:ilvl w:val="1"/>
          <w:numId w:val="16"/>
        </w:numPr>
      </w:pPr>
      <w:proofErr w:type="spellStart"/>
      <w:r>
        <w:t>DatasetType</w:t>
      </w:r>
      <w:proofErr w:type="spellEnd"/>
      <w:r>
        <w:t xml:space="preserve">: </w:t>
      </w:r>
      <w:proofErr w:type="spellStart"/>
      <w:r w:rsidR="00AC2990">
        <w:t>SalesOrder_Header</w:t>
      </w:r>
      <w:proofErr w:type="spellEnd"/>
    </w:p>
    <w:p w14:paraId="3DCCD3F3" w14:textId="61F4CD66" w:rsidR="00533379" w:rsidRDefault="00533379" w:rsidP="003E1A9D">
      <w:pPr>
        <w:pStyle w:val="ListParagraph"/>
        <w:numPr>
          <w:ilvl w:val="0"/>
          <w:numId w:val="16"/>
        </w:numPr>
      </w:pPr>
      <w:proofErr w:type="spellStart"/>
      <w:r>
        <w:t>SguarCRM</w:t>
      </w:r>
      <w:proofErr w:type="spellEnd"/>
      <w:r>
        <w:t xml:space="preserve"> Export </w:t>
      </w:r>
      <w:r w:rsidR="008F692A">
        <w:t>Sales Order Line</w:t>
      </w:r>
      <w:r>
        <w:br/>
        <w:t>Runs the SSIS Package Sugar CRM Export with the parameters:</w:t>
      </w:r>
    </w:p>
    <w:p w14:paraId="75EBE292" w14:textId="77777777" w:rsidR="00533379" w:rsidRDefault="00533379" w:rsidP="003E1A9D">
      <w:pPr>
        <w:pStyle w:val="ListParagraph"/>
        <w:numPr>
          <w:ilvl w:val="1"/>
          <w:numId w:val="16"/>
        </w:numPr>
      </w:pPr>
      <w:proofErr w:type="spellStart"/>
      <w:r>
        <w:lastRenderedPageBreak/>
        <w:t>SiteName</w:t>
      </w:r>
      <w:proofErr w:type="spellEnd"/>
      <w:r>
        <w:t>: SugarCRM</w:t>
      </w:r>
    </w:p>
    <w:p w14:paraId="755FFE4F" w14:textId="724F8E62" w:rsidR="00533379" w:rsidRDefault="00533379" w:rsidP="003E1A9D">
      <w:pPr>
        <w:pStyle w:val="ListParagraph"/>
        <w:numPr>
          <w:ilvl w:val="1"/>
          <w:numId w:val="16"/>
        </w:numPr>
      </w:pPr>
      <w:r>
        <w:t xml:space="preserve">Dataset Type: </w:t>
      </w:r>
      <w:proofErr w:type="spellStart"/>
      <w:r w:rsidR="008F692A">
        <w:t>SalesOrder_Line</w:t>
      </w:r>
      <w:proofErr w:type="spellEnd"/>
    </w:p>
    <w:p w14:paraId="2B0797B2" w14:textId="75EE66B9" w:rsidR="00C26154" w:rsidRDefault="00C26154" w:rsidP="003E1A9D">
      <w:pPr>
        <w:pStyle w:val="ListParagraph"/>
        <w:numPr>
          <w:ilvl w:val="0"/>
          <w:numId w:val="16"/>
        </w:numPr>
      </w:pPr>
      <w:proofErr w:type="spellStart"/>
      <w:r>
        <w:t>SguarCRM</w:t>
      </w:r>
      <w:proofErr w:type="spellEnd"/>
      <w:r>
        <w:t xml:space="preserve"> Export </w:t>
      </w:r>
      <w:r w:rsidR="00E40A78">
        <w:t>Quote Header</w:t>
      </w:r>
      <w:r>
        <w:br/>
        <w:t>Runs the SSIS Package Sugar CRM Export with the parameters:</w:t>
      </w:r>
    </w:p>
    <w:p w14:paraId="5D53627A" w14:textId="77777777" w:rsidR="00C26154" w:rsidRDefault="00C26154" w:rsidP="003E1A9D">
      <w:pPr>
        <w:pStyle w:val="ListParagraph"/>
        <w:numPr>
          <w:ilvl w:val="1"/>
          <w:numId w:val="16"/>
        </w:numPr>
      </w:pPr>
      <w:proofErr w:type="spellStart"/>
      <w:r>
        <w:t>SiteName</w:t>
      </w:r>
      <w:proofErr w:type="spellEnd"/>
      <w:r>
        <w:t>: SugarCRM</w:t>
      </w:r>
    </w:p>
    <w:p w14:paraId="62F5C1DA" w14:textId="19D5820D" w:rsidR="00C26154" w:rsidRDefault="00C26154" w:rsidP="003E1A9D">
      <w:pPr>
        <w:pStyle w:val="ListParagraph"/>
        <w:numPr>
          <w:ilvl w:val="1"/>
          <w:numId w:val="16"/>
        </w:numPr>
      </w:pPr>
      <w:proofErr w:type="spellStart"/>
      <w:r>
        <w:t>DatasetType</w:t>
      </w:r>
      <w:proofErr w:type="spellEnd"/>
      <w:r>
        <w:t xml:space="preserve">: </w:t>
      </w:r>
      <w:proofErr w:type="spellStart"/>
      <w:r w:rsidR="00E40A78">
        <w:t>Quote</w:t>
      </w:r>
      <w:r w:rsidR="00502B2D">
        <w:t>_Header</w:t>
      </w:r>
      <w:proofErr w:type="spellEnd"/>
    </w:p>
    <w:p w14:paraId="091AB8BE" w14:textId="5EC61B96" w:rsidR="00C26154" w:rsidRDefault="00C26154" w:rsidP="003E1A9D">
      <w:pPr>
        <w:pStyle w:val="ListParagraph"/>
        <w:numPr>
          <w:ilvl w:val="0"/>
          <w:numId w:val="16"/>
        </w:numPr>
      </w:pPr>
      <w:proofErr w:type="spellStart"/>
      <w:r>
        <w:t>SguarCRM</w:t>
      </w:r>
      <w:proofErr w:type="spellEnd"/>
      <w:r>
        <w:t xml:space="preserve"> Export </w:t>
      </w:r>
      <w:r w:rsidR="00E40A78">
        <w:t>Quote Detail</w:t>
      </w:r>
      <w:r>
        <w:br/>
        <w:t>Runs the SSIS Package Sugar CRM Export with the parameters:</w:t>
      </w:r>
    </w:p>
    <w:p w14:paraId="612DFDC1" w14:textId="77777777" w:rsidR="00C26154" w:rsidRDefault="00C26154" w:rsidP="003E1A9D">
      <w:pPr>
        <w:pStyle w:val="ListParagraph"/>
        <w:numPr>
          <w:ilvl w:val="1"/>
          <w:numId w:val="16"/>
        </w:numPr>
      </w:pPr>
      <w:proofErr w:type="spellStart"/>
      <w:r>
        <w:t>SiteName</w:t>
      </w:r>
      <w:proofErr w:type="spellEnd"/>
      <w:r>
        <w:t>: SugarCRM</w:t>
      </w:r>
    </w:p>
    <w:p w14:paraId="3C6CBFD0" w14:textId="0279E868" w:rsidR="00C26154" w:rsidRDefault="00C26154" w:rsidP="003E1A9D">
      <w:pPr>
        <w:pStyle w:val="ListParagraph"/>
        <w:numPr>
          <w:ilvl w:val="1"/>
          <w:numId w:val="16"/>
        </w:numPr>
      </w:pPr>
      <w:proofErr w:type="spellStart"/>
      <w:r>
        <w:t>DatasetType</w:t>
      </w:r>
      <w:proofErr w:type="spellEnd"/>
      <w:r>
        <w:t xml:space="preserve">: </w:t>
      </w:r>
      <w:proofErr w:type="spellStart"/>
      <w:r w:rsidR="00502B2D">
        <w:t>Quote_Detail</w:t>
      </w:r>
      <w:proofErr w:type="spellEnd"/>
    </w:p>
    <w:p w14:paraId="5C783EFF" w14:textId="77DAB397" w:rsidR="00533379" w:rsidRDefault="00E40A78" w:rsidP="003E1A9D">
      <w:pPr>
        <w:pStyle w:val="ListParagraph"/>
        <w:numPr>
          <w:ilvl w:val="0"/>
          <w:numId w:val="16"/>
        </w:numPr>
      </w:pPr>
      <w:r>
        <w:t>Log Export File Creation</w:t>
      </w:r>
      <w:r w:rsidR="00F62D37">
        <w:br/>
        <w:t>Executes the procedure [PRODUCT_INFO</w:t>
      </w:r>
      <w:proofErr w:type="gramStart"/>
      <w:r w:rsidR="00F62D37">
        <w:t>].[</w:t>
      </w:r>
      <w:proofErr w:type="spellStart"/>
      <w:proofErr w:type="gramEnd"/>
      <w:r w:rsidR="00F62D37">
        <w:t>SugarCrm</w:t>
      </w:r>
      <w:proofErr w:type="spellEnd"/>
      <w:r w:rsidR="00F62D37">
        <w:t>].[</w:t>
      </w:r>
      <w:proofErr w:type="spellStart"/>
      <w:r w:rsidR="00F62D37">
        <w:t>LogExportFileCreation</w:t>
      </w:r>
      <w:proofErr w:type="spellEnd"/>
      <w:r w:rsidR="00F62D37">
        <w:t>]</w:t>
      </w:r>
    </w:p>
    <w:p w14:paraId="0759FC7F" w14:textId="39EF6BEB" w:rsidR="00E92627" w:rsidRDefault="00C87285" w:rsidP="001A416F">
      <w:pPr>
        <w:pStyle w:val="Heading3"/>
      </w:pPr>
      <w:bookmarkStart w:id="54" w:name="_Toc96335905"/>
      <w:bookmarkStart w:id="55" w:name="_Toc108686376"/>
      <w:r>
        <w:rPr>
          <w:rStyle w:val="IntenseEmphasis"/>
          <w:i w:val="0"/>
          <w:iCs w:val="0"/>
          <w:color w:val="auto"/>
        </w:rPr>
        <w:lastRenderedPageBreak/>
        <w:t>4</w:t>
      </w:r>
      <w:r w:rsidR="00AB0834">
        <w:rPr>
          <w:rStyle w:val="IntenseEmphasis"/>
          <w:i w:val="0"/>
          <w:iCs w:val="0"/>
          <w:color w:val="auto"/>
        </w:rPr>
        <w:t>.2.2</w:t>
      </w:r>
      <w:r w:rsidR="001F5263">
        <w:rPr>
          <w:rStyle w:val="IntenseEmphasis"/>
          <w:i w:val="0"/>
          <w:iCs w:val="0"/>
          <w:color w:val="auto"/>
        </w:rPr>
        <w:t xml:space="preserve"> </w:t>
      </w:r>
      <w:bookmarkEnd w:id="54"/>
      <w:r w:rsidR="00BF0A17">
        <w:rPr>
          <w:rStyle w:val="IntenseEmphasis"/>
          <w:i w:val="0"/>
          <w:iCs w:val="0"/>
          <w:color w:val="auto"/>
        </w:rPr>
        <w:t xml:space="preserve">SSIS Package </w:t>
      </w:r>
      <w:r w:rsidR="00894E83">
        <w:rPr>
          <w:rStyle w:val="IntenseEmphasis"/>
          <w:i w:val="0"/>
          <w:iCs w:val="0"/>
          <w:color w:val="auto"/>
        </w:rPr>
        <w:t>–</w:t>
      </w:r>
      <w:r w:rsidR="00BF0A17">
        <w:rPr>
          <w:rStyle w:val="IntenseEmphasis"/>
          <w:i w:val="0"/>
          <w:iCs w:val="0"/>
          <w:color w:val="auto"/>
        </w:rPr>
        <w:t xml:space="preserve"> </w:t>
      </w:r>
      <w:r w:rsidR="00894E83" w:rsidRPr="008A3741">
        <w:rPr>
          <w:rStyle w:val="IntenseEmphasis"/>
          <w:i w:val="0"/>
          <w:iCs w:val="0"/>
          <w:color w:val="auto"/>
        </w:rPr>
        <w:t>Sugar</w:t>
      </w:r>
      <w:r w:rsidR="00894E83">
        <w:rPr>
          <w:rStyle w:val="IntenseEmphasis"/>
          <w:i w:val="0"/>
          <w:iCs w:val="0"/>
          <w:color w:val="auto"/>
        </w:rPr>
        <w:t xml:space="preserve"> CRM Export</w:t>
      </w:r>
      <w:bookmarkEnd w:id="55"/>
    </w:p>
    <w:p w14:paraId="3394E793" w14:textId="03054C37" w:rsidR="008A3741" w:rsidRDefault="001A416F" w:rsidP="001A416F">
      <w:pPr>
        <w:rPr>
          <w:szCs w:val="20"/>
        </w:rPr>
      </w:pPr>
      <w:r w:rsidRPr="00F70F30">
        <w:rPr>
          <w:noProof/>
        </w:rPr>
        <w:drawing>
          <wp:inline distT="0" distB="0" distL="0" distR="0" wp14:anchorId="7D497E2B" wp14:editId="2393B601">
            <wp:extent cx="8229600" cy="3743960"/>
            <wp:effectExtent l="0" t="0" r="0" b="889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52"/>
                    <a:stretch>
                      <a:fillRect/>
                    </a:stretch>
                  </pic:blipFill>
                  <pic:spPr>
                    <a:xfrm>
                      <a:off x="0" y="0"/>
                      <a:ext cx="8229600" cy="3743960"/>
                    </a:xfrm>
                    <a:prstGeom prst="rect">
                      <a:avLst/>
                    </a:prstGeom>
                  </pic:spPr>
                </pic:pic>
              </a:graphicData>
            </a:graphic>
          </wp:inline>
        </w:drawing>
      </w:r>
    </w:p>
    <w:p w14:paraId="76D84499" w14:textId="7FCA31B1" w:rsidR="00F70F30" w:rsidRPr="00A655A1" w:rsidRDefault="00E92627" w:rsidP="00E92627">
      <w:pPr>
        <w:pStyle w:val="Caption"/>
        <w:jc w:val="center"/>
        <w:rPr>
          <w:sz w:val="20"/>
          <w:szCs w:val="20"/>
        </w:rPr>
      </w:pPr>
      <w:r w:rsidRPr="00A655A1">
        <w:rPr>
          <w:sz w:val="20"/>
          <w:szCs w:val="20"/>
        </w:rPr>
        <w:t xml:space="preserve">Figure </w:t>
      </w:r>
      <w:r w:rsidRPr="00A655A1">
        <w:rPr>
          <w:sz w:val="20"/>
          <w:szCs w:val="20"/>
        </w:rPr>
        <w:fldChar w:fldCharType="begin"/>
      </w:r>
      <w:r w:rsidRPr="00A655A1">
        <w:rPr>
          <w:sz w:val="20"/>
          <w:szCs w:val="20"/>
        </w:rPr>
        <w:instrText xml:space="preserve"> SEQ Figure \* ARABIC </w:instrText>
      </w:r>
      <w:r w:rsidRPr="00A655A1">
        <w:rPr>
          <w:sz w:val="20"/>
          <w:szCs w:val="20"/>
        </w:rPr>
        <w:fldChar w:fldCharType="separate"/>
      </w:r>
      <w:r w:rsidR="00FD1135">
        <w:rPr>
          <w:noProof/>
          <w:sz w:val="20"/>
          <w:szCs w:val="20"/>
        </w:rPr>
        <w:t>3</w:t>
      </w:r>
      <w:r w:rsidRPr="00A655A1">
        <w:rPr>
          <w:sz w:val="20"/>
          <w:szCs w:val="20"/>
        </w:rPr>
        <w:fldChar w:fldCharType="end"/>
      </w:r>
      <w:r w:rsidRPr="00A655A1">
        <w:rPr>
          <w:sz w:val="20"/>
          <w:szCs w:val="20"/>
        </w:rPr>
        <w:t xml:space="preserve"> - SSIS Package Sugar CRM Export</w:t>
      </w:r>
    </w:p>
    <w:p w14:paraId="35537A83" w14:textId="77777777" w:rsidR="00E92627" w:rsidRPr="00E92627" w:rsidRDefault="00E92627" w:rsidP="00E92627">
      <w:pPr>
        <w:pStyle w:val="Default"/>
      </w:pPr>
    </w:p>
    <w:p w14:paraId="2383CFE4" w14:textId="2B3879F9" w:rsidR="00075A20" w:rsidRDefault="007125B1" w:rsidP="001A416F">
      <w:pPr>
        <w:pStyle w:val="ListParagraph"/>
        <w:ind w:left="1440"/>
      </w:pPr>
      <w:r>
        <w:t xml:space="preserve">The above picture is a look of the design view for the </w:t>
      </w:r>
      <w:r w:rsidR="007816F4">
        <w:t>SSIS Package Sugar CRM Export.</w:t>
      </w:r>
      <w:r w:rsidR="00F75F82">
        <w:t xml:space="preserve"> This </w:t>
      </w:r>
      <w:r w:rsidR="002D25D2">
        <w:t xml:space="preserve">package excepts parameters </w:t>
      </w:r>
      <w:proofErr w:type="spellStart"/>
      <w:r w:rsidR="002D25D2">
        <w:t>SiteName</w:t>
      </w:r>
      <w:proofErr w:type="spellEnd"/>
      <w:r w:rsidR="002D25D2">
        <w:t xml:space="preserve"> and </w:t>
      </w:r>
      <w:proofErr w:type="spellStart"/>
      <w:r w:rsidR="002D25D2">
        <w:t>DatasetType</w:t>
      </w:r>
      <w:proofErr w:type="spellEnd"/>
      <w:r w:rsidR="00CB3493">
        <w:t xml:space="preserve">. </w:t>
      </w:r>
      <w:r w:rsidR="008C7BCD">
        <w:t xml:space="preserve">Based on the </w:t>
      </w:r>
      <w:proofErr w:type="spellStart"/>
      <w:r w:rsidR="008C7BCD">
        <w:t>DatasetType</w:t>
      </w:r>
      <w:proofErr w:type="spellEnd"/>
      <w:r w:rsidR="008C7BCD">
        <w:t xml:space="preserve">, the </w:t>
      </w:r>
      <w:r w:rsidR="00F05DEB">
        <w:t>Package will select the corresponding export process type</w:t>
      </w:r>
      <w:r w:rsidR="005B2AFE">
        <w:t xml:space="preserve"> and call the corresponding update, query, csv creation and flag record logic boxes.</w:t>
      </w:r>
      <w:r w:rsidR="002A064F">
        <w:t xml:space="preserve"> If an error occurs, </w:t>
      </w:r>
      <w:r w:rsidR="00E758D8">
        <w:t xml:space="preserve">the SQL Log Success-Failure </w:t>
      </w:r>
      <w:r w:rsidR="00646D37">
        <w:t>Reason block will execute [PRODUCT_INFO</w:t>
      </w:r>
      <w:proofErr w:type="gramStart"/>
      <w:r w:rsidR="00646D37">
        <w:t>].[</w:t>
      </w:r>
      <w:proofErr w:type="spellStart"/>
      <w:proofErr w:type="gramEnd"/>
      <w:r w:rsidR="00646D37">
        <w:t>SugarCrm</w:t>
      </w:r>
      <w:proofErr w:type="spellEnd"/>
      <w:r w:rsidR="00646D37">
        <w:t>].[</w:t>
      </w:r>
      <w:proofErr w:type="spellStart"/>
      <w:r w:rsidR="000948D6">
        <w:t>usp_WriteLog_Export</w:t>
      </w:r>
      <w:proofErr w:type="spellEnd"/>
      <w:r w:rsidR="00646D37">
        <w:t>]</w:t>
      </w:r>
      <w:r w:rsidR="000948D6">
        <w:t xml:space="preserve">. The CSV file structure can be </w:t>
      </w:r>
      <w:r w:rsidR="00CA62C6">
        <w:t>seen at 3.2.1</w:t>
      </w:r>
      <w:r w:rsidR="001A07B3">
        <w:t xml:space="preserve"> SSIS CS</w:t>
      </w:r>
      <w:r w:rsidR="00B955B7">
        <w:fldChar w:fldCharType="begin"/>
      </w:r>
      <w:r w:rsidR="00B955B7">
        <w:instrText xml:space="preserve"> REF _Ref108620755 \r \h </w:instrText>
      </w:r>
      <w:r w:rsidR="00B955B7">
        <w:fldChar w:fldCharType="separate"/>
      </w:r>
      <w:r w:rsidR="00B955B7">
        <w:t>3.2.1</w:t>
      </w:r>
      <w:r w:rsidR="00B955B7">
        <w:fldChar w:fldCharType="end"/>
      </w:r>
      <w:r w:rsidR="001A07B3">
        <w:t>V File</w:t>
      </w:r>
      <w:r w:rsidR="00BF2A35">
        <w:t>.</w:t>
      </w:r>
      <w:r w:rsidR="00E34D41">
        <w:t xml:space="preserve"> These files are saved to the directory </w:t>
      </w:r>
      <w:r w:rsidR="00E34D41" w:rsidRPr="00C6669E">
        <w:t>\\sql08\p\SSIS\Data\Datafeed\SugarCRM\Active</w:t>
      </w:r>
      <w:r w:rsidR="00E34D41">
        <w:t>.</w:t>
      </w:r>
    </w:p>
    <w:p w14:paraId="1F26A0BE" w14:textId="5C8EF789" w:rsidR="00894E83" w:rsidRDefault="00C87285" w:rsidP="00BF0827">
      <w:pPr>
        <w:pStyle w:val="Heading3"/>
        <w:rPr>
          <w:rStyle w:val="IntenseEmphasis"/>
          <w:i w:val="0"/>
          <w:iCs w:val="0"/>
          <w:color w:val="auto"/>
        </w:rPr>
      </w:pPr>
      <w:bookmarkStart w:id="56" w:name="_Toc108686377"/>
      <w:r>
        <w:rPr>
          <w:rStyle w:val="IntenseEmphasis"/>
          <w:i w:val="0"/>
          <w:iCs w:val="0"/>
          <w:color w:val="auto"/>
        </w:rPr>
        <w:lastRenderedPageBreak/>
        <w:t>4</w:t>
      </w:r>
      <w:r w:rsidR="00894E83">
        <w:rPr>
          <w:rStyle w:val="IntenseEmphasis"/>
          <w:i w:val="0"/>
          <w:iCs w:val="0"/>
          <w:color w:val="auto"/>
        </w:rPr>
        <w:t xml:space="preserve">.2.3 Talend Job – Sugar </w:t>
      </w:r>
      <w:r w:rsidR="001B1570">
        <w:rPr>
          <w:rStyle w:val="IntenseEmphasis"/>
          <w:i w:val="0"/>
          <w:iCs w:val="0"/>
          <w:color w:val="auto"/>
        </w:rPr>
        <w:t>Master Integration</w:t>
      </w:r>
      <w:bookmarkEnd w:id="56"/>
    </w:p>
    <w:p w14:paraId="60BF4009" w14:textId="15DB1799" w:rsidR="00A57232" w:rsidRPr="00BF0827" w:rsidRDefault="00652C46" w:rsidP="00BF0827">
      <w:pPr>
        <w:ind w:firstLine="720"/>
        <w:rPr>
          <w:u w:val="single"/>
        </w:rPr>
      </w:pPr>
      <w:r w:rsidRPr="00BF0827">
        <w:rPr>
          <w:u w:val="single"/>
        </w:rPr>
        <w:t>4.2.3.1</w:t>
      </w:r>
      <w:r w:rsidR="008317C3" w:rsidRPr="00BF0827">
        <w:rPr>
          <w:u w:val="single"/>
        </w:rPr>
        <w:t xml:space="preserve"> Task Scheduler</w:t>
      </w:r>
      <w:r w:rsidR="00AA275C" w:rsidRPr="00BF0827">
        <w:rPr>
          <w:u w:val="single"/>
        </w:rPr>
        <w:t xml:space="preserve"> – </w:t>
      </w:r>
      <w:proofErr w:type="spellStart"/>
      <w:r w:rsidR="00AA275C" w:rsidRPr="00BF0827">
        <w:rPr>
          <w:u w:val="single"/>
        </w:rPr>
        <w:t>Sugar_Master_Integeration</w:t>
      </w:r>
      <w:proofErr w:type="spellEnd"/>
    </w:p>
    <w:p w14:paraId="27F16CB8" w14:textId="56FE2544" w:rsidR="00894E83" w:rsidRDefault="001B1570" w:rsidP="00894E83">
      <w:pPr>
        <w:ind w:left="1440"/>
      </w:pPr>
      <w:r>
        <w:t xml:space="preserve">The </w:t>
      </w:r>
      <w:r w:rsidR="002D3E3D">
        <w:t>T</w:t>
      </w:r>
      <w:r>
        <w:t xml:space="preserve">alend </w:t>
      </w:r>
      <w:r w:rsidR="002D3E3D">
        <w:t>J</w:t>
      </w:r>
      <w:r>
        <w:t>ob is set up as a Windows Task</w:t>
      </w:r>
      <w:r w:rsidR="002D3E3D">
        <w:t xml:space="preserve"> </w:t>
      </w:r>
      <w:r w:rsidR="00AA275C">
        <w:t>on the IIS server</w:t>
      </w:r>
      <w:r w:rsidR="00173D5F">
        <w:t xml:space="preserve">. </w:t>
      </w:r>
      <w:r w:rsidR="00B64309">
        <w:t xml:space="preserve">The task </w:t>
      </w:r>
      <w:r w:rsidR="00B110F3">
        <w:t>executes</w:t>
      </w:r>
      <w:r w:rsidR="00B64309">
        <w:t xml:space="preserve"> the </w:t>
      </w:r>
      <w:r w:rsidR="00B110F3">
        <w:t>following batch file:</w:t>
      </w:r>
    </w:p>
    <w:p w14:paraId="6EE89192" w14:textId="42715901" w:rsidR="00B110F3" w:rsidRDefault="00B110F3" w:rsidP="00B110F3">
      <w:pPr>
        <w:ind w:left="1440"/>
        <w:jc w:val="center"/>
      </w:pPr>
      <w:r w:rsidRPr="00B110F3">
        <w:t>C:\Talend\Archived Jobs\Sugar_Master_0.1_MR_20220113\Sugar_Master_New\Sugar_Master_New_run.bat</w:t>
      </w:r>
    </w:p>
    <w:p w14:paraId="11704E89" w14:textId="583846C4" w:rsidR="00B110F3" w:rsidRDefault="00071DFF" w:rsidP="00B110F3">
      <w:pPr>
        <w:ind w:left="1440"/>
      </w:pPr>
      <w:r>
        <w:t>The task is scheduled to run every five minutes.</w:t>
      </w:r>
      <w:r w:rsidR="005F5137">
        <w:t xml:space="preserve"> This initiates the Talend processing.</w:t>
      </w:r>
    </w:p>
    <w:p w14:paraId="01FFB7FB" w14:textId="79941942" w:rsidR="006E7B9C" w:rsidRPr="00BF0827" w:rsidRDefault="006E7B9C" w:rsidP="00BF0827">
      <w:pPr>
        <w:ind w:firstLine="720"/>
        <w:rPr>
          <w:u w:val="single"/>
        </w:rPr>
      </w:pPr>
      <w:r w:rsidRPr="00BF0827">
        <w:rPr>
          <w:u w:val="single"/>
        </w:rPr>
        <w:t xml:space="preserve">4.2.3.2 Talend </w:t>
      </w:r>
      <w:r w:rsidR="002627CE" w:rsidRPr="00BF0827">
        <w:rPr>
          <w:u w:val="single"/>
        </w:rPr>
        <w:t>–</w:t>
      </w:r>
      <w:r w:rsidRPr="00BF0827">
        <w:rPr>
          <w:u w:val="single"/>
        </w:rPr>
        <w:t xml:space="preserve"> </w:t>
      </w:r>
      <w:proofErr w:type="spellStart"/>
      <w:r w:rsidR="002627CE" w:rsidRPr="00BF0827">
        <w:rPr>
          <w:u w:val="single"/>
        </w:rPr>
        <w:t>Sugar_Master_New</w:t>
      </w:r>
      <w:proofErr w:type="spellEnd"/>
    </w:p>
    <w:p w14:paraId="58404ECD" w14:textId="475E0278" w:rsidR="006E7B9C" w:rsidRDefault="00C21ADE" w:rsidP="00B110F3">
      <w:pPr>
        <w:ind w:left="1440"/>
      </w:pPr>
      <w:r>
        <w:t>The following is the Design view of the job:</w:t>
      </w:r>
    </w:p>
    <w:p w14:paraId="5567E4DE" w14:textId="77777777" w:rsidR="00203903" w:rsidRDefault="00887E81" w:rsidP="00203903">
      <w:pPr>
        <w:keepNext/>
        <w:jc w:val="center"/>
      </w:pPr>
      <w:r w:rsidRPr="00887E81">
        <w:rPr>
          <w:noProof/>
        </w:rPr>
        <w:drawing>
          <wp:inline distT="0" distB="0" distL="0" distR="0" wp14:anchorId="37562DA1" wp14:editId="52C7ABD8">
            <wp:extent cx="8229600" cy="35433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53"/>
                    <a:srcRect b="20343"/>
                    <a:stretch/>
                  </pic:blipFill>
                  <pic:spPr bwMode="auto">
                    <a:xfrm>
                      <a:off x="0" y="0"/>
                      <a:ext cx="8229600" cy="3543300"/>
                    </a:xfrm>
                    <a:prstGeom prst="rect">
                      <a:avLst/>
                    </a:prstGeom>
                    <a:ln>
                      <a:noFill/>
                    </a:ln>
                    <a:extLst>
                      <a:ext uri="{53640926-AAD7-44D8-BBD7-CCE9431645EC}">
                        <a14:shadowObscured xmlns:a14="http://schemas.microsoft.com/office/drawing/2010/main"/>
                      </a:ext>
                    </a:extLst>
                  </pic:spPr>
                </pic:pic>
              </a:graphicData>
            </a:graphic>
          </wp:inline>
        </w:drawing>
      </w:r>
    </w:p>
    <w:p w14:paraId="7C91937A" w14:textId="2062FEAD" w:rsidR="00C21ADE" w:rsidRDefault="00203903" w:rsidP="00203903">
      <w:pPr>
        <w:pStyle w:val="Caption"/>
        <w:jc w:val="center"/>
        <w:rPr>
          <w:sz w:val="20"/>
          <w:szCs w:val="20"/>
        </w:rPr>
      </w:pPr>
      <w:r w:rsidRPr="00203903">
        <w:rPr>
          <w:sz w:val="20"/>
          <w:szCs w:val="20"/>
        </w:rPr>
        <w:t xml:space="preserve">Figure </w:t>
      </w:r>
      <w:r w:rsidRPr="00203903">
        <w:rPr>
          <w:sz w:val="20"/>
          <w:szCs w:val="20"/>
        </w:rPr>
        <w:fldChar w:fldCharType="begin"/>
      </w:r>
      <w:r w:rsidRPr="00203903">
        <w:rPr>
          <w:sz w:val="20"/>
          <w:szCs w:val="20"/>
        </w:rPr>
        <w:instrText xml:space="preserve"> SEQ Figure \* ARABIC </w:instrText>
      </w:r>
      <w:r w:rsidRPr="00203903">
        <w:rPr>
          <w:sz w:val="20"/>
          <w:szCs w:val="20"/>
        </w:rPr>
        <w:fldChar w:fldCharType="separate"/>
      </w:r>
      <w:r w:rsidR="00FD1135">
        <w:rPr>
          <w:noProof/>
          <w:sz w:val="20"/>
          <w:szCs w:val="20"/>
        </w:rPr>
        <w:t>4</w:t>
      </w:r>
      <w:r w:rsidRPr="00203903">
        <w:rPr>
          <w:sz w:val="20"/>
          <w:szCs w:val="20"/>
        </w:rPr>
        <w:fldChar w:fldCharType="end"/>
      </w:r>
      <w:r w:rsidRPr="00203903">
        <w:rPr>
          <w:sz w:val="20"/>
          <w:szCs w:val="20"/>
        </w:rPr>
        <w:t xml:space="preserve"> - </w:t>
      </w:r>
      <w:proofErr w:type="spellStart"/>
      <w:r w:rsidRPr="00203903">
        <w:rPr>
          <w:sz w:val="20"/>
          <w:szCs w:val="20"/>
        </w:rPr>
        <w:t>Sugar_Master_New</w:t>
      </w:r>
      <w:proofErr w:type="spellEnd"/>
    </w:p>
    <w:p w14:paraId="7FFA34B9" w14:textId="77777777" w:rsidR="00167A43" w:rsidRPr="00167A43" w:rsidRDefault="00167A43" w:rsidP="00167A43">
      <w:pPr>
        <w:pStyle w:val="Default"/>
      </w:pPr>
    </w:p>
    <w:p w14:paraId="0CAE7420" w14:textId="2E0F4969" w:rsidR="00C21ADE" w:rsidRDefault="00A63C8E" w:rsidP="00B110F3">
      <w:pPr>
        <w:ind w:left="1440"/>
      </w:pPr>
      <w:r>
        <w:lastRenderedPageBreak/>
        <w:t xml:space="preserve">The job </w:t>
      </w:r>
      <w:r w:rsidR="00167A43">
        <w:t>handles all interactions with SugarCRM</w:t>
      </w:r>
      <w:r w:rsidR="00F968FF">
        <w:t xml:space="preserve">. It also handles the order in which the export process </w:t>
      </w:r>
      <w:r w:rsidR="00077268">
        <w:t>is</w:t>
      </w:r>
      <w:r w:rsidR="00F968FF">
        <w:t xml:space="preserve"> arranged.</w:t>
      </w:r>
      <w:r w:rsidR="001A3FAA">
        <w:t xml:space="preserve"> The main export jobs are</w:t>
      </w:r>
      <w:r w:rsidR="00C14A8E">
        <w:t xml:space="preserve"> Accounts, Quotes, </w:t>
      </w:r>
      <w:proofErr w:type="spellStart"/>
      <w:r w:rsidR="00C14A8E">
        <w:t>Quote_Line_Items</w:t>
      </w:r>
      <w:proofErr w:type="spellEnd"/>
      <w:r w:rsidR="00C14A8E">
        <w:t>, Orders,</w:t>
      </w:r>
      <w:r w:rsidR="00B22BE9">
        <w:t xml:space="preserve"> and</w:t>
      </w:r>
      <w:r w:rsidR="00C14A8E">
        <w:t xml:space="preserve"> </w:t>
      </w:r>
      <w:proofErr w:type="spellStart"/>
      <w:r w:rsidR="00C14A8E">
        <w:t>Order_Line_Items</w:t>
      </w:r>
      <w:proofErr w:type="spellEnd"/>
      <w:r w:rsidR="00B22BE9">
        <w:t xml:space="preserve">. The following jobs are maintenance jobs: </w:t>
      </w:r>
      <w:proofErr w:type="spellStart"/>
      <w:r w:rsidR="00621DD5">
        <w:t>UpdateOrphanQuoteLinks</w:t>
      </w:r>
      <w:proofErr w:type="spellEnd"/>
      <w:r w:rsidR="00621DD5">
        <w:t xml:space="preserve">, </w:t>
      </w:r>
      <w:proofErr w:type="spellStart"/>
      <w:r w:rsidR="00621DD5">
        <w:t>OrdersHeadersStagingTruncate</w:t>
      </w:r>
      <w:proofErr w:type="spellEnd"/>
      <w:r w:rsidR="00621DD5">
        <w:t xml:space="preserve">, </w:t>
      </w:r>
      <w:proofErr w:type="spellStart"/>
      <w:r w:rsidR="00621DD5">
        <w:t>OrdersHeadersStagingUpdate</w:t>
      </w:r>
      <w:proofErr w:type="spellEnd"/>
      <w:r w:rsidR="00621DD5">
        <w:t>,</w:t>
      </w:r>
      <w:r w:rsidR="001567A4">
        <w:t xml:space="preserve"> and </w:t>
      </w:r>
      <w:proofErr w:type="spellStart"/>
      <w:r w:rsidR="001567A4">
        <w:t>O</w:t>
      </w:r>
      <w:r w:rsidR="00575826">
        <w:t>r</w:t>
      </w:r>
      <w:r w:rsidR="001567A4">
        <w:t>dersHeadersRollupLineItemSales</w:t>
      </w:r>
      <w:proofErr w:type="spellEnd"/>
      <w:r w:rsidR="001567A4">
        <w:t>. Each of these jobs will be explained in further detail.</w:t>
      </w:r>
    </w:p>
    <w:p w14:paraId="735ADBB5" w14:textId="28F82F46" w:rsidR="007656E4" w:rsidRDefault="007656E4" w:rsidP="00B110F3">
      <w:pPr>
        <w:ind w:left="1440"/>
      </w:pPr>
      <w:r>
        <w:t>tLogCatcher_1 catches the messages from tWarn_1</w:t>
      </w:r>
      <w:r w:rsidR="00E46ED7">
        <w:t xml:space="preserve"> and tWarn_2. tFileOutputDelimited_1 creates the </w:t>
      </w:r>
      <w:r w:rsidR="00F77659">
        <w:t>main log file</w:t>
      </w:r>
      <w:r w:rsidR="002001A5">
        <w:t>.</w:t>
      </w:r>
      <w:r w:rsidR="00266693">
        <w:t xml:space="preserve"> Details of this log file can be found in </w:t>
      </w:r>
      <w:r w:rsidR="009B1D60">
        <w:fldChar w:fldCharType="begin"/>
      </w:r>
      <w:r w:rsidR="009B1D60">
        <w:instrText xml:space="preserve"> REF _Ref108623780 \r \h </w:instrText>
      </w:r>
      <w:r w:rsidR="009B1D60">
        <w:fldChar w:fldCharType="separate"/>
      </w:r>
      <w:r w:rsidR="009B1D60">
        <w:t>3.2.3</w:t>
      </w:r>
      <w:r w:rsidR="009B1D60">
        <w:fldChar w:fldCharType="end"/>
      </w:r>
      <w:r w:rsidR="008F0A45">
        <w:t xml:space="preserve"> </w:t>
      </w:r>
      <w:r w:rsidR="008F0A45">
        <w:fldChar w:fldCharType="begin"/>
      </w:r>
      <w:r w:rsidR="008F0A45">
        <w:instrText xml:space="preserve"> REF _Ref108623780 \h </w:instrText>
      </w:r>
      <w:r w:rsidR="008F0A45">
        <w:fldChar w:fldCharType="separate"/>
      </w:r>
      <w:r w:rsidR="008F0A45">
        <w:t>Talend Log Files</w:t>
      </w:r>
      <w:r w:rsidR="008F0A45">
        <w:fldChar w:fldCharType="end"/>
      </w:r>
      <w:r w:rsidR="008F0A45">
        <w:t xml:space="preserve">. </w:t>
      </w:r>
    </w:p>
    <w:p w14:paraId="6C4544E4" w14:textId="13787EE4" w:rsidR="00B90717" w:rsidRDefault="00E474F7" w:rsidP="0048724C">
      <w:pPr>
        <w:ind w:firstLine="720"/>
      </w:pPr>
      <w:r>
        <w:t xml:space="preserve">4.2.3.3 </w:t>
      </w:r>
      <w:r w:rsidR="00F62DA2">
        <w:t>Sugar_SysPro_Accounts_V1_Prod_Master</w:t>
      </w:r>
    </w:p>
    <w:p w14:paraId="62CBB92A" w14:textId="77777777" w:rsidR="00D230DC" w:rsidRDefault="00D230DC" w:rsidP="00D230DC">
      <w:pPr>
        <w:keepNext/>
        <w:jc w:val="center"/>
      </w:pPr>
      <w:r w:rsidRPr="00D230DC">
        <w:rPr>
          <w:noProof/>
        </w:rPr>
        <w:drawing>
          <wp:inline distT="0" distB="0" distL="0" distR="0" wp14:anchorId="651EC4A7" wp14:editId="3B3E8C4D">
            <wp:extent cx="8229600" cy="91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8229600" cy="914400"/>
                    </a:xfrm>
                    <a:prstGeom prst="rect">
                      <a:avLst/>
                    </a:prstGeom>
                  </pic:spPr>
                </pic:pic>
              </a:graphicData>
            </a:graphic>
          </wp:inline>
        </w:drawing>
      </w:r>
    </w:p>
    <w:p w14:paraId="10A89C5D" w14:textId="6C4FD81B" w:rsidR="00F62DA2" w:rsidRPr="00D230DC" w:rsidRDefault="00D230DC" w:rsidP="00D230DC">
      <w:pPr>
        <w:pStyle w:val="Caption"/>
        <w:jc w:val="center"/>
        <w:rPr>
          <w:sz w:val="20"/>
          <w:szCs w:val="20"/>
        </w:rPr>
      </w:pPr>
      <w:r w:rsidRPr="00D230DC">
        <w:rPr>
          <w:sz w:val="20"/>
          <w:szCs w:val="20"/>
        </w:rPr>
        <w:t xml:space="preserve">Figure </w:t>
      </w:r>
      <w:r w:rsidRPr="00D230DC">
        <w:rPr>
          <w:sz w:val="20"/>
          <w:szCs w:val="20"/>
        </w:rPr>
        <w:fldChar w:fldCharType="begin"/>
      </w:r>
      <w:r w:rsidRPr="00D230DC">
        <w:rPr>
          <w:sz w:val="20"/>
          <w:szCs w:val="20"/>
        </w:rPr>
        <w:instrText xml:space="preserve"> SEQ Figure \* ARABIC </w:instrText>
      </w:r>
      <w:r w:rsidRPr="00D230DC">
        <w:rPr>
          <w:sz w:val="20"/>
          <w:szCs w:val="20"/>
        </w:rPr>
        <w:fldChar w:fldCharType="separate"/>
      </w:r>
      <w:r w:rsidR="00FD1135">
        <w:rPr>
          <w:noProof/>
          <w:sz w:val="20"/>
          <w:szCs w:val="20"/>
        </w:rPr>
        <w:t>5</w:t>
      </w:r>
      <w:r w:rsidRPr="00D230DC">
        <w:rPr>
          <w:sz w:val="20"/>
          <w:szCs w:val="20"/>
        </w:rPr>
        <w:fldChar w:fldCharType="end"/>
      </w:r>
      <w:r w:rsidRPr="00D230DC">
        <w:rPr>
          <w:sz w:val="20"/>
          <w:szCs w:val="20"/>
        </w:rPr>
        <w:t xml:space="preserve"> - Sugar_SysPro_Accounts_V1_Prod_Master</w:t>
      </w:r>
      <w:r w:rsidR="000D3BB4">
        <w:rPr>
          <w:sz w:val="20"/>
          <w:szCs w:val="20"/>
        </w:rPr>
        <w:br/>
      </w:r>
    </w:p>
    <w:p w14:paraId="64AFA17B" w14:textId="31FACBEB" w:rsidR="00D66DD7" w:rsidRDefault="00D66DD7" w:rsidP="00D66DD7">
      <w:pPr>
        <w:ind w:left="1440"/>
      </w:pPr>
      <w:r>
        <w:t>This job is the Accounts job f</w:t>
      </w:r>
      <w:r w:rsidR="00964568">
        <w:t xml:space="preserve">rom </w:t>
      </w:r>
      <w:proofErr w:type="spellStart"/>
      <w:r w:rsidR="00964568">
        <w:t>Sugar_Master_New</w:t>
      </w:r>
      <w:proofErr w:type="spellEnd"/>
      <w:r w:rsidR="00964568">
        <w:t xml:space="preserve">. </w:t>
      </w:r>
      <w:r w:rsidR="00B3728F">
        <w:t xml:space="preserve">It </w:t>
      </w:r>
      <w:bookmarkStart w:id="57" w:name="_Int_hgN8E3z1"/>
      <w:r w:rsidR="00B3728F">
        <w:t>calls</w:t>
      </w:r>
      <w:bookmarkEnd w:id="57"/>
      <w:r w:rsidR="00B3728F">
        <w:t xml:space="preserve"> jobs associated with accounts in SugarCRM. The main export job is Sugar_SysPro</w:t>
      </w:r>
      <w:r w:rsidR="00D230DC">
        <w:t>_Accounts_v5_Prod_Load_Staging.</w:t>
      </w:r>
      <w:r w:rsidR="00761ED5">
        <w:t xml:space="preserve"> The jobs </w:t>
      </w:r>
      <w:proofErr w:type="spellStart"/>
      <w:r w:rsidR="00761ED5">
        <w:t>AccountsStagingTruncate</w:t>
      </w:r>
      <w:proofErr w:type="spellEnd"/>
      <w:r w:rsidR="008927BE">
        <w:t xml:space="preserve"> and </w:t>
      </w:r>
      <w:proofErr w:type="spellStart"/>
      <w:r w:rsidR="008927BE">
        <w:t>AccountsStagingUpdate</w:t>
      </w:r>
      <w:proofErr w:type="spellEnd"/>
      <w:r w:rsidR="00967573">
        <w:t xml:space="preserve"> are maintenance routines.</w:t>
      </w:r>
    </w:p>
    <w:p w14:paraId="7D6DCC76" w14:textId="5D100100" w:rsidR="00967573" w:rsidRDefault="00341CCE" w:rsidP="00341CCE">
      <w:pPr>
        <w:ind w:left="720"/>
      </w:pPr>
      <w:r>
        <w:t xml:space="preserve">4.2.3.3.1 </w:t>
      </w:r>
      <w:proofErr w:type="spellStart"/>
      <w:r w:rsidR="00967573">
        <w:t>Accounts</w:t>
      </w:r>
      <w:r w:rsidR="0093642E">
        <w:t>StagingTruncate</w:t>
      </w:r>
      <w:proofErr w:type="spellEnd"/>
    </w:p>
    <w:p w14:paraId="78CBDB60" w14:textId="77777777" w:rsidR="000172FF" w:rsidRDefault="000172FF" w:rsidP="000172FF">
      <w:pPr>
        <w:keepNext/>
        <w:ind w:left="720"/>
        <w:jc w:val="center"/>
      </w:pPr>
      <w:r w:rsidRPr="000172FF">
        <w:rPr>
          <w:noProof/>
        </w:rPr>
        <w:lastRenderedPageBreak/>
        <w:drawing>
          <wp:inline distT="0" distB="0" distL="0" distR="0" wp14:anchorId="532CED89" wp14:editId="61A510E7">
            <wp:extent cx="8229600" cy="3284220"/>
            <wp:effectExtent l="0" t="0" r="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55"/>
                    <a:stretch>
                      <a:fillRect/>
                    </a:stretch>
                  </pic:blipFill>
                  <pic:spPr>
                    <a:xfrm>
                      <a:off x="0" y="0"/>
                      <a:ext cx="8229600" cy="3284220"/>
                    </a:xfrm>
                    <a:prstGeom prst="rect">
                      <a:avLst/>
                    </a:prstGeom>
                  </pic:spPr>
                </pic:pic>
              </a:graphicData>
            </a:graphic>
          </wp:inline>
        </w:drawing>
      </w:r>
    </w:p>
    <w:p w14:paraId="4A0347C6" w14:textId="36821614" w:rsidR="00341CCE" w:rsidRDefault="000172FF" w:rsidP="000172FF">
      <w:pPr>
        <w:pStyle w:val="Caption"/>
        <w:jc w:val="center"/>
        <w:rPr>
          <w:sz w:val="20"/>
          <w:szCs w:val="20"/>
        </w:rPr>
      </w:pPr>
      <w:r w:rsidRPr="000172FF">
        <w:rPr>
          <w:sz w:val="20"/>
          <w:szCs w:val="20"/>
        </w:rPr>
        <w:t xml:space="preserve">Figure </w:t>
      </w:r>
      <w:r w:rsidRPr="000172FF">
        <w:rPr>
          <w:sz w:val="20"/>
          <w:szCs w:val="20"/>
        </w:rPr>
        <w:fldChar w:fldCharType="begin"/>
      </w:r>
      <w:r w:rsidRPr="000172FF">
        <w:rPr>
          <w:sz w:val="20"/>
          <w:szCs w:val="20"/>
        </w:rPr>
        <w:instrText xml:space="preserve"> SEQ Figure \* ARABIC </w:instrText>
      </w:r>
      <w:r w:rsidRPr="000172FF">
        <w:rPr>
          <w:sz w:val="20"/>
          <w:szCs w:val="20"/>
        </w:rPr>
        <w:fldChar w:fldCharType="separate"/>
      </w:r>
      <w:r w:rsidR="00FD1135">
        <w:rPr>
          <w:noProof/>
          <w:sz w:val="20"/>
          <w:szCs w:val="20"/>
        </w:rPr>
        <w:t>6</w:t>
      </w:r>
      <w:r w:rsidRPr="000172FF">
        <w:rPr>
          <w:sz w:val="20"/>
          <w:szCs w:val="20"/>
        </w:rPr>
        <w:fldChar w:fldCharType="end"/>
      </w:r>
      <w:r w:rsidRPr="000172FF">
        <w:rPr>
          <w:sz w:val="20"/>
          <w:szCs w:val="20"/>
        </w:rPr>
        <w:t xml:space="preserve"> </w:t>
      </w:r>
      <w:r w:rsidR="008A5AC0">
        <w:rPr>
          <w:sz w:val="20"/>
          <w:szCs w:val="20"/>
        </w:rPr>
        <w:t>–</w:t>
      </w:r>
      <w:r w:rsidRPr="000172FF">
        <w:rPr>
          <w:sz w:val="20"/>
          <w:szCs w:val="20"/>
        </w:rPr>
        <w:t xml:space="preserve"> </w:t>
      </w:r>
      <w:proofErr w:type="spellStart"/>
      <w:r w:rsidRPr="000172FF">
        <w:rPr>
          <w:sz w:val="20"/>
          <w:szCs w:val="20"/>
        </w:rPr>
        <w:t>AccountsStagingTruncate</w:t>
      </w:r>
      <w:proofErr w:type="spellEnd"/>
    </w:p>
    <w:p w14:paraId="1913A311" w14:textId="77777777" w:rsidR="008A5AC0" w:rsidRPr="008A5AC0" w:rsidRDefault="008A5AC0" w:rsidP="008A5AC0">
      <w:pPr>
        <w:pStyle w:val="Default"/>
      </w:pPr>
    </w:p>
    <w:p w14:paraId="32E0401F" w14:textId="62D9CDC1" w:rsidR="003A1072" w:rsidRDefault="003A1072" w:rsidP="003A1072">
      <w:pPr>
        <w:ind w:left="1440"/>
      </w:pPr>
      <w:r>
        <w:t>This job’s</w:t>
      </w:r>
      <w:r w:rsidR="000172FF">
        <w:t xml:space="preserve"> main purpose is to execute </w:t>
      </w:r>
      <w:r w:rsidR="008A5AC0">
        <w:t xml:space="preserve">the following SQL using the SugarCRM API endpoint </w:t>
      </w:r>
      <w:r w:rsidR="001C0C95">
        <w:t>‘/</w:t>
      </w:r>
      <w:proofErr w:type="spellStart"/>
      <w:r w:rsidR="001C0C95">
        <w:t>queryToDb</w:t>
      </w:r>
      <w:proofErr w:type="spellEnd"/>
      <w:r w:rsidR="001C0C95">
        <w:t>’.</w:t>
      </w:r>
    </w:p>
    <w:p w14:paraId="06FCDBEF" w14:textId="62598B2D" w:rsidR="001C0C95" w:rsidRDefault="00AC69E4" w:rsidP="001C0C95">
      <w:pPr>
        <w:jc w:val="center"/>
      </w:pPr>
      <w:r>
        <w:t>SQL:</w:t>
      </w:r>
      <w:r>
        <w:tab/>
        <w:t xml:space="preserve">Truncate table </w:t>
      </w:r>
      <w:proofErr w:type="spellStart"/>
      <w:r>
        <w:t>as</w:t>
      </w:r>
      <w:r w:rsidR="0063262B">
        <w:t>_accounts_staging</w:t>
      </w:r>
      <w:proofErr w:type="spellEnd"/>
      <w:r w:rsidR="0063262B">
        <w:t>; Truncate</w:t>
      </w:r>
      <w:r w:rsidR="001F4E38">
        <w:t xml:space="preserve"> table </w:t>
      </w:r>
      <w:proofErr w:type="spellStart"/>
      <w:r w:rsidR="001F4E38">
        <w:t>as_</w:t>
      </w:r>
      <w:r w:rsidR="002B1670">
        <w:t>accounts_staging_</w:t>
      </w:r>
      <w:proofErr w:type="gramStart"/>
      <w:r w:rsidR="002B1670">
        <w:t>cstm</w:t>
      </w:r>
      <w:proofErr w:type="spellEnd"/>
      <w:r w:rsidR="002B1670">
        <w:t>;</w:t>
      </w:r>
      <w:proofErr w:type="gramEnd"/>
    </w:p>
    <w:p w14:paraId="18EE246B" w14:textId="77777777" w:rsidR="009F2BEC" w:rsidRDefault="009F2BEC" w:rsidP="009F2BEC">
      <w:pPr>
        <w:keepNext/>
        <w:jc w:val="center"/>
      </w:pPr>
      <w:r>
        <w:rPr>
          <w:noProof/>
        </w:rPr>
        <w:lastRenderedPageBreak/>
        <w:drawing>
          <wp:inline distT="0" distB="0" distL="0" distR="0" wp14:anchorId="2C8F5BB6" wp14:editId="424A7B12">
            <wp:extent cx="5016500" cy="194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16500" cy="1949450"/>
                    </a:xfrm>
                    <a:prstGeom prst="rect">
                      <a:avLst/>
                    </a:prstGeom>
                    <a:noFill/>
                  </pic:spPr>
                </pic:pic>
              </a:graphicData>
            </a:graphic>
          </wp:inline>
        </w:drawing>
      </w:r>
    </w:p>
    <w:p w14:paraId="203D2307" w14:textId="6B640E55" w:rsidR="008665FD" w:rsidRDefault="009F2BEC" w:rsidP="009F2BEC">
      <w:pPr>
        <w:pStyle w:val="Caption"/>
        <w:jc w:val="center"/>
        <w:rPr>
          <w:sz w:val="20"/>
          <w:szCs w:val="20"/>
        </w:rPr>
      </w:pPr>
      <w:r w:rsidRPr="009F2BEC">
        <w:rPr>
          <w:sz w:val="20"/>
          <w:szCs w:val="20"/>
        </w:rPr>
        <w:t xml:space="preserve">Figure </w:t>
      </w:r>
      <w:r w:rsidRPr="009F2BEC">
        <w:rPr>
          <w:sz w:val="20"/>
          <w:szCs w:val="20"/>
        </w:rPr>
        <w:fldChar w:fldCharType="begin"/>
      </w:r>
      <w:r w:rsidRPr="009F2BEC">
        <w:rPr>
          <w:sz w:val="20"/>
          <w:szCs w:val="20"/>
        </w:rPr>
        <w:instrText xml:space="preserve"> SEQ Figure \* ARABIC </w:instrText>
      </w:r>
      <w:r w:rsidRPr="009F2BEC">
        <w:rPr>
          <w:sz w:val="20"/>
          <w:szCs w:val="20"/>
        </w:rPr>
        <w:fldChar w:fldCharType="separate"/>
      </w:r>
      <w:r w:rsidR="00FD1135">
        <w:rPr>
          <w:noProof/>
          <w:sz w:val="20"/>
          <w:szCs w:val="20"/>
        </w:rPr>
        <w:t>7</w:t>
      </w:r>
      <w:r w:rsidRPr="009F2BEC">
        <w:rPr>
          <w:sz w:val="20"/>
          <w:szCs w:val="20"/>
        </w:rPr>
        <w:fldChar w:fldCharType="end"/>
      </w:r>
      <w:r w:rsidRPr="009F2BEC">
        <w:rPr>
          <w:sz w:val="20"/>
          <w:szCs w:val="20"/>
        </w:rPr>
        <w:t xml:space="preserve"> - tRunJob_1</w:t>
      </w:r>
    </w:p>
    <w:p w14:paraId="429F8BD3" w14:textId="77777777" w:rsidR="009F2BEC" w:rsidRPr="009F2BEC" w:rsidRDefault="009F2BEC" w:rsidP="009F2BEC">
      <w:pPr>
        <w:pStyle w:val="Default"/>
      </w:pPr>
    </w:p>
    <w:p w14:paraId="3D0EB396" w14:textId="3FEAFDA4" w:rsidR="001C0C95" w:rsidRDefault="009F2BEC" w:rsidP="003A1072">
      <w:pPr>
        <w:ind w:left="1440"/>
      </w:pPr>
      <w:r>
        <w:t xml:space="preserve">Figure 6 shows the logical block of </w:t>
      </w:r>
      <w:r w:rsidR="000655C9">
        <w:t>tRunJob_1</w:t>
      </w:r>
      <w:r>
        <w:t xml:space="preserve">. </w:t>
      </w:r>
      <w:r w:rsidR="009A03B9">
        <w:t xml:space="preserve">This shows one way in how the </w:t>
      </w:r>
      <w:proofErr w:type="spellStart"/>
      <w:r w:rsidR="009A03B9">
        <w:t>Sugar_Master_New</w:t>
      </w:r>
      <w:proofErr w:type="spellEnd"/>
      <w:r w:rsidR="009A03B9">
        <w:t xml:space="preserve"> Talend job requests a </w:t>
      </w:r>
      <w:r w:rsidR="00826AA6">
        <w:t>security token from SugarCRM</w:t>
      </w:r>
      <w:r w:rsidR="00B237F5">
        <w:t xml:space="preserve">. </w:t>
      </w:r>
      <w:r w:rsidR="006D76CB">
        <w:t xml:space="preserve">The routine uses the SugarCRM API endpoint ‘/oauth2/token’ with </w:t>
      </w:r>
      <w:r w:rsidR="00E70B73">
        <w:t xml:space="preserve">the following parameters: </w:t>
      </w:r>
      <w:proofErr w:type="spellStart"/>
      <w:r w:rsidR="00E70B73">
        <w:t>grant_type</w:t>
      </w:r>
      <w:proofErr w:type="spellEnd"/>
      <w:r w:rsidR="00E70B73">
        <w:t xml:space="preserve">, </w:t>
      </w:r>
      <w:proofErr w:type="spellStart"/>
      <w:r w:rsidR="00E70B73">
        <w:t>client_id</w:t>
      </w:r>
      <w:proofErr w:type="spellEnd"/>
      <w:r w:rsidR="00E70B73">
        <w:t xml:space="preserve">, </w:t>
      </w:r>
      <w:proofErr w:type="spellStart"/>
      <w:r w:rsidR="00E70B73">
        <w:t>client_secret</w:t>
      </w:r>
      <w:proofErr w:type="spellEnd"/>
      <w:r w:rsidR="00E70B73">
        <w:t xml:space="preserve">, </w:t>
      </w:r>
      <w:r w:rsidR="00A37D3E">
        <w:t xml:space="preserve">username, password, and base. The routine stores the authority token within the </w:t>
      </w:r>
      <w:r w:rsidR="00410F8D">
        <w:t>global context and is used in proceeding API calls.</w:t>
      </w:r>
      <w:r w:rsidR="00185932">
        <w:t xml:space="preserve"> The authority token is required for an </w:t>
      </w:r>
      <w:proofErr w:type="gramStart"/>
      <w:r w:rsidR="00FF025D">
        <w:t>API endpoints</w:t>
      </w:r>
      <w:proofErr w:type="gramEnd"/>
      <w:r w:rsidR="00FF025D">
        <w:t xml:space="preserve"> that are called throughout the Talend Job.</w:t>
      </w:r>
    </w:p>
    <w:p w14:paraId="0A9F12CC" w14:textId="77777777" w:rsidR="00956E55" w:rsidRDefault="00956E55">
      <w:r>
        <w:br w:type="page"/>
      </w:r>
    </w:p>
    <w:p w14:paraId="3FA87B87" w14:textId="5C1AC908" w:rsidR="00277D23" w:rsidRDefault="00341CCE" w:rsidP="00341CCE">
      <w:pPr>
        <w:ind w:left="720"/>
      </w:pPr>
      <w:r>
        <w:lastRenderedPageBreak/>
        <w:t xml:space="preserve">4.2.3.3.2 </w:t>
      </w:r>
      <w:r w:rsidR="00277D23">
        <w:t>Sugar_Sys</w:t>
      </w:r>
      <w:r w:rsidR="000D3BB4">
        <w:t>Pro_Accounts_v5_Prod_Load_Staging</w:t>
      </w:r>
    </w:p>
    <w:p w14:paraId="396FFC32" w14:textId="77777777" w:rsidR="00C6583A" w:rsidRDefault="00E9264E" w:rsidP="00C6583A">
      <w:pPr>
        <w:keepNext/>
        <w:jc w:val="center"/>
      </w:pPr>
      <w:r>
        <w:rPr>
          <w:noProof/>
        </w:rPr>
        <w:drawing>
          <wp:inline distT="0" distB="0" distL="0" distR="0" wp14:anchorId="649876A8" wp14:editId="4EE71AEF">
            <wp:extent cx="4308957" cy="530542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15673" cy="5313694"/>
                    </a:xfrm>
                    <a:prstGeom prst="rect">
                      <a:avLst/>
                    </a:prstGeom>
                  </pic:spPr>
                </pic:pic>
              </a:graphicData>
            </a:graphic>
          </wp:inline>
        </w:drawing>
      </w:r>
    </w:p>
    <w:p w14:paraId="1A36B75C" w14:textId="35B64231" w:rsidR="00C5231A" w:rsidRPr="00C6583A" w:rsidRDefault="00C6583A" w:rsidP="00C6583A">
      <w:pPr>
        <w:pStyle w:val="Caption"/>
        <w:jc w:val="center"/>
        <w:rPr>
          <w:sz w:val="20"/>
          <w:szCs w:val="20"/>
        </w:rPr>
      </w:pPr>
      <w:r w:rsidRPr="00C6583A">
        <w:rPr>
          <w:sz w:val="20"/>
          <w:szCs w:val="20"/>
        </w:rPr>
        <w:t xml:space="preserve">Figure </w:t>
      </w:r>
      <w:r w:rsidRPr="00C6583A">
        <w:rPr>
          <w:sz w:val="20"/>
          <w:szCs w:val="20"/>
        </w:rPr>
        <w:fldChar w:fldCharType="begin"/>
      </w:r>
      <w:r w:rsidRPr="00C6583A">
        <w:rPr>
          <w:sz w:val="20"/>
          <w:szCs w:val="20"/>
        </w:rPr>
        <w:instrText xml:space="preserve"> SEQ Figure \* ARABIC </w:instrText>
      </w:r>
      <w:r w:rsidRPr="00C6583A">
        <w:rPr>
          <w:sz w:val="20"/>
          <w:szCs w:val="20"/>
        </w:rPr>
        <w:fldChar w:fldCharType="separate"/>
      </w:r>
      <w:r w:rsidR="00FD1135">
        <w:rPr>
          <w:noProof/>
          <w:sz w:val="20"/>
          <w:szCs w:val="20"/>
        </w:rPr>
        <w:t>8</w:t>
      </w:r>
      <w:r w:rsidRPr="00C6583A">
        <w:rPr>
          <w:sz w:val="20"/>
          <w:szCs w:val="20"/>
        </w:rPr>
        <w:fldChar w:fldCharType="end"/>
      </w:r>
      <w:r w:rsidRPr="00C6583A">
        <w:rPr>
          <w:sz w:val="20"/>
          <w:szCs w:val="20"/>
        </w:rPr>
        <w:t xml:space="preserve"> - Job Sugar_SysPro_Accounts_v5_Prod_Load_Staging</w:t>
      </w:r>
    </w:p>
    <w:p w14:paraId="7FE2B9D4" w14:textId="696D08AB" w:rsidR="00E9264E" w:rsidRDefault="00C6583A" w:rsidP="0E46B544">
      <w:pPr>
        <w:ind w:left="1440"/>
        <w:rPr>
          <w:rStyle w:val="IntenseEmphasis"/>
          <w:i w:val="0"/>
          <w:iCs w:val="0"/>
          <w:color w:val="auto"/>
        </w:rPr>
      </w:pPr>
      <w:r w:rsidRPr="0E46B544">
        <w:rPr>
          <w:rStyle w:val="IntenseEmphasis"/>
          <w:i w:val="0"/>
          <w:iCs w:val="0"/>
          <w:color w:val="auto"/>
        </w:rPr>
        <w:lastRenderedPageBreak/>
        <w:t>This job</w:t>
      </w:r>
      <w:r w:rsidR="00975502" w:rsidRPr="0E46B544">
        <w:rPr>
          <w:rStyle w:val="IntenseEmphasis"/>
          <w:i w:val="0"/>
          <w:iCs w:val="0"/>
          <w:color w:val="auto"/>
        </w:rPr>
        <w:t xml:space="preserve"> is the main work to </w:t>
      </w:r>
      <w:r w:rsidR="00BB7F3D" w:rsidRPr="0E46B544">
        <w:rPr>
          <w:rStyle w:val="IntenseEmphasis"/>
          <w:i w:val="0"/>
          <w:iCs w:val="0"/>
          <w:color w:val="auto"/>
        </w:rPr>
        <w:t xml:space="preserve">import the </w:t>
      </w:r>
      <w:proofErr w:type="spellStart"/>
      <w:r w:rsidR="00A82F81" w:rsidRPr="0E46B544">
        <w:rPr>
          <w:rStyle w:val="IntenseEmphasis"/>
          <w:i w:val="0"/>
          <w:iCs w:val="0"/>
          <w:color w:val="auto"/>
        </w:rPr>
        <w:t>SugarCustomerExports</w:t>
      </w:r>
      <w:proofErr w:type="spellEnd"/>
      <w:r w:rsidR="00A82F81" w:rsidRPr="0E46B544">
        <w:rPr>
          <w:rStyle w:val="IntenseEmphasis"/>
          <w:i w:val="0"/>
          <w:iCs w:val="0"/>
          <w:color w:val="auto"/>
        </w:rPr>
        <w:t xml:space="preserve"> csv</w:t>
      </w:r>
      <w:r w:rsidR="00E2353C" w:rsidRPr="0E46B544">
        <w:rPr>
          <w:rStyle w:val="IntenseEmphasis"/>
          <w:i w:val="0"/>
          <w:iCs w:val="0"/>
          <w:color w:val="auto"/>
        </w:rPr>
        <w:t xml:space="preserve"> into SugarCRM.</w:t>
      </w:r>
      <w:r w:rsidR="007E32EF" w:rsidRPr="0E46B544">
        <w:rPr>
          <w:rStyle w:val="IntenseEmphasis"/>
          <w:i w:val="0"/>
          <w:iCs w:val="0"/>
          <w:color w:val="auto"/>
        </w:rPr>
        <w:t xml:space="preserve"> Th</w:t>
      </w:r>
      <w:r w:rsidR="00E80132" w:rsidRPr="0E46B544">
        <w:rPr>
          <w:rStyle w:val="IntenseEmphasis"/>
          <w:i w:val="0"/>
          <w:iCs w:val="0"/>
          <w:color w:val="auto"/>
        </w:rPr>
        <w:t>is link (</w:t>
      </w:r>
      <w:hyperlink r:id="rId58">
        <w:r w:rsidR="00E80132" w:rsidRPr="0E46B544">
          <w:rPr>
            <w:rStyle w:val="Hyperlink"/>
          </w:rPr>
          <w:t>Job Sugar_SysPro_Accounts_v5_Prod_Load_Staging 0.1.png</w:t>
        </w:r>
      </w:hyperlink>
      <w:r w:rsidR="00E80132" w:rsidRPr="0E46B544">
        <w:rPr>
          <w:rStyle w:val="IntenseEmphasis"/>
          <w:i w:val="0"/>
          <w:iCs w:val="0"/>
          <w:color w:val="auto"/>
        </w:rPr>
        <w:t xml:space="preserve">) </w:t>
      </w:r>
      <w:bookmarkStart w:id="58" w:name="_Int_PXLQWAzG"/>
      <w:r w:rsidR="00E80132" w:rsidRPr="0E46B544">
        <w:rPr>
          <w:rStyle w:val="IntenseEmphasis"/>
          <w:i w:val="0"/>
          <w:iCs w:val="0"/>
          <w:color w:val="auto"/>
        </w:rPr>
        <w:t>can</w:t>
      </w:r>
      <w:bookmarkEnd w:id="58"/>
      <w:r w:rsidR="00E80132" w:rsidRPr="0E46B544">
        <w:rPr>
          <w:rStyle w:val="IntenseEmphasis"/>
          <w:i w:val="0"/>
          <w:iCs w:val="0"/>
          <w:color w:val="auto"/>
        </w:rPr>
        <w:t xml:space="preserve"> be used to get a better view of Figure7.</w:t>
      </w:r>
      <w:r w:rsidR="004E42EC" w:rsidRPr="0E46B544">
        <w:rPr>
          <w:rStyle w:val="IntenseEmphasis"/>
          <w:i w:val="0"/>
          <w:iCs w:val="0"/>
          <w:color w:val="auto"/>
        </w:rPr>
        <w:t xml:space="preserve"> The process follows the fo</w:t>
      </w:r>
      <w:r w:rsidR="00F17915" w:rsidRPr="0E46B544">
        <w:rPr>
          <w:rStyle w:val="IntenseEmphasis"/>
          <w:i w:val="0"/>
          <w:iCs w:val="0"/>
          <w:color w:val="auto"/>
        </w:rPr>
        <w:t>llowing steps</w:t>
      </w:r>
      <w:r w:rsidR="00792F6E" w:rsidRPr="0E46B544">
        <w:rPr>
          <w:rStyle w:val="IntenseEmphasis"/>
          <w:i w:val="0"/>
          <w:iCs w:val="0"/>
          <w:color w:val="auto"/>
        </w:rPr>
        <w:t xml:space="preserve"> that illustrate the </w:t>
      </w:r>
      <w:r w:rsidR="000F2E32" w:rsidRPr="0E46B544">
        <w:rPr>
          <w:rStyle w:val="IntenseEmphasis"/>
          <w:i w:val="0"/>
          <w:iCs w:val="0"/>
          <w:color w:val="auto"/>
        </w:rPr>
        <w:t>main process</w:t>
      </w:r>
      <w:r w:rsidR="00F17915" w:rsidRPr="0E46B544">
        <w:rPr>
          <w:rStyle w:val="IntenseEmphasis"/>
          <w:i w:val="0"/>
          <w:iCs w:val="0"/>
          <w:color w:val="auto"/>
        </w:rPr>
        <w:t>:</w:t>
      </w:r>
    </w:p>
    <w:p w14:paraId="0DC4EBA1" w14:textId="33D1B1BD" w:rsidR="00F17915" w:rsidRDefault="00F17915" w:rsidP="00F17915">
      <w:pPr>
        <w:pStyle w:val="ListParagraph"/>
        <w:numPr>
          <w:ilvl w:val="0"/>
          <w:numId w:val="17"/>
        </w:numPr>
        <w:rPr>
          <w:rStyle w:val="IntenseEmphasis"/>
          <w:i w:val="0"/>
          <w:iCs w:val="0"/>
          <w:color w:val="auto"/>
        </w:rPr>
      </w:pPr>
      <w:r>
        <w:rPr>
          <w:rStyle w:val="IntenseEmphasis"/>
          <w:i w:val="0"/>
          <w:iCs w:val="0"/>
          <w:color w:val="auto"/>
        </w:rPr>
        <w:t xml:space="preserve">Read in </w:t>
      </w:r>
      <w:proofErr w:type="spellStart"/>
      <w:r>
        <w:rPr>
          <w:rStyle w:val="IntenseEmphasis"/>
          <w:i w:val="0"/>
          <w:iCs w:val="0"/>
          <w:color w:val="auto"/>
        </w:rPr>
        <w:t>SugarCustomer</w:t>
      </w:r>
      <w:r w:rsidR="00586158">
        <w:rPr>
          <w:rStyle w:val="IntenseEmphasis"/>
          <w:i w:val="0"/>
          <w:iCs w:val="0"/>
          <w:color w:val="auto"/>
        </w:rPr>
        <w:t>Exports</w:t>
      </w:r>
      <w:proofErr w:type="spellEnd"/>
      <w:r w:rsidR="00025940">
        <w:rPr>
          <w:rStyle w:val="IntenseEmphasis"/>
          <w:i w:val="0"/>
          <w:iCs w:val="0"/>
          <w:color w:val="auto"/>
        </w:rPr>
        <w:t xml:space="preserve"> csv</w:t>
      </w:r>
    </w:p>
    <w:p w14:paraId="0E9C681F" w14:textId="26D35F83" w:rsidR="00025940" w:rsidRDefault="00025940" w:rsidP="00F17915">
      <w:pPr>
        <w:pStyle w:val="ListParagraph"/>
        <w:numPr>
          <w:ilvl w:val="0"/>
          <w:numId w:val="17"/>
        </w:numPr>
        <w:rPr>
          <w:rStyle w:val="IntenseEmphasis"/>
          <w:i w:val="0"/>
          <w:iCs w:val="0"/>
          <w:color w:val="auto"/>
        </w:rPr>
      </w:pPr>
      <w:r>
        <w:rPr>
          <w:rStyle w:val="IntenseEmphasis"/>
          <w:i w:val="0"/>
          <w:iCs w:val="0"/>
          <w:color w:val="auto"/>
        </w:rPr>
        <w:t>Pull down related SugarCRM Records</w:t>
      </w:r>
    </w:p>
    <w:p w14:paraId="1603FE95" w14:textId="7602CFE3" w:rsidR="00025940" w:rsidRDefault="000A7525" w:rsidP="00025940">
      <w:pPr>
        <w:pStyle w:val="ListParagraph"/>
        <w:numPr>
          <w:ilvl w:val="1"/>
          <w:numId w:val="17"/>
        </w:numPr>
        <w:rPr>
          <w:rStyle w:val="IntenseEmphasis"/>
          <w:i w:val="0"/>
          <w:iCs w:val="0"/>
          <w:color w:val="auto"/>
        </w:rPr>
      </w:pPr>
      <w:r>
        <w:rPr>
          <w:rStyle w:val="IntenseEmphasis"/>
          <w:i w:val="0"/>
          <w:iCs w:val="0"/>
          <w:color w:val="auto"/>
        </w:rPr>
        <w:t>Accounts</w:t>
      </w:r>
    </w:p>
    <w:p w14:paraId="64EE412E" w14:textId="64404160" w:rsidR="000A7525" w:rsidRDefault="000A7525" w:rsidP="00025940">
      <w:pPr>
        <w:pStyle w:val="ListParagraph"/>
        <w:numPr>
          <w:ilvl w:val="1"/>
          <w:numId w:val="17"/>
        </w:numPr>
        <w:rPr>
          <w:rStyle w:val="IntenseEmphasis"/>
          <w:i w:val="0"/>
          <w:iCs w:val="0"/>
          <w:color w:val="auto"/>
        </w:rPr>
      </w:pPr>
      <w:r>
        <w:rPr>
          <w:rStyle w:val="IntenseEmphasis"/>
          <w:i w:val="0"/>
          <w:iCs w:val="0"/>
          <w:color w:val="auto"/>
        </w:rPr>
        <w:t>Users</w:t>
      </w:r>
    </w:p>
    <w:p w14:paraId="1018E40F" w14:textId="7B20BCD5" w:rsidR="000A7525" w:rsidRDefault="000A7525" w:rsidP="000A7525">
      <w:pPr>
        <w:pStyle w:val="ListParagraph"/>
        <w:numPr>
          <w:ilvl w:val="0"/>
          <w:numId w:val="17"/>
        </w:numPr>
        <w:rPr>
          <w:rStyle w:val="IntenseEmphasis"/>
          <w:i w:val="0"/>
          <w:iCs w:val="0"/>
          <w:color w:val="auto"/>
        </w:rPr>
      </w:pPr>
      <w:r>
        <w:rPr>
          <w:rStyle w:val="IntenseEmphasis"/>
          <w:i w:val="0"/>
          <w:iCs w:val="0"/>
          <w:color w:val="auto"/>
        </w:rPr>
        <w:t>Compile the csv data with SugarCRM data</w:t>
      </w:r>
    </w:p>
    <w:p w14:paraId="31F93449" w14:textId="3DD04E64" w:rsidR="0097746E" w:rsidRDefault="0097746E" w:rsidP="000A7525">
      <w:pPr>
        <w:pStyle w:val="ListParagraph"/>
        <w:numPr>
          <w:ilvl w:val="0"/>
          <w:numId w:val="17"/>
        </w:numPr>
        <w:rPr>
          <w:rStyle w:val="IntenseEmphasis"/>
          <w:i w:val="0"/>
          <w:iCs w:val="0"/>
          <w:color w:val="auto"/>
        </w:rPr>
      </w:pPr>
      <w:r>
        <w:rPr>
          <w:rStyle w:val="IntenseEmphasis"/>
          <w:i w:val="0"/>
          <w:iCs w:val="0"/>
          <w:color w:val="auto"/>
        </w:rPr>
        <w:t>Import data into SugarCRM</w:t>
      </w:r>
    </w:p>
    <w:p w14:paraId="7B5C15FC" w14:textId="546D1E0C" w:rsidR="0097746E" w:rsidRDefault="00532A9A" w:rsidP="000A7525">
      <w:pPr>
        <w:pStyle w:val="ListParagraph"/>
        <w:numPr>
          <w:ilvl w:val="0"/>
          <w:numId w:val="17"/>
        </w:numPr>
        <w:rPr>
          <w:rStyle w:val="IntenseEmphasis"/>
          <w:i w:val="0"/>
          <w:iCs w:val="0"/>
          <w:color w:val="auto"/>
        </w:rPr>
      </w:pPr>
      <w:r>
        <w:rPr>
          <w:rStyle w:val="IntenseEmphasis"/>
          <w:i w:val="0"/>
          <w:iCs w:val="0"/>
          <w:color w:val="auto"/>
        </w:rPr>
        <w:t xml:space="preserve">Final </w:t>
      </w:r>
      <w:r w:rsidR="00DD35D3">
        <w:rPr>
          <w:rStyle w:val="IntenseEmphasis"/>
          <w:i w:val="0"/>
          <w:iCs w:val="0"/>
          <w:color w:val="auto"/>
        </w:rPr>
        <w:t>files</w:t>
      </w:r>
      <w:r>
        <w:rPr>
          <w:rStyle w:val="IntenseEmphasis"/>
          <w:i w:val="0"/>
          <w:iCs w:val="0"/>
          <w:color w:val="auto"/>
        </w:rPr>
        <w:t xml:space="preserve"> clean up and update SugarCRM Accounts records.</w:t>
      </w:r>
    </w:p>
    <w:p w14:paraId="6A0182F9" w14:textId="128E41C2" w:rsidR="004B10AD" w:rsidRDefault="007078F7" w:rsidP="0E46B544">
      <w:pPr>
        <w:ind w:left="1440"/>
        <w:rPr>
          <w:rStyle w:val="IntenseEmphasis"/>
          <w:i w:val="0"/>
          <w:iCs w:val="0"/>
          <w:color w:val="auto"/>
        </w:rPr>
      </w:pPr>
      <w:r w:rsidRPr="0E46B544">
        <w:rPr>
          <w:rStyle w:val="IntenseEmphasis"/>
          <w:i w:val="0"/>
          <w:iCs w:val="0"/>
          <w:color w:val="auto"/>
        </w:rPr>
        <w:t xml:space="preserve">The following blocks </w:t>
      </w:r>
      <w:r w:rsidR="00E80132" w:rsidRPr="0E46B544">
        <w:rPr>
          <w:rStyle w:val="IntenseEmphasis"/>
          <w:i w:val="0"/>
          <w:iCs w:val="0"/>
          <w:color w:val="auto"/>
        </w:rPr>
        <w:t>can</w:t>
      </w:r>
      <w:r w:rsidR="0025303B" w:rsidRPr="0E46B544">
        <w:rPr>
          <w:rStyle w:val="IntenseEmphasis"/>
          <w:i w:val="0"/>
          <w:iCs w:val="0"/>
          <w:color w:val="auto"/>
        </w:rPr>
        <w:t xml:space="preserve"> read in the </w:t>
      </w:r>
      <w:proofErr w:type="spellStart"/>
      <w:r w:rsidR="0025303B" w:rsidRPr="0E46B544">
        <w:rPr>
          <w:rStyle w:val="IntenseEmphasis"/>
          <w:i w:val="0"/>
          <w:iCs w:val="0"/>
          <w:color w:val="auto"/>
        </w:rPr>
        <w:t>SugarCustomerExports</w:t>
      </w:r>
      <w:proofErr w:type="spellEnd"/>
      <w:r w:rsidR="0025303B" w:rsidRPr="0E46B544">
        <w:rPr>
          <w:rStyle w:val="IntenseEmphasis"/>
          <w:i w:val="0"/>
          <w:iCs w:val="0"/>
          <w:color w:val="auto"/>
        </w:rPr>
        <w:t xml:space="preserve"> csv and store it into memory</w:t>
      </w:r>
      <w:r w:rsidR="001F125C" w:rsidRPr="0E46B544">
        <w:rPr>
          <w:rStyle w:val="IntenseEmphasis"/>
          <w:i w:val="0"/>
          <w:iCs w:val="0"/>
          <w:color w:val="auto"/>
        </w:rPr>
        <w:t>: tFileList_2, tFileList_1, tFileCopy_1</w:t>
      </w:r>
      <w:r w:rsidR="00060EC4" w:rsidRPr="0E46B544">
        <w:rPr>
          <w:rStyle w:val="IntenseEmphasis"/>
          <w:i w:val="0"/>
          <w:iCs w:val="0"/>
          <w:color w:val="auto"/>
        </w:rPr>
        <w:t xml:space="preserve">, tFixedFlowInput_1, tNormalize_1, </w:t>
      </w:r>
      <w:r w:rsidR="00AA4C3D" w:rsidRPr="0E46B544">
        <w:rPr>
          <w:rStyle w:val="IntenseEmphasis"/>
          <w:i w:val="0"/>
          <w:iCs w:val="0"/>
          <w:color w:val="auto"/>
        </w:rPr>
        <w:t xml:space="preserve">tFileInputDelimited_2, tMap_7, </w:t>
      </w:r>
      <w:proofErr w:type="spellStart"/>
      <w:r w:rsidR="00AA4C3D" w:rsidRPr="0E46B544">
        <w:rPr>
          <w:rStyle w:val="IntenseEmphasis"/>
          <w:i w:val="0"/>
          <w:iCs w:val="0"/>
          <w:color w:val="auto"/>
        </w:rPr>
        <w:t>file_data</w:t>
      </w:r>
      <w:proofErr w:type="spellEnd"/>
      <w:r w:rsidR="00AA4C3D" w:rsidRPr="0E46B544">
        <w:rPr>
          <w:rStyle w:val="IntenseEmphasis"/>
          <w:i w:val="0"/>
          <w:iCs w:val="0"/>
          <w:color w:val="auto"/>
        </w:rPr>
        <w:t>.</w:t>
      </w:r>
      <w:r w:rsidR="008A1B51" w:rsidRPr="0E46B544">
        <w:rPr>
          <w:rStyle w:val="IntenseEmphasis"/>
          <w:i w:val="0"/>
          <w:iCs w:val="0"/>
          <w:color w:val="auto"/>
        </w:rPr>
        <w:t xml:space="preserve"> tFileList_2 checks the /</w:t>
      </w:r>
      <w:r w:rsidR="0016590D" w:rsidRPr="0E46B544">
        <w:rPr>
          <w:rStyle w:val="IntenseEmphasis"/>
          <w:i w:val="0"/>
          <w:iCs w:val="0"/>
          <w:color w:val="auto"/>
        </w:rPr>
        <w:t>P</w:t>
      </w:r>
      <w:r w:rsidR="008A1B51" w:rsidRPr="0E46B544">
        <w:rPr>
          <w:rStyle w:val="IntenseEmphasis"/>
          <w:i w:val="0"/>
          <w:iCs w:val="0"/>
          <w:color w:val="auto"/>
        </w:rPr>
        <w:t xml:space="preserve">rocessing directory to ensure that </w:t>
      </w:r>
      <w:r w:rsidR="00A928FC" w:rsidRPr="0E46B544">
        <w:rPr>
          <w:rStyle w:val="IntenseEmphasis"/>
          <w:i w:val="0"/>
          <w:iCs w:val="0"/>
          <w:color w:val="auto"/>
        </w:rPr>
        <w:t xml:space="preserve">no other job is running. tFielList_1 checks the /Active directory </w:t>
      </w:r>
      <w:r w:rsidR="0016590D" w:rsidRPr="0E46B544">
        <w:rPr>
          <w:rStyle w:val="IntenseEmphasis"/>
          <w:i w:val="0"/>
          <w:iCs w:val="0"/>
          <w:color w:val="auto"/>
        </w:rPr>
        <w:t xml:space="preserve">for a csv file to process while tFileCopy_1 copies the file over to the </w:t>
      </w:r>
      <w:r w:rsidR="000D59A9" w:rsidRPr="0E46B544">
        <w:rPr>
          <w:rStyle w:val="IntenseEmphasis"/>
          <w:i w:val="0"/>
          <w:iCs w:val="0"/>
          <w:color w:val="auto"/>
        </w:rPr>
        <w:t>/Processing directory. tFileInputDeliminited_2</w:t>
      </w:r>
      <w:r w:rsidR="007278ED" w:rsidRPr="0E46B544">
        <w:rPr>
          <w:rStyle w:val="IntenseEmphasis"/>
          <w:i w:val="0"/>
          <w:iCs w:val="0"/>
          <w:color w:val="auto"/>
        </w:rPr>
        <w:t xml:space="preserve"> </w:t>
      </w:r>
      <w:r w:rsidR="00767DF9" w:rsidRPr="0E46B544">
        <w:rPr>
          <w:rStyle w:val="IntenseEmphasis"/>
          <w:i w:val="0"/>
          <w:iCs w:val="0"/>
          <w:color w:val="auto"/>
        </w:rPr>
        <w:t>reads</w:t>
      </w:r>
      <w:r w:rsidR="00AA6FC9" w:rsidRPr="0E46B544">
        <w:rPr>
          <w:rStyle w:val="IntenseEmphasis"/>
          <w:i w:val="0"/>
          <w:iCs w:val="0"/>
          <w:color w:val="auto"/>
        </w:rPr>
        <w:t xml:space="preserve"> the csv, tMap_7 maps the columns of the csv to the </w:t>
      </w:r>
      <w:r w:rsidR="004E7E9E" w:rsidRPr="0E46B544">
        <w:rPr>
          <w:rStyle w:val="IntenseEmphasis"/>
          <w:i w:val="0"/>
          <w:iCs w:val="0"/>
          <w:color w:val="auto"/>
        </w:rPr>
        <w:t xml:space="preserve">data structure that will be used within </w:t>
      </w:r>
      <w:proofErr w:type="spellStart"/>
      <w:r w:rsidR="004E7E9E" w:rsidRPr="0E46B544">
        <w:rPr>
          <w:rStyle w:val="IntenseEmphasis"/>
          <w:i w:val="0"/>
          <w:iCs w:val="0"/>
          <w:color w:val="auto"/>
        </w:rPr>
        <w:t>file_data</w:t>
      </w:r>
      <w:proofErr w:type="spellEnd"/>
      <w:r w:rsidR="004E7E9E" w:rsidRPr="0E46B544">
        <w:rPr>
          <w:rStyle w:val="IntenseEmphasis"/>
          <w:i w:val="0"/>
          <w:iCs w:val="0"/>
          <w:color w:val="auto"/>
        </w:rPr>
        <w:t>.</w:t>
      </w:r>
      <w:r w:rsidR="00727EB8" w:rsidRPr="0E46B544">
        <w:rPr>
          <w:rStyle w:val="IntenseEmphasis"/>
          <w:i w:val="0"/>
          <w:iCs w:val="0"/>
          <w:color w:val="auto"/>
        </w:rPr>
        <w:t xml:space="preserve"> tFileOutputDeliminited_1 </w:t>
      </w:r>
      <w:r w:rsidR="00B16E4A" w:rsidRPr="0E46B544">
        <w:rPr>
          <w:rStyle w:val="IntenseEmphasis"/>
          <w:i w:val="0"/>
          <w:iCs w:val="0"/>
          <w:color w:val="auto"/>
        </w:rPr>
        <w:t>captures rows that were errored out on tFielInputDelimited_2</w:t>
      </w:r>
      <w:r w:rsidR="0039569E" w:rsidRPr="0E46B544">
        <w:rPr>
          <w:rStyle w:val="IntenseEmphasis"/>
          <w:i w:val="0"/>
          <w:iCs w:val="0"/>
          <w:color w:val="auto"/>
        </w:rPr>
        <w:t xml:space="preserve"> and records the row within </w:t>
      </w:r>
      <w:r w:rsidR="00D601D5" w:rsidRPr="0E46B544">
        <w:rPr>
          <w:rStyle w:val="IntenseEmphasis"/>
          <w:i w:val="0"/>
          <w:iCs w:val="0"/>
          <w:color w:val="auto"/>
        </w:rPr>
        <w:t>the</w:t>
      </w:r>
      <w:r w:rsidR="0039569E" w:rsidRPr="0E46B544">
        <w:rPr>
          <w:rStyle w:val="IntenseEmphasis"/>
          <w:i w:val="0"/>
          <w:iCs w:val="0"/>
          <w:color w:val="auto"/>
        </w:rPr>
        <w:t xml:space="preserve"> </w:t>
      </w:r>
      <w:proofErr w:type="spellStart"/>
      <w:r w:rsidR="000F3900" w:rsidRPr="0E46B544">
        <w:rPr>
          <w:rStyle w:val="IntenseEmphasis"/>
          <w:i w:val="0"/>
          <w:iCs w:val="0"/>
          <w:color w:val="auto"/>
        </w:rPr>
        <w:t>Rejected_Records</w:t>
      </w:r>
      <w:proofErr w:type="spellEnd"/>
      <w:r w:rsidR="000F3900" w:rsidRPr="0E46B544">
        <w:rPr>
          <w:rStyle w:val="IntenseEmphasis"/>
          <w:i w:val="0"/>
          <w:iCs w:val="0"/>
          <w:color w:val="auto"/>
        </w:rPr>
        <w:t xml:space="preserve"> csv. tFileOutputDelminited_2 catches rows from tMap_7 that were found to have a null</w:t>
      </w:r>
      <w:r w:rsidR="00BD3F2D" w:rsidRPr="0E46B544">
        <w:rPr>
          <w:rStyle w:val="IntenseEmphasis"/>
          <w:i w:val="0"/>
          <w:iCs w:val="0"/>
          <w:color w:val="auto"/>
        </w:rPr>
        <w:t xml:space="preserve"> or empty string for the Customer value and </w:t>
      </w:r>
      <w:r w:rsidR="00B06613" w:rsidRPr="0E46B544">
        <w:rPr>
          <w:rStyle w:val="IntenseEmphasis"/>
          <w:i w:val="0"/>
          <w:iCs w:val="0"/>
          <w:color w:val="auto"/>
        </w:rPr>
        <w:t>records the row</w:t>
      </w:r>
      <w:r w:rsidR="00D601D5" w:rsidRPr="0E46B544">
        <w:rPr>
          <w:rStyle w:val="IntenseEmphasis"/>
          <w:i w:val="0"/>
          <w:iCs w:val="0"/>
          <w:color w:val="auto"/>
        </w:rPr>
        <w:t xml:space="preserve"> within the </w:t>
      </w:r>
      <w:proofErr w:type="spellStart"/>
      <w:r w:rsidR="00D601D5" w:rsidRPr="0E46B544">
        <w:rPr>
          <w:rStyle w:val="IntenseEmphasis"/>
          <w:i w:val="0"/>
          <w:iCs w:val="0"/>
          <w:color w:val="auto"/>
        </w:rPr>
        <w:t>Rejected_Records</w:t>
      </w:r>
      <w:proofErr w:type="spellEnd"/>
      <w:r w:rsidR="00D601D5" w:rsidRPr="0E46B544">
        <w:rPr>
          <w:rStyle w:val="IntenseEmphasis"/>
          <w:i w:val="0"/>
          <w:iCs w:val="0"/>
          <w:color w:val="auto"/>
        </w:rPr>
        <w:t xml:space="preserve"> csv</w:t>
      </w:r>
      <w:r w:rsidR="00B16E4A" w:rsidRPr="0E46B544">
        <w:rPr>
          <w:rStyle w:val="IntenseEmphasis"/>
          <w:i w:val="0"/>
          <w:iCs w:val="0"/>
          <w:color w:val="auto"/>
        </w:rPr>
        <w:t>.</w:t>
      </w:r>
      <w:r w:rsidR="009B2A4D" w:rsidRPr="0E46B544">
        <w:rPr>
          <w:rStyle w:val="IntenseEmphasis"/>
          <w:i w:val="0"/>
          <w:iCs w:val="0"/>
          <w:color w:val="auto"/>
        </w:rPr>
        <w:t xml:space="preserve"> </w:t>
      </w:r>
      <w:r w:rsidR="00B16E4A" w:rsidRPr="0E46B544">
        <w:rPr>
          <w:rStyle w:val="IntenseEmphasis"/>
          <w:i w:val="0"/>
          <w:iCs w:val="0"/>
          <w:color w:val="auto"/>
        </w:rPr>
        <w:t xml:space="preserve"> </w:t>
      </w:r>
      <w:r w:rsidR="003645DC" w:rsidRPr="0E46B544">
        <w:rPr>
          <w:rStyle w:val="IntenseEmphasis"/>
          <w:i w:val="0"/>
          <w:iCs w:val="0"/>
          <w:color w:val="auto"/>
        </w:rPr>
        <w:t>If tFileInputDeliminited</w:t>
      </w:r>
      <w:r w:rsidR="00D312F3" w:rsidRPr="0E46B544">
        <w:rPr>
          <w:rStyle w:val="IntenseEmphasis"/>
          <w:i w:val="0"/>
          <w:iCs w:val="0"/>
          <w:color w:val="auto"/>
        </w:rPr>
        <w:t>_2 completely errors out</w:t>
      </w:r>
      <w:r w:rsidR="007B2957" w:rsidRPr="0E46B544">
        <w:rPr>
          <w:rStyle w:val="IntenseEmphasis"/>
          <w:i w:val="0"/>
          <w:iCs w:val="0"/>
          <w:color w:val="auto"/>
        </w:rPr>
        <w:t>,</w:t>
      </w:r>
      <w:r w:rsidR="00D312F3" w:rsidRPr="0E46B544">
        <w:rPr>
          <w:rStyle w:val="IntenseEmphasis"/>
          <w:i w:val="0"/>
          <w:iCs w:val="0"/>
          <w:color w:val="auto"/>
        </w:rPr>
        <w:t xml:space="preserve"> </w:t>
      </w:r>
      <w:r w:rsidR="002F77BB" w:rsidRPr="0E46B544">
        <w:rPr>
          <w:rStyle w:val="IntenseEmphasis"/>
          <w:i w:val="0"/>
          <w:iCs w:val="0"/>
          <w:color w:val="auto"/>
        </w:rPr>
        <w:t xml:space="preserve">the job </w:t>
      </w:r>
      <w:r w:rsidR="007B2957" w:rsidRPr="0E46B544">
        <w:rPr>
          <w:rStyle w:val="IntenseEmphasis"/>
          <w:i w:val="0"/>
          <w:iCs w:val="0"/>
          <w:color w:val="auto"/>
        </w:rPr>
        <w:t>ends by copying the process</w:t>
      </w:r>
      <w:r w:rsidR="003B20F4" w:rsidRPr="0E46B544">
        <w:rPr>
          <w:rStyle w:val="IntenseEmphasis"/>
          <w:i w:val="0"/>
          <w:iCs w:val="0"/>
          <w:color w:val="auto"/>
        </w:rPr>
        <w:t xml:space="preserve"> csv into </w:t>
      </w:r>
      <w:r w:rsidR="00355DD5" w:rsidRPr="0E46B544">
        <w:rPr>
          <w:rStyle w:val="IntenseEmphasis"/>
          <w:i w:val="0"/>
          <w:iCs w:val="0"/>
          <w:color w:val="auto"/>
        </w:rPr>
        <w:t xml:space="preserve">the /Rejected directory by tFileCopy_2, </w:t>
      </w:r>
      <w:r w:rsidR="007666AC" w:rsidRPr="0E46B544">
        <w:rPr>
          <w:rStyle w:val="IntenseEmphasis"/>
          <w:i w:val="0"/>
          <w:iCs w:val="0"/>
          <w:color w:val="auto"/>
        </w:rPr>
        <w:t xml:space="preserve">delete the process csv by tFileDelete_3, </w:t>
      </w:r>
      <w:r w:rsidR="00ED757A" w:rsidRPr="0E46B544">
        <w:rPr>
          <w:rStyle w:val="IntenseEmphasis"/>
          <w:i w:val="0"/>
          <w:iCs w:val="0"/>
          <w:color w:val="auto"/>
        </w:rPr>
        <w:t>and delete the active csv by tFileDelete_4.</w:t>
      </w:r>
    </w:p>
    <w:p w14:paraId="24446A63" w14:textId="432801DA" w:rsidR="00EF5BD3" w:rsidRDefault="00CD4A67" w:rsidP="0E46B544">
      <w:pPr>
        <w:ind w:left="1440"/>
        <w:rPr>
          <w:rStyle w:val="IntenseEmphasis"/>
          <w:i w:val="0"/>
          <w:iCs w:val="0"/>
          <w:color w:val="auto"/>
        </w:rPr>
      </w:pPr>
      <w:r w:rsidRPr="0E46B544">
        <w:rPr>
          <w:rStyle w:val="IntenseEmphasis"/>
          <w:i w:val="0"/>
          <w:iCs w:val="0"/>
          <w:color w:val="auto"/>
        </w:rPr>
        <w:t xml:space="preserve">The next </w:t>
      </w:r>
      <w:r w:rsidR="0039022D" w:rsidRPr="0E46B544">
        <w:rPr>
          <w:rStyle w:val="IntenseEmphasis"/>
          <w:i w:val="0"/>
          <w:iCs w:val="0"/>
          <w:color w:val="auto"/>
        </w:rPr>
        <w:t>major block of</w:t>
      </w:r>
      <w:r w:rsidR="00FE1958" w:rsidRPr="0E46B544">
        <w:rPr>
          <w:rStyle w:val="IntenseEmphasis"/>
          <w:i w:val="0"/>
          <w:iCs w:val="0"/>
          <w:color w:val="auto"/>
        </w:rPr>
        <w:t xml:space="preserve"> logic retrieves </w:t>
      </w:r>
      <w:r w:rsidR="005C52A4" w:rsidRPr="0E46B544">
        <w:rPr>
          <w:rStyle w:val="IntenseEmphasis"/>
          <w:i w:val="0"/>
          <w:iCs w:val="0"/>
          <w:color w:val="auto"/>
        </w:rPr>
        <w:t xml:space="preserve">information from </w:t>
      </w:r>
      <w:r w:rsidR="00FA6331" w:rsidRPr="0E46B544">
        <w:rPr>
          <w:rStyle w:val="IntenseEmphasis"/>
          <w:i w:val="0"/>
          <w:iCs w:val="0"/>
          <w:color w:val="auto"/>
        </w:rPr>
        <w:t>Sugar using the end point ‘</w:t>
      </w:r>
      <w:proofErr w:type="spellStart"/>
      <w:r w:rsidR="00FA6331" w:rsidRPr="0E46B544">
        <w:rPr>
          <w:rStyle w:val="IntenseEmphasis"/>
          <w:i w:val="0"/>
          <w:iCs w:val="0"/>
          <w:color w:val="auto"/>
        </w:rPr>
        <w:t>getQueryResultFromDb</w:t>
      </w:r>
      <w:proofErr w:type="spellEnd"/>
      <w:r w:rsidR="00FA6331" w:rsidRPr="0E46B544">
        <w:rPr>
          <w:rStyle w:val="IntenseEmphasis"/>
          <w:i w:val="0"/>
          <w:iCs w:val="0"/>
          <w:color w:val="auto"/>
        </w:rPr>
        <w:t>’</w:t>
      </w:r>
      <w:r w:rsidR="00FD0E93" w:rsidRPr="0E46B544">
        <w:rPr>
          <w:rStyle w:val="IntenseEmphasis"/>
          <w:i w:val="0"/>
          <w:iCs w:val="0"/>
          <w:color w:val="auto"/>
        </w:rPr>
        <w:t>.</w:t>
      </w:r>
      <w:r w:rsidR="00AD39E8" w:rsidRPr="0E46B544">
        <w:rPr>
          <w:rStyle w:val="IntenseEmphasis"/>
          <w:i w:val="0"/>
          <w:iCs w:val="0"/>
          <w:color w:val="auto"/>
        </w:rPr>
        <w:t xml:space="preserve"> The block</w:t>
      </w:r>
      <w:r w:rsidR="00A16B4A" w:rsidRPr="0E46B544">
        <w:rPr>
          <w:rStyle w:val="IntenseEmphasis"/>
          <w:i w:val="0"/>
          <w:iCs w:val="0"/>
          <w:color w:val="auto"/>
        </w:rPr>
        <w:t xml:space="preserve"> </w:t>
      </w:r>
      <w:proofErr w:type="spellStart"/>
      <w:proofErr w:type="gramStart"/>
      <w:r w:rsidR="00A16B4A" w:rsidRPr="0E46B544">
        <w:rPr>
          <w:rStyle w:val="IntenseEmphasis"/>
          <w:i w:val="0"/>
          <w:iCs w:val="0"/>
          <w:color w:val="auto"/>
        </w:rPr>
        <w:t>get</w:t>
      </w:r>
      <w:proofErr w:type="gramEnd"/>
      <w:r w:rsidR="00A16B4A" w:rsidRPr="0E46B544">
        <w:rPr>
          <w:rStyle w:val="IntenseEmphasis"/>
          <w:i w:val="0"/>
          <w:iCs w:val="0"/>
          <w:color w:val="auto"/>
        </w:rPr>
        <w:t>_accounts</w:t>
      </w:r>
      <w:proofErr w:type="spellEnd"/>
      <w:r w:rsidR="00A16B4A" w:rsidRPr="0E46B544">
        <w:rPr>
          <w:rStyle w:val="IntenseEmphasis"/>
          <w:i w:val="0"/>
          <w:iCs w:val="0"/>
          <w:color w:val="auto"/>
        </w:rPr>
        <w:t xml:space="preserve"> loop through </w:t>
      </w:r>
      <w:r w:rsidR="004E6D14" w:rsidRPr="0E46B544">
        <w:rPr>
          <w:rStyle w:val="IntenseEmphasis"/>
          <w:i w:val="0"/>
          <w:iCs w:val="0"/>
          <w:color w:val="auto"/>
        </w:rPr>
        <w:t>a</w:t>
      </w:r>
      <w:r w:rsidR="00F14B3E" w:rsidRPr="0E46B544">
        <w:rPr>
          <w:rStyle w:val="IntenseEmphasis"/>
          <w:i w:val="0"/>
          <w:iCs w:val="0"/>
          <w:color w:val="auto"/>
        </w:rPr>
        <w:t xml:space="preserve">nd retrieves </w:t>
      </w:r>
      <w:r w:rsidR="00154014" w:rsidRPr="0E46B544">
        <w:rPr>
          <w:rStyle w:val="IntenseEmphasis"/>
          <w:i w:val="0"/>
          <w:iCs w:val="0"/>
          <w:color w:val="auto"/>
        </w:rPr>
        <w:t xml:space="preserve">all accounts using the following </w:t>
      </w:r>
      <w:proofErr w:type="spellStart"/>
      <w:r w:rsidR="00154014" w:rsidRPr="0E46B544">
        <w:rPr>
          <w:rStyle w:val="IntenseEmphasis"/>
          <w:i w:val="0"/>
          <w:iCs w:val="0"/>
          <w:color w:val="auto"/>
        </w:rPr>
        <w:t>sql</w:t>
      </w:r>
      <w:proofErr w:type="spellEnd"/>
      <w:r w:rsidR="00154014" w:rsidRPr="0E46B544">
        <w:rPr>
          <w:rStyle w:val="IntenseEmphasis"/>
          <w:i w:val="0"/>
          <w:iCs w:val="0"/>
          <w:color w:val="auto"/>
        </w:rPr>
        <w:t xml:space="preserve"> statement:</w:t>
      </w:r>
    </w:p>
    <w:p w14:paraId="34B2A5CA" w14:textId="521D26BF" w:rsidR="005F5992" w:rsidRDefault="007434B6" w:rsidP="0E46B544">
      <w:pPr>
        <w:ind w:left="1440"/>
        <w:rPr>
          <w:rStyle w:val="IntenseEmphasis"/>
          <w:i w:val="0"/>
          <w:iCs w:val="0"/>
          <w:color w:val="auto"/>
        </w:rPr>
      </w:pPr>
      <w:r w:rsidRPr="0E46B544">
        <w:rPr>
          <w:rStyle w:val="IntenseEmphasis"/>
          <w:i w:val="0"/>
          <w:iCs w:val="0"/>
          <w:color w:val="auto"/>
        </w:rPr>
        <w:t>"</w:t>
      </w:r>
      <w:bookmarkStart w:id="59" w:name="_Int_v9DqU5K7"/>
      <w:r w:rsidRPr="0E46B544">
        <w:rPr>
          <w:rStyle w:val="IntenseEmphasis"/>
          <w:i w:val="0"/>
          <w:iCs w:val="0"/>
          <w:color w:val="auto"/>
        </w:rPr>
        <w:t>select</w:t>
      </w:r>
      <w:bookmarkEnd w:id="59"/>
      <w:r w:rsidRPr="0E46B544">
        <w:rPr>
          <w:rStyle w:val="IntenseEmphasis"/>
          <w:i w:val="0"/>
          <w:iCs w:val="0"/>
          <w:color w:val="auto"/>
        </w:rPr>
        <w:t xml:space="preserve"> </w:t>
      </w:r>
      <w:bookmarkStart w:id="60" w:name="_Int_vQEU8lGx"/>
      <w:proofErr w:type="gramStart"/>
      <w:r w:rsidRPr="0E46B544">
        <w:rPr>
          <w:rStyle w:val="IntenseEmphasis"/>
          <w:i w:val="0"/>
          <w:iCs w:val="0"/>
          <w:color w:val="auto"/>
        </w:rPr>
        <w:t>accounts.id ,</w:t>
      </w:r>
      <w:bookmarkEnd w:id="60"/>
      <w:proofErr w:type="gramEnd"/>
      <w:r w:rsidRPr="0E46B544">
        <w:rPr>
          <w:rStyle w:val="IntenseEmphasis"/>
          <w:i w:val="0"/>
          <w:iCs w:val="0"/>
          <w:color w:val="auto"/>
        </w:rPr>
        <w:t xml:space="preserve"> </w:t>
      </w:r>
      <w:bookmarkStart w:id="61" w:name="_Int_bceF7USA"/>
      <w:r w:rsidRPr="0E46B544">
        <w:rPr>
          <w:rStyle w:val="IntenseEmphasis"/>
          <w:i w:val="0"/>
          <w:iCs w:val="0"/>
          <w:color w:val="auto"/>
        </w:rPr>
        <w:t>accounts.name ,</w:t>
      </w:r>
      <w:bookmarkEnd w:id="61"/>
      <w:r w:rsidRPr="0E46B544">
        <w:rPr>
          <w:rStyle w:val="IntenseEmphasis"/>
          <w:i w:val="0"/>
          <w:iCs w:val="0"/>
          <w:color w:val="auto"/>
        </w:rPr>
        <w:t xml:space="preserve"> </w:t>
      </w:r>
      <w:proofErr w:type="spellStart"/>
      <w:r w:rsidRPr="0E46B544">
        <w:rPr>
          <w:rStyle w:val="IntenseEmphasis"/>
          <w:i w:val="0"/>
          <w:iCs w:val="0"/>
          <w:color w:val="auto"/>
        </w:rPr>
        <w:t>accounts_cstm.account_number_c</w:t>
      </w:r>
      <w:proofErr w:type="spellEnd"/>
      <w:r w:rsidRPr="0E46B544">
        <w:rPr>
          <w:rStyle w:val="IntenseEmphasis"/>
          <w:i w:val="0"/>
          <w:iCs w:val="0"/>
          <w:color w:val="auto"/>
        </w:rPr>
        <w:t xml:space="preserve">  from accounts left join </w:t>
      </w:r>
      <w:proofErr w:type="spellStart"/>
      <w:r w:rsidRPr="0E46B544">
        <w:rPr>
          <w:rStyle w:val="IntenseEmphasis"/>
          <w:i w:val="0"/>
          <w:iCs w:val="0"/>
          <w:color w:val="auto"/>
        </w:rPr>
        <w:t>accounts_cstm</w:t>
      </w:r>
      <w:proofErr w:type="spellEnd"/>
      <w:r w:rsidRPr="0E46B544">
        <w:rPr>
          <w:rStyle w:val="IntenseEmphasis"/>
          <w:i w:val="0"/>
          <w:iCs w:val="0"/>
          <w:color w:val="auto"/>
        </w:rPr>
        <w:t xml:space="preserve"> on accounts.id = </w:t>
      </w:r>
      <w:proofErr w:type="spellStart"/>
      <w:r w:rsidRPr="0E46B544">
        <w:rPr>
          <w:rStyle w:val="IntenseEmphasis"/>
          <w:i w:val="0"/>
          <w:iCs w:val="0"/>
          <w:color w:val="auto"/>
        </w:rPr>
        <w:t>accounts_cstm.id_c</w:t>
      </w:r>
      <w:proofErr w:type="spellEnd"/>
      <w:r w:rsidRPr="0E46B544">
        <w:rPr>
          <w:rStyle w:val="IntenseEmphasis"/>
          <w:i w:val="0"/>
          <w:iCs w:val="0"/>
          <w:color w:val="auto"/>
        </w:rPr>
        <w:t xml:space="preserve"> where </w:t>
      </w:r>
      <w:proofErr w:type="spellStart"/>
      <w:r w:rsidRPr="0E46B544">
        <w:rPr>
          <w:rStyle w:val="IntenseEmphasis"/>
          <w:i w:val="0"/>
          <w:iCs w:val="0"/>
          <w:color w:val="auto"/>
        </w:rPr>
        <w:t>accounts.deleted</w:t>
      </w:r>
      <w:proofErr w:type="spellEnd"/>
      <w:r w:rsidRPr="0E46B544">
        <w:rPr>
          <w:rStyle w:val="IntenseEmphasis"/>
          <w:i w:val="0"/>
          <w:iCs w:val="0"/>
          <w:color w:val="auto"/>
        </w:rPr>
        <w:t xml:space="preserve"> = 0 order by accounts.id </w:t>
      </w:r>
      <w:proofErr w:type="spellStart"/>
      <w:r w:rsidRPr="0E46B544">
        <w:rPr>
          <w:rStyle w:val="IntenseEmphasis"/>
          <w:i w:val="0"/>
          <w:iCs w:val="0"/>
          <w:color w:val="auto"/>
        </w:rPr>
        <w:t>asc</w:t>
      </w:r>
      <w:proofErr w:type="spellEnd"/>
      <w:r w:rsidRPr="0E46B544">
        <w:rPr>
          <w:rStyle w:val="IntenseEmphasis"/>
          <w:i w:val="0"/>
          <w:iCs w:val="0"/>
          <w:color w:val="auto"/>
        </w:rPr>
        <w:t xml:space="preserve"> limit 20000 offset " + </w:t>
      </w:r>
      <w:proofErr w:type="spellStart"/>
      <w:r w:rsidRPr="0E46B544">
        <w:rPr>
          <w:rStyle w:val="IntenseEmphasis"/>
          <w:i w:val="0"/>
          <w:iCs w:val="0"/>
          <w:color w:val="auto"/>
        </w:rPr>
        <w:t>context.offset</w:t>
      </w:r>
      <w:proofErr w:type="spellEnd"/>
    </w:p>
    <w:p w14:paraId="43645649" w14:textId="478F89A3" w:rsidR="001629AF" w:rsidRDefault="001629AF" w:rsidP="0E46B544">
      <w:pPr>
        <w:ind w:left="1440"/>
        <w:rPr>
          <w:rStyle w:val="IntenseEmphasis"/>
          <w:i w:val="0"/>
          <w:iCs w:val="0"/>
          <w:color w:val="auto"/>
        </w:rPr>
      </w:pPr>
      <w:r w:rsidRPr="0E46B544">
        <w:rPr>
          <w:rStyle w:val="IntenseEmphasis"/>
          <w:i w:val="0"/>
          <w:iCs w:val="0"/>
          <w:color w:val="auto"/>
        </w:rPr>
        <w:t xml:space="preserve">The block </w:t>
      </w:r>
      <w:proofErr w:type="spellStart"/>
      <w:proofErr w:type="gramStart"/>
      <w:r w:rsidRPr="0E46B544">
        <w:rPr>
          <w:rStyle w:val="IntenseEmphasis"/>
          <w:i w:val="0"/>
          <w:iCs w:val="0"/>
          <w:color w:val="auto"/>
        </w:rPr>
        <w:t>get</w:t>
      </w:r>
      <w:proofErr w:type="gramEnd"/>
      <w:r w:rsidRPr="0E46B544">
        <w:rPr>
          <w:rStyle w:val="IntenseEmphasis"/>
          <w:i w:val="0"/>
          <w:iCs w:val="0"/>
          <w:color w:val="auto"/>
        </w:rPr>
        <w:t>_users</w:t>
      </w:r>
      <w:proofErr w:type="spellEnd"/>
      <w:r w:rsidRPr="0E46B544">
        <w:rPr>
          <w:rStyle w:val="IntenseEmphasis"/>
          <w:i w:val="0"/>
          <w:iCs w:val="0"/>
          <w:color w:val="auto"/>
        </w:rPr>
        <w:t xml:space="preserve"> execute the following </w:t>
      </w:r>
      <w:proofErr w:type="spellStart"/>
      <w:r w:rsidRPr="0E46B544">
        <w:rPr>
          <w:rStyle w:val="IntenseEmphasis"/>
          <w:i w:val="0"/>
          <w:iCs w:val="0"/>
          <w:color w:val="auto"/>
        </w:rPr>
        <w:t>sql</w:t>
      </w:r>
      <w:proofErr w:type="spellEnd"/>
      <w:r w:rsidRPr="0E46B544">
        <w:rPr>
          <w:rStyle w:val="IntenseEmphasis"/>
          <w:i w:val="0"/>
          <w:iCs w:val="0"/>
          <w:color w:val="auto"/>
        </w:rPr>
        <w:t xml:space="preserve"> statement to retrieve </w:t>
      </w:r>
      <w:r w:rsidR="00B436F3" w:rsidRPr="0E46B544">
        <w:rPr>
          <w:rStyle w:val="IntenseEmphasis"/>
          <w:i w:val="0"/>
          <w:iCs w:val="0"/>
          <w:color w:val="auto"/>
        </w:rPr>
        <w:t>users' data:</w:t>
      </w:r>
    </w:p>
    <w:p w14:paraId="58F7C1C0" w14:textId="662D8907" w:rsidR="005F5992" w:rsidRDefault="005F5992" w:rsidP="004B10AD">
      <w:pPr>
        <w:ind w:left="1440"/>
        <w:rPr>
          <w:rStyle w:val="IntenseEmphasis"/>
          <w:i w:val="0"/>
          <w:iCs w:val="0"/>
          <w:color w:val="auto"/>
        </w:rPr>
      </w:pPr>
      <w:r w:rsidRPr="005F5992">
        <w:rPr>
          <w:rStyle w:val="IntenseEmphasis"/>
          <w:i w:val="0"/>
          <w:iCs w:val="0"/>
          <w:color w:val="auto"/>
        </w:rPr>
        <w:t xml:space="preserve">select users.id, </w:t>
      </w:r>
      <w:proofErr w:type="spellStart"/>
      <w:r w:rsidRPr="005F5992">
        <w:rPr>
          <w:rStyle w:val="IntenseEmphasis"/>
          <w:i w:val="0"/>
          <w:iCs w:val="0"/>
          <w:color w:val="auto"/>
        </w:rPr>
        <w:t>users.user_name</w:t>
      </w:r>
      <w:proofErr w:type="spellEnd"/>
      <w:r w:rsidRPr="005F5992">
        <w:rPr>
          <w:rStyle w:val="IntenseEmphasis"/>
          <w:i w:val="0"/>
          <w:iCs w:val="0"/>
          <w:color w:val="auto"/>
        </w:rPr>
        <w:t xml:space="preserve">, </w:t>
      </w:r>
      <w:proofErr w:type="spellStart"/>
      <w:r w:rsidRPr="005F5992">
        <w:rPr>
          <w:rStyle w:val="IntenseEmphasis"/>
          <w:i w:val="0"/>
          <w:iCs w:val="0"/>
          <w:color w:val="auto"/>
        </w:rPr>
        <w:t>users.first_name</w:t>
      </w:r>
      <w:proofErr w:type="spellEnd"/>
      <w:r w:rsidRPr="005F5992">
        <w:rPr>
          <w:rStyle w:val="IntenseEmphasis"/>
          <w:i w:val="0"/>
          <w:iCs w:val="0"/>
          <w:color w:val="auto"/>
        </w:rPr>
        <w:t xml:space="preserve">, </w:t>
      </w:r>
      <w:proofErr w:type="spellStart"/>
      <w:r w:rsidRPr="005F5992">
        <w:rPr>
          <w:rStyle w:val="IntenseEmphasis"/>
          <w:i w:val="0"/>
          <w:iCs w:val="0"/>
          <w:color w:val="auto"/>
        </w:rPr>
        <w:t>users.last_name</w:t>
      </w:r>
      <w:proofErr w:type="spellEnd"/>
      <w:r w:rsidRPr="005F5992">
        <w:rPr>
          <w:rStyle w:val="IntenseEmphasis"/>
          <w:i w:val="0"/>
          <w:iCs w:val="0"/>
          <w:color w:val="auto"/>
        </w:rPr>
        <w:t xml:space="preserve">, </w:t>
      </w:r>
      <w:proofErr w:type="spellStart"/>
      <w:r w:rsidRPr="005F5992">
        <w:rPr>
          <w:rStyle w:val="IntenseEmphasis"/>
          <w:i w:val="0"/>
          <w:iCs w:val="0"/>
          <w:color w:val="auto"/>
        </w:rPr>
        <w:t>ifnull</w:t>
      </w:r>
      <w:proofErr w:type="spellEnd"/>
      <w:r w:rsidRPr="005F5992">
        <w:rPr>
          <w:rStyle w:val="IntenseEmphasis"/>
          <w:i w:val="0"/>
          <w:iCs w:val="0"/>
          <w:color w:val="auto"/>
        </w:rPr>
        <w:t>(</w:t>
      </w:r>
      <w:proofErr w:type="spellStart"/>
      <w:r w:rsidRPr="005F5992">
        <w:rPr>
          <w:rStyle w:val="IntenseEmphasis"/>
          <w:i w:val="0"/>
          <w:iCs w:val="0"/>
          <w:color w:val="auto"/>
        </w:rPr>
        <w:t>concat</w:t>
      </w:r>
      <w:proofErr w:type="spellEnd"/>
      <w:r w:rsidRPr="005F5992">
        <w:rPr>
          <w:rStyle w:val="IntenseEmphasis"/>
          <w:i w:val="0"/>
          <w:iCs w:val="0"/>
          <w:color w:val="auto"/>
        </w:rPr>
        <w:t>(</w:t>
      </w:r>
      <w:proofErr w:type="spellStart"/>
      <w:r w:rsidRPr="005F5992">
        <w:rPr>
          <w:rStyle w:val="IntenseEmphasis"/>
          <w:i w:val="0"/>
          <w:iCs w:val="0"/>
          <w:color w:val="auto"/>
        </w:rPr>
        <w:t>users.first_name</w:t>
      </w:r>
      <w:proofErr w:type="spellEnd"/>
      <w:r w:rsidRPr="005F5992">
        <w:rPr>
          <w:rStyle w:val="IntenseEmphasis"/>
          <w:i w:val="0"/>
          <w:iCs w:val="0"/>
          <w:color w:val="auto"/>
        </w:rPr>
        <w:t xml:space="preserve">, ' ', </w:t>
      </w:r>
      <w:proofErr w:type="spellStart"/>
      <w:r w:rsidRPr="005F5992">
        <w:rPr>
          <w:rStyle w:val="IntenseEmphasis"/>
          <w:i w:val="0"/>
          <w:iCs w:val="0"/>
          <w:color w:val="auto"/>
        </w:rPr>
        <w:t>users.last_name</w:t>
      </w:r>
      <w:proofErr w:type="spellEnd"/>
      <w:r w:rsidRPr="005F5992">
        <w:rPr>
          <w:rStyle w:val="IntenseEmphasis"/>
          <w:i w:val="0"/>
          <w:iCs w:val="0"/>
          <w:color w:val="auto"/>
        </w:rPr>
        <w:t>),</w:t>
      </w:r>
      <w:proofErr w:type="spellStart"/>
      <w:r w:rsidRPr="005F5992">
        <w:rPr>
          <w:rStyle w:val="IntenseEmphasis"/>
          <w:i w:val="0"/>
          <w:iCs w:val="0"/>
          <w:color w:val="auto"/>
        </w:rPr>
        <w:t>users.last_name</w:t>
      </w:r>
      <w:proofErr w:type="spellEnd"/>
      <w:r w:rsidRPr="005F5992">
        <w:rPr>
          <w:rStyle w:val="IntenseEmphasis"/>
          <w:i w:val="0"/>
          <w:iCs w:val="0"/>
          <w:color w:val="auto"/>
        </w:rPr>
        <w:t xml:space="preserve">) as </w:t>
      </w:r>
      <w:proofErr w:type="spellStart"/>
      <w:r w:rsidRPr="005F5992">
        <w:rPr>
          <w:rStyle w:val="IntenseEmphasis"/>
          <w:i w:val="0"/>
          <w:iCs w:val="0"/>
          <w:color w:val="auto"/>
        </w:rPr>
        <w:t>full_name</w:t>
      </w:r>
      <w:proofErr w:type="spellEnd"/>
      <w:r w:rsidRPr="005F5992">
        <w:rPr>
          <w:rStyle w:val="IntenseEmphasis"/>
          <w:i w:val="0"/>
          <w:iCs w:val="0"/>
          <w:color w:val="auto"/>
        </w:rPr>
        <w:t xml:space="preserve">, </w:t>
      </w:r>
      <w:proofErr w:type="spellStart"/>
      <w:r w:rsidRPr="005F5992">
        <w:rPr>
          <w:rStyle w:val="IntenseEmphasis"/>
          <w:i w:val="0"/>
          <w:iCs w:val="0"/>
          <w:color w:val="auto"/>
        </w:rPr>
        <w:t>users_cstm.syspro_uid_c</w:t>
      </w:r>
      <w:proofErr w:type="spellEnd"/>
      <w:r w:rsidRPr="005F5992">
        <w:rPr>
          <w:rStyle w:val="IntenseEmphasis"/>
          <w:i w:val="0"/>
          <w:iCs w:val="0"/>
          <w:color w:val="auto"/>
        </w:rPr>
        <w:t>, lower(</w:t>
      </w:r>
      <w:proofErr w:type="spellStart"/>
      <w:r w:rsidRPr="005F5992">
        <w:rPr>
          <w:rStyle w:val="IntenseEmphasis"/>
          <w:i w:val="0"/>
          <w:iCs w:val="0"/>
          <w:color w:val="auto"/>
        </w:rPr>
        <w:t>ea.email_address</w:t>
      </w:r>
      <w:proofErr w:type="spellEnd"/>
      <w:r w:rsidRPr="005F5992">
        <w:rPr>
          <w:rStyle w:val="IntenseEmphasis"/>
          <w:i w:val="0"/>
          <w:iCs w:val="0"/>
          <w:color w:val="auto"/>
        </w:rPr>
        <w:t xml:space="preserve">) as email from users left join </w:t>
      </w:r>
      <w:proofErr w:type="spellStart"/>
      <w:r w:rsidRPr="005F5992">
        <w:rPr>
          <w:rStyle w:val="IntenseEmphasis"/>
          <w:i w:val="0"/>
          <w:iCs w:val="0"/>
          <w:color w:val="auto"/>
        </w:rPr>
        <w:t>users_cstm</w:t>
      </w:r>
      <w:proofErr w:type="spellEnd"/>
      <w:r w:rsidRPr="005F5992">
        <w:rPr>
          <w:rStyle w:val="IntenseEmphasis"/>
          <w:i w:val="0"/>
          <w:iCs w:val="0"/>
          <w:color w:val="auto"/>
        </w:rPr>
        <w:t xml:space="preserve"> on users.id = </w:t>
      </w:r>
      <w:proofErr w:type="spellStart"/>
      <w:r w:rsidRPr="005F5992">
        <w:rPr>
          <w:rStyle w:val="IntenseEmphasis"/>
          <w:i w:val="0"/>
          <w:iCs w:val="0"/>
          <w:color w:val="auto"/>
        </w:rPr>
        <w:t>users_cstm.id_c</w:t>
      </w:r>
      <w:proofErr w:type="spellEnd"/>
      <w:r w:rsidRPr="005F5992">
        <w:rPr>
          <w:rStyle w:val="IntenseEmphasis"/>
          <w:i w:val="0"/>
          <w:iCs w:val="0"/>
          <w:color w:val="auto"/>
        </w:rPr>
        <w:t xml:space="preserve"> left join </w:t>
      </w:r>
      <w:proofErr w:type="spellStart"/>
      <w:r w:rsidRPr="005F5992">
        <w:rPr>
          <w:rStyle w:val="IntenseEmphasis"/>
          <w:i w:val="0"/>
          <w:iCs w:val="0"/>
          <w:color w:val="auto"/>
        </w:rPr>
        <w:t>email_addr_bean_rel</w:t>
      </w:r>
      <w:proofErr w:type="spellEnd"/>
      <w:r w:rsidRPr="005F5992">
        <w:rPr>
          <w:rStyle w:val="IntenseEmphasis"/>
          <w:i w:val="0"/>
          <w:iCs w:val="0"/>
          <w:color w:val="auto"/>
        </w:rPr>
        <w:t xml:space="preserve"> </w:t>
      </w:r>
      <w:proofErr w:type="spellStart"/>
      <w:r w:rsidRPr="005F5992">
        <w:rPr>
          <w:rStyle w:val="IntenseEmphasis"/>
          <w:i w:val="0"/>
          <w:iCs w:val="0"/>
          <w:color w:val="auto"/>
        </w:rPr>
        <w:t>eabr</w:t>
      </w:r>
      <w:proofErr w:type="spellEnd"/>
      <w:r w:rsidRPr="005F5992">
        <w:rPr>
          <w:rStyle w:val="IntenseEmphasis"/>
          <w:i w:val="0"/>
          <w:iCs w:val="0"/>
          <w:color w:val="auto"/>
        </w:rPr>
        <w:t xml:space="preserve"> on </w:t>
      </w:r>
      <w:proofErr w:type="spellStart"/>
      <w:r w:rsidRPr="005F5992">
        <w:rPr>
          <w:rStyle w:val="IntenseEmphasis"/>
          <w:i w:val="0"/>
          <w:iCs w:val="0"/>
          <w:color w:val="auto"/>
        </w:rPr>
        <w:t>eabr.bean_id</w:t>
      </w:r>
      <w:proofErr w:type="spellEnd"/>
      <w:r w:rsidRPr="005F5992">
        <w:rPr>
          <w:rStyle w:val="IntenseEmphasis"/>
          <w:i w:val="0"/>
          <w:iCs w:val="0"/>
          <w:color w:val="auto"/>
        </w:rPr>
        <w:t xml:space="preserve"> = users.id left join </w:t>
      </w:r>
      <w:proofErr w:type="spellStart"/>
      <w:r w:rsidRPr="005F5992">
        <w:rPr>
          <w:rStyle w:val="IntenseEmphasis"/>
          <w:i w:val="0"/>
          <w:iCs w:val="0"/>
          <w:color w:val="auto"/>
        </w:rPr>
        <w:t>email_addresses</w:t>
      </w:r>
      <w:proofErr w:type="spellEnd"/>
      <w:r w:rsidRPr="005F5992">
        <w:rPr>
          <w:rStyle w:val="IntenseEmphasis"/>
          <w:i w:val="0"/>
          <w:iCs w:val="0"/>
          <w:color w:val="auto"/>
        </w:rPr>
        <w:t xml:space="preserve"> </w:t>
      </w:r>
      <w:proofErr w:type="spellStart"/>
      <w:r w:rsidRPr="005F5992">
        <w:rPr>
          <w:rStyle w:val="IntenseEmphasis"/>
          <w:i w:val="0"/>
          <w:iCs w:val="0"/>
          <w:color w:val="auto"/>
        </w:rPr>
        <w:t>ea</w:t>
      </w:r>
      <w:proofErr w:type="spellEnd"/>
      <w:r w:rsidRPr="005F5992">
        <w:rPr>
          <w:rStyle w:val="IntenseEmphasis"/>
          <w:i w:val="0"/>
          <w:iCs w:val="0"/>
          <w:color w:val="auto"/>
        </w:rPr>
        <w:t xml:space="preserve"> on </w:t>
      </w:r>
      <w:proofErr w:type="spellStart"/>
      <w:r w:rsidRPr="005F5992">
        <w:rPr>
          <w:rStyle w:val="IntenseEmphasis"/>
          <w:i w:val="0"/>
          <w:iCs w:val="0"/>
          <w:color w:val="auto"/>
        </w:rPr>
        <w:t>eabr.email_address_id</w:t>
      </w:r>
      <w:proofErr w:type="spellEnd"/>
      <w:r w:rsidRPr="005F5992">
        <w:rPr>
          <w:rStyle w:val="IntenseEmphasis"/>
          <w:i w:val="0"/>
          <w:iCs w:val="0"/>
          <w:color w:val="auto"/>
        </w:rPr>
        <w:t xml:space="preserve"> = ea.id where </w:t>
      </w:r>
      <w:proofErr w:type="spellStart"/>
      <w:r w:rsidRPr="005F5992">
        <w:rPr>
          <w:rStyle w:val="IntenseEmphasis"/>
          <w:i w:val="0"/>
          <w:iCs w:val="0"/>
          <w:color w:val="auto"/>
        </w:rPr>
        <w:t>users.deleted</w:t>
      </w:r>
      <w:proofErr w:type="spellEnd"/>
      <w:r w:rsidRPr="005F5992">
        <w:rPr>
          <w:rStyle w:val="IntenseEmphasis"/>
          <w:i w:val="0"/>
          <w:iCs w:val="0"/>
          <w:color w:val="auto"/>
        </w:rPr>
        <w:t xml:space="preserve"> = 0 and </w:t>
      </w:r>
      <w:proofErr w:type="spellStart"/>
      <w:r w:rsidRPr="005F5992">
        <w:rPr>
          <w:rStyle w:val="IntenseEmphasis"/>
          <w:i w:val="0"/>
          <w:iCs w:val="0"/>
          <w:color w:val="auto"/>
        </w:rPr>
        <w:t>eabr.deleted</w:t>
      </w:r>
      <w:proofErr w:type="spellEnd"/>
      <w:r w:rsidRPr="005F5992">
        <w:rPr>
          <w:rStyle w:val="IntenseEmphasis"/>
          <w:i w:val="0"/>
          <w:iCs w:val="0"/>
          <w:color w:val="auto"/>
        </w:rPr>
        <w:t xml:space="preserve"> = 0 and </w:t>
      </w:r>
      <w:proofErr w:type="spellStart"/>
      <w:r w:rsidRPr="005F5992">
        <w:rPr>
          <w:rStyle w:val="IntenseEmphasis"/>
          <w:i w:val="0"/>
          <w:iCs w:val="0"/>
          <w:color w:val="auto"/>
        </w:rPr>
        <w:t>ea.deleted</w:t>
      </w:r>
      <w:proofErr w:type="spellEnd"/>
      <w:r w:rsidRPr="005F5992">
        <w:rPr>
          <w:rStyle w:val="IntenseEmphasis"/>
          <w:i w:val="0"/>
          <w:iCs w:val="0"/>
          <w:color w:val="auto"/>
        </w:rPr>
        <w:t xml:space="preserve"> = 0 and </w:t>
      </w:r>
      <w:proofErr w:type="spellStart"/>
      <w:r w:rsidRPr="005F5992">
        <w:rPr>
          <w:rStyle w:val="IntenseEmphasis"/>
          <w:i w:val="0"/>
          <w:iCs w:val="0"/>
          <w:color w:val="auto"/>
        </w:rPr>
        <w:t>eabr.primary_address</w:t>
      </w:r>
      <w:proofErr w:type="spellEnd"/>
      <w:r w:rsidRPr="005F5992">
        <w:rPr>
          <w:rStyle w:val="IntenseEmphasis"/>
          <w:i w:val="0"/>
          <w:iCs w:val="0"/>
          <w:color w:val="auto"/>
        </w:rPr>
        <w:t xml:space="preserve"> = 1</w:t>
      </w:r>
    </w:p>
    <w:p w14:paraId="7BEEB6FE" w14:textId="14178E89" w:rsidR="000569F3" w:rsidRDefault="007075E8" w:rsidP="004B10AD">
      <w:pPr>
        <w:ind w:left="1440"/>
        <w:rPr>
          <w:rStyle w:val="IntenseEmphasis"/>
          <w:i w:val="0"/>
          <w:iCs w:val="0"/>
          <w:color w:val="auto"/>
        </w:rPr>
      </w:pPr>
      <w:r>
        <w:rPr>
          <w:rStyle w:val="IntenseEmphasis"/>
          <w:i w:val="0"/>
          <w:iCs w:val="0"/>
          <w:color w:val="auto"/>
        </w:rPr>
        <w:lastRenderedPageBreak/>
        <w:t xml:space="preserve">With the Accounts and Users data we just retrieved from SugarCRM, we are going to update the </w:t>
      </w:r>
      <w:r w:rsidR="00453D46">
        <w:rPr>
          <w:rStyle w:val="IntenseEmphasis"/>
          <w:i w:val="0"/>
          <w:iCs w:val="0"/>
          <w:color w:val="auto"/>
        </w:rPr>
        <w:t>csv data with SugarCRM specific data. tMap_1</w:t>
      </w:r>
      <w:r w:rsidR="008510A9">
        <w:rPr>
          <w:rStyle w:val="IntenseEmphasis"/>
          <w:i w:val="0"/>
          <w:iCs w:val="0"/>
          <w:color w:val="auto"/>
        </w:rPr>
        <w:t xml:space="preserve"> through tMap_8 combines the data and then we save it into </w:t>
      </w:r>
      <w:proofErr w:type="spellStart"/>
      <w:r w:rsidR="008510A9">
        <w:rPr>
          <w:rStyle w:val="IntenseEmphasis"/>
          <w:i w:val="0"/>
          <w:iCs w:val="0"/>
          <w:color w:val="auto"/>
        </w:rPr>
        <w:t>all_rec</w:t>
      </w:r>
      <w:proofErr w:type="spellEnd"/>
      <w:r w:rsidR="008510A9">
        <w:rPr>
          <w:rStyle w:val="IntenseEmphasis"/>
          <w:i w:val="0"/>
          <w:iCs w:val="0"/>
          <w:color w:val="auto"/>
        </w:rPr>
        <w:t>.</w:t>
      </w:r>
    </w:p>
    <w:p w14:paraId="6FC22406" w14:textId="2D1319AA" w:rsidR="00E9264E" w:rsidRDefault="00B846D4" w:rsidP="007309DE">
      <w:pPr>
        <w:ind w:left="1440"/>
        <w:rPr>
          <w:rStyle w:val="IntenseEmphasis"/>
          <w:i w:val="0"/>
          <w:iCs w:val="0"/>
          <w:color w:val="auto"/>
        </w:rPr>
      </w:pPr>
      <w:r>
        <w:rPr>
          <w:rStyle w:val="IntenseEmphasis"/>
          <w:i w:val="0"/>
          <w:iCs w:val="0"/>
          <w:color w:val="auto"/>
        </w:rPr>
        <w:t xml:space="preserve">Then the system uses </w:t>
      </w:r>
      <w:proofErr w:type="gramStart"/>
      <w:r>
        <w:rPr>
          <w:rStyle w:val="IntenseEmphasis"/>
          <w:i w:val="0"/>
          <w:iCs w:val="0"/>
          <w:color w:val="auto"/>
        </w:rPr>
        <w:t xml:space="preserve">the </w:t>
      </w:r>
      <w:proofErr w:type="spellStart"/>
      <w:r>
        <w:rPr>
          <w:rStyle w:val="IntenseEmphasis"/>
          <w:i w:val="0"/>
          <w:iCs w:val="0"/>
          <w:color w:val="auto"/>
        </w:rPr>
        <w:t>all</w:t>
      </w:r>
      <w:proofErr w:type="gramEnd"/>
      <w:r>
        <w:rPr>
          <w:rStyle w:val="IntenseEmphasis"/>
          <w:i w:val="0"/>
          <w:iCs w:val="0"/>
          <w:color w:val="auto"/>
        </w:rPr>
        <w:t>_rec</w:t>
      </w:r>
      <w:proofErr w:type="spellEnd"/>
      <w:r>
        <w:rPr>
          <w:rStyle w:val="IntenseEmphasis"/>
          <w:i w:val="0"/>
          <w:iCs w:val="0"/>
          <w:color w:val="auto"/>
        </w:rPr>
        <w:t xml:space="preserve"> information and forms it into a </w:t>
      </w:r>
      <w:proofErr w:type="spellStart"/>
      <w:r>
        <w:rPr>
          <w:rStyle w:val="IntenseEmphasis"/>
          <w:i w:val="0"/>
          <w:iCs w:val="0"/>
          <w:color w:val="auto"/>
        </w:rPr>
        <w:t>Json</w:t>
      </w:r>
      <w:proofErr w:type="spellEnd"/>
      <w:r>
        <w:rPr>
          <w:rStyle w:val="IntenseEmphasis"/>
          <w:i w:val="0"/>
          <w:iCs w:val="0"/>
          <w:color w:val="auto"/>
        </w:rPr>
        <w:t xml:space="preserve"> format for the </w:t>
      </w:r>
      <w:proofErr w:type="spellStart"/>
      <w:r>
        <w:rPr>
          <w:rStyle w:val="IntenseEmphasis"/>
          <w:i w:val="0"/>
          <w:iCs w:val="0"/>
          <w:color w:val="auto"/>
        </w:rPr>
        <w:t>BulkCRUD</w:t>
      </w:r>
      <w:proofErr w:type="spellEnd"/>
      <w:r>
        <w:rPr>
          <w:rStyle w:val="IntenseEmphasis"/>
          <w:i w:val="0"/>
          <w:iCs w:val="0"/>
          <w:color w:val="auto"/>
        </w:rPr>
        <w:t xml:space="preserve"> end point. The p</w:t>
      </w:r>
      <w:r w:rsidR="007309DE">
        <w:rPr>
          <w:rStyle w:val="IntenseEmphasis"/>
          <w:i w:val="0"/>
          <w:iCs w:val="0"/>
          <w:color w:val="auto"/>
        </w:rPr>
        <w:t>rocess loops through all records.</w:t>
      </w:r>
      <w:r w:rsidR="00BB41AA">
        <w:rPr>
          <w:rStyle w:val="IntenseEmphasis"/>
          <w:i w:val="0"/>
          <w:iCs w:val="0"/>
          <w:color w:val="auto"/>
        </w:rPr>
        <w:t xml:space="preserve"> Once completed, the process cleans up the files by </w:t>
      </w:r>
      <w:r w:rsidR="00F803D6">
        <w:rPr>
          <w:rStyle w:val="IntenseEmphasis"/>
          <w:i w:val="0"/>
          <w:iCs w:val="0"/>
          <w:color w:val="auto"/>
        </w:rPr>
        <w:t>copying</w:t>
      </w:r>
      <w:r w:rsidR="00BB41AA">
        <w:rPr>
          <w:rStyle w:val="IntenseEmphasis"/>
          <w:i w:val="0"/>
          <w:iCs w:val="0"/>
          <w:color w:val="auto"/>
        </w:rPr>
        <w:t xml:space="preserve"> the processing csv to the </w:t>
      </w:r>
      <w:r w:rsidR="00F803D6">
        <w:rPr>
          <w:rStyle w:val="IntenseEmphasis"/>
          <w:i w:val="0"/>
          <w:iCs w:val="0"/>
          <w:color w:val="auto"/>
        </w:rPr>
        <w:t>/Completed directory by tFileCopy_3, deletes the processing csv by tFileDelete_1</w:t>
      </w:r>
      <w:r w:rsidR="00FB4146">
        <w:rPr>
          <w:rStyle w:val="IntenseEmphasis"/>
          <w:i w:val="0"/>
          <w:iCs w:val="0"/>
          <w:color w:val="auto"/>
        </w:rPr>
        <w:t>, and deletes the active csv by tFileDelete_5.</w:t>
      </w:r>
      <w:r w:rsidR="00DF4A41">
        <w:rPr>
          <w:rStyle w:val="IntenseEmphasis"/>
          <w:i w:val="0"/>
          <w:iCs w:val="0"/>
          <w:color w:val="auto"/>
        </w:rPr>
        <w:t xml:space="preserve"> Lastly, we execute </w:t>
      </w:r>
      <w:r w:rsidR="005C55D7">
        <w:rPr>
          <w:rStyle w:val="IntenseEmphasis"/>
          <w:i w:val="0"/>
          <w:iCs w:val="0"/>
          <w:color w:val="auto"/>
        </w:rPr>
        <w:t xml:space="preserve">the following </w:t>
      </w:r>
      <w:proofErr w:type="spellStart"/>
      <w:r w:rsidR="005C55D7">
        <w:rPr>
          <w:rStyle w:val="IntenseEmphasis"/>
          <w:i w:val="0"/>
          <w:iCs w:val="0"/>
          <w:color w:val="auto"/>
        </w:rPr>
        <w:t>sql</w:t>
      </w:r>
      <w:proofErr w:type="spellEnd"/>
      <w:r w:rsidR="005C55D7">
        <w:rPr>
          <w:rStyle w:val="IntenseEmphasis"/>
          <w:i w:val="0"/>
          <w:iCs w:val="0"/>
          <w:color w:val="auto"/>
        </w:rPr>
        <w:t xml:space="preserve"> by </w:t>
      </w:r>
      <w:proofErr w:type="spellStart"/>
      <w:r w:rsidR="005C55D7">
        <w:rPr>
          <w:rStyle w:val="IntenseEmphasis"/>
          <w:i w:val="0"/>
          <w:iCs w:val="0"/>
          <w:color w:val="auto"/>
        </w:rPr>
        <w:t>update_accounts</w:t>
      </w:r>
      <w:proofErr w:type="spellEnd"/>
      <w:r w:rsidR="005C55D7">
        <w:rPr>
          <w:rStyle w:val="IntenseEmphasis"/>
          <w:i w:val="0"/>
          <w:iCs w:val="0"/>
          <w:color w:val="auto"/>
        </w:rPr>
        <w:t>:</w:t>
      </w:r>
    </w:p>
    <w:p w14:paraId="50CC66F3" w14:textId="1F9B4B51" w:rsidR="005C55D7" w:rsidRDefault="005C55D7" w:rsidP="007309DE">
      <w:pPr>
        <w:ind w:left="1440"/>
      </w:pPr>
      <w:r>
        <w:t xml:space="preserve">update accounts set </w:t>
      </w:r>
      <w:proofErr w:type="spellStart"/>
      <w:r>
        <w:t>team_id</w:t>
      </w:r>
      <w:proofErr w:type="spellEnd"/>
      <w:r>
        <w:t xml:space="preserve"> =1, </w:t>
      </w:r>
      <w:proofErr w:type="spellStart"/>
      <w:r>
        <w:t>team_set_id</w:t>
      </w:r>
      <w:proofErr w:type="spellEnd"/>
      <w:r>
        <w:t xml:space="preserve"> =1 where </w:t>
      </w:r>
      <w:proofErr w:type="spellStart"/>
      <w:r>
        <w:t>created_by</w:t>
      </w:r>
      <w:proofErr w:type="spellEnd"/>
      <w:r>
        <w:t xml:space="preserve"> = '3c67fe18-9716-4a20-9831-5ee4a9eb098c' and </w:t>
      </w:r>
      <w:proofErr w:type="spellStart"/>
      <w:r>
        <w:t>team_id</w:t>
      </w:r>
      <w:proofErr w:type="spellEnd"/>
      <w:r>
        <w:t xml:space="preserve"> is null and </w:t>
      </w:r>
      <w:proofErr w:type="spellStart"/>
      <w:r>
        <w:t>team_set_id</w:t>
      </w:r>
      <w:proofErr w:type="spellEnd"/>
      <w:r>
        <w:t xml:space="preserve"> is </w:t>
      </w:r>
      <w:proofErr w:type="gramStart"/>
      <w:r>
        <w:t>null;</w:t>
      </w:r>
      <w:proofErr w:type="gramEnd"/>
    </w:p>
    <w:p w14:paraId="0BDCE5D2" w14:textId="3AD5437C" w:rsidR="00763A06" w:rsidRDefault="005D6F96" w:rsidP="007309DE">
      <w:pPr>
        <w:ind w:left="1440"/>
      </w:pPr>
      <w:r>
        <w:t xml:space="preserve">tLogCatcher_1 catches all </w:t>
      </w:r>
      <w:proofErr w:type="spellStart"/>
      <w:r>
        <w:t>tWarn</w:t>
      </w:r>
      <w:proofErr w:type="spellEnd"/>
      <w:r>
        <w:t xml:space="preserve"> and </w:t>
      </w:r>
      <w:proofErr w:type="spellStart"/>
      <w:r>
        <w:t>tDie</w:t>
      </w:r>
      <w:proofErr w:type="spellEnd"/>
      <w:r>
        <w:t xml:space="preserve"> blocks throughout the job to generate the Accounts log file </w:t>
      </w:r>
      <w:r w:rsidR="009F0DB7">
        <w:t xml:space="preserve">detailed in </w:t>
      </w:r>
      <w:r w:rsidR="009F0DB7">
        <w:fldChar w:fldCharType="begin"/>
      </w:r>
      <w:r w:rsidR="009F0DB7">
        <w:instrText xml:space="preserve"> REF _Ref108623780 \w \h </w:instrText>
      </w:r>
      <w:r w:rsidR="009F0DB7">
        <w:fldChar w:fldCharType="separate"/>
      </w:r>
      <w:r w:rsidR="009F0DB7">
        <w:t>3.2.3</w:t>
      </w:r>
      <w:r w:rsidR="009F0DB7">
        <w:fldChar w:fldCharType="end"/>
      </w:r>
      <w:r w:rsidR="009F0DB7">
        <w:t xml:space="preserve"> </w:t>
      </w:r>
      <w:r w:rsidR="009F0DB7">
        <w:fldChar w:fldCharType="begin"/>
      </w:r>
      <w:r w:rsidR="009F0DB7">
        <w:instrText xml:space="preserve"> REF _Ref108623780 \h </w:instrText>
      </w:r>
      <w:r w:rsidR="009F0DB7">
        <w:fldChar w:fldCharType="separate"/>
      </w:r>
      <w:r w:rsidR="009F0DB7">
        <w:t>Talend Log Files</w:t>
      </w:r>
      <w:r w:rsidR="009F0DB7">
        <w:fldChar w:fldCharType="end"/>
      </w:r>
      <w:r w:rsidR="009F0DB7">
        <w:t>.</w:t>
      </w:r>
    </w:p>
    <w:p w14:paraId="1CBCCED7" w14:textId="1FBE27F7" w:rsidR="000D3BB4" w:rsidRDefault="00341CCE" w:rsidP="00341CCE">
      <w:pPr>
        <w:ind w:left="720"/>
      </w:pPr>
      <w:bookmarkStart w:id="62" w:name="_Hlk109030216"/>
      <w:r>
        <w:t xml:space="preserve">4.2.3.3.3 </w:t>
      </w:r>
      <w:proofErr w:type="spellStart"/>
      <w:r w:rsidR="000D3BB4">
        <w:t>AccountsStaging</w:t>
      </w:r>
      <w:r>
        <w:t>Update</w:t>
      </w:r>
      <w:proofErr w:type="spellEnd"/>
    </w:p>
    <w:bookmarkEnd w:id="62"/>
    <w:p w14:paraId="052612CD" w14:textId="77777777" w:rsidR="00945109" w:rsidRDefault="00945109" w:rsidP="00945109">
      <w:pPr>
        <w:keepNext/>
        <w:jc w:val="center"/>
      </w:pPr>
      <w:r w:rsidRPr="00945109">
        <w:rPr>
          <w:noProof/>
        </w:rPr>
        <w:drawing>
          <wp:inline distT="0" distB="0" distL="0" distR="0" wp14:anchorId="460B3289" wp14:editId="5859E7FF">
            <wp:extent cx="6477000" cy="2591800"/>
            <wp:effectExtent l="0" t="0" r="0" b="0"/>
            <wp:docPr id="10" name="Picture 1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with medium confidence"/>
                    <pic:cNvPicPr/>
                  </pic:nvPicPr>
                  <pic:blipFill>
                    <a:blip r:embed="rId59"/>
                    <a:stretch>
                      <a:fillRect/>
                    </a:stretch>
                  </pic:blipFill>
                  <pic:spPr>
                    <a:xfrm>
                      <a:off x="0" y="0"/>
                      <a:ext cx="6499739" cy="2600899"/>
                    </a:xfrm>
                    <a:prstGeom prst="rect">
                      <a:avLst/>
                    </a:prstGeom>
                  </pic:spPr>
                </pic:pic>
              </a:graphicData>
            </a:graphic>
          </wp:inline>
        </w:drawing>
      </w:r>
    </w:p>
    <w:p w14:paraId="404E36BD" w14:textId="70422256" w:rsidR="00967573" w:rsidRPr="00945109" w:rsidRDefault="00945109" w:rsidP="00945109">
      <w:pPr>
        <w:pStyle w:val="Caption"/>
        <w:jc w:val="center"/>
        <w:rPr>
          <w:sz w:val="20"/>
          <w:szCs w:val="20"/>
        </w:rPr>
      </w:pPr>
      <w:r w:rsidRPr="00945109">
        <w:rPr>
          <w:sz w:val="20"/>
          <w:szCs w:val="20"/>
        </w:rPr>
        <w:t xml:space="preserve">Figure </w:t>
      </w:r>
      <w:r w:rsidRPr="00945109">
        <w:rPr>
          <w:sz w:val="20"/>
          <w:szCs w:val="20"/>
        </w:rPr>
        <w:fldChar w:fldCharType="begin"/>
      </w:r>
      <w:r w:rsidRPr="00945109">
        <w:rPr>
          <w:sz w:val="20"/>
          <w:szCs w:val="20"/>
        </w:rPr>
        <w:instrText xml:space="preserve"> SEQ Figure \* ARABIC </w:instrText>
      </w:r>
      <w:r w:rsidRPr="00945109">
        <w:rPr>
          <w:sz w:val="20"/>
          <w:szCs w:val="20"/>
        </w:rPr>
        <w:fldChar w:fldCharType="separate"/>
      </w:r>
      <w:r w:rsidR="00FD1135">
        <w:rPr>
          <w:noProof/>
          <w:sz w:val="20"/>
          <w:szCs w:val="20"/>
        </w:rPr>
        <w:t>9</w:t>
      </w:r>
      <w:r w:rsidRPr="00945109">
        <w:rPr>
          <w:sz w:val="20"/>
          <w:szCs w:val="20"/>
        </w:rPr>
        <w:fldChar w:fldCharType="end"/>
      </w:r>
      <w:r w:rsidRPr="00945109">
        <w:rPr>
          <w:sz w:val="20"/>
          <w:szCs w:val="20"/>
        </w:rPr>
        <w:t xml:space="preserve"> - </w:t>
      </w:r>
      <w:proofErr w:type="spellStart"/>
      <w:r w:rsidRPr="00945109">
        <w:rPr>
          <w:sz w:val="20"/>
          <w:szCs w:val="20"/>
        </w:rPr>
        <w:t>AccountsStagingUpdate</w:t>
      </w:r>
      <w:proofErr w:type="spellEnd"/>
    </w:p>
    <w:p w14:paraId="13B58FD7" w14:textId="77777777" w:rsidR="008B3A68" w:rsidRDefault="008B3A68" w:rsidP="00F72B4A"/>
    <w:p w14:paraId="03B87948" w14:textId="06F552ED" w:rsidR="00F72B4A" w:rsidRPr="001E1973" w:rsidRDefault="00F72B4A" w:rsidP="00514F92">
      <w:pPr>
        <w:ind w:left="1440"/>
        <w:rPr>
          <w:rStyle w:val="IntenseEmphasis"/>
          <w:i w:val="0"/>
          <w:iCs w:val="0"/>
          <w:color w:val="auto"/>
        </w:rPr>
      </w:pPr>
      <w:r w:rsidRPr="001E1973">
        <w:rPr>
          <w:rStyle w:val="IntenseEmphasis"/>
          <w:i w:val="0"/>
          <w:iCs w:val="0"/>
          <w:color w:val="auto"/>
        </w:rPr>
        <w:t>This job just executes the following SQL statement</w:t>
      </w:r>
      <w:r w:rsidR="00514F92" w:rsidRPr="001E1973">
        <w:rPr>
          <w:rStyle w:val="IntenseEmphasis"/>
          <w:i w:val="0"/>
          <w:iCs w:val="0"/>
          <w:color w:val="auto"/>
        </w:rPr>
        <w:t>s</w:t>
      </w:r>
      <w:r w:rsidRPr="001E1973">
        <w:rPr>
          <w:rStyle w:val="IntenseEmphasis"/>
          <w:i w:val="0"/>
          <w:iCs w:val="0"/>
          <w:color w:val="auto"/>
        </w:rPr>
        <w:t>:</w:t>
      </w:r>
    </w:p>
    <w:p w14:paraId="74A29636" w14:textId="50B05A78" w:rsidR="00D02297" w:rsidRPr="00514F92" w:rsidRDefault="002F6883" w:rsidP="00514F92">
      <w:pPr>
        <w:ind w:left="1440"/>
        <w:rPr>
          <w:rStyle w:val="IntenseEmphasis"/>
          <w:color w:val="auto"/>
        </w:rPr>
      </w:pPr>
      <w:r w:rsidRPr="0E46B544">
        <w:rPr>
          <w:rStyle w:val="IntenseEmphasis"/>
          <w:color w:val="auto"/>
        </w:rPr>
        <w:lastRenderedPageBreak/>
        <w:t xml:space="preserve">truncate table </w:t>
      </w:r>
      <w:proofErr w:type="spellStart"/>
      <w:r w:rsidRPr="0E46B544">
        <w:rPr>
          <w:rStyle w:val="IntenseEmphasis"/>
          <w:color w:val="auto"/>
        </w:rPr>
        <w:t>as_accounts_staging_dup</w:t>
      </w:r>
      <w:proofErr w:type="spellEnd"/>
      <w:r w:rsidRPr="0E46B544">
        <w:rPr>
          <w:rStyle w:val="IntenseEmphasis"/>
          <w:color w:val="auto"/>
        </w:rPr>
        <w:t>;</w:t>
      </w:r>
      <w:r w:rsidR="00B93D59" w:rsidRPr="0E46B544">
        <w:rPr>
          <w:rStyle w:val="IntenseEmphasis"/>
          <w:color w:val="auto"/>
        </w:rPr>
        <w:t xml:space="preserve"> </w:t>
      </w:r>
      <w:r w:rsidRPr="0E46B544">
        <w:rPr>
          <w:rStyle w:val="IntenseEmphasis"/>
          <w:color w:val="auto"/>
        </w:rPr>
        <w:t xml:space="preserve">insert into </w:t>
      </w:r>
      <w:proofErr w:type="spellStart"/>
      <w:r w:rsidRPr="0E46B544">
        <w:rPr>
          <w:rStyle w:val="IntenseEmphasis"/>
          <w:color w:val="auto"/>
        </w:rPr>
        <w:t>as_accounts_staging_dup</w:t>
      </w:r>
      <w:proofErr w:type="spellEnd"/>
      <w:r w:rsidRPr="0E46B544">
        <w:rPr>
          <w:rStyle w:val="IntenseEmphasis"/>
          <w:color w:val="auto"/>
        </w:rPr>
        <w:t>(</w:t>
      </w:r>
      <w:proofErr w:type="spellStart"/>
      <w:r w:rsidRPr="0E46B544">
        <w:rPr>
          <w:rStyle w:val="IntenseEmphasis"/>
          <w:color w:val="auto"/>
        </w:rPr>
        <w:t>recs,max_id,account_number_c</w:t>
      </w:r>
      <w:proofErr w:type="spellEnd"/>
      <w:r w:rsidRPr="0E46B544">
        <w:rPr>
          <w:rStyle w:val="IntenseEmphasis"/>
          <w:color w:val="auto"/>
        </w:rPr>
        <w:t xml:space="preserve">) select count(*) recs, max(id) </w:t>
      </w:r>
      <w:proofErr w:type="spellStart"/>
      <w:r w:rsidRPr="0E46B544">
        <w:rPr>
          <w:rStyle w:val="IntenseEmphasis"/>
          <w:color w:val="auto"/>
        </w:rPr>
        <w:t>max_id,account_number_c</w:t>
      </w:r>
      <w:proofErr w:type="spellEnd"/>
      <w:r w:rsidRPr="0E46B544">
        <w:rPr>
          <w:rStyle w:val="IntenseEmphasis"/>
          <w:color w:val="auto"/>
        </w:rPr>
        <w:t xml:space="preserve"> from </w:t>
      </w:r>
      <w:proofErr w:type="spellStart"/>
      <w:r w:rsidRPr="0E46B544">
        <w:rPr>
          <w:rStyle w:val="IntenseEmphasis"/>
          <w:color w:val="auto"/>
        </w:rPr>
        <w:t>as_accounts_staging</w:t>
      </w:r>
      <w:proofErr w:type="spellEnd"/>
      <w:r w:rsidRPr="0E46B544">
        <w:rPr>
          <w:rStyle w:val="IntenseEmphasis"/>
          <w:color w:val="auto"/>
        </w:rPr>
        <w:t xml:space="preserve"> an inner join </w:t>
      </w:r>
      <w:proofErr w:type="spellStart"/>
      <w:r w:rsidRPr="0E46B544">
        <w:rPr>
          <w:rStyle w:val="IntenseEmphasis"/>
          <w:color w:val="auto"/>
        </w:rPr>
        <w:t>as_accounts_staging_cstm</w:t>
      </w:r>
      <w:proofErr w:type="spellEnd"/>
      <w:r w:rsidRPr="0E46B544">
        <w:rPr>
          <w:rStyle w:val="IntenseEmphasis"/>
          <w:color w:val="auto"/>
        </w:rPr>
        <w:t xml:space="preserve"> ac on a.id=</w:t>
      </w:r>
      <w:proofErr w:type="spellStart"/>
      <w:r w:rsidRPr="0E46B544">
        <w:rPr>
          <w:rStyle w:val="IntenseEmphasis"/>
          <w:color w:val="auto"/>
        </w:rPr>
        <w:t>ac.id_c</w:t>
      </w:r>
      <w:proofErr w:type="spellEnd"/>
      <w:r w:rsidRPr="0E46B544">
        <w:rPr>
          <w:rStyle w:val="IntenseEmphasis"/>
          <w:color w:val="auto"/>
        </w:rPr>
        <w:t xml:space="preserve"> where </w:t>
      </w:r>
      <w:proofErr w:type="spellStart"/>
      <w:r w:rsidRPr="0E46B544">
        <w:rPr>
          <w:rStyle w:val="IntenseEmphasis"/>
          <w:color w:val="auto"/>
        </w:rPr>
        <w:t>a.deleted</w:t>
      </w:r>
      <w:proofErr w:type="spellEnd"/>
      <w:r w:rsidRPr="0E46B544">
        <w:rPr>
          <w:rStyle w:val="IntenseEmphasis"/>
          <w:color w:val="auto"/>
        </w:rPr>
        <w:t xml:space="preserve">=0 group by </w:t>
      </w:r>
      <w:proofErr w:type="spellStart"/>
      <w:r w:rsidRPr="0E46B544">
        <w:rPr>
          <w:rStyle w:val="IntenseEmphasis"/>
          <w:color w:val="auto"/>
        </w:rPr>
        <w:t>ac.account_number_c</w:t>
      </w:r>
      <w:proofErr w:type="spellEnd"/>
      <w:r w:rsidRPr="0E46B544">
        <w:rPr>
          <w:rStyle w:val="IntenseEmphasis"/>
          <w:color w:val="auto"/>
        </w:rPr>
        <w:t xml:space="preserve"> having count(*)&gt;1;</w:t>
      </w:r>
      <w:r w:rsidR="00514F92" w:rsidRPr="0E46B544">
        <w:rPr>
          <w:rStyle w:val="IntenseEmphasis"/>
          <w:color w:val="auto"/>
        </w:rPr>
        <w:t xml:space="preserve"> </w:t>
      </w:r>
      <w:r w:rsidR="00440827" w:rsidRPr="0E46B544">
        <w:rPr>
          <w:rStyle w:val="IntenseEmphasis"/>
          <w:color w:val="auto"/>
        </w:rPr>
        <w:t xml:space="preserve">update </w:t>
      </w:r>
      <w:proofErr w:type="spellStart"/>
      <w:r w:rsidR="00440827" w:rsidRPr="0E46B544">
        <w:rPr>
          <w:rStyle w:val="IntenseEmphasis"/>
          <w:color w:val="auto"/>
        </w:rPr>
        <w:t>as_accounts_staging_cstm</w:t>
      </w:r>
      <w:proofErr w:type="spellEnd"/>
      <w:r w:rsidR="00440827" w:rsidRPr="0E46B544">
        <w:rPr>
          <w:rStyle w:val="IntenseEmphasis"/>
          <w:color w:val="auto"/>
        </w:rPr>
        <w:t xml:space="preserve"> ac inner join </w:t>
      </w:r>
      <w:proofErr w:type="spellStart"/>
      <w:r w:rsidR="00440827" w:rsidRPr="0E46B544">
        <w:rPr>
          <w:rStyle w:val="IntenseEmphasis"/>
          <w:color w:val="auto"/>
        </w:rPr>
        <w:t>as_accounts_staging</w:t>
      </w:r>
      <w:proofErr w:type="spellEnd"/>
      <w:r w:rsidR="00440827" w:rsidRPr="0E46B544">
        <w:rPr>
          <w:rStyle w:val="IntenseEmphasis"/>
          <w:color w:val="auto"/>
        </w:rPr>
        <w:t xml:space="preserve"> a on ac.id_c=a.id inner join </w:t>
      </w:r>
      <w:proofErr w:type="spellStart"/>
      <w:r w:rsidR="00440827" w:rsidRPr="0E46B544">
        <w:rPr>
          <w:rStyle w:val="IntenseEmphasis"/>
          <w:color w:val="auto"/>
        </w:rPr>
        <w:t>as_accounts_staging_dup</w:t>
      </w:r>
      <w:proofErr w:type="spellEnd"/>
      <w:r w:rsidR="00440827" w:rsidRPr="0E46B544">
        <w:rPr>
          <w:rStyle w:val="IntenseEmphasis"/>
          <w:color w:val="auto"/>
        </w:rPr>
        <w:t xml:space="preserve"> ad on </w:t>
      </w:r>
      <w:proofErr w:type="spellStart"/>
      <w:r w:rsidR="00440827" w:rsidRPr="0E46B544">
        <w:rPr>
          <w:rStyle w:val="IntenseEmphasis"/>
          <w:color w:val="auto"/>
        </w:rPr>
        <w:t>ac.account_number_c</w:t>
      </w:r>
      <w:proofErr w:type="spellEnd"/>
      <w:r w:rsidR="00440827" w:rsidRPr="0E46B544">
        <w:rPr>
          <w:rStyle w:val="IntenseEmphasis"/>
          <w:color w:val="auto"/>
        </w:rPr>
        <w:t>=</w:t>
      </w:r>
      <w:proofErr w:type="spellStart"/>
      <w:r w:rsidR="00440827" w:rsidRPr="0E46B544">
        <w:rPr>
          <w:rStyle w:val="IntenseEmphasis"/>
          <w:color w:val="auto"/>
        </w:rPr>
        <w:t>ad.account_number_c</w:t>
      </w:r>
      <w:proofErr w:type="spellEnd"/>
      <w:r w:rsidR="00440827" w:rsidRPr="0E46B544">
        <w:rPr>
          <w:rStyle w:val="IntenseEmphasis"/>
          <w:color w:val="auto"/>
        </w:rPr>
        <w:t xml:space="preserve"> and </w:t>
      </w:r>
      <w:proofErr w:type="spellStart"/>
      <w:r w:rsidR="00440827" w:rsidRPr="0E46B544">
        <w:rPr>
          <w:rStyle w:val="IntenseEmphasis"/>
          <w:color w:val="auto"/>
        </w:rPr>
        <w:t>ad.max_id</w:t>
      </w:r>
      <w:proofErr w:type="spellEnd"/>
      <w:r w:rsidR="00440827" w:rsidRPr="0E46B544">
        <w:rPr>
          <w:rStyle w:val="IntenseEmphasis"/>
          <w:color w:val="auto"/>
        </w:rPr>
        <w:t xml:space="preserve">&lt;&gt; a.id set </w:t>
      </w:r>
      <w:proofErr w:type="spellStart"/>
      <w:r w:rsidR="00440827" w:rsidRPr="0E46B544">
        <w:rPr>
          <w:rStyle w:val="IntenseEmphasis"/>
          <w:color w:val="auto"/>
        </w:rPr>
        <w:t>a.deleted</w:t>
      </w:r>
      <w:proofErr w:type="spellEnd"/>
      <w:r w:rsidR="00440827" w:rsidRPr="0E46B544">
        <w:rPr>
          <w:rStyle w:val="IntenseEmphasis"/>
          <w:color w:val="auto"/>
        </w:rPr>
        <w:t>=1;</w:t>
      </w:r>
      <w:r w:rsidR="00B93D59" w:rsidRPr="0E46B544">
        <w:rPr>
          <w:rStyle w:val="IntenseEmphasis"/>
          <w:color w:val="auto"/>
        </w:rPr>
        <w:t xml:space="preserve"> </w:t>
      </w:r>
      <w:r w:rsidR="00E9577F" w:rsidRPr="0E46B544">
        <w:rPr>
          <w:rStyle w:val="IntenseEmphasis"/>
          <w:color w:val="auto"/>
        </w:rPr>
        <w:t>insert into accounts(id,date_entered,date_modified,created_by,modified_user_id,deleted,assigned_user_id,team_id,team_set_id) select</w:t>
      </w:r>
      <w:r w:rsidR="002E7D22" w:rsidRPr="0E46B544">
        <w:rPr>
          <w:rStyle w:val="IntenseEmphasis"/>
          <w:color w:val="auto"/>
        </w:rPr>
        <w:t xml:space="preserve"> </w:t>
      </w:r>
      <w:r w:rsidR="00E9577F" w:rsidRPr="0E46B544">
        <w:rPr>
          <w:rStyle w:val="IntenseEmphasis"/>
          <w:color w:val="auto"/>
        </w:rPr>
        <w:t xml:space="preserve">t.id,utc_timestamp(),utc_timestamp(),st.created_by,st.modified_user_id,st.deleted,st.assigned_user_id,'1','1' from </w:t>
      </w:r>
      <w:proofErr w:type="spellStart"/>
      <w:r w:rsidR="00E9577F" w:rsidRPr="0E46B544">
        <w:rPr>
          <w:rStyle w:val="IntenseEmphasis"/>
          <w:color w:val="auto"/>
        </w:rPr>
        <w:t>as_accounts_staging_cstm</w:t>
      </w:r>
      <w:proofErr w:type="spellEnd"/>
      <w:r w:rsidR="00E9577F" w:rsidRPr="0E46B544">
        <w:rPr>
          <w:rStyle w:val="IntenseEmphasis"/>
          <w:color w:val="auto"/>
        </w:rPr>
        <w:t xml:space="preserve"> </w:t>
      </w:r>
      <w:proofErr w:type="spellStart"/>
      <w:r w:rsidR="00E9577F" w:rsidRPr="0E46B544">
        <w:rPr>
          <w:rStyle w:val="IntenseEmphasis"/>
          <w:color w:val="auto"/>
        </w:rPr>
        <w:t>stc</w:t>
      </w:r>
      <w:proofErr w:type="spellEnd"/>
      <w:r w:rsidR="00E9577F" w:rsidRPr="0E46B544">
        <w:rPr>
          <w:rStyle w:val="IntenseEmphasis"/>
          <w:color w:val="auto"/>
        </w:rPr>
        <w:t xml:space="preserve"> inner join </w:t>
      </w:r>
      <w:proofErr w:type="spellStart"/>
      <w:r w:rsidR="00E9577F" w:rsidRPr="0E46B544">
        <w:rPr>
          <w:rStyle w:val="IntenseEmphasis"/>
          <w:color w:val="auto"/>
        </w:rPr>
        <w:t>as_accounts_staging</w:t>
      </w:r>
      <w:proofErr w:type="spellEnd"/>
      <w:r w:rsidR="00E9577F" w:rsidRPr="0E46B544">
        <w:rPr>
          <w:rStyle w:val="IntenseEmphasis"/>
          <w:color w:val="auto"/>
        </w:rPr>
        <w:t xml:space="preserve"> </w:t>
      </w:r>
      <w:proofErr w:type="spellStart"/>
      <w:r w:rsidR="00E9577F" w:rsidRPr="0E46B544">
        <w:rPr>
          <w:rStyle w:val="IntenseEmphasis"/>
          <w:color w:val="auto"/>
        </w:rPr>
        <w:t>st</w:t>
      </w:r>
      <w:proofErr w:type="spellEnd"/>
      <w:r w:rsidR="00E9577F" w:rsidRPr="0E46B544">
        <w:rPr>
          <w:rStyle w:val="IntenseEmphasis"/>
          <w:color w:val="auto"/>
        </w:rPr>
        <w:t xml:space="preserve"> on stc.id_c=st.id left join  </w:t>
      </w:r>
      <w:proofErr w:type="spellStart"/>
      <w:r w:rsidR="00E9577F" w:rsidRPr="0E46B544">
        <w:rPr>
          <w:rStyle w:val="IntenseEmphasis"/>
          <w:color w:val="auto"/>
        </w:rPr>
        <w:t>accounts_cstm</w:t>
      </w:r>
      <w:proofErr w:type="spellEnd"/>
      <w:r w:rsidR="00E9577F" w:rsidRPr="0E46B544">
        <w:rPr>
          <w:rStyle w:val="IntenseEmphasis"/>
          <w:color w:val="auto"/>
        </w:rPr>
        <w:t xml:space="preserve"> ac on </w:t>
      </w:r>
      <w:proofErr w:type="spellStart"/>
      <w:r w:rsidR="00E9577F" w:rsidRPr="0E46B544">
        <w:rPr>
          <w:rStyle w:val="IntenseEmphasis"/>
          <w:color w:val="auto"/>
        </w:rPr>
        <w:t>stc.account_number_c</w:t>
      </w:r>
      <w:proofErr w:type="spellEnd"/>
      <w:r w:rsidR="00E9577F" w:rsidRPr="0E46B544">
        <w:rPr>
          <w:rStyle w:val="IntenseEmphasis"/>
          <w:color w:val="auto"/>
        </w:rPr>
        <w:t>=</w:t>
      </w:r>
      <w:proofErr w:type="spellStart"/>
      <w:r w:rsidR="00E9577F" w:rsidRPr="0E46B544">
        <w:rPr>
          <w:rStyle w:val="IntenseEmphasis"/>
          <w:color w:val="auto"/>
        </w:rPr>
        <w:t>ac.account_number_c</w:t>
      </w:r>
      <w:proofErr w:type="spellEnd"/>
      <w:r w:rsidR="00E9577F" w:rsidRPr="0E46B544">
        <w:rPr>
          <w:rStyle w:val="IntenseEmphasis"/>
          <w:color w:val="auto"/>
        </w:rPr>
        <w:t xml:space="preserve"> left join accounts a on ac.id_c=a.id where a.id is null and </w:t>
      </w:r>
      <w:proofErr w:type="spellStart"/>
      <w:r w:rsidR="00E9577F" w:rsidRPr="0E46B544">
        <w:rPr>
          <w:rStyle w:val="IntenseEmphasis"/>
          <w:color w:val="auto"/>
        </w:rPr>
        <w:t>st.deleted</w:t>
      </w:r>
      <w:proofErr w:type="spellEnd"/>
      <w:r w:rsidR="00E9577F" w:rsidRPr="0E46B544">
        <w:rPr>
          <w:rStyle w:val="IntenseEmphasis"/>
          <w:color w:val="auto"/>
        </w:rPr>
        <w:t>=0 and not st.id in(select id from accounts);</w:t>
      </w:r>
      <w:r w:rsidR="00B93D59" w:rsidRPr="0E46B544">
        <w:rPr>
          <w:rStyle w:val="IntenseEmphasis"/>
          <w:color w:val="auto"/>
        </w:rPr>
        <w:t xml:space="preserve"> </w:t>
      </w:r>
      <w:r w:rsidR="00E9577F" w:rsidRPr="0E46B544">
        <w:rPr>
          <w:rStyle w:val="IntenseEmphasis"/>
          <w:color w:val="auto"/>
        </w:rPr>
        <w:t xml:space="preserve">insert into </w:t>
      </w:r>
      <w:proofErr w:type="spellStart"/>
      <w:r w:rsidR="00E9577F" w:rsidRPr="0E46B544">
        <w:rPr>
          <w:rStyle w:val="IntenseEmphasis"/>
          <w:color w:val="auto"/>
        </w:rPr>
        <w:t>accounts_cstm</w:t>
      </w:r>
      <w:proofErr w:type="spellEnd"/>
      <w:r w:rsidR="00E9577F" w:rsidRPr="0E46B544">
        <w:rPr>
          <w:rStyle w:val="IntenseEmphasis"/>
          <w:color w:val="auto"/>
        </w:rPr>
        <w:t>(</w:t>
      </w:r>
      <w:proofErr w:type="spellStart"/>
      <w:r w:rsidR="00E9577F" w:rsidRPr="0E46B544">
        <w:rPr>
          <w:rStyle w:val="IntenseEmphasis"/>
          <w:color w:val="auto"/>
        </w:rPr>
        <w:t>id_c,account_number_c</w:t>
      </w:r>
      <w:proofErr w:type="spellEnd"/>
      <w:r w:rsidR="00E9577F" w:rsidRPr="0E46B544">
        <w:rPr>
          <w:rStyle w:val="IntenseEmphasis"/>
          <w:color w:val="auto"/>
        </w:rPr>
        <w:t xml:space="preserve">) select </w:t>
      </w:r>
      <w:proofErr w:type="spellStart"/>
      <w:r w:rsidR="00E9577F" w:rsidRPr="0E46B544">
        <w:rPr>
          <w:rStyle w:val="IntenseEmphasis"/>
          <w:color w:val="auto"/>
        </w:rPr>
        <w:t>st.id,stc.account_number_c</w:t>
      </w:r>
      <w:proofErr w:type="spellEnd"/>
      <w:r w:rsidR="00E9577F" w:rsidRPr="0E46B544">
        <w:rPr>
          <w:rStyle w:val="IntenseEmphasis"/>
          <w:color w:val="auto"/>
        </w:rPr>
        <w:t xml:space="preserve"> from </w:t>
      </w:r>
      <w:proofErr w:type="spellStart"/>
      <w:r w:rsidR="00E9577F" w:rsidRPr="0E46B544">
        <w:rPr>
          <w:rStyle w:val="IntenseEmphasis"/>
          <w:color w:val="auto"/>
        </w:rPr>
        <w:t>as_accounts_staging_cstm</w:t>
      </w:r>
      <w:proofErr w:type="spellEnd"/>
      <w:r w:rsidR="00E9577F" w:rsidRPr="0E46B544">
        <w:rPr>
          <w:rStyle w:val="IntenseEmphasis"/>
          <w:color w:val="auto"/>
        </w:rPr>
        <w:t xml:space="preserve"> </w:t>
      </w:r>
      <w:proofErr w:type="spellStart"/>
      <w:r w:rsidR="00E9577F" w:rsidRPr="0E46B544">
        <w:rPr>
          <w:rStyle w:val="IntenseEmphasis"/>
          <w:color w:val="auto"/>
        </w:rPr>
        <w:t>stc</w:t>
      </w:r>
      <w:proofErr w:type="spellEnd"/>
      <w:r w:rsidR="00E9577F" w:rsidRPr="0E46B544">
        <w:rPr>
          <w:rStyle w:val="IntenseEmphasis"/>
          <w:color w:val="auto"/>
        </w:rPr>
        <w:t xml:space="preserve"> inner join </w:t>
      </w:r>
      <w:proofErr w:type="spellStart"/>
      <w:r w:rsidR="00E9577F" w:rsidRPr="0E46B544">
        <w:rPr>
          <w:rStyle w:val="IntenseEmphasis"/>
          <w:color w:val="auto"/>
        </w:rPr>
        <w:t>as_accounts_staging</w:t>
      </w:r>
      <w:proofErr w:type="spellEnd"/>
      <w:r w:rsidR="00E9577F" w:rsidRPr="0E46B544">
        <w:rPr>
          <w:rStyle w:val="IntenseEmphasis"/>
          <w:color w:val="auto"/>
        </w:rPr>
        <w:t xml:space="preserve"> </w:t>
      </w:r>
      <w:proofErr w:type="spellStart"/>
      <w:r w:rsidR="00E9577F" w:rsidRPr="0E46B544">
        <w:rPr>
          <w:rStyle w:val="IntenseEmphasis"/>
          <w:color w:val="auto"/>
        </w:rPr>
        <w:t>st</w:t>
      </w:r>
      <w:proofErr w:type="spellEnd"/>
      <w:r w:rsidR="00E9577F" w:rsidRPr="0E46B544">
        <w:rPr>
          <w:rStyle w:val="IntenseEmphasis"/>
          <w:color w:val="auto"/>
        </w:rPr>
        <w:t xml:space="preserve"> on stc.id_c=st.id left join  </w:t>
      </w:r>
      <w:proofErr w:type="spellStart"/>
      <w:r w:rsidR="00E9577F" w:rsidRPr="0E46B544">
        <w:rPr>
          <w:rStyle w:val="IntenseEmphasis"/>
          <w:color w:val="auto"/>
        </w:rPr>
        <w:t>accounts_cstm</w:t>
      </w:r>
      <w:proofErr w:type="spellEnd"/>
      <w:r w:rsidR="00E9577F" w:rsidRPr="0E46B544">
        <w:rPr>
          <w:rStyle w:val="IntenseEmphasis"/>
          <w:color w:val="auto"/>
        </w:rPr>
        <w:t xml:space="preserve"> ac on </w:t>
      </w:r>
      <w:proofErr w:type="spellStart"/>
      <w:r w:rsidR="00E9577F" w:rsidRPr="0E46B544">
        <w:rPr>
          <w:rStyle w:val="IntenseEmphasis"/>
          <w:color w:val="auto"/>
        </w:rPr>
        <w:t>ac.account_number_c</w:t>
      </w:r>
      <w:proofErr w:type="spellEnd"/>
      <w:r w:rsidR="00E9577F" w:rsidRPr="0E46B544">
        <w:rPr>
          <w:rStyle w:val="IntenseEmphasis"/>
          <w:color w:val="auto"/>
        </w:rPr>
        <w:t>=</w:t>
      </w:r>
      <w:proofErr w:type="spellStart"/>
      <w:r w:rsidR="00E9577F" w:rsidRPr="0E46B544">
        <w:rPr>
          <w:rStyle w:val="IntenseEmphasis"/>
          <w:color w:val="auto"/>
        </w:rPr>
        <w:t>stc.account_number_c</w:t>
      </w:r>
      <w:proofErr w:type="spellEnd"/>
      <w:r w:rsidR="00E9577F" w:rsidRPr="0E46B544">
        <w:rPr>
          <w:rStyle w:val="IntenseEmphasis"/>
          <w:color w:val="auto"/>
        </w:rPr>
        <w:t xml:space="preserve"> where </w:t>
      </w:r>
      <w:proofErr w:type="spellStart"/>
      <w:r w:rsidR="00E9577F" w:rsidRPr="0E46B544">
        <w:rPr>
          <w:rStyle w:val="IntenseEmphasis"/>
          <w:color w:val="auto"/>
        </w:rPr>
        <w:t>ac.id_c</w:t>
      </w:r>
      <w:proofErr w:type="spellEnd"/>
      <w:r w:rsidR="00E9577F" w:rsidRPr="0E46B544">
        <w:rPr>
          <w:rStyle w:val="IntenseEmphasis"/>
          <w:color w:val="auto"/>
        </w:rPr>
        <w:t xml:space="preserve"> is null and </w:t>
      </w:r>
      <w:proofErr w:type="spellStart"/>
      <w:r w:rsidR="00E9577F" w:rsidRPr="0E46B544">
        <w:rPr>
          <w:rStyle w:val="IntenseEmphasis"/>
          <w:color w:val="auto"/>
        </w:rPr>
        <w:t>st.deleted</w:t>
      </w:r>
      <w:proofErr w:type="spellEnd"/>
      <w:r w:rsidR="00E9577F" w:rsidRPr="0E46B544">
        <w:rPr>
          <w:rStyle w:val="IntenseEmphasis"/>
          <w:color w:val="auto"/>
        </w:rPr>
        <w:t xml:space="preserve"> = 0 and not </w:t>
      </w:r>
      <w:proofErr w:type="spellStart"/>
      <w:r w:rsidR="00E9577F" w:rsidRPr="0E46B544">
        <w:rPr>
          <w:rStyle w:val="IntenseEmphasis"/>
          <w:color w:val="auto"/>
        </w:rPr>
        <w:t>stc.id_c</w:t>
      </w:r>
      <w:proofErr w:type="spellEnd"/>
      <w:r w:rsidR="00E9577F" w:rsidRPr="0E46B544">
        <w:rPr>
          <w:rStyle w:val="IntenseEmphasis"/>
          <w:color w:val="auto"/>
        </w:rPr>
        <w:t xml:space="preserve"> in(select </w:t>
      </w:r>
      <w:proofErr w:type="spellStart"/>
      <w:r w:rsidR="00E9577F" w:rsidRPr="0E46B544">
        <w:rPr>
          <w:rStyle w:val="IntenseEmphasis"/>
          <w:color w:val="auto"/>
        </w:rPr>
        <w:t>id_c</w:t>
      </w:r>
      <w:proofErr w:type="spellEnd"/>
      <w:r w:rsidR="00E9577F" w:rsidRPr="0E46B544">
        <w:rPr>
          <w:rStyle w:val="IntenseEmphasis"/>
          <w:color w:val="auto"/>
        </w:rPr>
        <w:t xml:space="preserve"> from </w:t>
      </w:r>
      <w:proofErr w:type="spellStart"/>
      <w:r w:rsidR="00E9577F" w:rsidRPr="0E46B544">
        <w:rPr>
          <w:rStyle w:val="IntenseEmphasis"/>
          <w:color w:val="auto"/>
        </w:rPr>
        <w:t>accounts_cstm</w:t>
      </w:r>
      <w:proofErr w:type="spellEnd"/>
      <w:r w:rsidR="00E9577F" w:rsidRPr="0E46B544">
        <w:rPr>
          <w:rStyle w:val="IntenseEmphasis"/>
          <w:color w:val="auto"/>
        </w:rPr>
        <w:t>);</w:t>
      </w:r>
      <w:r w:rsidR="00B93D59" w:rsidRPr="0E46B544">
        <w:rPr>
          <w:rStyle w:val="IntenseEmphasis"/>
          <w:color w:val="auto"/>
        </w:rPr>
        <w:t xml:space="preserve"> </w:t>
      </w:r>
      <w:r w:rsidR="00E9577F" w:rsidRPr="0E46B544">
        <w:rPr>
          <w:rStyle w:val="IntenseEmphasis"/>
          <w:color w:val="auto"/>
        </w:rPr>
        <w:t xml:space="preserve">update accounts an inner join </w:t>
      </w:r>
      <w:proofErr w:type="spellStart"/>
      <w:r w:rsidR="00E9577F" w:rsidRPr="0E46B544">
        <w:rPr>
          <w:rStyle w:val="IntenseEmphasis"/>
          <w:color w:val="auto"/>
        </w:rPr>
        <w:t>accounts_cstm</w:t>
      </w:r>
      <w:proofErr w:type="spellEnd"/>
      <w:r w:rsidR="00E9577F" w:rsidRPr="0E46B544">
        <w:rPr>
          <w:rStyle w:val="IntenseEmphasis"/>
          <w:color w:val="auto"/>
        </w:rPr>
        <w:t xml:space="preserve"> ac on a.id=</w:t>
      </w:r>
      <w:proofErr w:type="spellStart"/>
      <w:r w:rsidR="00E9577F" w:rsidRPr="0E46B544">
        <w:rPr>
          <w:rStyle w:val="IntenseEmphasis"/>
          <w:color w:val="auto"/>
        </w:rPr>
        <w:t>ac.id_c</w:t>
      </w:r>
      <w:proofErr w:type="spellEnd"/>
      <w:r w:rsidR="00E9577F" w:rsidRPr="0E46B544">
        <w:rPr>
          <w:rStyle w:val="IntenseEmphasis"/>
          <w:color w:val="auto"/>
        </w:rPr>
        <w:t xml:space="preserve"> inner join </w:t>
      </w:r>
      <w:proofErr w:type="spellStart"/>
      <w:r w:rsidR="00E9577F" w:rsidRPr="0E46B544">
        <w:rPr>
          <w:rStyle w:val="IntenseEmphasis"/>
          <w:color w:val="auto"/>
        </w:rPr>
        <w:t>as_accounts_staging_cstm</w:t>
      </w:r>
      <w:proofErr w:type="spellEnd"/>
      <w:r w:rsidR="00E9577F" w:rsidRPr="0E46B544">
        <w:rPr>
          <w:rStyle w:val="IntenseEmphasis"/>
          <w:color w:val="auto"/>
        </w:rPr>
        <w:t xml:space="preserve"> </w:t>
      </w:r>
      <w:proofErr w:type="spellStart"/>
      <w:r w:rsidR="00E9577F" w:rsidRPr="0E46B544">
        <w:rPr>
          <w:rStyle w:val="IntenseEmphasis"/>
          <w:color w:val="auto"/>
        </w:rPr>
        <w:t>stc</w:t>
      </w:r>
      <w:proofErr w:type="spellEnd"/>
      <w:r w:rsidR="00E9577F" w:rsidRPr="0E46B544">
        <w:rPr>
          <w:rStyle w:val="IntenseEmphasis"/>
          <w:color w:val="auto"/>
        </w:rPr>
        <w:t xml:space="preserve"> on </w:t>
      </w:r>
      <w:proofErr w:type="spellStart"/>
      <w:r w:rsidR="00E9577F" w:rsidRPr="0E46B544">
        <w:rPr>
          <w:rStyle w:val="IntenseEmphasis"/>
          <w:color w:val="auto"/>
        </w:rPr>
        <w:t>ac.account_number_c</w:t>
      </w:r>
      <w:proofErr w:type="spellEnd"/>
      <w:r w:rsidR="00E9577F" w:rsidRPr="0E46B544">
        <w:rPr>
          <w:rStyle w:val="IntenseEmphasis"/>
          <w:color w:val="auto"/>
        </w:rPr>
        <w:t>=</w:t>
      </w:r>
      <w:proofErr w:type="spellStart"/>
      <w:r w:rsidR="00E9577F" w:rsidRPr="0E46B544">
        <w:rPr>
          <w:rStyle w:val="IntenseEmphasis"/>
          <w:color w:val="auto"/>
        </w:rPr>
        <w:t>stc.account_number_c</w:t>
      </w:r>
      <w:proofErr w:type="spellEnd"/>
      <w:r w:rsidR="00E9577F" w:rsidRPr="0E46B544">
        <w:rPr>
          <w:rStyle w:val="IntenseEmphasis"/>
          <w:color w:val="auto"/>
        </w:rPr>
        <w:t xml:space="preserve"> inner join </w:t>
      </w:r>
      <w:proofErr w:type="spellStart"/>
      <w:r w:rsidR="00E9577F" w:rsidRPr="0E46B544">
        <w:rPr>
          <w:rStyle w:val="IntenseEmphasis"/>
          <w:color w:val="auto"/>
        </w:rPr>
        <w:t>as_accounts_staging</w:t>
      </w:r>
      <w:proofErr w:type="spellEnd"/>
      <w:r w:rsidR="00E9577F" w:rsidRPr="0E46B544">
        <w:rPr>
          <w:rStyle w:val="IntenseEmphasis"/>
          <w:color w:val="auto"/>
        </w:rPr>
        <w:t xml:space="preserve"> </w:t>
      </w:r>
      <w:proofErr w:type="spellStart"/>
      <w:r w:rsidR="00E9577F" w:rsidRPr="0E46B544">
        <w:rPr>
          <w:rStyle w:val="IntenseEmphasis"/>
          <w:color w:val="auto"/>
        </w:rPr>
        <w:t>st</w:t>
      </w:r>
      <w:proofErr w:type="spellEnd"/>
      <w:r w:rsidR="00E9577F" w:rsidRPr="0E46B544">
        <w:rPr>
          <w:rStyle w:val="IntenseEmphasis"/>
          <w:color w:val="auto"/>
        </w:rPr>
        <w:t xml:space="preserve"> on stc.id_c=st.id set </w:t>
      </w:r>
      <w:proofErr w:type="spellStart"/>
      <w:r w:rsidR="00E9577F" w:rsidRPr="0E46B544">
        <w:rPr>
          <w:rStyle w:val="IntenseEmphasis"/>
          <w:color w:val="auto"/>
        </w:rPr>
        <w:t>a.account_type</w:t>
      </w:r>
      <w:proofErr w:type="spellEnd"/>
      <w:r w:rsidR="00E9577F" w:rsidRPr="0E46B544">
        <w:rPr>
          <w:rStyle w:val="IntenseEmphasis"/>
          <w:color w:val="auto"/>
        </w:rPr>
        <w:t>=</w:t>
      </w:r>
      <w:proofErr w:type="spellStart"/>
      <w:r w:rsidR="00E9577F" w:rsidRPr="0E46B544">
        <w:rPr>
          <w:rStyle w:val="IntenseEmphasis"/>
          <w:color w:val="auto"/>
        </w:rPr>
        <w:t>st.account_type</w:t>
      </w:r>
      <w:proofErr w:type="spellEnd"/>
      <w:r w:rsidR="00E9577F" w:rsidRPr="0E46B544">
        <w:rPr>
          <w:rStyle w:val="IntenseEmphasis"/>
          <w:color w:val="auto"/>
        </w:rPr>
        <w:t xml:space="preserve">, </w:t>
      </w:r>
      <w:proofErr w:type="spellStart"/>
      <w:r w:rsidR="00E9577F" w:rsidRPr="0E46B544">
        <w:rPr>
          <w:rStyle w:val="IntenseEmphasis"/>
          <w:color w:val="auto"/>
        </w:rPr>
        <w:t>ac.account_type_ms_c</w:t>
      </w:r>
      <w:proofErr w:type="spellEnd"/>
      <w:r w:rsidR="00E9577F" w:rsidRPr="0E46B544">
        <w:rPr>
          <w:rStyle w:val="IntenseEmphasis"/>
          <w:color w:val="auto"/>
        </w:rPr>
        <w:t xml:space="preserve">=case when </w:t>
      </w:r>
      <w:proofErr w:type="spellStart"/>
      <w:r w:rsidR="00E9577F" w:rsidRPr="0E46B544">
        <w:rPr>
          <w:rStyle w:val="IntenseEmphasis"/>
          <w:color w:val="auto"/>
        </w:rPr>
        <w:t>ifnull</w:t>
      </w:r>
      <w:proofErr w:type="spellEnd"/>
      <w:r w:rsidR="00E9577F" w:rsidRPr="0E46B544">
        <w:rPr>
          <w:rStyle w:val="IntenseEmphasis"/>
          <w:color w:val="auto"/>
        </w:rPr>
        <w:t>(</w:t>
      </w:r>
      <w:proofErr w:type="spellStart"/>
      <w:r w:rsidR="00E9577F" w:rsidRPr="0E46B544">
        <w:rPr>
          <w:rStyle w:val="IntenseEmphasis"/>
          <w:color w:val="auto"/>
        </w:rPr>
        <w:t>stc.account_type_ms_c</w:t>
      </w:r>
      <w:proofErr w:type="spellEnd"/>
      <w:r w:rsidR="00E9577F" w:rsidRPr="0E46B544">
        <w:rPr>
          <w:rStyle w:val="IntenseEmphasis"/>
          <w:color w:val="auto"/>
        </w:rPr>
        <w:t xml:space="preserve">,'')='' then '' else </w:t>
      </w:r>
      <w:proofErr w:type="spellStart"/>
      <w:r w:rsidR="00E9577F" w:rsidRPr="0E46B544">
        <w:rPr>
          <w:rStyle w:val="IntenseEmphasis"/>
          <w:color w:val="auto"/>
        </w:rPr>
        <w:t>concat</w:t>
      </w:r>
      <w:proofErr w:type="spellEnd"/>
      <w:r w:rsidR="00E9577F" w:rsidRPr="0E46B544">
        <w:rPr>
          <w:rStyle w:val="IntenseEmphasis"/>
          <w:color w:val="auto"/>
        </w:rPr>
        <w:t>('^',</w:t>
      </w:r>
      <w:proofErr w:type="spellStart"/>
      <w:r w:rsidR="00E9577F" w:rsidRPr="0E46B544">
        <w:rPr>
          <w:rStyle w:val="IntenseEmphasis"/>
          <w:color w:val="auto"/>
        </w:rPr>
        <w:t>stc.account_type_ms_c</w:t>
      </w:r>
      <w:proofErr w:type="spellEnd"/>
      <w:r w:rsidR="00E9577F" w:rsidRPr="0E46B544">
        <w:rPr>
          <w:rStyle w:val="IntenseEmphasis"/>
          <w:color w:val="auto"/>
        </w:rPr>
        <w:t xml:space="preserve">,'^') end, </w:t>
      </w:r>
      <w:proofErr w:type="spellStart"/>
      <w:r w:rsidR="00E9577F" w:rsidRPr="0E46B544">
        <w:rPr>
          <w:rStyle w:val="IntenseEmphasis"/>
          <w:color w:val="auto"/>
        </w:rPr>
        <w:t>a.billing_address_street</w:t>
      </w:r>
      <w:proofErr w:type="spellEnd"/>
      <w:r w:rsidR="00E9577F" w:rsidRPr="0E46B544">
        <w:rPr>
          <w:rStyle w:val="IntenseEmphasis"/>
          <w:color w:val="auto"/>
        </w:rPr>
        <w:t>=</w:t>
      </w:r>
      <w:proofErr w:type="spellStart"/>
      <w:r w:rsidR="00E9577F" w:rsidRPr="0E46B544">
        <w:rPr>
          <w:rStyle w:val="IntenseEmphasis"/>
          <w:color w:val="auto"/>
        </w:rPr>
        <w:t>st.billing_address_street</w:t>
      </w:r>
      <w:proofErr w:type="spellEnd"/>
      <w:r w:rsidR="00E9577F" w:rsidRPr="0E46B544">
        <w:rPr>
          <w:rStyle w:val="IntenseEmphasis"/>
          <w:color w:val="auto"/>
        </w:rPr>
        <w:t xml:space="preserve">, </w:t>
      </w:r>
      <w:proofErr w:type="spellStart"/>
      <w:r w:rsidR="00E9577F" w:rsidRPr="0E46B544">
        <w:rPr>
          <w:rStyle w:val="IntenseEmphasis"/>
          <w:color w:val="auto"/>
        </w:rPr>
        <w:t>a.billing_address_city</w:t>
      </w:r>
      <w:proofErr w:type="spellEnd"/>
      <w:r w:rsidR="00E9577F" w:rsidRPr="0E46B544">
        <w:rPr>
          <w:rStyle w:val="IntenseEmphasis"/>
          <w:color w:val="auto"/>
        </w:rPr>
        <w:t>=</w:t>
      </w:r>
      <w:proofErr w:type="spellStart"/>
      <w:r w:rsidR="00E9577F" w:rsidRPr="0E46B544">
        <w:rPr>
          <w:rStyle w:val="IntenseEmphasis"/>
          <w:color w:val="auto"/>
        </w:rPr>
        <w:t>st.billing_address_city</w:t>
      </w:r>
      <w:proofErr w:type="spellEnd"/>
      <w:r w:rsidR="00E9577F" w:rsidRPr="0E46B544">
        <w:rPr>
          <w:rStyle w:val="IntenseEmphasis"/>
          <w:color w:val="auto"/>
        </w:rPr>
        <w:t xml:space="preserve">, </w:t>
      </w:r>
      <w:proofErr w:type="spellStart"/>
      <w:r w:rsidR="00E9577F" w:rsidRPr="0E46B544">
        <w:rPr>
          <w:rStyle w:val="IntenseEmphasis"/>
          <w:color w:val="auto"/>
        </w:rPr>
        <w:t>a.billing_address_state</w:t>
      </w:r>
      <w:proofErr w:type="spellEnd"/>
      <w:r w:rsidR="00E9577F" w:rsidRPr="0E46B544">
        <w:rPr>
          <w:rStyle w:val="IntenseEmphasis"/>
          <w:color w:val="auto"/>
        </w:rPr>
        <w:t>=</w:t>
      </w:r>
      <w:proofErr w:type="spellStart"/>
      <w:r w:rsidR="00E9577F" w:rsidRPr="0E46B544">
        <w:rPr>
          <w:rStyle w:val="IntenseEmphasis"/>
          <w:color w:val="auto"/>
        </w:rPr>
        <w:t>st.billing_address_state</w:t>
      </w:r>
      <w:proofErr w:type="spellEnd"/>
      <w:r w:rsidR="00E9577F" w:rsidRPr="0E46B544">
        <w:rPr>
          <w:rStyle w:val="IntenseEmphasis"/>
          <w:color w:val="auto"/>
        </w:rPr>
        <w:t xml:space="preserve">, </w:t>
      </w:r>
      <w:proofErr w:type="spellStart"/>
      <w:r w:rsidR="00E9577F" w:rsidRPr="0E46B544">
        <w:rPr>
          <w:rStyle w:val="IntenseEmphasis"/>
          <w:color w:val="auto"/>
        </w:rPr>
        <w:t>a.billing_address_postalcode</w:t>
      </w:r>
      <w:proofErr w:type="spellEnd"/>
      <w:r w:rsidR="00E9577F" w:rsidRPr="0E46B544">
        <w:rPr>
          <w:rStyle w:val="IntenseEmphasis"/>
          <w:color w:val="auto"/>
        </w:rPr>
        <w:t>=</w:t>
      </w:r>
      <w:proofErr w:type="spellStart"/>
      <w:r w:rsidR="00E9577F" w:rsidRPr="0E46B544">
        <w:rPr>
          <w:rStyle w:val="IntenseEmphasis"/>
          <w:color w:val="auto"/>
        </w:rPr>
        <w:t>st.billing_address_postalcode</w:t>
      </w:r>
      <w:proofErr w:type="spellEnd"/>
      <w:r w:rsidR="00E9577F" w:rsidRPr="0E46B544">
        <w:rPr>
          <w:rStyle w:val="IntenseEmphasis"/>
          <w:color w:val="auto"/>
        </w:rPr>
        <w:t xml:space="preserve">, </w:t>
      </w:r>
      <w:proofErr w:type="spellStart"/>
      <w:r w:rsidR="00E9577F" w:rsidRPr="0E46B544">
        <w:rPr>
          <w:rStyle w:val="IntenseEmphasis"/>
          <w:color w:val="auto"/>
        </w:rPr>
        <w:t>a.billing_address_country</w:t>
      </w:r>
      <w:proofErr w:type="spellEnd"/>
      <w:r w:rsidR="00E9577F" w:rsidRPr="0E46B544">
        <w:rPr>
          <w:rStyle w:val="IntenseEmphasis"/>
          <w:color w:val="auto"/>
        </w:rPr>
        <w:t>=</w:t>
      </w:r>
      <w:proofErr w:type="spellStart"/>
      <w:r w:rsidR="00E9577F" w:rsidRPr="0E46B544">
        <w:rPr>
          <w:rStyle w:val="IntenseEmphasis"/>
          <w:color w:val="auto"/>
        </w:rPr>
        <w:t>st.billing_address_country</w:t>
      </w:r>
      <w:proofErr w:type="spellEnd"/>
      <w:r w:rsidR="00E9577F" w:rsidRPr="0E46B544">
        <w:rPr>
          <w:rStyle w:val="IntenseEmphasis"/>
          <w:color w:val="auto"/>
        </w:rPr>
        <w:t xml:space="preserve">, </w:t>
      </w:r>
      <w:proofErr w:type="spellStart"/>
      <w:r w:rsidR="00E9577F" w:rsidRPr="0E46B544">
        <w:rPr>
          <w:rStyle w:val="IntenseEmphasis"/>
          <w:color w:val="auto"/>
        </w:rPr>
        <w:t>a.shipping_address_street</w:t>
      </w:r>
      <w:proofErr w:type="spellEnd"/>
      <w:r w:rsidR="00E9577F" w:rsidRPr="0E46B544">
        <w:rPr>
          <w:rStyle w:val="IntenseEmphasis"/>
          <w:color w:val="auto"/>
        </w:rPr>
        <w:t>=</w:t>
      </w:r>
      <w:proofErr w:type="spellStart"/>
      <w:r w:rsidR="00E9577F" w:rsidRPr="0E46B544">
        <w:rPr>
          <w:rStyle w:val="IntenseEmphasis"/>
          <w:color w:val="auto"/>
        </w:rPr>
        <w:t>st.shipping_address_street</w:t>
      </w:r>
      <w:proofErr w:type="spellEnd"/>
      <w:r w:rsidR="00E9577F" w:rsidRPr="0E46B544">
        <w:rPr>
          <w:rStyle w:val="IntenseEmphasis"/>
          <w:color w:val="auto"/>
        </w:rPr>
        <w:t xml:space="preserve">, </w:t>
      </w:r>
      <w:proofErr w:type="spellStart"/>
      <w:r w:rsidR="00E9577F" w:rsidRPr="0E46B544">
        <w:rPr>
          <w:rStyle w:val="IntenseEmphasis"/>
          <w:color w:val="auto"/>
        </w:rPr>
        <w:t>a.shipping_address_city</w:t>
      </w:r>
      <w:proofErr w:type="spellEnd"/>
      <w:r w:rsidR="00E9577F" w:rsidRPr="0E46B544">
        <w:rPr>
          <w:rStyle w:val="IntenseEmphasis"/>
          <w:color w:val="auto"/>
        </w:rPr>
        <w:t>=</w:t>
      </w:r>
      <w:proofErr w:type="spellStart"/>
      <w:r w:rsidR="00E9577F" w:rsidRPr="0E46B544">
        <w:rPr>
          <w:rStyle w:val="IntenseEmphasis"/>
          <w:color w:val="auto"/>
        </w:rPr>
        <w:t>st.shipping_address_city</w:t>
      </w:r>
      <w:proofErr w:type="spellEnd"/>
      <w:r w:rsidR="00E9577F" w:rsidRPr="0E46B544">
        <w:rPr>
          <w:rStyle w:val="IntenseEmphasis"/>
          <w:color w:val="auto"/>
        </w:rPr>
        <w:t xml:space="preserve">, </w:t>
      </w:r>
      <w:proofErr w:type="spellStart"/>
      <w:r w:rsidR="00E9577F" w:rsidRPr="0E46B544">
        <w:rPr>
          <w:rStyle w:val="IntenseEmphasis"/>
          <w:color w:val="auto"/>
        </w:rPr>
        <w:t>a.shipping_address_state</w:t>
      </w:r>
      <w:proofErr w:type="spellEnd"/>
      <w:r w:rsidR="00E9577F" w:rsidRPr="0E46B544">
        <w:rPr>
          <w:rStyle w:val="IntenseEmphasis"/>
          <w:color w:val="auto"/>
        </w:rPr>
        <w:t>=</w:t>
      </w:r>
      <w:proofErr w:type="spellStart"/>
      <w:r w:rsidR="00E9577F" w:rsidRPr="0E46B544">
        <w:rPr>
          <w:rStyle w:val="IntenseEmphasis"/>
          <w:color w:val="auto"/>
        </w:rPr>
        <w:t>st.shipping_address_state</w:t>
      </w:r>
      <w:proofErr w:type="spellEnd"/>
      <w:r w:rsidR="00E9577F" w:rsidRPr="0E46B544">
        <w:rPr>
          <w:rStyle w:val="IntenseEmphasis"/>
          <w:color w:val="auto"/>
        </w:rPr>
        <w:t xml:space="preserve">, </w:t>
      </w:r>
      <w:proofErr w:type="spellStart"/>
      <w:r w:rsidR="00E9577F" w:rsidRPr="0E46B544">
        <w:rPr>
          <w:rStyle w:val="IntenseEmphasis"/>
          <w:color w:val="auto"/>
        </w:rPr>
        <w:t>a.shipping_address_postalcode</w:t>
      </w:r>
      <w:proofErr w:type="spellEnd"/>
      <w:r w:rsidR="00E9577F" w:rsidRPr="0E46B544">
        <w:rPr>
          <w:rStyle w:val="IntenseEmphasis"/>
          <w:color w:val="auto"/>
        </w:rPr>
        <w:t>=</w:t>
      </w:r>
      <w:proofErr w:type="spellStart"/>
      <w:r w:rsidR="00E9577F" w:rsidRPr="0E46B544">
        <w:rPr>
          <w:rStyle w:val="IntenseEmphasis"/>
          <w:color w:val="auto"/>
        </w:rPr>
        <w:t>st.shipping_address_postalcode</w:t>
      </w:r>
      <w:proofErr w:type="spellEnd"/>
      <w:r w:rsidR="00E9577F" w:rsidRPr="0E46B544">
        <w:rPr>
          <w:rStyle w:val="IntenseEmphasis"/>
          <w:color w:val="auto"/>
        </w:rPr>
        <w:t xml:space="preserve">, </w:t>
      </w:r>
      <w:proofErr w:type="spellStart"/>
      <w:r w:rsidR="00E9577F" w:rsidRPr="0E46B544">
        <w:rPr>
          <w:rStyle w:val="IntenseEmphasis"/>
          <w:color w:val="auto"/>
        </w:rPr>
        <w:t>a.shipping_address_country</w:t>
      </w:r>
      <w:proofErr w:type="spellEnd"/>
      <w:r w:rsidR="00E9577F" w:rsidRPr="0E46B544">
        <w:rPr>
          <w:rStyle w:val="IntenseEmphasis"/>
          <w:color w:val="auto"/>
        </w:rPr>
        <w:t>=</w:t>
      </w:r>
      <w:proofErr w:type="spellStart"/>
      <w:r w:rsidR="00E9577F" w:rsidRPr="0E46B544">
        <w:rPr>
          <w:rStyle w:val="IntenseEmphasis"/>
          <w:color w:val="auto"/>
        </w:rPr>
        <w:t>st.shipping_address_country</w:t>
      </w:r>
      <w:proofErr w:type="spellEnd"/>
      <w:r w:rsidR="00E9577F" w:rsidRPr="0E46B544">
        <w:rPr>
          <w:rStyle w:val="IntenseEmphasis"/>
          <w:color w:val="auto"/>
        </w:rPr>
        <w:t xml:space="preserve">, </w:t>
      </w:r>
      <w:proofErr w:type="spellStart"/>
      <w:r w:rsidR="00E9577F" w:rsidRPr="0E46B544">
        <w:rPr>
          <w:rStyle w:val="IntenseEmphasis"/>
          <w:color w:val="auto"/>
        </w:rPr>
        <w:t>ac.branch_c</w:t>
      </w:r>
      <w:proofErr w:type="spellEnd"/>
      <w:r w:rsidR="00E9577F" w:rsidRPr="0E46B544">
        <w:rPr>
          <w:rStyle w:val="IntenseEmphasis"/>
          <w:color w:val="auto"/>
        </w:rPr>
        <w:t>=</w:t>
      </w:r>
      <w:proofErr w:type="spellStart"/>
      <w:r w:rsidR="00E9577F" w:rsidRPr="0E46B544">
        <w:rPr>
          <w:rStyle w:val="IntenseEmphasis"/>
          <w:color w:val="auto"/>
        </w:rPr>
        <w:t>stc.branch_c</w:t>
      </w:r>
      <w:proofErr w:type="spellEnd"/>
      <w:r w:rsidR="00E9577F" w:rsidRPr="0E46B544">
        <w:rPr>
          <w:rStyle w:val="IntenseEmphasis"/>
          <w:color w:val="auto"/>
        </w:rPr>
        <w:t xml:space="preserve">, </w:t>
      </w:r>
      <w:proofErr w:type="spellStart"/>
      <w:r w:rsidR="00E9577F" w:rsidRPr="0E46B544">
        <w:rPr>
          <w:rStyle w:val="IntenseEmphasis"/>
          <w:color w:val="auto"/>
        </w:rPr>
        <w:t>ac.channel_c</w:t>
      </w:r>
      <w:proofErr w:type="spellEnd"/>
      <w:r w:rsidR="00E9577F" w:rsidRPr="0E46B544">
        <w:rPr>
          <w:rStyle w:val="IntenseEmphasis"/>
          <w:color w:val="auto"/>
        </w:rPr>
        <w:t xml:space="preserve">=case when </w:t>
      </w:r>
      <w:proofErr w:type="spellStart"/>
      <w:r w:rsidR="00E9577F" w:rsidRPr="0E46B544">
        <w:rPr>
          <w:rStyle w:val="IntenseEmphasis"/>
          <w:color w:val="auto"/>
        </w:rPr>
        <w:t>ifnull</w:t>
      </w:r>
      <w:proofErr w:type="spellEnd"/>
      <w:r w:rsidR="00E9577F" w:rsidRPr="0E46B544">
        <w:rPr>
          <w:rStyle w:val="IntenseEmphasis"/>
          <w:color w:val="auto"/>
        </w:rPr>
        <w:t>(</w:t>
      </w:r>
      <w:proofErr w:type="spellStart"/>
      <w:r w:rsidR="00E9577F" w:rsidRPr="0E46B544">
        <w:rPr>
          <w:rStyle w:val="IntenseEmphasis"/>
          <w:color w:val="auto"/>
        </w:rPr>
        <w:t>stc.channel_c</w:t>
      </w:r>
      <w:proofErr w:type="spellEnd"/>
      <w:r w:rsidR="00E9577F" w:rsidRPr="0E46B544">
        <w:rPr>
          <w:rStyle w:val="IntenseEmphasis"/>
          <w:color w:val="auto"/>
        </w:rPr>
        <w:t xml:space="preserve">,'')='' then '' else </w:t>
      </w:r>
      <w:proofErr w:type="spellStart"/>
      <w:r w:rsidR="00E9577F" w:rsidRPr="0E46B544">
        <w:rPr>
          <w:rStyle w:val="IntenseEmphasis"/>
          <w:color w:val="auto"/>
        </w:rPr>
        <w:t>concat</w:t>
      </w:r>
      <w:proofErr w:type="spellEnd"/>
      <w:r w:rsidR="00E9577F" w:rsidRPr="0E46B544">
        <w:rPr>
          <w:rStyle w:val="IntenseEmphasis"/>
          <w:color w:val="auto"/>
        </w:rPr>
        <w:t>('^',</w:t>
      </w:r>
      <w:proofErr w:type="spellStart"/>
      <w:r w:rsidR="00E9577F" w:rsidRPr="0E46B544">
        <w:rPr>
          <w:rStyle w:val="IntenseEmphasis"/>
          <w:color w:val="auto"/>
        </w:rPr>
        <w:t>stc.channel_c</w:t>
      </w:r>
      <w:proofErr w:type="spellEnd"/>
      <w:r w:rsidR="00E9577F" w:rsidRPr="0E46B544">
        <w:rPr>
          <w:rStyle w:val="IntenseEmphasis"/>
          <w:color w:val="auto"/>
        </w:rPr>
        <w:t xml:space="preserve">,'^') end, </w:t>
      </w:r>
      <w:proofErr w:type="spellStart"/>
      <w:r w:rsidR="00E9577F" w:rsidRPr="0E46B544">
        <w:rPr>
          <w:rStyle w:val="IntenseEmphasis"/>
          <w:color w:val="auto"/>
        </w:rPr>
        <w:t>ac.user_id_c</w:t>
      </w:r>
      <w:proofErr w:type="spellEnd"/>
      <w:r w:rsidR="00E9577F" w:rsidRPr="0E46B544">
        <w:rPr>
          <w:rStyle w:val="IntenseEmphasis"/>
          <w:color w:val="auto"/>
        </w:rPr>
        <w:t>=</w:t>
      </w:r>
      <w:proofErr w:type="spellStart"/>
      <w:r w:rsidR="00E9577F" w:rsidRPr="0E46B544">
        <w:rPr>
          <w:rStyle w:val="IntenseEmphasis"/>
          <w:color w:val="auto"/>
        </w:rPr>
        <w:t>ifnull</w:t>
      </w:r>
      <w:proofErr w:type="spellEnd"/>
      <w:r w:rsidR="00E9577F" w:rsidRPr="0E46B544">
        <w:rPr>
          <w:rStyle w:val="IntenseEmphasis"/>
          <w:color w:val="auto"/>
        </w:rPr>
        <w:t>(</w:t>
      </w:r>
      <w:proofErr w:type="spellStart"/>
      <w:r w:rsidR="00E9577F" w:rsidRPr="0E46B544">
        <w:rPr>
          <w:rStyle w:val="IntenseEmphasis"/>
          <w:color w:val="auto"/>
        </w:rPr>
        <w:t>csr_c</w:t>
      </w:r>
      <w:proofErr w:type="spellEnd"/>
      <w:r w:rsidR="00E9577F" w:rsidRPr="0E46B544">
        <w:rPr>
          <w:rStyle w:val="IntenseEmphasis"/>
          <w:color w:val="auto"/>
        </w:rPr>
        <w:t xml:space="preserve">,''), </w:t>
      </w:r>
      <w:proofErr w:type="spellStart"/>
      <w:r w:rsidR="00E9577F" w:rsidRPr="0E46B544">
        <w:rPr>
          <w:rStyle w:val="IntenseEmphasis"/>
          <w:color w:val="auto"/>
        </w:rPr>
        <w:t>a.date_modified</w:t>
      </w:r>
      <w:proofErr w:type="spellEnd"/>
      <w:r w:rsidR="00E9577F" w:rsidRPr="0E46B544">
        <w:rPr>
          <w:rStyle w:val="IntenseEmphasis"/>
          <w:color w:val="auto"/>
        </w:rPr>
        <w:t>=</w:t>
      </w:r>
      <w:proofErr w:type="spellStart"/>
      <w:r w:rsidR="00E9577F" w:rsidRPr="0E46B544">
        <w:rPr>
          <w:rStyle w:val="IntenseEmphasis"/>
          <w:color w:val="auto"/>
        </w:rPr>
        <w:t>st.date_modified</w:t>
      </w:r>
      <w:proofErr w:type="spellEnd"/>
      <w:r w:rsidR="00E9577F" w:rsidRPr="0E46B544">
        <w:rPr>
          <w:rStyle w:val="IntenseEmphasis"/>
          <w:color w:val="auto"/>
        </w:rPr>
        <w:t xml:space="preserve">, </w:t>
      </w:r>
      <w:proofErr w:type="spellStart"/>
      <w:r w:rsidR="00E9577F" w:rsidRPr="0E46B544">
        <w:rPr>
          <w:rStyle w:val="IntenseEmphasis"/>
          <w:color w:val="auto"/>
        </w:rPr>
        <w:t>a.description</w:t>
      </w:r>
      <w:proofErr w:type="spellEnd"/>
      <w:r w:rsidR="00E9577F" w:rsidRPr="0E46B544">
        <w:rPr>
          <w:rStyle w:val="IntenseEmphasis"/>
          <w:color w:val="auto"/>
        </w:rPr>
        <w:t>=</w:t>
      </w:r>
      <w:proofErr w:type="spellStart"/>
      <w:r w:rsidR="00E9577F" w:rsidRPr="0E46B544">
        <w:rPr>
          <w:rStyle w:val="IntenseEmphasis"/>
          <w:color w:val="auto"/>
        </w:rPr>
        <w:t>st.description</w:t>
      </w:r>
      <w:proofErr w:type="spellEnd"/>
      <w:r w:rsidR="00E9577F" w:rsidRPr="0E46B544">
        <w:rPr>
          <w:rStyle w:val="IntenseEmphasis"/>
          <w:color w:val="auto"/>
        </w:rPr>
        <w:t xml:space="preserve">, </w:t>
      </w:r>
      <w:proofErr w:type="spellStart"/>
      <w:r w:rsidR="00E9577F" w:rsidRPr="0E46B544">
        <w:rPr>
          <w:rStyle w:val="IntenseEmphasis"/>
          <w:color w:val="auto"/>
        </w:rPr>
        <w:t>ac.discount_level_c</w:t>
      </w:r>
      <w:proofErr w:type="spellEnd"/>
      <w:r w:rsidR="00E9577F" w:rsidRPr="0E46B544">
        <w:rPr>
          <w:rStyle w:val="IntenseEmphasis"/>
          <w:color w:val="auto"/>
        </w:rPr>
        <w:t>=</w:t>
      </w:r>
      <w:proofErr w:type="spellStart"/>
      <w:r w:rsidR="00E9577F" w:rsidRPr="0E46B544">
        <w:rPr>
          <w:rStyle w:val="IntenseEmphasis"/>
          <w:color w:val="auto"/>
        </w:rPr>
        <w:t>stc.discount_level_c</w:t>
      </w:r>
      <w:proofErr w:type="spellEnd"/>
      <w:r w:rsidR="00E9577F" w:rsidRPr="0E46B544">
        <w:rPr>
          <w:rStyle w:val="IntenseEmphasis"/>
          <w:color w:val="auto"/>
        </w:rPr>
        <w:t xml:space="preserve">, </w:t>
      </w:r>
      <w:proofErr w:type="spellStart"/>
      <w:r w:rsidR="00E9577F" w:rsidRPr="0E46B544">
        <w:rPr>
          <w:rStyle w:val="IntenseEmphasis"/>
          <w:color w:val="auto"/>
        </w:rPr>
        <w:t>ac.lead_source_c</w:t>
      </w:r>
      <w:proofErr w:type="spellEnd"/>
      <w:r w:rsidR="00E9577F" w:rsidRPr="0E46B544">
        <w:rPr>
          <w:rStyle w:val="IntenseEmphasis"/>
          <w:color w:val="auto"/>
        </w:rPr>
        <w:t>=</w:t>
      </w:r>
      <w:proofErr w:type="spellStart"/>
      <w:r w:rsidR="00E9577F" w:rsidRPr="0E46B544">
        <w:rPr>
          <w:rStyle w:val="IntenseEmphasis"/>
          <w:color w:val="auto"/>
        </w:rPr>
        <w:t>stc.lead_source_c</w:t>
      </w:r>
      <w:proofErr w:type="spellEnd"/>
      <w:r w:rsidR="00E9577F" w:rsidRPr="0E46B544">
        <w:rPr>
          <w:rStyle w:val="IntenseEmphasis"/>
          <w:color w:val="auto"/>
        </w:rPr>
        <w:t xml:space="preserve">, a.name=st.name, </w:t>
      </w:r>
      <w:proofErr w:type="spellStart"/>
      <w:r w:rsidR="00E9577F" w:rsidRPr="0E46B544">
        <w:rPr>
          <w:rStyle w:val="IntenseEmphasis"/>
          <w:color w:val="auto"/>
        </w:rPr>
        <w:t>a.phone_office</w:t>
      </w:r>
      <w:proofErr w:type="spellEnd"/>
      <w:r w:rsidR="00E9577F" w:rsidRPr="0E46B544">
        <w:rPr>
          <w:rStyle w:val="IntenseEmphasis"/>
          <w:color w:val="auto"/>
        </w:rPr>
        <w:t>=</w:t>
      </w:r>
      <w:proofErr w:type="spellStart"/>
      <w:r w:rsidR="00E9577F" w:rsidRPr="0E46B544">
        <w:rPr>
          <w:rStyle w:val="IntenseEmphasis"/>
          <w:color w:val="auto"/>
        </w:rPr>
        <w:t>st.phone_office</w:t>
      </w:r>
      <w:proofErr w:type="spellEnd"/>
      <w:r w:rsidR="00E9577F" w:rsidRPr="0E46B544">
        <w:rPr>
          <w:rStyle w:val="IntenseEmphasis"/>
          <w:color w:val="auto"/>
        </w:rPr>
        <w:t xml:space="preserve">, </w:t>
      </w:r>
      <w:proofErr w:type="spellStart"/>
      <w:r w:rsidR="00E9577F" w:rsidRPr="0E46B544">
        <w:rPr>
          <w:rStyle w:val="IntenseEmphasis"/>
          <w:color w:val="auto"/>
        </w:rPr>
        <w:t>ac.primary_contact_c</w:t>
      </w:r>
      <w:proofErr w:type="spellEnd"/>
      <w:r w:rsidR="00E9577F" w:rsidRPr="0E46B544">
        <w:rPr>
          <w:rStyle w:val="IntenseEmphasis"/>
          <w:color w:val="auto"/>
        </w:rPr>
        <w:t>=</w:t>
      </w:r>
      <w:proofErr w:type="spellStart"/>
      <w:r w:rsidR="00E9577F" w:rsidRPr="0E46B544">
        <w:rPr>
          <w:rStyle w:val="IntenseEmphasis"/>
          <w:color w:val="auto"/>
        </w:rPr>
        <w:t>stc.primary_contact_c</w:t>
      </w:r>
      <w:proofErr w:type="spellEnd"/>
      <w:r w:rsidR="00E9577F" w:rsidRPr="0E46B544">
        <w:rPr>
          <w:rStyle w:val="IntenseEmphasis"/>
          <w:color w:val="auto"/>
        </w:rPr>
        <w:t>, ac.user_id1_c=</w:t>
      </w:r>
      <w:proofErr w:type="spellStart"/>
      <w:r w:rsidR="00E9577F" w:rsidRPr="0E46B544">
        <w:rPr>
          <w:rStyle w:val="IntenseEmphasis"/>
          <w:color w:val="auto"/>
        </w:rPr>
        <w:t>ifnull</w:t>
      </w:r>
      <w:proofErr w:type="spellEnd"/>
      <w:r w:rsidR="00E9577F" w:rsidRPr="0E46B544">
        <w:rPr>
          <w:rStyle w:val="IntenseEmphasis"/>
          <w:color w:val="auto"/>
        </w:rPr>
        <w:t>(salesperson1_c,''), ac.user_id2_c=</w:t>
      </w:r>
      <w:proofErr w:type="spellStart"/>
      <w:r w:rsidR="00E9577F" w:rsidRPr="0E46B544">
        <w:rPr>
          <w:rStyle w:val="IntenseEmphasis"/>
          <w:color w:val="auto"/>
        </w:rPr>
        <w:t>ifnull</w:t>
      </w:r>
      <w:proofErr w:type="spellEnd"/>
      <w:r w:rsidR="00E9577F" w:rsidRPr="0E46B544">
        <w:rPr>
          <w:rStyle w:val="IntenseEmphasis"/>
          <w:color w:val="auto"/>
        </w:rPr>
        <w:t>(salesperson2_c,''), ac.user_id3_c=</w:t>
      </w:r>
      <w:proofErr w:type="spellStart"/>
      <w:r w:rsidR="00E9577F" w:rsidRPr="0E46B544">
        <w:rPr>
          <w:rStyle w:val="IntenseEmphasis"/>
          <w:color w:val="auto"/>
        </w:rPr>
        <w:t>ifnull</w:t>
      </w:r>
      <w:proofErr w:type="spellEnd"/>
      <w:r w:rsidR="00E9577F" w:rsidRPr="0E46B544">
        <w:rPr>
          <w:rStyle w:val="IntenseEmphasis"/>
          <w:color w:val="auto"/>
        </w:rPr>
        <w:t xml:space="preserve">(salesperson3_c,''), </w:t>
      </w:r>
      <w:proofErr w:type="spellStart"/>
      <w:r w:rsidR="00E9577F" w:rsidRPr="0E46B544">
        <w:rPr>
          <w:rStyle w:val="IntenseEmphasis"/>
          <w:color w:val="auto"/>
        </w:rPr>
        <w:t>ac.tax_exempt_id_c</w:t>
      </w:r>
      <w:proofErr w:type="spellEnd"/>
      <w:r w:rsidR="00E9577F" w:rsidRPr="0E46B544">
        <w:rPr>
          <w:rStyle w:val="IntenseEmphasis"/>
          <w:color w:val="auto"/>
        </w:rPr>
        <w:t>=</w:t>
      </w:r>
      <w:proofErr w:type="spellStart"/>
      <w:r w:rsidR="00E9577F" w:rsidRPr="0E46B544">
        <w:rPr>
          <w:rStyle w:val="IntenseEmphasis"/>
          <w:color w:val="auto"/>
        </w:rPr>
        <w:t>stc.tax_exempt_id_c</w:t>
      </w:r>
      <w:proofErr w:type="spellEnd"/>
      <w:r w:rsidR="00E9577F" w:rsidRPr="0E46B544">
        <w:rPr>
          <w:rStyle w:val="IntenseEmphasis"/>
          <w:color w:val="auto"/>
        </w:rPr>
        <w:t xml:space="preserve">, </w:t>
      </w:r>
      <w:proofErr w:type="spellStart"/>
      <w:r w:rsidR="00E9577F" w:rsidRPr="0E46B544">
        <w:rPr>
          <w:rStyle w:val="IntenseEmphasis"/>
          <w:color w:val="auto"/>
        </w:rPr>
        <w:t>a.deleted</w:t>
      </w:r>
      <w:proofErr w:type="spellEnd"/>
      <w:r w:rsidR="00E9577F" w:rsidRPr="0E46B544">
        <w:rPr>
          <w:rStyle w:val="IntenseEmphasis"/>
          <w:color w:val="auto"/>
        </w:rPr>
        <w:t xml:space="preserve">=0 where </w:t>
      </w:r>
      <w:proofErr w:type="spellStart"/>
      <w:r w:rsidR="00E9577F" w:rsidRPr="0E46B544">
        <w:rPr>
          <w:rStyle w:val="IntenseEmphasis"/>
          <w:color w:val="auto"/>
        </w:rPr>
        <w:t>st.deleted</w:t>
      </w:r>
      <w:proofErr w:type="spellEnd"/>
      <w:r w:rsidR="00E9577F" w:rsidRPr="0E46B544">
        <w:rPr>
          <w:rStyle w:val="IntenseEmphasis"/>
          <w:color w:val="auto"/>
        </w:rPr>
        <w:t>=0;"</w:t>
      </w:r>
      <w:r>
        <w:br/>
      </w:r>
      <w:r w:rsidR="00E9577F" w:rsidRPr="0E46B544">
        <w:rPr>
          <w:rStyle w:val="IntenseEmphasis"/>
          <w:color w:val="auto"/>
        </w:rPr>
        <w:t xml:space="preserve">"insert into </w:t>
      </w:r>
      <w:r w:rsidR="002E7D22" w:rsidRPr="0E46B544">
        <w:rPr>
          <w:rStyle w:val="IntenseEmphasis"/>
          <w:color w:val="auto"/>
        </w:rPr>
        <w:t>e</w:t>
      </w:r>
      <w:r w:rsidR="00E9577F" w:rsidRPr="0E46B544">
        <w:rPr>
          <w:rStyle w:val="IntenseEmphasis"/>
          <w:color w:val="auto"/>
        </w:rPr>
        <w:t xml:space="preserve">mail_addresses(id,email_address,email_address_caps,invalid_email,opt_out,date_created,date_modified,deleted) select distinct </w:t>
      </w:r>
      <w:proofErr w:type="spellStart"/>
      <w:r w:rsidR="00E9577F" w:rsidRPr="0E46B544">
        <w:rPr>
          <w:rStyle w:val="IntenseEmphasis"/>
          <w:color w:val="auto"/>
        </w:rPr>
        <w:t>uuid</w:t>
      </w:r>
      <w:proofErr w:type="spellEnd"/>
      <w:r w:rsidR="00E9577F" w:rsidRPr="0E46B544">
        <w:rPr>
          <w:rStyle w:val="IntenseEmphasis"/>
          <w:color w:val="auto"/>
        </w:rPr>
        <w:t>(),</w:t>
      </w:r>
      <w:proofErr w:type="spellStart"/>
      <w:r w:rsidR="00E9577F" w:rsidRPr="0E46B544">
        <w:rPr>
          <w:rStyle w:val="IntenseEmphasis"/>
          <w:color w:val="auto"/>
        </w:rPr>
        <w:t>email,upper</w:t>
      </w:r>
      <w:proofErr w:type="spellEnd"/>
      <w:r w:rsidR="00E9577F" w:rsidRPr="0E46B544">
        <w:rPr>
          <w:rStyle w:val="IntenseEmphasis"/>
          <w:color w:val="auto"/>
        </w:rPr>
        <w:t>(email),0,0,utc_timestamp(),</w:t>
      </w:r>
      <w:proofErr w:type="spellStart"/>
      <w:r w:rsidR="00E9577F" w:rsidRPr="0E46B544">
        <w:rPr>
          <w:rStyle w:val="IntenseEmphasis"/>
          <w:color w:val="auto"/>
        </w:rPr>
        <w:t>utc_timestamp</w:t>
      </w:r>
      <w:proofErr w:type="spellEnd"/>
      <w:r w:rsidR="00E9577F" w:rsidRPr="0E46B544">
        <w:rPr>
          <w:rStyle w:val="IntenseEmphasis"/>
          <w:color w:val="auto"/>
        </w:rPr>
        <w:t xml:space="preserve">(),0 from </w:t>
      </w:r>
      <w:proofErr w:type="spellStart"/>
      <w:r w:rsidR="00E9577F" w:rsidRPr="0E46B544">
        <w:rPr>
          <w:rStyle w:val="IntenseEmphasis"/>
          <w:color w:val="auto"/>
        </w:rPr>
        <w:t>as_accounts_staging</w:t>
      </w:r>
      <w:proofErr w:type="spellEnd"/>
      <w:r w:rsidR="00E9577F" w:rsidRPr="0E46B544">
        <w:rPr>
          <w:rStyle w:val="IntenseEmphasis"/>
          <w:color w:val="auto"/>
        </w:rPr>
        <w:t xml:space="preserve"> an inner join </w:t>
      </w:r>
      <w:proofErr w:type="spellStart"/>
      <w:r w:rsidR="00E9577F" w:rsidRPr="0E46B544">
        <w:rPr>
          <w:rStyle w:val="IntenseEmphasis"/>
          <w:color w:val="auto"/>
        </w:rPr>
        <w:t>as_accounts_staging_cstm</w:t>
      </w:r>
      <w:proofErr w:type="spellEnd"/>
      <w:r w:rsidR="00E9577F" w:rsidRPr="0E46B544">
        <w:rPr>
          <w:rStyle w:val="IntenseEmphasis"/>
          <w:color w:val="auto"/>
        </w:rPr>
        <w:t xml:space="preserve"> ac on a.id=</w:t>
      </w:r>
      <w:proofErr w:type="spellStart"/>
      <w:r w:rsidR="00E9577F" w:rsidRPr="0E46B544">
        <w:rPr>
          <w:rStyle w:val="IntenseEmphasis"/>
          <w:color w:val="auto"/>
        </w:rPr>
        <w:t>ac.id_c</w:t>
      </w:r>
      <w:proofErr w:type="spellEnd"/>
      <w:r w:rsidR="00E9577F" w:rsidRPr="0E46B544">
        <w:rPr>
          <w:rStyle w:val="IntenseEmphasis"/>
          <w:color w:val="auto"/>
        </w:rPr>
        <w:t xml:space="preserve"> left join </w:t>
      </w:r>
      <w:proofErr w:type="spellStart"/>
      <w:r w:rsidR="00E9577F" w:rsidRPr="0E46B544">
        <w:rPr>
          <w:rStyle w:val="IntenseEmphasis"/>
          <w:color w:val="auto"/>
        </w:rPr>
        <w:t>email_addresses</w:t>
      </w:r>
      <w:proofErr w:type="spellEnd"/>
      <w:r w:rsidR="00E9577F" w:rsidRPr="0E46B544">
        <w:rPr>
          <w:rStyle w:val="IntenseEmphasis"/>
          <w:color w:val="auto"/>
        </w:rPr>
        <w:t xml:space="preserve"> e on </w:t>
      </w:r>
      <w:proofErr w:type="spellStart"/>
      <w:r w:rsidR="00E9577F" w:rsidRPr="0E46B544">
        <w:rPr>
          <w:rStyle w:val="IntenseEmphasis"/>
          <w:color w:val="auto"/>
        </w:rPr>
        <w:t>a.email</w:t>
      </w:r>
      <w:proofErr w:type="spellEnd"/>
      <w:r w:rsidR="00E9577F" w:rsidRPr="0E46B544">
        <w:rPr>
          <w:rStyle w:val="IntenseEmphasis"/>
          <w:color w:val="auto"/>
        </w:rPr>
        <w:t>=</w:t>
      </w:r>
      <w:proofErr w:type="spellStart"/>
      <w:r w:rsidR="00E9577F" w:rsidRPr="0E46B544">
        <w:rPr>
          <w:rStyle w:val="IntenseEmphasis"/>
          <w:color w:val="auto"/>
        </w:rPr>
        <w:t>e.email_address</w:t>
      </w:r>
      <w:proofErr w:type="spellEnd"/>
      <w:r w:rsidR="00E9577F" w:rsidRPr="0E46B544">
        <w:rPr>
          <w:rStyle w:val="IntenseEmphasis"/>
          <w:color w:val="auto"/>
        </w:rPr>
        <w:t xml:space="preserve"> </w:t>
      </w:r>
      <w:r w:rsidR="00E9577F" w:rsidRPr="0E46B544">
        <w:rPr>
          <w:rStyle w:val="IntenseEmphasis"/>
          <w:color w:val="auto"/>
        </w:rPr>
        <w:lastRenderedPageBreak/>
        <w:t xml:space="preserve">and </w:t>
      </w:r>
      <w:proofErr w:type="spellStart"/>
      <w:r w:rsidR="00E9577F" w:rsidRPr="0E46B544">
        <w:rPr>
          <w:rStyle w:val="IntenseEmphasis"/>
          <w:color w:val="auto"/>
        </w:rPr>
        <w:t>e.deleted</w:t>
      </w:r>
      <w:proofErr w:type="spellEnd"/>
      <w:r w:rsidR="00E9577F" w:rsidRPr="0E46B544">
        <w:rPr>
          <w:rStyle w:val="IntenseEmphasis"/>
          <w:color w:val="auto"/>
        </w:rPr>
        <w:t xml:space="preserve">=0 where </w:t>
      </w:r>
      <w:proofErr w:type="spellStart"/>
      <w:r w:rsidR="00E9577F" w:rsidRPr="0E46B544">
        <w:rPr>
          <w:rStyle w:val="IntenseEmphasis"/>
          <w:color w:val="auto"/>
        </w:rPr>
        <w:t>ifnull</w:t>
      </w:r>
      <w:proofErr w:type="spellEnd"/>
      <w:r w:rsidR="00E9577F" w:rsidRPr="0E46B544">
        <w:rPr>
          <w:rStyle w:val="IntenseEmphasis"/>
          <w:color w:val="auto"/>
        </w:rPr>
        <w:t>(</w:t>
      </w:r>
      <w:proofErr w:type="spellStart"/>
      <w:r w:rsidR="00E9577F" w:rsidRPr="0E46B544">
        <w:rPr>
          <w:rStyle w:val="IntenseEmphasis"/>
          <w:color w:val="auto"/>
        </w:rPr>
        <w:t>a.email</w:t>
      </w:r>
      <w:proofErr w:type="spellEnd"/>
      <w:r w:rsidR="00E9577F" w:rsidRPr="0E46B544">
        <w:rPr>
          <w:rStyle w:val="IntenseEmphasis"/>
          <w:color w:val="auto"/>
        </w:rPr>
        <w:t>,'')&lt;&gt;'';</w:t>
      </w:r>
      <w:r>
        <w:br/>
      </w:r>
      <w:r w:rsidR="003E0193" w:rsidRPr="0E46B544">
        <w:rPr>
          <w:rStyle w:val="IntenseEmphasis"/>
          <w:color w:val="auto"/>
        </w:rPr>
        <w:t xml:space="preserve">insert into email_addr_bean_rel(id,email_address_id,bean_id,bean_module,date_modified,deleted) select distinct </w:t>
      </w:r>
      <w:proofErr w:type="spellStart"/>
      <w:r w:rsidR="003E0193" w:rsidRPr="0E46B544">
        <w:rPr>
          <w:rStyle w:val="IntenseEmphasis"/>
          <w:color w:val="auto"/>
        </w:rPr>
        <w:t>uuid</w:t>
      </w:r>
      <w:proofErr w:type="spellEnd"/>
      <w:r w:rsidR="003E0193" w:rsidRPr="0E46B544">
        <w:rPr>
          <w:rStyle w:val="IntenseEmphasis"/>
          <w:color w:val="auto"/>
        </w:rPr>
        <w:t>(),e.id,a.id,'Accounts',</w:t>
      </w:r>
      <w:proofErr w:type="spellStart"/>
      <w:r w:rsidR="003E0193" w:rsidRPr="0E46B544">
        <w:rPr>
          <w:rStyle w:val="IntenseEmphasis"/>
          <w:color w:val="auto"/>
        </w:rPr>
        <w:t>utc_timestamp</w:t>
      </w:r>
      <w:proofErr w:type="spellEnd"/>
      <w:r w:rsidR="003E0193" w:rsidRPr="0E46B544">
        <w:rPr>
          <w:rStyle w:val="IntenseEmphasis"/>
          <w:color w:val="auto"/>
        </w:rPr>
        <w:t xml:space="preserve">(),0  from accounts aa inner join </w:t>
      </w:r>
      <w:proofErr w:type="spellStart"/>
      <w:r w:rsidR="003E0193" w:rsidRPr="0E46B544">
        <w:rPr>
          <w:rStyle w:val="IntenseEmphasis"/>
          <w:color w:val="auto"/>
        </w:rPr>
        <w:t>accounts_cstm</w:t>
      </w:r>
      <w:proofErr w:type="spellEnd"/>
      <w:r w:rsidR="003E0193" w:rsidRPr="0E46B544">
        <w:rPr>
          <w:rStyle w:val="IntenseEmphasis"/>
          <w:color w:val="auto"/>
        </w:rPr>
        <w:t xml:space="preserve"> </w:t>
      </w:r>
      <w:proofErr w:type="spellStart"/>
      <w:r w:rsidR="003E0193" w:rsidRPr="0E46B544">
        <w:rPr>
          <w:rStyle w:val="IntenseEmphasis"/>
          <w:color w:val="auto"/>
        </w:rPr>
        <w:t>aac</w:t>
      </w:r>
      <w:proofErr w:type="spellEnd"/>
      <w:r w:rsidR="003E0193" w:rsidRPr="0E46B544">
        <w:rPr>
          <w:rStyle w:val="IntenseEmphasis"/>
          <w:color w:val="auto"/>
        </w:rPr>
        <w:t xml:space="preserve"> on aa.id=</w:t>
      </w:r>
      <w:proofErr w:type="spellStart"/>
      <w:r w:rsidR="003E0193" w:rsidRPr="0E46B544">
        <w:rPr>
          <w:rStyle w:val="IntenseEmphasis"/>
          <w:color w:val="auto"/>
        </w:rPr>
        <w:t>aac.id_c</w:t>
      </w:r>
      <w:proofErr w:type="spellEnd"/>
      <w:r w:rsidR="003E0193" w:rsidRPr="0E46B544">
        <w:rPr>
          <w:rStyle w:val="IntenseEmphasis"/>
          <w:color w:val="auto"/>
        </w:rPr>
        <w:t xml:space="preserve"> inner join </w:t>
      </w:r>
      <w:proofErr w:type="spellStart"/>
      <w:r w:rsidR="003E0193" w:rsidRPr="0E46B544">
        <w:rPr>
          <w:rStyle w:val="IntenseEmphasis"/>
          <w:color w:val="auto"/>
        </w:rPr>
        <w:t>as_accounts_staging_cstm</w:t>
      </w:r>
      <w:proofErr w:type="spellEnd"/>
      <w:r w:rsidR="003E0193" w:rsidRPr="0E46B544">
        <w:rPr>
          <w:rStyle w:val="IntenseEmphasis"/>
          <w:color w:val="auto"/>
        </w:rPr>
        <w:t xml:space="preserve"> ac on </w:t>
      </w:r>
      <w:proofErr w:type="spellStart"/>
      <w:r w:rsidR="003E0193" w:rsidRPr="0E46B544">
        <w:rPr>
          <w:rStyle w:val="IntenseEmphasis"/>
          <w:color w:val="auto"/>
        </w:rPr>
        <w:t>aac.account_number_c</w:t>
      </w:r>
      <w:proofErr w:type="spellEnd"/>
      <w:r w:rsidR="003E0193" w:rsidRPr="0E46B544">
        <w:rPr>
          <w:rStyle w:val="IntenseEmphasis"/>
          <w:color w:val="auto"/>
        </w:rPr>
        <w:t>=</w:t>
      </w:r>
      <w:proofErr w:type="spellStart"/>
      <w:r w:rsidR="003E0193" w:rsidRPr="0E46B544">
        <w:rPr>
          <w:rStyle w:val="IntenseEmphasis"/>
          <w:color w:val="auto"/>
        </w:rPr>
        <w:t>ac.account_number_c</w:t>
      </w:r>
      <w:proofErr w:type="spellEnd"/>
      <w:r w:rsidR="003E0193" w:rsidRPr="0E46B544">
        <w:rPr>
          <w:rStyle w:val="IntenseEmphasis"/>
          <w:color w:val="auto"/>
        </w:rPr>
        <w:t xml:space="preserve"> inner join </w:t>
      </w:r>
      <w:proofErr w:type="spellStart"/>
      <w:r w:rsidR="003E0193" w:rsidRPr="0E46B544">
        <w:rPr>
          <w:rStyle w:val="IntenseEmphasis"/>
          <w:color w:val="auto"/>
        </w:rPr>
        <w:t>as_accounts_staging</w:t>
      </w:r>
      <w:proofErr w:type="spellEnd"/>
      <w:r w:rsidR="003E0193" w:rsidRPr="0E46B544">
        <w:rPr>
          <w:rStyle w:val="IntenseEmphasis"/>
          <w:color w:val="auto"/>
        </w:rPr>
        <w:t xml:space="preserve"> a on ac.id_c=a.id and </w:t>
      </w:r>
      <w:proofErr w:type="spellStart"/>
      <w:r w:rsidR="003E0193" w:rsidRPr="0E46B544">
        <w:rPr>
          <w:rStyle w:val="IntenseEmphasis"/>
          <w:color w:val="auto"/>
        </w:rPr>
        <w:t>a.deleted</w:t>
      </w:r>
      <w:proofErr w:type="spellEnd"/>
      <w:r w:rsidR="003E0193" w:rsidRPr="0E46B544">
        <w:rPr>
          <w:rStyle w:val="IntenseEmphasis"/>
          <w:color w:val="auto"/>
        </w:rPr>
        <w:t xml:space="preserve">=0 inner join </w:t>
      </w:r>
      <w:proofErr w:type="spellStart"/>
      <w:r w:rsidR="003E0193" w:rsidRPr="0E46B544">
        <w:rPr>
          <w:rStyle w:val="IntenseEmphasis"/>
          <w:color w:val="auto"/>
        </w:rPr>
        <w:t>email_addresses</w:t>
      </w:r>
      <w:proofErr w:type="spellEnd"/>
      <w:r w:rsidR="003E0193" w:rsidRPr="0E46B544">
        <w:rPr>
          <w:rStyle w:val="IntenseEmphasis"/>
          <w:color w:val="auto"/>
        </w:rPr>
        <w:t xml:space="preserve"> e on </w:t>
      </w:r>
      <w:proofErr w:type="spellStart"/>
      <w:r w:rsidR="003E0193" w:rsidRPr="0E46B544">
        <w:rPr>
          <w:rStyle w:val="IntenseEmphasis"/>
          <w:color w:val="auto"/>
        </w:rPr>
        <w:t>a.email</w:t>
      </w:r>
      <w:proofErr w:type="spellEnd"/>
      <w:r w:rsidR="003E0193" w:rsidRPr="0E46B544">
        <w:rPr>
          <w:rStyle w:val="IntenseEmphasis"/>
          <w:color w:val="auto"/>
        </w:rPr>
        <w:t>=</w:t>
      </w:r>
      <w:proofErr w:type="spellStart"/>
      <w:r w:rsidR="003E0193" w:rsidRPr="0E46B544">
        <w:rPr>
          <w:rStyle w:val="IntenseEmphasis"/>
          <w:color w:val="auto"/>
        </w:rPr>
        <w:t>e.email_address</w:t>
      </w:r>
      <w:proofErr w:type="spellEnd"/>
      <w:r w:rsidR="003E0193" w:rsidRPr="0E46B544">
        <w:rPr>
          <w:rStyle w:val="IntenseEmphasis"/>
          <w:color w:val="auto"/>
        </w:rPr>
        <w:t xml:space="preserve"> and </w:t>
      </w:r>
      <w:proofErr w:type="spellStart"/>
      <w:r w:rsidR="003E0193" w:rsidRPr="0E46B544">
        <w:rPr>
          <w:rStyle w:val="IntenseEmphasis"/>
          <w:color w:val="auto"/>
        </w:rPr>
        <w:t>e.deleted</w:t>
      </w:r>
      <w:proofErr w:type="spellEnd"/>
      <w:r w:rsidR="003E0193" w:rsidRPr="0E46B544">
        <w:rPr>
          <w:rStyle w:val="IntenseEmphasis"/>
          <w:color w:val="auto"/>
        </w:rPr>
        <w:t xml:space="preserve">=0 where </w:t>
      </w:r>
      <w:proofErr w:type="spellStart"/>
      <w:r w:rsidR="003E0193" w:rsidRPr="0E46B544">
        <w:rPr>
          <w:rStyle w:val="IntenseEmphasis"/>
          <w:color w:val="auto"/>
        </w:rPr>
        <w:t>ifnull</w:t>
      </w:r>
      <w:proofErr w:type="spellEnd"/>
      <w:r w:rsidR="003E0193" w:rsidRPr="0E46B544">
        <w:rPr>
          <w:rStyle w:val="IntenseEmphasis"/>
          <w:color w:val="auto"/>
        </w:rPr>
        <w:t>(</w:t>
      </w:r>
      <w:proofErr w:type="spellStart"/>
      <w:r w:rsidR="003E0193" w:rsidRPr="0E46B544">
        <w:rPr>
          <w:rStyle w:val="IntenseEmphasis"/>
          <w:color w:val="auto"/>
        </w:rPr>
        <w:t>a.email</w:t>
      </w:r>
      <w:proofErr w:type="spellEnd"/>
      <w:r w:rsidR="003E0193" w:rsidRPr="0E46B544">
        <w:rPr>
          <w:rStyle w:val="IntenseEmphasis"/>
          <w:color w:val="auto"/>
        </w:rPr>
        <w:t>,'')&lt;&gt;'';</w:t>
      </w:r>
    </w:p>
    <w:p w14:paraId="3AEC534B" w14:textId="77777777" w:rsidR="003D3168" w:rsidRDefault="00E9577F" w:rsidP="00D02297">
      <w:pPr>
        <w:ind w:firstLine="720"/>
      </w:pPr>
      <w:r>
        <w:br/>
      </w:r>
    </w:p>
    <w:p w14:paraId="2DEC7C3D" w14:textId="77777777" w:rsidR="003D3168" w:rsidRDefault="003D3168">
      <w:r>
        <w:br w:type="page"/>
      </w:r>
    </w:p>
    <w:p w14:paraId="0FD0AD3E" w14:textId="17442FDA" w:rsidR="005D7048" w:rsidRDefault="005D7048" w:rsidP="00D02297">
      <w:pPr>
        <w:ind w:firstLine="720"/>
      </w:pPr>
      <w:r>
        <w:lastRenderedPageBreak/>
        <w:t>4.2.3.3 Sugar_eCat_Quotes_v6_Prod</w:t>
      </w:r>
    </w:p>
    <w:p w14:paraId="59E9BE9B" w14:textId="77777777" w:rsidR="00B93D59" w:rsidRDefault="00B93D59" w:rsidP="00B93D59">
      <w:pPr>
        <w:pStyle w:val="Caption"/>
        <w:keepNext/>
        <w:jc w:val="center"/>
      </w:pPr>
      <w:r>
        <w:rPr>
          <w:noProof/>
          <w:sz w:val="20"/>
          <w:szCs w:val="20"/>
        </w:rPr>
        <w:drawing>
          <wp:inline distT="0" distB="0" distL="0" distR="0" wp14:anchorId="3B0CF5A0" wp14:editId="1BF22284">
            <wp:extent cx="2743200" cy="5210299"/>
            <wp:effectExtent l="0" t="0" r="0" b="9525"/>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63736" cy="5249305"/>
                    </a:xfrm>
                    <a:prstGeom prst="rect">
                      <a:avLst/>
                    </a:prstGeom>
                  </pic:spPr>
                </pic:pic>
              </a:graphicData>
            </a:graphic>
          </wp:inline>
        </w:drawing>
      </w:r>
    </w:p>
    <w:p w14:paraId="77421CD8" w14:textId="2D9EEF22" w:rsidR="00B93D59" w:rsidRPr="00083C95" w:rsidRDefault="00B93D59" w:rsidP="00B93D59">
      <w:pPr>
        <w:pStyle w:val="Caption"/>
        <w:jc w:val="center"/>
        <w:rPr>
          <w:sz w:val="20"/>
          <w:szCs w:val="20"/>
        </w:rPr>
      </w:pPr>
      <w:r w:rsidRPr="00083C95">
        <w:rPr>
          <w:sz w:val="20"/>
          <w:szCs w:val="20"/>
        </w:rPr>
        <w:t xml:space="preserve">Figure </w:t>
      </w:r>
      <w:r w:rsidRPr="00083C95">
        <w:rPr>
          <w:sz w:val="20"/>
          <w:szCs w:val="20"/>
        </w:rPr>
        <w:fldChar w:fldCharType="begin"/>
      </w:r>
      <w:r w:rsidRPr="00083C95">
        <w:rPr>
          <w:sz w:val="20"/>
          <w:szCs w:val="20"/>
        </w:rPr>
        <w:instrText xml:space="preserve"> SEQ Figure \* ARABIC </w:instrText>
      </w:r>
      <w:r w:rsidRPr="00083C95">
        <w:rPr>
          <w:sz w:val="20"/>
          <w:szCs w:val="20"/>
        </w:rPr>
        <w:fldChar w:fldCharType="separate"/>
      </w:r>
      <w:r w:rsidR="00FD1135">
        <w:rPr>
          <w:noProof/>
          <w:sz w:val="20"/>
          <w:szCs w:val="20"/>
        </w:rPr>
        <w:t>10</w:t>
      </w:r>
      <w:r w:rsidRPr="00083C95">
        <w:rPr>
          <w:sz w:val="20"/>
          <w:szCs w:val="20"/>
        </w:rPr>
        <w:fldChar w:fldCharType="end"/>
      </w:r>
      <w:r w:rsidRPr="00083C95">
        <w:rPr>
          <w:sz w:val="20"/>
          <w:szCs w:val="20"/>
        </w:rPr>
        <w:t xml:space="preserve"> - Sugar_eCat_Quotes_v6_Prod</w:t>
      </w:r>
    </w:p>
    <w:p w14:paraId="45237797" w14:textId="61E99AEF" w:rsidR="005D7048" w:rsidRPr="00D230DC" w:rsidRDefault="005D7048" w:rsidP="005D7048">
      <w:pPr>
        <w:pStyle w:val="Caption"/>
        <w:jc w:val="center"/>
        <w:rPr>
          <w:sz w:val="20"/>
          <w:szCs w:val="20"/>
        </w:rPr>
      </w:pPr>
      <w:r>
        <w:rPr>
          <w:sz w:val="20"/>
          <w:szCs w:val="20"/>
        </w:rPr>
        <w:lastRenderedPageBreak/>
        <w:br/>
      </w:r>
    </w:p>
    <w:p w14:paraId="0C1669EA" w14:textId="77912415" w:rsidR="00740BDC" w:rsidRDefault="005D7048" w:rsidP="0E46B544">
      <w:pPr>
        <w:ind w:left="1440"/>
        <w:rPr>
          <w:rStyle w:val="IntenseEmphasis"/>
          <w:i w:val="0"/>
          <w:iCs w:val="0"/>
          <w:color w:val="auto"/>
        </w:rPr>
      </w:pPr>
      <w:r w:rsidRPr="0E46B544">
        <w:rPr>
          <w:rStyle w:val="IntenseEmphasis"/>
          <w:i w:val="0"/>
          <w:iCs w:val="0"/>
          <w:color w:val="auto"/>
        </w:rPr>
        <w:t xml:space="preserve">This job is the </w:t>
      </w:r>
      <w:r w:rsidR="00B93D59" w:rsidRPr="0E46B544">
        <w:rPr>
          <w:rStyle w:val="IntenseEmphasis"/>
          <w:i w:val="0"/>
          <w:iCs w:val="0"/>
          <w:color w:val="auto"/>
        </w:rPr>
        <w:t xml:space="preserve">Quotes job from </w:t>
      </w:r>
      <w:proofErr w:type="spellStart"/>
      <w:r w:rsidR="00B93D59" w:rsidRPr="0E46B544">
        <w:rPr>
          <w:rStyle w:val="IntenseEmphasis"/>
          <w:i w:val="0"/>
          <w:iCs w:val="0"/>
          <w:color w:val="auto"/>
        </w:rPr>
        <w:t>Sugar_Master_New</w:t>
      </w:r>
      <w:proofErr w:type="spellEnd"/>
      <w:r w:rsidR="00B93D59" w:rsidRPr="0E46B544">
        <w:rPr>
          <w:rStyle w:val="IntenseEmphasis"/>
          <w:i w:val="0"/>
          <w:iCs w:val="0"/>
          <w:color w:val="auto"/>
        </w:rPr>
        <w:t>.</w:t>
      </w:r>
      <w:r w:rsidR="00083C95" w:rsidRPr="0E46B544">
        <w:rPr>
          <w:rStyle w:val="IntenseEmphasis"/>
          <w:i w:val="0"/>
          <w:iCs w:val="0"/>
          <w:color w:val="auto"/>
        </w:rPr>
        <w:t xml:space="preserve"> This link</w:t>
      </w:r>
      <w:r w:rsidR="00740BDC" w:rsidRPr="0E46B544">
        <w:rPr>
          <w:rStyle w:val="IntenseEmphasis"/>
          <w:i w:val="0"/>
          <w:iCs w:val="0"/>
          <w:color w:val="auto"/>
        </w:rPr>
        <w:t xml:space="preserve"> (</w:t>
      </w:r>
      <w:hyperlink r:id="rId61">
        <w:r w:rsidR="00740BDC" w:rsidRPr="0E46B544">
          <w:rPr>
            <w:rStyle w:val="Hyperlink"/>
          </w:rPr>
          <w:t>Sugar_eCat_Quote_Line_Items_v6_Prod_QuoteDetail_Fix.png</w:t>
        </w:r>
      </w:hyperlink>
      <w:r w:rsidR="00740BDC" w:rsidRPr="0E46B544">
        <w:rPr>
          <w:rStyle w:val="IntenseEmphasis"/>
          <w:i w:val="0"/>
          <w:iCs w:val="0"/>
          <w:color w:val="auto"/>
        </w:rPr>
        <w:t>) can</w:t>
      </w:r>
      <w:r w:rsidR="00083C95" w:rsidRPr="0E46B544">
        <w:rPr>
          <w:rStyle w:val="IntenseEmphasis"/>
          <w:i w:val="0"/>
          <w:iCs w:val="0"/>
          <w:color w:val="auto"/>
        </w:rPr>
        <w:t xml:space="preserve"> be used to get a better view of Figure 9.</w:t>
      </w:r>
      <w:r w:rsidR="00C8644A" w:rsidRPr="0E46B544">
        <w:rPr>
          <w:rStyle w:val="IntenseEmphasis"/>
          <w:i w:val="0"/>
          <w:iCs w:val="0"/>
          <w:color w:val="auto"/>
        </w:rPr>
        <w:t xml:space="preserve"> This job follows a similar process with </w:t>
      </w:r>
      <w:r w:rsidR="00956E55" w:rsidRPr="0E46B544">
        <w:rPr>
          <w:rStyle w:val="IntenseEmphasis"/>
          <w:i w:val="0"/>
          <w:iCs w:val="0"/>
          <w:color w:val="auto"/>
        </w:rPr>
        <w:t>4.2.3.3.2 Sugar_SysPro_Accounts_v5_Prod_Load_Staging</w:t>
      </w:r>
      <w:r w:rsidR="00493875" w:rsidRPr="0E46B544">
        <w:rPr>
          <w:rStyle w:val="IntenseEmphasis"/>
          <w:i w:val="0"/>
          <w:iCs w:val="0"/>
          <w:color w:val="auto"/>
        </w:rPr>
        <w:t>:</w:t>
      </w:r>
    </w:p>
    <w:p w14:paraId="717D44FA" w14:textId="77777777" w:rsidR="00AE4F40" w:rsidRPr="00D953C0" w:rsidRDefault="00AE4F40" w:rsidP="00AE4F40">
      <w:pPr>
        <w:pStyle w:val="ListParagraph"/>
        <w:numPr>
          <w:ilvl w:val="0"/>
          <w:numId w:val="18"/>
        </w:numPr>
        <w:rPr>
          <w:rStyle w:val="IntenseEmphasis"/>
          <w:color w:val="auto"/>
        </w:rPr>
      </w:pPr>
      <w:r>
        <w:rPr>
          <w:rStyle w:val="IntenseEmphasis"/>
          <w:i w:val="0"/>
          <w:iCs w:val="0"/>
          <w:color w:val="auto"/>
        </w:rPr>
        <w:t>Read in the Quotes CSV file</w:t>
      </w:r>
    </w:p>
    <w:p w14:paraId="6DCC2420" w14:textId="77777777" w:rsidR="00AE4F40" w:rsidRPr="00D953C0" w:rsidRDefault="00AE4F40" w:rsidP="00AE4F40">
      <w:pPr>
        <w:pStyle w:val="ListParagraph"/>
        <w:numPr>
          <w:ilvl w:val="0"/>
          <w:numId w:val="18"/>
        </w:numPr>
        <w:rPr>
          <w:rStyle w:val="IntenseEmphasis"/>
          <w:color w:val="auto"/>
        </w:rPr>
      </w:pPr>
      <w:r>
        <w:rPr>
          <w:rStyle w:val="IntenseEmphasis"/>
          <w:i w:val="0"/>
          <w:iCs w:val="0"/>
          <w:color w:val="auto"/>
        </w:rPr>
        <w:t>Pull down Quote related data from SugarCRM</w:t>
      </w:r>
    </w:p>
    <w:p w14:paraId="4B92E2D3" w14:textId="77777777" w:rsidR="00AE4F40" w:rsidRPr="00D47667" w:rsidRDefault="00AE4F40" w:rsidP="00AE4F40">
      <w:pPr>
        <w:pStyle w:val="ListParagraph"/>
        <w:numPr>
          <w:ilvl w:val="1"/>
          <w:numId w:val="18"/>
        </w:numPr>
        <w:rPr>
          <w:rStyle w:val="IntenseEmphasis"/>
          <w:color w:val="auto"/>
        </w:rPr>
      </w:pPr>
      <w:r>
        <w:rPr>
          <w:rStyle w:val="IntenseEmphasis"/>
          <w:i w:val="0"/>
          <w:iCs w:val="0"/>
          <w:color w:val="auto"/>
        </w:rPr>
        <w:t>Quotes</w:t>
      </w:r>
    </w:p>
    <w:p w14:paraId="5D149497" w14:textId="77777777" w:rsidR="00AE4F40" w:rsidRPr="00D47667" w:rsidRDefault="00AE4F40" w:rsidP="00AE4F40">
      <w:pPr>
        <w:pStyle w:val="ListParagraph"/>
        <w:numPr>
          <w:ilvl w:val="1"/>
          <w:numId w:val="18"/>
        </w:numPr>
        <w:rPr>
          <w:rStyle w:val="IntenseEmphasis"/>
          <w:color w:val="auto"/>
        </w:rPr>
      </w:pPr>
      <w:r>
        <w:rPr>
          <w:rStyle w:val="IntenseEmphasis"/>
          <w:i w:val="0"/>
          <w:iCs w:val="0"/>
          <w:color w:val="auto"/>
        </w:rPr>
        <w:t>Users</w:t>
      </w:r>
    </w:p>
    <w:p w14:paraId="799539D2" w14:textId="77777777" w:rsidR="00AE4F40" w:rsidRPr="00D47667" w:rsidRDefault="00AE4F40" w:rsidP="00AE4F40">
      <w:pPr>
        <w:pStyle w:val="ListParagraph"/>
        <w:numPr>
          <w:ilvl w:val="1"/>
          <w:numId w:val="18"/>
        </w:numPr>
        <w:rPr>
          <w:rStyle w:val="IntenseEmphasis"/>
          <w:color w:val="auto"/>
        </w:rPr>
      </w:pPr>
      <w:r>
        <w:rPr>
          <w:rStyle w:val="IntenseEmphasis"/>
          <w:i w:val="0"/>
          <w:iCs w:val="0"/>
          <w:color w:val="auto"/>
        </w:rPr>
        <w:t>Accounts</w:t>
      </w:r>
    </w:p>
    <w:p w14:paraId="6CD82CBD" w14:textId="77777777" w:rsidR="00AE4F40" w:rsidRPr="004B0021" w:rsidRDefault="00AE4F40" w:rsidP="00AE4F40">
      <w:pPr>
        <w:pStyle w:val="ListParagraph"/>
        <w:numPr>
          <w:ilvl w:val="1"/>
          <w:numId w:val="18"/>
        </w:numPr>
        <w:rPr>
          <w:rStyle w:val="IntenseEmphasis"/>
          <w:color w:val="auto"/>
        </w:rPr>
      </w:pPr>
      <w:r>
        <w:rPr>
          <w:rStyle w:val="IntenseEmphasis"/>
          <w:i w:val="0"/>
          <w:iCs w:val="0"/>
          <w:color w:val="auto"/>
        </w:rPr>
        <w:t>Leads</w:t>
      </w:r>
    </w:p>
    <w:p w14:paraId="3C394DD0" w14:textId="77777777" w:rsidR="00AE4F40" w:rsidRPr="004B0021" w:rsidRDefault="00AE4F40" w:rsidP="00AE4F40">
      <w:pPr>
        <w:pStyle w:val="ListParagraph"/>
        <w:numPr>
          <w:ilvl w:val="0"/>
          <w:numId w:val="18"/>
        </w:numPr>
        <w:rPr>
          <w:rStyle w:val="IntenseEmphasis"/>
          <w:color w:val="auto"/>
        </w:rPr>
      </w:pPr>
      <w:r>
        <w:rPr>
          <w:rStyle w:val="IntenseEmphasis"/>
          <w:i w:val="0"/>
          <w:iCs w:val="0"/>
          <w:color w:val="auto"/>
        </w:rPr>
        <w:t>Compile CSV data and SugarCRM data</w:t>
      </w:r>
    </w:p>
    <w:p w14:paraId="7D6B07D7" w14:textId="77777777" w:rsidR="00AE4F40" w:rsidRPr="00D91040" w:rsidRDefault="00AE4F40" w:rsidP="00AE4F40">
      <w:pPr>
        <w:pStyle w:val="ListParagraph"/>
        <w:numPr>
          <w:ilvl w:val="0"/>
          <w:numId w:val="18"/>
        </w:numPr>
        <w:rPr>
          <w:rStyle w:val="IntenseEmphasis"/>
          <w:color w:val="auto"/>
        </w:rPr>
      </w:pPr>
      <w:r>
        <w:rPr>
          <w:rStyle w:val="IntenseEmphasis"/>
          <w:i w:val="0"/>
          <w:iCs w:val="0"/>
          <w:color w:val="auto"/>
        </w:rPr>
        <w:t>Import data into SugarCRM</w:t>
      </w:r>
    </w:p>
    <w:p w14:paraId="0E18B6CC" w14:textId="55B81F64" w:rsidR="00AE4F40" w:rsidRPr="00AC10E4" w:rsidRDefault="00AE4F40" w:rsidP="00AE4F40">
      <w:pPr>
        <w:pStyle w:val="ListParagraph"/>
        <w:numPr>
          <w:ilvl w:val="0"/>
          <w:numId w:val="18"/>
        </w:numPr>
        <w:rPr>
          <w:rStyle w:val="IntenseEmphasis"/>
          <w:color w:val="auto"/>
        </w:rPr>
      </w:pPr>
      <w:r>
        <w:rPr>
          <w:rStyle w:val="IntenseEmphasis"/>
          <w:i w:val="0"/>
          <w:iCs w:val="0"/>
          <w:color w:val="auto"/>
        </w:rPr>
        <w:t>Final</w:t>
      </w:r>
      <w:r w:rsidR="00456BFD">
        <w:rPr>
          <w:rStyle w:val="IntenseEmphasis"/>
          <w:i w:val="0"/>
          <w:iCs w:val="0"/>
          <w:color w:val="auto"/>
        </w:rPr>
        <w:t xml:space="preserve"> </w:t>
      </w:r>
      <w:r w:rsidR="00DD35D3">
        <w:rPr>
          <w:rStyle w:val="IntenseEmphasis"/>
          <w:i w:val="0"/>
          <w:iCs w:val="0"/>
          <w:color w:val="auto"/>
        </w:rPr>
        <w:t>files</w:t>
      </w:r>
      <w:r>
        <w:rPr>
          <w:rStyle w:val="IntenseEmphasis"/>
          <w:i w:val="0"/>
          <w:iCs w:val="0"/>
          <w:color w:val="auto"/>
        </w:rPr>
        <w:t xml:space="preserve"> </w:t>
      </w:r>
      <w:r w:rsidR="00DD35D3">
        <w:rPr>
          <w:rStyle w:val="IntenseEmphasis"/>
          <w:i w:val="0"/>
          <w:iCs w:val="0"/>
          <w:color w:val="auto"/>
        </w:rPr>
        <w:t>cleanup</w:t>
      </w:r>
    </w:p>
    <w:p w14:paraId="436BA94F" w14:textId="431B1070" w:rsidR="00AE4F40" w:rsidRDefault="00DD35D3" w:rsidP="00740BDC">
      <w:pPr>
        <w:ind w:left="1440"/>
      </w:pPr>
      <w:r w:rsidRPr="0E46B544">
        <w:rPr>
          <w:rStyle w:val="IntenseEmphasis"/>
          <w:i w:val="0"/>
          <w:iCs w:val="0"/>
          <w:color w:val="auto"/>
        </w:rPr>
        <w:t xml:space="preserve">The job reads in </w:t>
      </w:r>
      <w:r w:rsidR="00E43405" w:rsidRPr="0E46B544">
        <w:rPr>
          <w:rStyle w:val="IntenseEmphasis"/>
          <w:i w:val="0"/>
          <w:iCs w:val="0"/>
          <w:color w:val="auto"/>
        </w:rPr>
        <w:t xml:space="preserve">the </w:t>
      </w:r>
      <w:proofErr w:type="spellStart"/>
      <w:r w:rsidR="00794D13">
        <w:t>SugarQuote</w:t>
      </w:r>
      <w:r w:rsidR="0012463D">
        <w:t>Header</w:t>
      </w:r>
      <w:r w:rsidR="00794D13">
        <w:t>Export</w:t>
      </w:r>
      <w:proofErr w:type="spellEnd"/>
      <w:r w:rsidR="00794D13">
        <w:t xml:space="preserve"> csv file from and stores into memory</w:t>
      </w:r>
      <w:r w:rsidR="005B245B">
        <w:t>. This process runs as follows:</w:t>
      </w:r>
    </w:p>
    <w:p w14:paraId="13D1808B" w14:textId="77777777" w:rsidR="001E0917" w:rsidRDefault="001E0917" w:rsidP="001E0917">
      <w:pPr>
        <w:pStyle w:val="ListParagraph"/>
        <w:numPr>
          <w:ilvl w:val="0"/>
          <w:numId w:val="19"/>
        </w:numPr>
      </w:pPr>
      <w:r>
        <w:t>Confirm there is not a job running by checking the /Processing directory</w:t>
      </w:r>
    </w:p>
    <w:p w14:paraId="673D1BFA" w14:textId="77777777" w:rsidR="001E0917" w:rsidRDefault="001E0917" w:rsidP="001E0917">
      <w:pPr>
        <w:pStyle w:val="ListParagraph"/>
        <w:numPr>
          <w:ilvl w:val="0"/>
          <w:numId w:val="19"/>
        </w:numPr>
      </w:pPr>
      <w:r>
        <w:t xml:space="preserve">Check if there is a </w:t>
      </w:r>
      <w:proofErr w:type="spellStart"/>
      <w:r>
        <w:t>SugarQuoteDetailExport</w:t>
      </w:r>
      <w:proofErr w:type="spellEnd"/>
      <w:r>
        <w:t xml:space="preserve"> csv file in the /Active directory</w:t>
      </w:r>
    </w:p>
    <w:p w14:paraId="2E672A9A" w14:textId="77777777" w:rsidR="001E0917" w:rsidRDefault="001E0917" w:rsidP="001E0917">
      <w:pPr>
        <w:pStyle w:val="ListParagraph"/>
        <w:numPr>
          <w:ilvl w:val="0"/>
          <w:numId w:val="19"/>
        </w:numPr>
      </w:pPr>
      <w:r>
        <w:t xml:space="preserve">Copy </w:t>
      </w:r>
      <w:proofErr w:type="spellStart"/>
      <w:r>
        <w:t>SugarQuoteDetailExport</w:t>
      </w:r>
      <w:proofErr w:type="spellEnd"/>
      <w:r>
        <w:t xml:space="preserve"> csv file into the /Processing directory</w:t>
      </w:r>
    </w:p>
    <w:p w14:paraId="46DA152F" w14:textId="77777777" w:rsidR="001E0917" w:rsidRDefault="001E0917" w:rsidP="001E0917">
      <w:pPr>
        <w:pStyle w:val="ListParagraph"/>
        <w:numPr>
          <w:ilvl w:val="0"/>
          <w:numId w:val="19"/>
        </w:numPr>
      </w:pPr>
      <w:r>
        <w:t>Read csv file</w:t>
      </w:r>
    </w:p>
    <w:p w14:paraId="376B919A" w14:textId="77777777" w:rsidR="001E0917" w:rsidRDefault="001E0917" w:rsidP="001E0917">
      <w:pPr>
        <w:pStyle w:val="ListParagraph"/>
        <w:numPr>
          <w:ilvl w:val="1"/>
          <w:numId w:val="19"/>
        </w:numPr>
      </w:pPr>
      <w:r>
        <w:t>Line error on read creates a Rejected Record</w:t>
      </w:r>
    </w:p>
    <w:p w14:paraId="34BD9F81" w14:textId="6A9428EB" w:rsidR="001E0917" w:rsidRDefault="001E0917" w:rsidP="001E0917">
      <w:pPr>
        <w:pStyle w:val="ListParagraph"/>
        <w:numPr>
          <w:ilvl w:val="1"/>
          <w:numId w:val="19"/>
        </w:numPr>
      </w:pPr>
      <w:r>
        <w:t>Null value for Quote Number creates a Rejected Record</w:t>
      </w:r>
    </w:p>
    <w:p w14:paraId="699CFA8B" w14:textId="77777777" w:rsidR="001E0917" w:rsidRDefault="001E0917" w:rsidP="001E0917">
      <w:pPr>
        <w:pStyle w:val="ListParagraph"/>
        <w:numPr>
          <w:ilvl w:val="1"/>
          <w:numId w:val="19"/>
        </w:numPr>
      </w:pPr>
      <w:r>
        <w:t>Completed error on read moves the entire file in /Processing into /Rejected directory</w:t>
      </w:r>
    </w:p>
    <w:p w14:paraId="55E028C5" w14:textId="5B20D880" w:rsidR="005B245B" w:rsidRDefault="00FE6517" w:rsidP="0E46B544">
      <w:pPr>
        <w:ind w:left="1440"/>
        <w:rPr>
          <w:rStyle w:val="IntenseEmphasis"/>
          <w:i w:val="0"/>
          <w:iCs w:val="0"/>
          <w:color w:val="auto"/>
        </w:rPr>
      </w:pPr>
      <w:r w:rsidRPr="0E46B544">
        <w:rPr>
          <w:rStyle w:val="IntenseEmphasis"/>
          <w:i w:val="0"/>
          <w:iCs w:val="0"/>
          <w:color w:val="auto"/>
        </w:rPr>
        <w:t>Pulling down SugarCRM data is just directly querying the SugarCRM database</w:t>
      </w:r>
      <w:r w:rsidR="00A43448" w:rsidRPr="0E46B544">
        <w:rPr>
          <w:rStyle w:val="IntenseEmphasis"/>
          <w:i w:val="0"/>
          <w:iCs w:val="0"/>
          <w:color w:val="auto"/>
        </w:rPr>
        <w:t xml:space="preserve"> using the ‘</w:t>
      </w:r>
      <w:proofErr w:type="spellStart"/>
      <w:r w:rsidR="00A43448" w:rsidRPr="0E46B544">
        <w:rPr>
          <w:rStyle w:val="IntenseEmphasis"/>
          <w:i w:val="0"/>
          <w:iCs w:val="0"/>
          <w:color w:val="auto"/>
        </w:rPr>
        <w:t>getQueryResultFromDb</w:t>
      </w:r>
      <w:proofErr w:type="spellEnd"/>
      <w:r w:rsidR="00A43448" w:rsidRPr="0E46B544">
        <w:rPr>
          <w:rStyle w:val="IntenseEmphasis"/>
          <w:i w:val="0"/>
          <w:iCs w:val="0"/>
          <w:color w:val="auto"/>
        </w:rPr>
        <w:t xml:space="preserve">’ endpoint. </w:t>
      </w:r>
      <w:r w:rsidR="00FD1C43" w:rsidRPr="0E46B544">
        <w:rPr>
          <w:rStyle w:val="IntenseEmphasis"/>
          <w:i w:val="0"/>
          <w:iCs w:val="0"/>
          <w:color w:val="auto"/>
        </w:rPr>
        <w:t xml:space="preserve">The following are the </w:t>
      </w:r>
      <w:proofErr w:type="spellStart"/>
      <w:r w:rsidR="00FD1C43" w:rsidRPr="0E46B544">
        <w:rPr>
          <w:rStyle w:val="IntenseEmphasis"/>
          <w:i w:val="0"/>
          <w:iCs w:val="0"/>
          <w:color w:val="auto"/>
        </w:rPr>
        <w:t>sql</w:t>
      </w:r>
      <w:proofErr w:type="spellEnd"/>
      <w:r w:rsidR="00FD1C43" w:rsidRPr="0E46B544">
        <w:rPr>
          <w:rStyle w:val="IntenseEmphasis"/>
          <w:i w:val="0"/>
          <w:iCs w:val="0"/>
          <w:color w:val="auto"/>
        </w:rPr>
        <w:t xml:space="preserve"> statements for pulling down the data:</w:t>
      </w:r>
    </w:p>
    <w:p w14:paraId="1C67C3CD" w14:textId="194C104B" w:rsidR="008C03F4" w:rsidRDefault="008C03F4" w:rsidP="008C03F4">
      <w:pPr>
        <w:pStyle w:val="ListParagraph"/>
        <w:numPr>
          <w:ilvl w:val="0"/>
          <w:numId w:val="20"/>
        </w:numPr>
        <w:rPr>
          <w:rStyle w:val="IntenseEmphasis"/>
          <w:i w:val="0"/>
          <w:iCs w:val="0"/>
          <w:color w:val="auto"/>
        </w:rPr>
      </w:pPr>
      <w:r>
        <w:rPr>
          <w:rStyle w:val="IntenseEmphasis"/>
          <w:i w:val="0"/>
          <w:iCs w:val="0"/>
          <w:color w:val="auto"/>
        </w:rPr>
        <w:t>Quotes</w:t>
      </w:r>
      <w:r>
        <w:rPr>
          <w:rStyle w:val="IntenseEmphasis"/>
          <w:i w:val="0"/>
          <w:iCs w:val="0"/>
          <w:color w:val="auto"/>
        </w:rPr>
        <w:br/>
      </w:r>
      <w:r w:rsidR="009E1BD9">
        <w:rPr>
          <w:rStyle w:val="IntenseEmphasis"/>
          <w:i w:val="0"/>
          <w:iCs w:val="0"/>
          <w:color w:val="auto"/>
        </w:rPr>
        <w:t xml:space="preserve">This query is used in conjunction with a loop after getting the count of all </w:t>
      </w:r>
      <w:r w:rsidR="00137A6D">
        <w:rPr>
          <w:rStyle w:val="IntenseEmphasis"/>
          <w:i w:val="0"/>
          <w:iCs w:val="0"/>
          <w:color w:val="auto"/>
        </w:rPr>
        <w:t>quotes records.</w:t>
      </w:r>
      <w:r w:rsidR="00137A6D">
        <w:rPr>
          <w:rStyle w:val="IntenseEmphasis"/>
          <w:i w:val="0"/>
          <w:iCs w:val="0"/>
          <w:color w:val="auto"/>
        </w:rPr>
        <w:br/>
      </w:r>
      <w:r w:rsidR="00137A6D" w:rsidRPr="00137A6D">
        <w:rPr>
          <w:rStyle w:val="IntenseEmphasis"/>
          <w:i w:val="0"/>
          <w:iCs w:val="0"/>
          <w:color w:val="auto"/>
        </w:rPr>
        <w:t xml:space="preserve">select id, name from wquo1_quotes where deleted = 0 order by id </w:t>
      </w:r>
      <w:proofErr w:type="spellStart"/>
      <w:r w:rsidR="00137A6D" w:rsidRPr="00137A6D">
        <w:rPr>
          <w:rStyle w:val="IntenseEmphasis"/>
          <w:i w:val="0"/>
          <w:iCs w:val="0"/>
          <w:color w:val="auto"/>
        </w:rPr>
        <w:t>asc</w:t>
      </w:r>
      <w:proofErr w:type="spellEnd"/>
      <w:r w:rsidR="00137A6D" w:rsidRPr="00137A6D">
        <w:rPr>
          <w:rStyle w:val="IntenseEmphasis"/>
          <w:i w:val="0"/>
          <w:iCs w:val="0"/>
          <w:color w:val="auto"/>
        </w:rPr>
        <w:t xml:space="preserve"> limit 20000 offset </w:t>
      </w:r>
      <w:proofErr w:type="spellStart"/>
      <w:proofErr w:type="gramStart"/>
      <w:r w:rsidR="00137A6D" w:rsidRPr="00137A6D">
        <w:rPr>
          <w:rStyle w:val="IntenseEmphasis"/>
          <w:i w:val="0"/>
          <w:iCs w:val="0"/>
          <w:color w:val="auto"/>
        </w:rPr>
        <w:t>context.offset</w:t>
      </w:r>
      <w:proofErr w:type="spellEnd"/>
      <w:proofErr w:type="gramEnd"/>
    </w:p>
    <w:p w14:paraId="7152F5EF" w14:textId="6793FC31" w:rsidR="008C03F4" w:rsidRDefault="008C03F4" w:rsidP="008C03F4">
      <w:pPr>
        <w:pStyle w:val="ListParagraph"/>
        <w:numPr>
          <w:ilvl w:val="0"/>
          <w:numId w:val="20"/>
        </w:numPr>
        <w:rPr>
          <w:rStyle w:val="IntenseEmphasis"/>
          <w:i w:val="0"/>
          <w:iCs w:val="0"/>
          <w:color w:val="auto"/>
        </w:rPr>
      </w:pPr>
      <w:r>
        <w:rPr>
          <w:rStyle w:val="IntenseEmphasis"/>
          <w:i w:val="0"/>
          <w:iCs w:val="0"/>
          <w:color w:val="auto"/>
        </w:rPr>
        <w:t>Users</w:t>
      </w:r>
      <w:r w:rsidR="00391D77">
        <w:rPr>
          <w:rStyle w:val="IntenseEmphasis"/>
          <w:i w:val="0"/>
          <w:iCs w:val="0"/>
          <w:color w:val="auto"/>
        </w:rPr>
        <w:br/>
        <w:t xml:space="preserve">This is the query that is </w:t>
      </w:r>
      <w:r w:rsidR="00425569">
        <w:rPr>
          <w:rStyle w:val="IntenseEmphasis"/>
          <w:i w:val="0"/>
          <w:iCs w:val="0"/>
          <w:color w:val="auto"/>
        </w:rPr>
        <w:t>used to get users data:</w:t>
      </w:r>
      <w:r w:rsidR="00425569">
        <w:rPr>
          <w:rStyle w:val="IntenseEmphasis"/>
          <w:i w:val="0"/>
          <w:iCs w:val="0"/>
          <w:color w:val="auto"/>
        </w:rPr>
        <w:br/>
      </w:r>
      <w:r w:rsidR="00425569" w:rsidRPr="00425569">
        <w:rPr>
          <w:rStyle w:val="IntenseEmphasis"/>
          <w:i w:val="0"/>
          <w:iCs w:val="0"/>
          <w:color w:val="auto"/>
        </w:rPr>
        <w:t xml:space="preserve">select users.id, </w:t>
      </w:r>
      <w:proofErr w:type="spellStart"/>
      <w:r w:rsidR="00425569" w:rsidRPr="00425569">
        <w:rPr>
          <w:rStyle w:val="IntenseEmphasis"/>
          <w:i w:val="0"/>
          <w:iCs w:val="0"/>
          <w:color w:val="auto"/>
        </w:rPr>
        <w:t>users.user_name</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users.first_name</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users.last_name</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ifnull</w:t>
      </w:r>
      <w:proofErr w:type="spellEnd"/>
      <w:r w:rsidR="00425569" w:rsidRPr="00425569">
        <w:rPr>
          <w:rStyle w:val="IntenseEmphasis"/>
          <w:i w:val="0"/>
          <w:iCs w:val="0"/>
          <w:color w:val="auto"/>
        </w:rPr>
        <w:t>(</w:t>
      </w:r>
      <w:proofErr w:type="spellStart"/>
      <w:r w:rsidR="00425569" w:rsidRPr="00425569">
        <w:rPr>
          <w:rStyle w:val="IntenseEmphasis"/>
          <w:i w:val="0"/>
          <w:iCs w:val="0"/>
          <w:color w:val="auto"/>
        </w:rPr>
        <w:t>concat</w:t>
      </w:r>
      <w:proofErr w:type="spellEnd"/>
      <w:r w:rsidR="00425569" w:rsidRPr="00425569">
        <w:rPr>
          <w:rStyle w:val="IntenseEmphasis"/>
          <w:i w:val="0"/>
          <w:iCs w:val="0"/>
          <w:color w:val="auto"/>
        </w:rPr>
        <w:t>(</w:t>
      </w:r>
      <w:proofErr w:type="spellStart"/>
      <w:r w:rsidR="00425569" w:rsidRPr="00425569">
        <w:rPr>
          <w:rStyle w:val="IntenseEmphasis"/>
          <w:i w:val="0"/>
          <w:iCs w:val="0"/>
          <w:color w:val="auto"/>
        </w:rPr>
        <w:t>users.first_name</w:t>
      </w:r>
      <w:proofErr w:type="spellEnd"/>
      <w:r w:rsidR="00425569" w:rsidRPr="00425569">
        <w:rPr>
          <w:rStyle w:val="IntenseEmphasis"/>
          <w:i w:val="0"/>
          <w:iCs w:val="0"/>
          <w:color w:val="auto"/>
        </w:rPr>
        <w:t xml:space="preserve">, ' ', </w:t>
      </w:r>
      <w:proofErr w:type="spellStart"/>
      <w:r w:rsidR="00425569" w:rsidRPr="00425569">
        <w:rPr>
          <w:rStyle w:val="IntenseEmphasis"/>
          <w:i w:val="0"/>
          <w:iCs w:val="0"/>
          <w:color w:val="auto"/>
        </w:rPr>
        <w:t>users.last_name</w:t>
      </w:r>
      <w:proofErr w:type="spellEnd"/>
      <w:r w:rsidR="00425569" w:rsidRPr="00425569">
        <w:rPr>
          <w:rStyle w:val="IntenseEmphasis"/>
          <w:i w:val="0"/>
          <w:iCs w:val="0"/>
          <w:color w:val="auto"/>
        </w:rPr>
        <w:t>),</w:t>
      </w:r>
      <w:proofErr w:type="spellStart"/>
      <w:r w:rsidR="00425569" w:rsidRPr="00425569">
        <w:rPr>
          <w:rStyle w:val="IntenseEmphasis"/>
          <w:i w:val="0"/>
          <w:iCs w:val="0"/>
          <w:color w:val="auto"/>
        </w:rPr>
        <w:t>users.last_name</w:t>
      </w:r>
      <w:proofErr w:type="spellEnd"/>
      <w:r w:rsidR="00425569" w:rsidRPr="00425569">
        <w:rPr>
          <w:rStyle w:val="IntenseEmphasis"/>
          <w:i w:val="0"/>
          <w:iCs w:val="0"/>
          <w:color w:val="auto"/>
        </w:rPr>
        <w:t xml:space="preserve">) as </w:t>
      </w:r>
      <w:proofErr w:type="spellStart"/>
      <w:r w:rsidR="00425569" w:rsidRPr="00425569">
        <w:rPr>
          <w:rStyle w:val="IntenseEmphasis"/>
          <w:i w:val="0"/>
          <w:iCs w:val="0"/>
          <w:color w:val="auto"/>
        </w:rPr>
        <w:t>full_name</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users_cstm.syspro_uid_c</w:t>
      </w:r>
      <w:proofErr w:type="spellEnd"/>
      <w:r w:rsidR="00425569" w:rsidRPr="00425569">
        <w:rPr>
          <w:rStyle w:val="IntenseEmphasis"/>
          <w:i w:val="0"/>
          <w:iCs w:val="0"/>
          <w:color w:val="auto"/>
        </w:rPr>
        <w:t>, lower(</w:t>
      </w:r>
      <w:proofErr w:type="spellStart"/>
      <w:r w:rsidR="00425569" w:rsidRPr="00425569">
        <w:rPr>
          <w:rStyle w:val="IntenseEmphasis"/>
          <w:i w:val="0"/>
          <w:iCs w:val="0"/>
          <w:color w:val="auto"/>
        </w:rPr>
        <w:t>ea.email_address</w:t>
      </w:r>
      <w:proofErr w:type="spellEnd"/>
      <w:r w:rsidR="00425569" w:rsidRPr="00425569">
        <w:rPr>
          <w:rStyle w:val="IntenseEmphasis"/>
          <w:i w:val="0"/>
          <w:iCs w:val="0"/>
          <w:color w:val="auto"/>
        </w:rPr>
        <w:t xml:space="preserve">) as email from users left join </w:t>
      </w:r>
      <w:proofErr w:type="spellStart"/>
      <w:r w:rsidR="00425569" w:rsidRPr="00425569">
        <w:rPr>
          <w:rStyle w:val="IntenseEmphasis"/>
          <w:i w:val="0"/>
          <w:iCs w:val="0"/>
          <w:color w:val="auto"/>
        </w:rPr>
        <w:t>users_cstm</w:t>
      </w:r>
      <w:proofErr w:type="spellEnd"/>
      <w:r w:rsidR="00425569" w:rsidRPr="00425569">
        <w:rPr>
          <w:rStyle w:val="IntenseEmphasis"/>
          <w:i w:val="0"/>
          <w:iCs w:val="0"/>
          <w:color w:val="auto"/>
        </w:rPr>
        <w:t xml:space="preserve"> on users.id = </w:t>
      </w:r>
      <w:proofErr w:type="spellStart"/>
      <w:r w:rsidR="00425569" w:rsidRPr="00425569">
        <w:rPr>
          <w:rStyle w:val="IntenseEmphasis"/>
          <w:i w:val="0"/>
          <w:iCs w:val="0"/>
          <w:color w:val="auto"/>
        </w:rPr>
        <w:t>users_cstm.id_c</w:t>
      </w:r>
      <w:proofErr w:type="spellEnd"/>
      <w:r w:rsidR="00425569" w:rsidRPr="00425569">
        <w:rPr>
          <w:rStyle w:val="IntenseEmphasis"/>
          <w:i w:val="0"/>
          <w:iCs w:val="0"/>
          <w:color w:val="auto"/>
        </w:rPr>
        <w:t xml:space="preserve"> left join </w:t>
      </w:r>
      <w:proofErr w:type="spellStart"/>
      <w:r w:rsidR="00425569" w:rsidRPr="00425569">
        <w:rPr>
          <w:rStyle w:val="IntenseEmphasis"/>
          <w:i w:val="0"/>
          <w:iCs w:val="0"/>
          <w:color w:val="auto"/>
        </w:rPr>
        <w:t>email_addr_bean_rel</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eabr</w:t>
      </w:r>
      <w:proofErr w:type="spellEnd"/>
      <w:r w:rsidR="00425569" w:rsidRPr="00425569">
        <w:rPr>
          <w:rStyle w:val="IntenseEmphasis"/>
          <w:i w:val="0"/>
          <w:iCs w:val="0"/>
          <w:color w:val="auto"/>
        </w:rPr>
        <w:t xml:space="preserve"> on </w:t>
      </w:r>
      <w:proofErr w:type="spellStart"/>
      <w:r w:rsidR="00425569" w:rsidRPr="00425569">
        <w:rPr>
          <w:rStyle w:val="IntenseEmphasis"/>
          <w:i w:val="0"/>
          <w:iCs w:val="0"/>
          <w:color w:val="auto"/>
        </w:rPr>
        <w:lastRenderedPageBreak/>
        <w:t>eabr.bean_id</w:t>
      </w:r>
      <w:proofErr w:type="spellEnd"/>
      <w:r w:rsidR="00425569" w:rsidRPr="00425569">
        <w:rPr>
          <w:rStyle w:val="IntenseEmphasis"/>
          <w:i w:val="0"/>
          <w:iCs w:val="0"/>
          <w:color w:val="auto"/>
        </w:rPr>
        <w:t xml:space="preserve"> = users.id and </w:t>
      </w:r>
      <w:proofErr w:type="spellStart"/>
      <w:r w:rsidR="00425569" w:rsidRPr="00425569">
        <w:rPr>
          <w:rStyle w:val="IntenseEmphasis"/>
          <w:i w:val="0"/>
          <w:iCs w:val="0"/>
          <w:color w:val="auto"/>
        </w:rPr>
        <w:t>eabr.deleted</w:t>
      </w:r>
      <w:proofErr w:type="spellEnd"/>
      <w:r w:rsidR="00425569" w:rsidRPr="00425569">
        <w:rPr>
          <w:rStyle w:val="IntenseEmphasis"/>
          <w:i w:val="0"/>
          <w:iCs w:val="0"/>
          <w:color w:val="auto"/>
        </w:rPr>
        <w:t xml:space="preserve"> = 0 and </w:t>
      </w:r>
      <w:proofErr w:type="spellStart"/>
      <w:r w:rsidR="00425569" w:rsidRPr="00425569">
        <w:rPr>
          <w:rStyle w:val="IntenseEmphasis"/>
          <w:i w:val="0"/>
          <w:iCs w:val="0"/>
          <w:color w:val="auto"/>
        </w:rPr>
        <w:t>eabr.primary_address</w:t>
      </w:r>
      <w:proofErr w:type="spellEnd"/>
      <w:r w:rsidR="00425569" w:rsidRPr="00425569">
        <w:rPr>
          <w:rStyle w:val="IntenseEmphasis"/>
          <w:i w:val="0"/>
          <w:iCs w:val="0"/>
          <w:color w:val="auto"/>
        </w:rPr>
        <w:t xml:space="preserve"> = 1 left join </w:t>
      </w:r>
      <w:proofErr w:type="spellStart"/>
      <w:r w:rsidR="00425569" w:rsidRPr="00425569">
        <w:rPr>
          <w:rStyle w:val="IntenseEmphasis"/>
          <w:i w:val="0"/>
          <w:iCs w:val="0"/>
          <w:color w:val="auto"/>
        </w:rPr>
        <w:t>email_addresses</w:t>
      </w:r>
      <w:proofErr w:type="spellEnd"/>
      <w:r w:rsidR="00425569" w:rsidRPr="00425569">
        <w:rPr>
          <w:rStyle w:val="IntenseEmphasis"/>
          <w:i w:val="0"/>
          <w:iCs w:val="0"/>
          <w:color w:val="auto"/>
        </w:rPr>
        <w:t xml:space="preserve"> </w:t>
      </w:r>
      <w:proofErr w:type="spellStart"/>
      <w:r w:rsidR="00425569" w:rsidRPr="00425569">
        <w:rPr>
          <w:rStyle w:val="IntenseEmphasis"/>
          <w:i w:val="0"/>
          <w:iCs w:val="0"/>
          <w:color w:val="auto"/>
        </w:rPr>
        <w:t>ea</w:t>
      </w:r>
      <w:proofErr w:type="spellEnd"/>
      <w:r w:rsidR="00425569" w:rsidRPr="00425569">
        <w:rPr>
          <w:rStyle w:val="IntenseEmphasis"/>
          <w:i w:val="0"/>
          <w:iCs w:val="0"/>
          <w:color w:val="auto"/>
        </w:rPr>
        <w:t xml:space="preserve"> on </w:t>
      </w:r>
      <w:proofErr w:type="spellStart"/>
      <w:r w:rsidR="00425569" w:rsidRPr="00425569">
        <w:rPr>
          <w:rStyle w:val="IntenseEmphasis"/>
          <w:i w:val="0"/>
          <w:iCs w:val="0"/>
          <w:color w:val="auto"/>
        </w:rPr>
        <w:t>eabr.email_address_id</w:t>
      </w:r>
      <w:proofErr w:type="spellEnd"/>
      <w:r w:rsidR="00425569" w:rsidRPr="00425569">
        <w:rPr>
          <w:rStyle w:val="IntenseEmphasis"/>
          <w:i w:val="0"/>
          <w:iCs w:val="0"/>
          <w:color w:val="auto"/>
        </w:rPr>
        <w:t xml:space="preserve"> = ea.id and </w:t>
      </w:r>
      <w:proofErr w:type="spellStart"/>
      <w:r w:rsidR="00425569" w:rsidRPr="00425569">
        <w:rPr>
          <w:rStyle w:val="IntenseEmphasis"/>
          <w:i w:val="0"/>
          <w:iCs w:val="0"/>
          <w:color w:val="auto"/>
        </w:rPr>
        <w:t>ea.deleted</w:t>
      </w:r>
      <w:proofErr w:type="spellEnd"/>
      <w:r w:rsidR="00425569" w:rsidRPr="00425569">
        <w:rPr>
          <w:rStyle w:val="IntenseEmphasis"/>
          <w:i w:val="0"/>
          <w:iCs w:val="0"/>
          <w:color w:val="auto"/>
        </w:rPr>
        <w:t xml:space="preserve"> = 0 where </w:t>
      </w:r>
      <w:proofErr w:type="spellStart"/>
      <w:r w:rsidR="00425569" w:rsidRPr="00425569">
        <w:rPr>
          <w:rStyle w:val="IntenseEmphasis"/>
          <w:i w:val="0"/>
          <w:iCs w:val="0"/>
          <w:color w:val="auto"/>
        </w:rPr>
        <w:t>users.deleted</w:t>
      </w:r>
      <w:proofErr w:type="spellEnd"/>
      <w:r w:rsidR="00425569" w:rsidRPr="00425569">
        <w:rPr>
          <w:rStyle w:val="IntenseEmphasis"/>
          <w:i w:val="0"/>
          <w:iCs w:val="0"/>
          <w:color w:val="auto"/>
        </w:rPr>
        <w:t xml:space="preserve"> = 0;</w:t>
      </w:r>
    </w:p>
    <w:p w14:paraId="43C46E64" w14:textId="1005EB94" w:rsidR="008C03F4" w:rsidRDefault="008C03F4" w:rsidP="008C03F4">
      <w:pPr>
        <w:pStyle w:val="ListParagraph"/>
        <w:numPr>
          <w:ilvl w:val="0"/>
          <w:numId w:val="20"/>
        </w:numPr>
        <w:rPr>
          <w:rStyle w:val="IntenseEmphasis"/>
          <w:i w:val="0"/>
          <w:iCs w:val="0"/>
          <w:color w:val="auto"/>
        </w:rPr>
      </w:pPr>
      <w:r>
        <w:rPr>
          <w:rStyle w:val="IntenseEmphasis"/>
          <w:i w:val="0"/>
          <w:iCs w:val="0"/>
          <w:color w:val="auto"/>
        </w:rPr>
        <w:t>Accounts</w:t>
      </w:r>
      <w:r w:rsidR="00AB3C5B">
        <w:rPr>
          <w:rStyle w:val="IntenseEmphasis"/>
          <w:i w:val="0"/>
          <w:iCs w:val="0"/>
          <w:color w:val="auto"/>
        </w:rPr>
        <w:br/>
        <w:t>This query is used in conjunction with a loop after getting the count of all accounts records.</w:t>
      </w:r>
      <w:r w:rsidR="00AB3C5B">
        <w:rPr>
          <w:rStyle w:val="IntenseEmphasis"/>
          <w:i w:val="0"/>
          <w:iCs w:val="0"/>
          <w:color w:val="auto"/>
        </w:rPr>
        <w:br/>
      </w:r>
      <w:r w:rsidR="00AB3C5B" w:rsidRPr="00CC5B98">
        <w:rPr>
          <w:rStyle w:val="IntenseEmphasis"/>
          <w:i w:val="0"/>
          <w:iCs w:val="0"/>
          <w:color w:val="auto"/>
        </w:rPr>
        <w:t xml:space="preserve">select accounts.id, accounts.name, </w:t>
      </w:r>
      <w:proofErr w:type="spellStart"/>
      <w:r w:rsidR="00AB3C5B" w:rsidRPr="00CC5B98">
        <w:rPr>
          <w:rStyle w:val="IntenseEmphasis"/>
          <w:i w:val="0"/>
          <w:iCs w:val="0"/>
          <w:color w:val="auto"/>
        </w:rPr>
        <w:t>accounts_cstm.account_number_c</w:t>
      </w:r>
      <w:proofErr w:type="spellEnd"/>
      <w:r w:rsidR="00AB3C5B" w:rsidRPr="00CC5B98">
        <w:rPr>
          <w:rStyle w:val="IntenseEmphasis"/>
          <w:i w:val="0"/>
          <w:iCs w:val="0"/>
          <w:color w:val="auto"/>
        </w:rPr>
        <w:t xml:space="preserve">, </w:t>
      </w:r>
      <w:proofErr w:type="spellStart"/>
      <w:r w:rsidR="00AB3C5B" w:rsidRPr="00CC5B98">
        <w:rPr>
          <w:rStyle w:val="IntenseEmphasis"/>
          <w:i w:val="0"/>
          <w:iCs w:val="0"/>
          <w:color w:val="auto"/>
        </w:rPr>
        <w:t>accounts.billing_address_street</w:t>
      </w:r>
      <w:proofErr w:type="spellEnd"/>
      <w:r w:rsidR="00AB3C5B" w:rsidRPr="00CC5B98">
        <w:rPr>
          <w:rStyle w:val="IntenseEmphasis"/>
          <w:i w:val="0"/>
          <w:iCs w:val="0"/>
          <w:color w:val="auto"/>
        </w:rPr>
        <w:t xml:space="preserve">, </w:t>
      </w:r>
      <w:proofErr w:type="spellStart"/>
      <w:r w:rsidR="00AB3C5B" w:rsidRPr="00CC5B98">
        <w:rPr>
          <w:rStyle w:val="IntenseEmphasis"/>
          <w:i w:val="0"/>
          <w:iCs w:val="0"/>
          <w:color w:val="auto"/>
        </w:rPr>
        <w:t>accounts.billing_address_state</w:t>
      </w:r>
      <w:proofErr w:type="spellEnd"/>
      <w:r w:rsidR="00AB3C5B" w:rsidRPr="00CC5B98">
        <w:rPr>
          <w:rStyle w:val="IntenseEmphasis"/>
          <w:i w:val="0"/>
          <w:iCs w:val="0"/>
          <w:color w:val="auto"/>
        </w:rPr>
        <w:t xml:space="preserve">, </w:t>
      </w:r>
      <w:proofErr w:type="spellStart"/>
      <w:r w:rsidR="00AB3C5B" w:rsidRPr="00CC5B98">
        <w:rPr>
          <w:rStyle w:val="IntenseEmphasis"/>
          <w:i w:val="0"/>
          <w:iCs w:val="0"/>
          <w:color w:val="auto"/>
        </w:rPr>
        <w:t>accounts.billing_address_postalcode</w:t>
      </w:r>
      <w:proofErr w:type="spellEnd"/>
      <w:r w:rsidR="00AB3C5B" w:rsidRPr="00CC5B98">
        <w:rPr>
          <w:rStyle w:val="IntenseEmphasis"/>
          <w:i w:val="0"/>
          <w:iCs w:val="0"/>
          <w:color w:val="auto"/>
        </w:rPr>
        <w:t xml:space="preserve">, </w:t>
      </w:r>
      <w:proofErr w:type="spellStart"/>
      <w:r w:rsidR="00AB3C5B" w:rsidRPr="00CC5B98">
        <w:rPr>
          <w:rStyle w:val="IntenseEmphasis"/>
          <w:i w:val="0"/>
          <w:iCs w:val="0"/>
          <w:color w:val="auto"/>
        </w:rPr>
        <w:t>accounts.billing_address_country</w:t>
      </w:r>
      <w:proofErr w:type="spellEnd"/>
      <w:r w:rsidR="00AB3C5B" w:rsidRPr="00CC5B98">
        <w:rPr>
          <w:rStyle w:val="IntenseEmphasis"/>
          <w:i w:val="0"/>
          <w:iCs w:val="0"/>
          <w:color w:val="auto"/>
        </w:rPr>
        <w:t xml:space="preserve"> from accounts left join </w:t>
      </w:r>
      <w:proofErr w:type="spellStart"/>
      <w:r w:rsidR="00AB3C5B" w:rsidRPr="00CC5B98">
        <w:rPr>
          <w:rStyle w:val="IntenseEmphasis"/>
          <w:i w:val="0"/>
          <w:iCs w:val="0"/>
          <w:color w:val="auto"/>
        </w:rPr>
        <w:t>accounts_cstm</w:t>
      </w:r>
      <w:proofErr w:type="spellEnd"/>
      <w:r w:rsidR="00AB3C5B" w:rsidRPr="00CC5B98">
        <w:rPr>
          <w:rStyle w:val="IntenseEmphasis"/>
          <w:i w:val="0"/>
          <w:iCs w:val="0"/>
          <w:color w:val="auto"/>
        </w:rPr>
        <w:t xml:space="preserve"> on accounts.id = </w:t>
      </w:r>
      <w:proofErr w:type="spellStart"/>
      <w:r w:rsidR="00AB3C5B" w:rsidRPr="00CC5B98">
        <w:rPr>
          <w:rStyle w:val="IntenseEmphasis"/>
          <w:i w:val="0"/>
          <w:iCs w:val="0"/>
          <w:color w:val="auto"/>
        </w:rPr>
        <w:t>accounts_cstm.id_c</w:t>
      </w:r>
      <w:proofErr w:type="spellEnd"/>
      <w:r w:rsidR="00AB3C5B" w:rsidRPr="00CC5B98">
        <w:rPr>
          <w:rStyle w:val="IntenseEmphasis"/>
          <w:i w:val="0"/>
          <w:iCs w:val="0"/>
          <w:color w:val="auto"/>
        </w:rPr>
        <w:t xml:space="preserve"> where </w:t>
      </w:r>
      <w:proofErr w:type="spellStart"/>
      <w:r w:rsidR="00AB3C5B" w:rsidRPr="00CC5B98">
        <w:rPr>
          <w:rStyle w:val="IntenseEmphasis"/>
          <w:i w:val="0"/>
          <w:iCs w:val="0"/>
          <w:color w:val="auto"/>
        </w:rPr>
        <w:t>accounts.deleted</w:t>
      </w:r>
      <w:proofErr w:type="spellEnd"/>
      <w:r w:rsidR="00AB3C5B" w:rsidRPr="00CC5B98">
        <w:rPr>
          <w:rStyle w:val="IntenseEmphasis"/>
          <w:i w:val="0"/>
          <w:iCs w:val="0"/>
          <w:color w:val="auto"/>
        </w:rPr>
        <w:t xml:space="preserve"> = 0 and </w:t>
      </w:r>
      <w:proofErr w:type="spellStart"/>
      <w:r w:rsidR="00AB3C5B" w:rsidRPr="00CC5B98">
        <w:rPr>
          <w:rStyle w:val="IntenseEmphasis"/>
          <w:i w:val="0"/>
          <w:iCs w:val="0"/>
          <w:color w:val="auto"/>
        </w:rPr>
        <w:t>accounts_cstm.account_number_c</w:t>
      </w:r>
      <w:proofErr w:type="spellEnd"/>
      <w:r w:rsidR="00AB3C5B" w:rsidRPr="00CC5B98">
        <w:rPr>
          <w:rStyle w:val="IntenseEmphasis"/>
          <w:i w:val="0"/>
          <w:iCs w:val="0"/>
          <w:color w:val="auto"/>
        </w:rPr>
        <w:t xml:space="preserve"> is not null order by accounts.id </w:t>
      </w:r>
      <w:proofErr w:type="spellStart"/>
      <w:r w:rsidR="00AB3C5B" w:rsidRPr="00CC5B98">
        <w:rPr>
          <w:rStyle w:val="IntenseEmphasis"/>
          <w:i w:val="0"/>
          <w:iCs w:val="0"/>
          <w:color w:val="auto"/>
        </w:rPr>
        <w:t>asc</w:t>
      </w:r>
      <w:proofErr w:type="spellEnd"/>
      <w:r w:rsidR="00AB3C5B" w:rsidRPr="00CC5B98">
        <w:rPr>
          <w:rStyle w:val="IntenseEmphasis"/>
          <w:i w:val="0"/>
          <w:iCs w:val="0"/>
          <w:color w:val="auto"/>
        </w:rPr>
        <w:t xml:space="preserve"> limit 20000 offset </w:t>
      </w:r>
      <w:proofErr w:type="spellStart"/>
      <w:r w:rsidR="00AB3C5B" w:rsidRPr="00CC5B98">
        <w:rPr>
          <w:rStyle w:val="IntenseEmphasis"/>
          <w:i w:val="0"/>
          <w:iCs w:val="0"/>
          <w:color w:val="auto"/>
        </w:rPr>
        <w:t>context.offset</w:t>
      </w:r>
      <w:proofErr w:type="spellEnd"/>
    </w:p>
    <w:p w14:paraId="35701E9A" w14:textId="021AA6EF" w:rsidR="008C03F4" w:rsidRPr="008C03F4" w:rsidRDefault="008C03F4" w:rsidP="008C03F4">
      <w:pPr>
        <w:pStyle w:val="ListParagraph"/>
        <w:numPr>
          <w:ilvl w:val="0"/>
          <w:numId w:val="20"/>
        </w:numPr>
        <w:rPr>
          <w:rStyle w:val="IntenseEmphasis"/>
          <w:i w:val="0"/>
          <w:iCs w:val="0"/>
          <w:color w:val="auto"/>
        </w:rPr>
      </w:pPr>
      <w:r>
        <w:rPr>
          <w:rStyle w:val="IntenseEmphasis"/>
          <w:i w:val="0"/>
          <w:iCs w:val="0"/>
          <w:color w:val="auto"/>
        </w:rPr>
        <w:t>Leads</w:t>
      </w:r>
      <w:r w:rsidR="00553E0A">
        <w:rPr>
          <w:rStyle w:val="IntenseEmphasis"/>
          <w:i w:val="0"/>
          <w:iCs w:val="0"/>
          <w:color w:val="auto"/>
        </w:rPr>
        <w:br/>
        <w:t>This query is used in conjunction with a loop after getting the count of all leads records.</w:t>
      </w:r>
      <w:r w:rsidR="00553E0A">
        <w:rPr>
          <w:rStyle w:val="IntenseEmphasis"/>
          <w:i w:val="0"/>
          <w:iCs w:val="0"/>
          <w:color w:val="auto"/>
        </w:rPr>
        <w:br/>
      </w:r>
      <w:r w:rsidR="007B2CD2" w:rsidRPr="007B2CD2">
        <w:rPr>
          <w:rStyle w:val="IntenseEmphasis"/>
          <w:i w:val="0"/>
          <w:iCs w:val="0"/>
          <w:color w:val="auto"/>
        </w:rPr>
        <w:t xml:space="preserve">select l.id, </w:t>
      </w:r>
      <w:proofErr w:type="spellStart"/>
      <w:r w:rsidR="007B2CD2" w:rsidRPr="007B2CD2">
        <w:rPr>
          <w:rStyle w:val="IntenseEmphasis"/>
          <w:i w:val="0"/>
          <w:iCs w:val="0"/>
          <w:color w:val="auto"/>
        </w:rPr>
        <w:t>l.first_name</w:t>
      </w:r>
      <w:proofErr w:type="spellEnd"/>
      <w:r w:rsidR="007B2CD2" w:rsidRPr="007B2CD2">
        <w:rPr>
          <w:rStyle w:val="IntenseEmphasis"/>
          <w:i w:val="0"/>
          <w:iCs w:val="0"/>
          <w:color w:val="auto"/>
        </w:rPr>
        <w:t xml:space="preserve">, l.last_name,l.primary_address_city,l.primary_address_country,l.primary_address_postalcode,l.primary_address_state,l.primary_address_street,lower(ea.email_address) as email from leads l left join </w:t>
      </w:r>
      <w:proofErr w:type="spellStart"/>
      <w:r w:rsidR="007B2CD2" w:rsidRPr="007B2CD2">
        <w:rPr>
          <w:rStyle w:val="IntenseEmphasis"/>
          <w:i w:val="0"/>
          <w:iCs w:val="0"/>
          <w:color w:val="auto"/>
        </w:rPr>
        <w:t>email_addr_bean_rel</w:t>
      </w:r>
      <w:proofErr w:type="spellEnd"/>
      <w:r w:rsidR="007B2CD2" w:rsidRPr="007B2CD2">
        <w:rPr>
          <w:rStyle w:val="IntenseEmphasis"/>
          <w:i w:val="0"/>
          <w:iCs w:val="0"/>
          <w:color w:val="auto"/>
        </w:rPr>
        <w:t xml:space="preserve"> </w:t>
      </w:r>
      <w:proofErr w:type="spellStart"/>
      <w:r w:rsidR="007B2CD2" w:rsidRPr="007B2CD2">
        <w:rPr>
          <w:rStyle w:val="IntenseEmphasis"/>
          <w:i w:val="0"/>
          <w:iCs w:val="0"/>
          <w:color w:val="auto"/>
        </w:rPr>
        <w:t>eabr</w:t>
      </w:r>
      <w:proofErr w:type="spellEnd"/>
      <w:r w:rsidR="007B2CD2" w:rsidRPr="007B2CD2">
        <w:rPr>
          <w:rStyle w:val="IntenseEmphasis"/>
          <w:i w:val="0"/>
          <w:iCs w:val="0"/>
          <w:color w:val="auto"/>
        </w:rPr>
        <w:t xml:space="preserve"> on </w:t>
      </w:r>
      <w:proofErr w:type="spellStart"/>
      <w:r w:rsidR="007B2CD2" w:rsidRPr="007B2CD2">
        <w:rPr>
          <w:rStyle w:val="IntenseEmphasis"/>
          <w:i w:val="0"/>
          <w:iCs w:val="0"/>
          <w:color w:val="auto"/>
        </w:rPr>
        <w:t>eabr.bean_id</w:t>
      </w:r>
      <w:proofErr w:type="spellEnd"/>
      <w:r w:rsidR="007B2CD2" w:rsidRPr="007B2CD2">
        <w:rPr>
          <w:rStyle w:val="IntenseEmphasis"/>
          <w:i w:val="0"/>
          <w:iCs w:val="0"/>
          <w:color w:val="auto"/>
        </w:rPr>
        <w:t xml:space="preserve"> = l.id and </w:t>
      </w:r>
      <w:proofErr w:type="spellStart"/>
      <w:r w:rsidR="007B2CD2" w:rsidRPr="007B2CD2">
        <w:rPr>
          <w:rStyle w:val="IntenseEmphasis"/>
          <w:i w:val="0"/>
          <w:iCs w:val="0"/>
          <w:color w:val="auto"/>
        </w:rPr>
        <w:t>eabr.deleted</w:t>
      </w:r>
      <w:proofErr w:type="spellEnd"/>
      <w:r w:rsidR="007B2CD2" w:rsidRPr="007B2CD2">
        <w:rPr>
          <w:rStyle w:val="IntenseEmphasis"/>
          <w:i w:val="0"/>
          <w:iCs w:val="0"/>
          <w:color w:val="auto"/>
        </w:rPr>
        <w:t xml:space="preserve"> = 0 and </w:t>
      </w:r>
      <w:proofErr w:type="spellStart"/>
      <w:r w:rsidR="007B2CD2" w:rsidRPr="007B2CD2">
        <w:rPr>
          <w:rStyle w:val="IntenseEmphasis"/>
          <w:i w:val="0"/>
          <w:iCs w:val="0"/>
          <w:color w:val="auto"/>
        </w:rPr>
        <w:t>eabr.primary_address</w:t>
      </w:r>
      <w:proofErr w:type="spellEnd"/>
      <w:r w:rsidR="007B2CD2" w:rsidRPr="007B2CD2">
        <w:rPr>
          <w:rStyle w:val="IntenseEmphasis"/>
          <w:i w:val="0"/>
          <w:iCs w:val="0"/>
          <w:color w:val="auto"/>
        </w:rPr>
        <w:t xml:space="preserve"> = 1 left join </w:t>
      </w:r>
      <w:proofErr w:type="spellStart"/>
      <w:r w:rsidR="007B2CD2" w:rsidRPr="007B2CD2">
        <w:rPr>
          <w:rStyle w:val="IntenseEmphasis"/>
          <w:i w:val="0"/>
          <w:iCs w:val="0"/>
          <w:color w:val="auto"/>
        </w:rPr>
        <w:t>email_addresses</w:t>
      </w:r>
      <w:proofErr w:type="spellEnd"/>
      <w:r w:rsidR="007B2CD2" w:rsidRPr="007B2CD2">
        <w:rPr>
          <w:rStyle w:val="IntenseEmphasis"/>
          <w:i w:val="0"/>
          <w:iCs w:val="0"/>
          <w:color w:val="auto"/>
        </w:rPr>
        <w:t xml:space="preserve"> </w:t>
      </w:r>
      <w:proofErr w:type="spellStart"/>
      <w:r w:rsidR="007B2CD2" w:rsidRPr="007B2CD2">
        <w:rPr>
          <w:rStyle w:val="IntenseEmphasis"/>
          <w:i w:val="0"/>
          <w:iCs w:val="0"/>
          <w:color w:val="auto"/>
        </w:rPr>
        <w:t>ea</w:t>
      </w:r>
      <w:proofErr w:type="spellEnd"/>
      <w:r w:rsidR="007B2CD2" w:rsidRPr="007B2CD2">
        <w:rPr>
          <w:rStyle w:val="IntenseEmphasis"/>
          <w:i w:val="0"/>
          <w:iCs w:val="0"/>
          <w:color w:val="auto"/>
        </w:rPr>
        <w:t xml:space="preserve"> on </w:t>
      </w:r>
      <w:proofErr w:type="spellStart"/>
      <w:r w:rsidR="007B2CD2" w:rsidRPr="007B2CD2">
        <w:rPr>
          <w:rStyle w:val="IntenseEmphasis"/>
          <w:i w:val="0"/>
          <w:iCs w:val="0"/>
          <w:color w:val="auto"/>
        </w:rPr>
        <w:t>eabr.email_address_id</w:t>
      </w:r>
      <w:proofErr w:type="spellEnd"/>
      <w:r w:rsidR="007B2CD2" w:rsidRPr="007B2CD2">
        <w:rPr>
          <w:rStyle w:val="IntenseEmphasis"/>
          <w:i w:val="0"/>
          <w:iCs w:val="0"/>
          <w:color w:val="auto"/>
        </w:rPr>
        <w:t xml:space="preserve"> = ea.id and </w:t>
      </w:r>
      <w:proofErr w:type="spellStart"/>
      <w:r w:rsidR="007B2CD2" w:rsidRPr="007B2CD2">
        <w:rPr>
          <w:rStyle w:val="IntenseEmphasis"/>
          <w:i w:val="0"/>
          <w:iCs w:val="0"/>
          <w:color w:val="auto"/>
        </w:rPr>
        <w:t>ea.deleted</w:t>
      </w:r>
      <w:proofErr w:type="spellEnd"/>
      <w:r w:rsidR="007B2CD2" w:rsidRPr="007B2CD2">
        <w:rPr>
          <w:rStyle w:val="IntenseEmphasis"/>
          <w:i w:val="0"/>
          <w:iCs w:val="0"/>
          <w:color w:val="auto"/>
        </w:rPr>
        <w:t xml:space="preserve"> = 0 where </w:t>
      </w:r>
      <w:proofErr w:type="spellStart"/>
      <w:r w:rsidR="007B2CD2" w:rsidRPr="007B2CD2">
        <w:rPr>
          <w:rStyle w:val="IntenseEmphasis"/>
          <w:i w:val="0"/>
          <w:iCs w:val="0"/>
          <w:color w:val="auto"/>
        </w:rPr>
        <w:t>l.deleted</w:t>
      </w:r>
      <w:proofErr w:type="spellEnd"/>
      <w:r w:rsidR="007B2CD2" w:rsidRPr="007B2CD2">
        <w:rPr>
          <w:rStyle w:val="IntenseEmphasis"/>
          <w:i w:val="0"/>
          <w:iCs w:val="0"/>
          <w:color w:val="auto"/>
        </w:rPr>
        <w:t xml:space="preserve"> = 0 order by l.id </w:t>
      </w:r>
      <w:proofErr w:type="spellStart"/>
      <w:r w:rsidR="007B2CD2" w:rsidRPr="007B2CD2">
        <w:rPr>
          <w:rStyle w:val="IntenseEmphasis"/>
          <w:i w:val="0"/>
          <w:iCs w:val="0"/>
          <w:color w:val="auto"/>
        </w:rPr>
        <w:t>asc</w:t>
      </w:r>
      <w:proofErr w:type="spellEnd"/>
      <w:r w:rsidR="007B2CD2" w:rsidRPr="007B2CD2">
        <w:rPr>
          <w:rStyle w:val="IntenseEmphasis"/>
          <w:i w:val="0"/>
          <w:iCs w:val="0"/>
          <w:color w:val="auto"/>
        </w:rPr>
        <w:t xml:space="preserve"> limit 20000 offset </w:t>
      </w:r>
      <w:proofErr w:type="spellStart"/>
      <w:r w:rsidR="007B2CD2" w:rsidRPr="007B2CD2">
        <w:rPr>
          <w:rStyle w:val="IntenseEmphasis"/>
          <w:i w:val="0"/>
          <w:iCs w:val="0"/>
          <w:color w:val="auto"/>
        </w:rPr>
        <w:t>context.offset</w:t>
      </w:r>
      <w:proofErr w:type="spellEnd"/>
    </w:p>
    <w:p w14:paraId="529886D1" w14:textId="497C6219" w:rsidR="008C03F4" w:rsidRDefault="00974F9B" w:rsidP="0E46B544">
      <w:pPr>
        <w:ind w:left="1440"/>
        <w:rPr>
          <w:rStyle w:val="IntenseEmphasis"/>
          <w:i w:val="0"/>
          <w:iCs w:val="0"/>
          <w:color w:val="auto"/>
        </w:rPr>
      </w:pPr>
      <w:r w:rsidRPr="0E46B544">
        <w:rPr>
          <w:rStyle w:val="IntenseEmphasis"/>
          <w:i w:val="0"/>
          <w:iCs w:val="0"/>
          <w:color w:val="auto"/>
        </w:rPr>
        <w:t xml:space="preserve">The job then complies with the data together and imports the data into SugarCRM. Lastly the job moves the Processing csv into the /Completed directory and </w:t>
      </w:r>
      <w:r w:rsidR="00BB0C2D" w:rsidRPr="0E46B544">
        <w:rPr>
          <w:rStyle w:val="IntenseEmphasis"/>
          <w:i w:val="0"/>
          <w:iCs w:val="0"/>
          <w:color w:val="auto"/>
        </w:rPr>
        <w:t>cleans up the /Active and /Processing directory.</w:t>
      </w:r>
    </w:p>
    <w:p w14:paraId="5808C7F7" w14:textId="37A7CF9B" w:rsidR="00BB0C2D" w:rsidRDefault="00BB0C2D" w:rsidP="00740BDC">
      <w:pPr>
        <w:ind w:left="1440"/>
        <w:rPr>
          <w:rStyle w:val="IntenseEmphasis"/>
          <w:i w:val="0"/>
          <w:iCs w:val="0"/>
          <w:color w:val="auto"/>
        </w:rPr>
      </w:pPr>
      <w:r>
        <w:rPr>
          <w:rStyle w:val="IntenseEmphasis"/>
          <w:i w:val="0"/>
          <w:iCs w:val="0"/>
          <w:color w:val="auto"/>
        </w:rPr>
        <w:t>Like Accounts there is logging to catch Warn and Die logic blocks.</w:t>
      </w:r>
    </w:p>
    <w:p w14:paraId="1C1BD91E" w14:textId="77777777" w:rsidR="001E0917" w:rsidRDefault="001E0917" w:rsidP="00740BDC">
      <w:pPr>
        <w:ind w:left="1440"/>
        <w:rPr>
          <w:rStyle w:val="IntenseEmphasis"/>
          <w:i w:val="0"/>
          <w:iCs w:val="0"/>
          <w:color w:val="auto"/>
        </w:rPr>
      </w:pPr>
    </w:p>
    <w:p w14:paraId="72819D52" w14:textId="77777777" w:rsidR="00AE4F40" w:rsidRDefault="00AE4F40" w:rsidP="00740BDC">
      <w:pPr>
        <w:ind w:left="1440"/>
        <w:rPr>
          <w:rStyle w:val="IntenseEmphasis"/>
          <w:i w:val="0"/>
          <w:iCs w:val="0"/>
          <w:color w:val="auto"/>
        </w:rPr>
      </w:pPr>
    </w:p>
    <w:p w14:paraId="2DF1181A" w14:textId="337855D1" w:rsidR="00F86018" w:rsidRDefault="00F86018" w:rsidP="00740BDC">
      <w:pPr>
        <w:ind w:left="720"/>
      </w:pPr>
      <w:r>
        <w:br w:type="page"/>
      </w:r>
    </w:p>
    <w:p w14:paraId="5E22D1A6" w14:textId="0E88B76A" w:rsidR="00FE5E38" w:rsidRDefault="00FE5E38" w:rsidP="00F72B4A">
      <w:r>
        <w:lastRenderedPageBreak/>
        <w:t>4.2.3.4 Sugar_eCat_Quote_Line_Items_v6_Prod_QuoteDetail_Fix</w:t>
      </w:r>
    </w:p>
    <w:p w14:paraId="7046E12A" w14:textId="77777777" w:rsidR="008B3A68" w:rsidRDefault="008B3A68" w:rsidP="008B3A68">
      <w:pPr>
        <w:keepNext/>
        <w:jc w:val="center"/>
      </w:pPr>
      <w:r>
        <w:rPr>
          <w:noProof/>
        </w:rPr>
        <w:drawing>
          <wp:inline distT="0" distB="0" distL="0" distR="0" wp14:anchorId="18F5258F" wp14:editId="4CE74DFA">
            <wp:extent cx="3303241" cy="5191125"/>
            <wp:effectExtent l="0" t="0" r="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308268" cy="5199025"/>
                    </a:xfrm>
                    <a:prstGeom prst="rect">
                      <a:avLst/>
                    </a:prstGeom>
                  </pic:spPr>
                </pic:pic>
              </a:graphicData>
            </a:graphic>
          </wp:inline>
        </w:drawing>
      </w:r>
    </w:p>
    <w:p w14:paraId="1DA16CA4" w14:textId="79384FBF" w:rsidR="00FE5E38" w:rsidRPr="008B3A68" w:rsidRDefault="008B3A68" w:rsidP="008B3A68">
      <w:pPr>
        <w:pStyle w:val="Caption"/>
        <w:jc w:val="center"/>
        <w:rPr>
          <w:sz w:val="20"/>
          <w:szCs w:val="20"/>
        </w:rPr>
      </w:pPr>
      <w:r w:rsidRPr="008B3A68">
        <w:rPr>
          <w:sz w:val="20"/>
          <w:szCs w:val="20"/>
        </w:rPr>
        <w:t xml:space="preserve">Figure </w:t>
      </w:r>
      <w:r w:rsidRPr="008B3A68">
        <w:rPr>
          <w:sz w:val="20"/>
          <w:szCs w:val="20"/>
        </w:rPr>
        <w:fldChar w:fldCharType="begin"/>
      </w:r>
      <w:r w:rsidRPr="008B3A68">
        <w:rPr>
          <w:sz w:val="20"/>
          <w:szCs w:val="20"/>
        </w:rPr>
        <w:instrText xml:space="preserve"> SEQ Figure \* ARABIC </w:instrText>
      </w:r>
      <w:r w:rsidRPr="008B3A68">
        <w:rPr>
          <w:sz w:val="20"/>
          <w:szCs w:val="20"/>
        </w:rPr>
        <w:fldChar w:fldCharType="separate"/>
      </w:r>
      <w:r w:rsidR="00FD1135">
        <w:rPr>
          <w:noProof/>
          <w:sz w:val="20"/>
          <w:szCs w:val="20"/>
        </w:rPr>
        <w:t>11</w:t>
      </w:r>
      <w:r w:rsidRPr="008B3A68">
        <w:rPr>
          <w:sz w:val="20"/>
          <w:szCs w:val="20"/>
        </w:rPr>
        <w:fldChar w:fldCharType="end"/>
      </w:r>
      <w:r w:rsidRPr="008B3A68">
        <w:rPr>
          <w:sz w:val="20"/>
          <w:szCs w:val="20"/>
        </w:rPr>
        <w:t xml:space="preserve"> - Sugar_eCat_Quote_Line_Items_v6_Prod_QuoteDetail_Fix</w:t>
      </w:r>
    </w:p>
    <w:p w14:paraId="08ED501A" w14:textId="77777777" w:rsidR="00FE5E38" w:rsidRPr="00572864" w:rsidRDefault="00FE5E38" w:rsidP="00572864">
      <w:pPr>
        <w:pStyle w:val="Caption"/>
        <w:jc w:val="center"/>
        <w:rPr>
          <w:sz w:val="20"/>
          <w:szCs w:val="20"/>
        </w:rPr>
      </w:pPr>
    </w:p>
    <w:p w14:paraId="2B64840E" w14:textId="2AB8D260" w:rsidR="00580CF9" w:rsidRDefault="00A50FD2" w:rsidP="0E46B544">
      <w:pPr>
        <w:ind w:left="1440"/>
        <w:rPr>
          <w:rStyle w:val="IntenseEmphasis"/>
          <w:i w:val="0"/>
          <w:iCs w:val="0"/>
          <w:color w:val="auto"/>
        </w:rPr>
      </w:pPr>
      <w:r w:rsidRPr="0E46B544">
        <w:rPr>
          <w:rStyle w:val="IntenseEmphasis"/>
          <w:color w:val="auto"/>
        </w:rPr>
        <w:lastRenderedPageBreak/>
        <w:t xml:space="preserve">This job is the </w:t>
      </w:r>
      <w:proofErr w:type="spellStart"/>
      <w:r w:rsidRPr="0E46B544">
        <w:rPr>
          <w:rStyle w:val="IntenseEmphasis"/>
          <w:color w:val="auto"/>
        </w:rPr>
        <w:t>Quote_Line_Items</w:t>
      </w:r>
      <w:proofErr w:type="spellEnd"/>
      <w:r w:rsidRPr="0E46B544">
        <w:rPr>
          <w:rStyle w:val="IntenseEmphasis"/>
          <w:color w:val="auto"/>
        </w:rPr>
        <w:t xml:space="preserve"> job from </w:t>
      </w:r>
      <w:proofErr w:type="spellStart"/>
      <w:r w:rsidRPr="0E46B544">
        <w:rPr>
          <w:rStyle w:val="IntenseEmphasis"/>
          <w:color w:val="auto"/>
        </w:rPr>
        <w:t>Sugar_Master_New</w:t>
      </w:r>
      <w:proofErr w:type="spellEnd"/>
      <w:r w:rsidRPr="0E46B544">
        <w:rPr>
          <w:rStyle w:val="IntenseEmphasis"/>
          <w:color w:val="auto"/>
        </w:rPr>
        <w:t>. This link (</w:t>
      </w:r>
      <w:hyperlink r:id="rId63">
        <w:r w:rsidR="00A015D7" w:rsidRPr="0E46B544">
          <w:rPr>
            <w:rStyle w:val="Hyperlink"/>
          </w:rPr>
          <w:t>Sugar_eCat_Quote_Line_Items_v6_Prod_QuoteDetail_Fix.png</w:t>
        </w:r>
      </w:hyperlink>
      <w:r w:rsidRPr="0E46B544">
        <w:rPr>
          <w:rStyle w:val="IntenseEmphasis"/>
          <w:color w:val="auto"/>
        </w:rPr>
        <w:t xml:space="preserve">) </w:t>
      </w:r>
      <w:bookmarkStart w:id="63" w:name="_Int_GHdP4K7f"/>
      <w:r w:rsidRPr="0E46B544">
        <w:rPr>
          <w:rStyle w:val="IntenseEmphasis"/>
          <w:color w:val="auto"/>
        </w:rPr>
        <w:t>can</w:t>
      </w:r>
      <w:bookmarkEnd w:id="63"/>
      <w:r w:rsidRPr="0E46B544">
        <w:rPr>
          <w:rStyle w:val="IntenseEmphasis"/>
          <w:color w:val="auto"/>
        </w:rPr>
        <w:t xml:space="preserve"> be used to get a better view of Figure 10.</w:t>
      </w:r>
      <w:r w:rsidR="00580CF9" w:rsidRPr="0E46B544">
        <w:rPr>
          <w:rStyle w:val="IntenseEmphasis"/>
          <w:color w:val="auto"/>
        </w:rPr>
        <w:t xml:space="preserve"> </w:t>
      </w:r>
      <w:r w:rsidR="00580CF9" w:rsidRPr="0E46B544">
        <w:rPr>
          <w:rStyle w:val="IntenseEmphasis"/>
          <w:i w:val="0"/>
          <w:iCs w:val="0"/>
          <w:color w:val="auto"/>
        </w:rPr>
        <w:t>This job follows a similar process with 4.2.3.3.2 Sugar_SysPro_Accounts_v5_Prod_Load_Staging:</w:t>
      </w:r>
    </w:p>
    <w:p w14:paraId="4A2AE786" w14:textId="4B1A5463" w:rsidR="00580CF9" w:rsidRPr="00D953C0" w:rsidRDefault="00580CF9" w:rsidP="00580CF9">
      <w:pPr>
        <w:pStyle w:val="ListParagraph"/>
        <w:numPr>
          <w:ilvl w:val="0"/>
          <w:numId w:val="21"/>
        </w:numPr>
        <w:rPr>
          <w:rStyle w:val="IntenseEmphasis"/>
          <w:color w:val="auto"/>
        </w:rPr>
      </w:pPr>
      <w:r>
        <w:rPr>
          <w:rStyle w:val="IntenseEmphasis"/>
          <w:i w:val="0"/>
          <w:iCs w:val="0"/>
          <w:color w:val="auto"/>
        </w:rPr>
        <w:t>Read in the Quotes</w:t>
      </w:r>
      <w:r w:rsidR="0012463D">
        <w:rPr>
          <w:rStyle w:val="IntenseEmphasis"/>
          <w:i w:val="0"/>
          <w:iCs w:val="0"/>
          <w:color w:val="auto"/>
        </w:rPr>
        <w:t xml:space="preserve"> Line Items</w:t>
      </w:r>
      <w:r>
        <w:rPr>
          <w:rStyle w:val="IntenseEmphasis"/>
          <w:i w:val="0"/>
          <w:iCs w:val="0"/>
          <w:color w:val="auto"/>
        </w:rPr>
        <w:t xml:space="preserve"> CSV file</w:t>
      </w:r>
    </w:p>
    <w:p w14:paraId="5C384B8E" w14:textId="48733E37" w:rsidR="00580CF9" w:rsidRPr="004B0021" w:rsidRDefault="00580CF9" w:rsidP="00FC2905">
      <w:pPr>
        <w:pStyle w:val="ListParagraph"/>
        <w:numPr>
          <w:ilvl w:val="0"/>
          <w:numId w:val="21"/>
        </w:numPr>
        <w:rPr>
          <w:rStyle w:val="IntenseEmphasis"/>
          <w:color w:val="auto"/>
        </w:rPr>
      </w:pPr>
      <w:r>
        <w:rPr>
          <w:rStyle w:val="IntenseEmphasis"/>
          <w:i w:val="0"/>
          <w:iCs w:val="0"/>
          <w:color w:val="auto"/>
        </w:rPr>
        <w:t>Pull down Quote</w:t>
      </w:r>
      <w:r w:rsidR="00035A62">
        <w:rPr>
          <w:rStyle w:val="IntenseEmphasis"/>
          <w:i w:val="0"/>
          <w:iCs w:val="0"/>
          <w:color w:val="auto"/>
        </w:rPr>
        <w:t xml:space="preserve"> Line Items</w:t>
      </w:r>
      <w:r>
        <w:rPr>
          <w:rStyle w:val="IntenseEmphasis"/>
          <w:i w:val="0"/>
          <w:iCs w:val="0"/>
          <w:color w:val="auto"/>
        </w:rPr>
        <w:t xml:space="preserve"> data from SugarCRM</w:t>
      </w:r>
    </w:p>
    <w:p w14:paraId="76B776D3" w14:textId="77777777" w:rsidR="00580CF9" w:rsidRPr="004B0021" w:rsidRDefault="00580CF9" w:rsidP="00580CF9">
      <w:pPr>
        <w:pStyle w:val="ListParagraph"/>
        <w:numPr>
          <w:ilvl w:val="0"/>
          <w:numId w:val="21"/>
        </w:numPr>
        <w:rPr>
          <w:rStyle w:val="IntenseEmphasis"/>
          <w:color w:val="auto"/>
        </w:rPr>
      </w:pPr>
      <w:r>
        <w:rPr>
          <w:rStyle w:val="IntenseEmphasis"/>
          <w:i w:val="0"/>
          <w:iCs w:val="0"/>
          <w:color w:val="auto"/>
        </w:rPr>
        <w:t>Compile CSV data and SugarCRM data</w:t>
      </w:r>
    </w:p>
    <w:p w14:paraId="77568099" w14:textId="77777777" w:rsidR="00580CF9" w:rsidRPr="00D91040" w:rsidRDefault="00580CF9" w:rsidP="00580CF9">
      <w:pPr>
        <w:pStyle w:val="ListParagraph"/>
        <w:numPr>
          <w:ilvl w:val="0"/>
          <w:numId w:val="21"/>
        </w:numPr>
        <w:rPr>
          <w:rStyle w:val="IntenseEmphasis"/>
          <w:color w:val="auto"/>
        </w:rPr>
      </w:pPr>
      <w:r>
        <w:rPr>
          <w:rStyle w:val="IntenseEmphasis"/>
          <w:i w:val="0"/>
          <w:iCs w:val="0"/>
          <w:color w:val="auto"/>
        </w:rPr>
        <w:t>Import data into SugarCRM</w:t>
      </w:r>
    </w:p>
    <w:p w14:paraId="4C9068D7" w14:textId="77777777" w:rsidR="00580CF9" w:rsidRPr="00AC10E4" w:rsidRDefault="00580CF9" w:rsidP="00580CF9">
      <w:pPr>
        <w:pStyle w:val="ListParagraph"/>
        <w:numPr>
          <w:ilvl w:val="0"/>
          <w:numId w:val="21"/>
        </w:numPr>
        <w:rPr>
          <w:rStyle w:val="IntenseEmphasis"/>
          <w:color w:val="auto"/>
        </w:rPr>
      </w:pPr>
      <w:r>
        <w:rPr>
          <w:rStyle w:val="IntenseEmphasis"/>
          <w:i w:val="0"/>
          <w:iCs w:val="0"/>
          <w:color w:val="auto"/>
        </w:rPr>
        <w:t>Final files cleanup</w:t>
      </w:r>
    </w:p>
    <w:p w14:paraId="616A74C6" w14:textId="7B8C539A" w:rsidR="00F72B4A" w:rsidRDefault="003D7DE2" w:rsidP="00F86018">
      <w:pPr>
        <w:ind w:left="1440"/>
      </w:pPr>
      <w:r>
        <w:t>This job reads in</w:t>
      </w:r>
      <w:r w:rsidR="00817056">
        <w:t xml:space="preserve"> </w:t>
      </w:r>
      <w:r w:rsidR="00F52A2C">
        <w:t xml:space="preserve">the </w:t>
      </w:r>
      <w:proofErr w:type="spellStart"/>
      <w:r w:rsidR="00F52A2C">
        <w:t>SugarQuoteDetailExport</w:t>
      </w:r>
      <w:proofErr w:type="spellEnd"/>
      <w:r w:rsidR="00F52A2C">
        <w:t xml:space="preserve"> csv file </w:t>
      </w:r>
      <w:r w:rsidR="00035A62">
        <w:t>like</w:t>
      </w:r>
      <w:r w:rsidR="00F52A2C">
        <w:t xml:space="preserve"> the previous two jobs. </w:t>
      </w:r>
      <w:r w:rsidR="00035A62">
        <w:t>This job only pulls down</w:t>
      </w:r>
      <w:r w:rsidR="006B5EC5">
        <w:t xml:space="preserve"> Quote Line Items data using the following </w:t>
      </w:r>
      <w:proofErr w:type="spellStart"/>
      <w:r w:rsidR="006B5EC5">
        <w:t>sql</w:t>
      </w:r>
      <w:proofErr w:type="spellEnd"/>
      <w:r w:rsidR="006B5EC5">
        <w:t xml:space="preserve"> statement:</w:t>
      </w:r>
    </w:p>
    <w:p w14:paraId="5170281D" w14:textId="1311B960" w:rsidR="008E0CA0" w:rsidRDefault="008E0CA0" w:rsidP="00F86018">
      <w:pPr>
        <w:ind w:left="1440"/>
      </w:pPr>
      <w:r>
        <w:t xml:space="preserve">select distinct </w:t>
      </w:r>
      <w:proofErr w:type="spellStart"/>
      <w:r>
        <w:t>q.assigned_user_id</w:t>
      </w:r>
      <w:proofErr w:type="spellEnd"/>
      <w:r>
        <w:t xml:space="preserve"> , q.</w:t>
      </w:r>
      <w:bookmarkStart w:id="64" w:name="_Int_ihonn4ON"/>
      <w:r>
        <w:t>id</w:t>
      </w:r>
      <w:bookmarkEnd w:id="64"/>
      <w:r>
        <w:t xml:space="preserve"> as </w:t>
      </w:r>
      <w:proofErr w:type="spellStart"/>
      <w:r>
        <w:t>quote_id</w:t>
      </w:r>
      <w:proofErr w:type="spellEnd"/>
      <w:r>
        <w:t xml:space="preserve">, q.name as </w:t>
      </w:r>
      <w:proofErr w:type="spellStart"/>
      <w:r>
        <w:t>quote_name</w:t>
      </w:r>
      <w:proofErr w:type="spellEnd"/>
      <w:r>
        <w:t xml:space="preserve">, </w:t>
      </w:r>
      <w:proofErr w:type="spellStart"/>
      <w:r>
        <w:t>ifnull</w:t>
      </w:r>
      <w:proofErr w:type="spellEnd"/>
      <w:r>
        <w:t xml:space="preserve">(qli.id, '-1') as </w:t>
      </w:r>
      <w:proofErr w:type="spellStart"/>
      <w:r>
        <w:t>quote_line_item_id</w:t>
      </w:r>
      <w:proofErr w:type="spellEnd"/>
      <w:r>
        <w:t xml:space="preserve">, </w:t>
      </w:r>
      <w:proofErr w:type="spellStart"/>
      <w:r>
        <w:t>ifnull</w:t>
      </w:r>
      <w:proofErr w:type="spellEnd"/>
      <w:r>
        <w:t xml:space="preserve">(qli.name, '-1') as </w:t>
      </w:r>
      <w:proofErr w:type="spellStart"/>
      <w:r>
        <w:t>quote_line_item_name</w:t>
      </w:r>
      <w:proofErr w:type="spellEnd"/>
      <w:r>
        <w:t xml:space="preserve"> from wquo1_quotes q left join wquo1_quotes_wqli_quotedlineitems_1_c </w:t>
      </w:r>
      <w:proofErr w:type="spellStart"/>
      <w:r>
        <w:t>qliq</w:t>
      </w:r>
      <w:proofErr w:type="spellEnd"/>
      <w:r>
        <w:t xml:space="preserve"> on q.id = qliq.wquo1_quotes_wqli_quotedlineitems_1wquo1_quotes_ida and </w:t>
      </w:r>
      <w:proofErr w:type="spellStart"/>
      <w:r>
        <w:t>qliq.deleted</w:t>
      </w:r>
      <w:proofErr w:type="spellEnd"/>
      <w:r>
        <w:t xml:space="preserve"> = 0 left join </w:t>
      </w:r>
      <w:proofErr w:type="spellStart"/>
      <w:r>
        <w:t>wqli_quotedlineitems</w:t>
      </w:r>
      <w:proofErr w:type="spellEnd"/>
      <w:r>
        <w:t xml:space="preserve"> </w:t>
      </w:r>
      <w:proofErr w:type="spellStart"/>
      <w:r>
        <w:t>qli</w:t>
      </w:r>
      <w:proofErr w:type="spellEnd"/>
      <w:r>
        <w:t xml:space="preserve"> on qliq.wquo1_quotes_wqli_quotedlineitems_1wqli_quotedlineitems_idb = qli.id and </w:t>
      </w:r>
      <w:proofErr w:type="spellStart"/>
      <w:r>
        <w:t>qli.deleted</w:t>
      </w:r>
      <w:proofErr w:type="spellEnd"/>
      <w:r>
        <w:t xml:space="preserve"> = 0 where </w:t>
      </w:r>
      <w:proofErr w:type="spellStart"/>
      <w:r>
        <w:t>q.deleted</w:t>
      </w:r>
      <w:proofErr w:type="spellEnd"/>
      <w:r>
        <w:t xml:space="preserve"> = 0  order by q.</w:t>
      </w:r>
      <w:bookmarkStart w:id="65" w:name="_Int_AV3xlOSI"/>
      <w:r>
        <w:t>id</w:t>
      </w:r>
      <w:bookmarkEnd w:id="65"/>
      <w:r>
        <w:t xml:space="preserve"> </w:t>
      </w:r>
      <w:proofErr w:type="spellStart"/>
      <w:r>
        <w:t>asc</w:t>
      </w:r>
      <w:proofErr w:type="spellEnd"/>
      <w:r>
        <w:t xml:space="preserve"> limit 20000 offset </w:t>
      </w:r>
      <w:proofErr w:type="spellStart"/>
      <w:r>
        <w:t>context.offset</w:t>
      </w:r>
      <w:proofErr w:type="spellEnd"/>
    </w:p>
    <w:p w14:paraId="181DDB5B" w14:textId="4F246EA0" w:rsidR="008E0CA0" w:rsidRDefault="006B42D4" w:rsidP="00F86018">
      <w:pPr>
        <w:ind w:left="1440"/>
      </w:pPr>
      <w:r>
        <w:t xml:space="preserve">This job has </w:t>
      </w:r>
      <w:r w:rsidR="0001545A">
        <w:t xml:space="preserve">two calls to </w:t>
      </w:r>
      <w:proofErr w:type="spellStart"/>
      <w:r w:rsidR="0001545A">
        <w:t>bulkCRUD</w:t>
      </w:r>
      <w:proofErr w:type="spellEnd"/>
      <w:r w:rsidR="0001545A">
        <w:t xml:space="preserve"> with first deleted </w:t>
      </w:r>
      <w:proofErr w:type="spellStart"/>
      <w:r w:rsidR="0001545A">
        <w:t>Quote</w:t>
      </w:r>
      <w:r w:rsidR="00BD01F4">
        <w:t>_Line_Items</w:t>
      </w:r>
      <w:proofErr w:type="spellEnd"/>
      <w:r w:rsidR="00BD01F4">
        <w:t xml:space="preserve"> and then updated and added </w:t>
      </w:r>
      <w:proofErr w:type="spellStart"/>
      <w:r w:rsidR="00BD01F4">
        <w:t>Quote_Line_Items</w:t>
      </w:r>
      <w:proofErr w:type="spellEnd"/>
      <w:r w:rsidR="00BD01F4">
        <w:t xml:space="preserve">. </w:t>
      </w:r>
      <w:r w:rsidR="00DC3A7C">
        <w:t xml:space="preserve">This job does the same file cleaning </w:t>
      </w:r>
      <w:r w:rsidR="006E472D">
        <w:t xml:space="preserve">as the other jobs. Lastly, the job </w:t>
      </w:r>
      <w:r w:rsidR="00255C2A">
        <w:t xml:space="preserve">executes the following </w:t>
      </w:r>
      <w:proofErr w:type="spellStart"/>
      <w:r w:rsidR="00255C2A">
        <w:t>sql</w:t>
      </w:r>
      <w:proofErr w:type="spellEnd"/>
      <w:r w:rsidR="00255C2A">
        <w:t xml:space="preserve"> on SugarCRM:</w:t>
      </w:r>
    </w:p>
    <w:p w14:paraId="693F0BB7" w14:textId="4061087F" w:rsidR="00255C2A" w:rsidRDefault="00255C2A" w:rsidP="00F86018">
      <w:pPr>
        <w:ind w:left="1440"/>
      </w:pPr>
      <w:r>
        <w:t xml:space="preserve">update </w:t>
      </w:r>
      <w:proofErr w:type="spellStart"/>
      <w:r>
        <w:t>wqli_quotedlineitems</w:t>
      </w:r>
      <w:proofErr w:type="spellEnd"/>
      <w:r>
        <w:t xml:space="preserve"> set </w:t>
      </w:r>
      <w:proofErr w:type="spellStart"/>
      <w:r>
        <w:t>team_id</w:t>
      </w:r>
      <w:proofErr w:type="spellEnd"/>
      <w:r>
        <w:t xml:space="preserve"> =1, </w:t>
      </w:r>
      <w:proofErr w:type="spellStart"/>
      <w:r>
        <w:t>team_set_id</w:t>
      </w:r>
      <w:proofErr w:type="spellEnd"/>
      <w:r>
        <w:t xml:space="preserve"> =1 where </w:t>
      </w:r>
      <w:proofErr w:type="spellStart"/>
      <w:r>
        <w:t>created_by</w:t>
      </w:r>
      <w:proofErr w:type="spellEnd"/>
      <w:r>
        <w:t xml:space="preserve"> = '3c67fe18-9716-4a20-9831-5ee4a9eb098c' and </w:t>
      </w:r>
      <w:proofErr w:type="spellStart"/>
      <w:r>
        <w:t>team_id</w:t>
      </w:r>
      <w:proofErr w:type="spellEnd"/>
      <w:r>
        <w:t xml:space="preserve"> is null and </w:t>
      </w:r>
      <w:proofErr w:type="spellStart"/>
      <w:r>
        <w:t>team_set_id</w:t>
      </w:r>
      <w:proofErr w:type="spellEnd"/>
      <w:r>
        <w:t xml:space="preserve"> is </w:t>
      </w:r>
      <w:proofErr w:type="gramStart"/>
      <w:r>
        <w:t>null;</w:t>
      </w:r>
      <w:proofErr w:type="gramEnd"/>
    </w:p>
    <w:p w14:paraId="0C8F1D15" w14:textId="77777777" w:rsidR="004E427D" w:rsidRDefault="004E427D">
      <w:r>
        <w:br w:type="page"/>
      </w:r>
    </w:p>
    <w:p w14:paraId="655EEDDA" w14:textId="2354F030" w:rsidR="004B28D4" w:rsidRDefault="004B28D4" w:rsidP="004B28D4">
      <w:r>
        <w:lastRenderedPageBreak/>
        <w:t>4.2.3.</w:t>
      </w:r>
      <w:r w:rsidR="006D4ECE">
        <w:t>5</w:t>
      </w:r>
      <w:r>
        <w:t xml:space="preserve"> Sugar_</w:t>
      </w:r>
      <w:r w:rsidR="00A721D3">
        <w:t>SysPro_Orders_v</w:t>
      </w:r>
      <w:r w:rsidR="004E427D">
        <w:t>6_Prod</w:t>
      </w:r>
    </w:p>
    <w:p w14:paraId="59488D81" w14:textId="77777777" w:rsidR="00974632" w:rsidRDefault="004E427D" w:rsidP="00974632">
      <w:pPr>
        <w:keepNext/>
        <w:jc w:val="center"/>
      </w:pPr>
      <w:r>
        <w:rPr>
          <w:noProof/>
        </w:rPr>
        <w:drawing>
          <wp:inline distT="0" distB="0" distL="0" distR="0" wp14:anchorId="474A3B08" wp14:editId="6A384BCA">
            <wp:extent cx="2654300" cy="5269194"/>
            <wp:effectExtent l="0" t="0" r="0" b="825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669530" cy="5299427"/>
                    </a:xfrm>
                    <a:prstGeom prst="rect">
                      <a:avLst/>
                    </a:prstGeom>
                  </pic:spPr>
                </pic:pic>
              </a:graphicData>
            </a:graphic>
          </wp:inline>
        </w:drawing>
      </w:r>
    </w:p>
    <w:p w14:paraId="41908EFC" w14:textId="55423C1D" w:rsidR="004B28D4" w:rsidRPr="00974632" w:rsidRDefault="00974632" w:rsidP="00974632">
      <w:pPr>
        <w:pStyle w:val="Caption"/>
        <w:jc w:val="center"/>
        <w:rPr>
          <w:sz w:val="20"/>
          <w:szCs w:val="20"/>
        </w:rPr>
      </w:pPr>
      <w:r w:rsidRPr="00974632">
        <w:rPr>
          <w:sz w:val="20"/>
          <w:szCs w:val="20"/>
        </w:rPr>
        <w:t xml:space="preserve">Figure </w:t>
      </w:r>
      <w:r w:rsidRPr="00974632">
        <w:rPr>
          <w:sz w:val="20"/>
          <w:szCs w:val="20"/>
        </w:rPr>
        <w:fldChar w:fldCharType="begin"/>
      </w:r>
      <w:r w:rsidRPr="00974632">
        <w:rPr>
          <w:sz w:val="20"/>
          <w:szCs w:val="20"/>
        </w:rPr>
        <w:instrText xml:space="preserve"> SEQ Figure \* ARABIC </w:instrText>
      </w:r>
      <w:r w:rsidRPr="00974632">
        <w:rPr>
          <w:sz w:val="20"/>
          <w:szCs w:val="20"/>
        </w:rPr>
        <w:fldChar w:fldCharType="separate"/>
      </w:r>
      <w:r w:rsidR="00FD1135">
        <w:rPr>
          <w:noProof/>
          <w:sz w:val="20"/>
          <w:szCs w:val="20"/>
        </w:rPr>
        <w:t>12</w:t>
      </w:r>
      <w:r w:rsidRPr="00974632">
        <w:rPr>
          <w:sz w:val="20"/>
          <w:szCs w:val="20"/>
        </w:rPr>
        <w:fldChar w:fldCharType="end"/>
      </w:r>
      <w:r w:rsidRPr="00974632">
        <w:rPr>
          <w:sz w:val="20"/>
          <w:szCs w:val="20"/>
        </w:rPr>
        <w:t xml:space="preserve"> - Sugar_SysPro_Orders_v6_Prod</w:t>
      </w:r>
    </w:p>
    <w:p w14:paraId="61CA3B2D" w14:textId="77777777" w:rsidR="004B28D4" w:rsidRPr="00572864" w:rsidRDefault="004B28D4" w:rsidP="004B28D4">
      <w:pPr>
        <w:pStyle w:val="Caption"/>
        <w:jc w:val="center"/>
        <w:rPr>
          <w:sz w:val="20"/>
          <w:szCs w:val="20"/>
        </w:rPr>
      </w:pPr>
    </w:p>
    <w:p w14:paraId="44A3EB2D" w14:textId="64F78D0A" w:rsidR="0027102A" w:rsidRDefault="004C5722" w:rsidP="0E46B544">
      <w:pPr>
        <w:ind w:left="1440"/>
        <w:rPr>
          <w:rStyle w:val="IntenseEmphasis"/>
          <w:i w:val="0"/>
          <w:iCs w:val="0"/>
          <w:color w:val="auto"/>
        </w:rPr>
      </w:pPr>
      <w:r>
        <w:t xml:space="preserve">This job is the Orders job from </w:t>
      </w:r>
      <w:proofErr w:type="spellStart"/>
      <w:r>
        <w:t>Sugar_Master_New</w:t>
      </w:r>
      <w:proofErr w:type="spellEnd"/>
      <w:r>
        <w:t>.</w:t>
      </w:r>
      <w:r w:rsidR="004B28D4" w:rsidRPr="0E46B544">
        <w:rPr>
          <w:rStyle w:val="IntenseEmphasis"/>
          <w:i w:val="0"/>
          <w:iCs w:val="0"/>
          <w:color w:val="auto"/>
        </w:rPr>
        <w:t xml:space="preserve"> This link (</w:t>
      </w:r>
      <w:hyperlink r:id="rId65">
        <w:r w:rsidR="00AB347A" w:rsidRPr="0E46B544">
          <w:rPr>
            <w:rStyle w:val="Hyperlink"/>
          </w:rPr>
          <w:t>Sugar_SysPro_Orders_v6_Prod.png</w:t>
        </w:r>
      </w:hyperlink>
      <w:r w:rsidR="004B28D4" w:rsidRPr="0E46B544">
        <w:rPr>
          <w:rStyle w:val="IntenseEmphasis"/>
          <w:i w:val="0"/>
          <w:iCs w:val="0"/>
          <w:color w:val="auto"/>
        </w:rPr>
        <w:t xml:space="preserve">) </w:t>
      </w:r>
      <w:bookmarkStart w:id="66" w:name="_Int_fQZcUC5C"/>
      <w:r w:rsidR="004B28D4" w:rsidRPr="0E46B544">
        <w:rPr>
          <w:rStyle w:val="IntenseEmphasis"/>
          <w:i w:val="0"/>
          <w:iCs w:val="0"/>
          <w:color w:val="auto"/>
        </w:rPr>
        <w:t>can</w:t>
      </w:r>
      <w:bookmarkEnd w:id="66"/>
      <w:r w:rsidR="004B28D4" w:rsidRPr="0E46B544">
        <w:rPr>
          <w:rStyle w:val="IntenseEmphasis"/>
          <w:i w:val="0"/>
          <w:iCs w:val="0"/>
          <w:color w:val="auto"/>
        </w:rPr>
        <w:t xml:space="preserve"> be used to get a better view of Figure </w:t>
      </w:r>
      <w:r w:rsidR="001E1973" w:rsidRPr="0E46B544">
        <w:rPr>
          <w:rStyle w:val="IntenseEmphasis"/>
          <w:i w:val="0"/>
          <w:iCs w:val="0"/>
          <w:color w:val="auto"/>
        </w:rPr>
        <w:t>11.</w:t>
      </w:r>
      <w:r w:rsidR="0027102A" w:rsidRPr="0E46B544">
        <w:rPr>
          <w:rStyle w:val="IntenseEmphasis"/>
          <w:i w:val="0"/>
          <w:iCs w:val="0"/>
          <w:color w:val="auto"/>
        </w:rPr>
        <w:t xml:space="preserve"> This job follows a similar process to </w:t>
      </w:r>
      <w:r w:rsidR="0096193D" w:rsidRPr="0E46B544">
        <w:rPr>
          <w:rStyle w:val="IntenseEmphasis"/>
          <w:i w:val="0"/>
          <w:iCs w:val="0"/>
          <w:color w:val="auto"/>
        </w:rPr>
        <w:t>other jobs</w:t>
      </w:r>
      <w:r w:rsidR="0027102A" w:rsidRPr="0E46B544">
        <w:rPr>
          <w:rStyle w:val="IntenseEmphasis"/>
          <w:i w:val="0"/>
          <w:iCs w:val="0"/>
          <w:color w:val="auto"/>
        </w:rPr>
        <w:t>:</w:t>
      </w:r>
    </w:p>
    <w:p w14:paraId="5F81FC35" w14:textId="0C509B4D" w:rsidR="0027102A" w:rsidRPr="00D953C0" w:rsidRDefault="0027102A" w:rsidP="0027102A">
      <w:pPr>
        <w:pStyle w:val="ListParagraph"/>
        <w:numPr>
          <w:ilvl w:val="0"/>
          <w:numId w:val="22"/>
        </w:numPr>
        <w:rPr>
          <w:rStyle w:val="IntenseEmphasis"/>
          <w:color w:val="auto"/>
        </w:rPr>
      </w:pPr>
      <w:r>
        <w:rPr>
          <w:rStyle w:val="IntenseEmphasis"/>
          <w:i w:val="0"/>
          <w:iCs w:val="0"/>
          <w:color w:val="auto"/>
        </w:rPr>
        <w:t xml:space="preserve">Read in the </w:t>
      </w:r>
      <w:r w:rsidR="0096193D">
        <w:rPr>
          <w:rStyle w:val="IntenseEmphasis"/>
          <w:i w:val="0"/>
          <w:iCs w:val="0"/>
          <w:color w:val="auto"/>
        </w:rPr>
        <w:t>Orders</w:t>
      </w:r>
      <w:r>
        <w:rPr>
          <w:rStyle w:val="IntenseEmphasis"/>
          <w:i w:val="0"/>
          <w:iCs w:val="0"/>
          <w:color w:val="auto"/>
        </w:rPr>
        <w:t xml:space="preserve"> CSV file</w:t>
      </w:r>
    </w:p>
    <w:p w14:paraId="18B56C73" w14:textId="6B6E2666" w:rsidR="0027102A" w:rsidRPr="00D953C0" w:rsidRDefault="0027102A" w:rsidP="0027102A">
      <w:pPr>
        <w:pStyle w:val="ListParagraph"/>
        <w:numPr>
          <w:ilvl w:val="0"/>
          <w:numId w:val="22"/>
        </w:numPr>
        <w:rPr>
          <w:rStyle w:val="IntenseEmphasis"/>
          <w:color w:val="auto"/>
        </w:rPr>
      </w:pPr>
      <w:r>
        <w:rPr>
          <w:rStyle w:val="IntenseEmphasis"/>
          <w:i w:val="0"/>
          <w:iCs w:val="0"/>
          <w:color w:val="auto"/>
        </w:rPr>
        <w:t xml:space="preserve">Pull down </w:t>
      </w:r>
      <w:r w:rsidR="0096193D">
        <w:rPr>
          <w:rStyle w:val="IntenseEmphasis"/>
          <w:i w:val="0"/>
          <w:iCs w:val="0"/>
          <w:color w:val="auto"/>
        </w:rPr>
        <w:t>Order</w:t>
      </w:r>
      <w:r>
        <w:rPr>
          <w:rStyle w:val="IntenseEmphasis"/>
          <w:i w:val="0"/>
          <w:iCs w:val="0"/>
          <w:color w:val="auto"/>
        </w:rPr>
        <w:t xml:space="preserve"> related data from SugarCRM</w:t>
      </w:r>
    </w:p>
    <w:p w14:paraId="030E4089" w14:textId="77777777" w:rsidR="0027102A" w:rsidRPr="006A2187" w:rsidRDefault="0027102A" w:rsidP="0027102A">
      <w:pPr>
        <w:pStyle w:val="ListParagraph"/>
        <w:numPr>
          <w:ilvl w:val="1"/>
          <w:numId w:val="22"/>
        </w:numPr>
        <w:rPr>
          <w:rStyle w:val="IntenseEmphasis"/>
          <w:i w:val="0"/>
          <w:iCs w:val="0"/>
          <w:color w:val="auto"/>
        </w:rPr>
      </w:pPr>
      <w:r w:rsidRPr="006A2187">
        <w:rPr>
          <w:rStyle w:val="IntenseEmphasis"/>
          <w:i w:val="0"/>
          <w:iCs w:val="0"/>
          <w:color w:val="auto"/>
        </w:rPr>
        <w:t>Quotes</w:t>
      </w:r>
    </w:p>
    <w:p w14:paraId="0AFEFA0E" w14:textId="1A82A6CE" w:rsidR="006A2187" w:rsidRPr="006A2187" w:rsidRDefault="006A2187" w:rsidP="0027102A">
      <w:pPr>
        <w:pStyle w:val="ListParagraph"/>
        <w:numPr>
          <w:ilvl w:val="1"/>
          <w:numId w:val="22"/>
        </w:numPr>
        <w:rPr>
          <w:rStyle w:val="IntenseEmphasis"/>
          <w:i w:val="0"/>
          <w:iCs w:val="0"/>
          <w:color w:val="auto"/>
        </w:rPr>
      </w:pPr>
      <w:r w:rsidRPr="006A2187">
        <w:rPr>
          <w:rStyle w:val="IntenseEmphasis"/>
          <w:i w:val="0"/>
          <w:iCs w:val="0"/>
          <w:color w:val="auto"/>
        </w:rPr>
        <w:t>Orders</w:t>
      </w:r>
    </w:p>
    <w:p w14:paraId="54CE898E" w14:textId="06BC9078" w:rsidR="0027102A" w:rsidRPr="006A2187" w:rsidRDefault="0027102A" w:rsidP="0027102A">
      <w:pPr>
        <w:pStyle w:val="ListParagraph"/>
        <w:numPr>
          <w:ilvl w:val="1"/>
          <w:numId w:val="22"/>
        </w:numPr>
        <w:rPr>
          <w:rStyle w:val="IntenseEmphasis"/>
          <w:i w:val="0"/>
          <w:iCs w:val="0"/>
          <w:color w:val="auto"/>
        </w:rPr>
      </w:pPr>
      <w:r w:rsidRPr="006A2187">
        <w:rPr>
          <w:rStyle w:val="IntenseEmphasis"/>
          <w:i w:val="0"/>
          <w:iCs w:val="0"/>
          <w:color w:val="auto"/>
        </w:rPr>
        <w:t>Users</w:t>
      </w:r>
    </w:p>
    <w:p w14:paraId="527AEC75" w14:textId="5A3E3BA8" w:rsidR="0027102A" w:rsidRPr="006A2187" w:rsidRDefault="0027102A" w:rsidP="006A2187">
      <w:pPr>
        <w:pStyle w:val="ListParagraph"/>
        <w:numPr>
          <w:ilvl w:val="1"/>
          <w:numId w:val="22"/>
        </w:numPr>
        <w:rPr>
          <w:rStyle w:val="IntenseEmphasis"/>
          <w:i w:val="0"/>
          <w:iCs w:val="0"/>
          <w:color w:val="auto"/>
        </w:rPr>
      </w:pPr>
      <w:r w:rsidRPr="006A2187">
        <w:rPr>
          <w:rStyle w:val="IntenseEmphasis"/>
          <w:i w:val="0"/>
          <w:iCs w:val="0"/>
          <w:color w:val="auto"/>
        </w:rPr>
        <w:t>Accounts</w:t>
      </w:r>
    </w:p>
    <w:p w14:paraId="50CE2ADB" w14:textId="77777777" w:rsidR="0027102A" w:rsidRPr="004B0021" w:rsidRDefault="0027102A" w:rsidP="0027102A">
      <w:pPr>
        <w:pStyle w:val="ListParagraph"/>
        <w:numPr>
          <w:ilvl w:val="0"/>
          <w:numId w:val="22"/>
        </w:numPr>
        <w:rPr>
          <w:rStyle w:val="IntenseEmphasis"/>
          <w:color w:val="auto"/>
        </w:rPr>
      </w:pPr>
      <w:r>
        <w:rPr>
          <w:rStyle w:val="IntenseEmphasis"/>
          <w:i w:val="0"/>
          <w:iCs w:val="0"/>
          <w:color w:val="auto"/>
        </w:rPr>
        <w:t>Compile CSV data and SugarCRM data</w:t>
      </w:r>
    </w:p>
    <w:p w14:paraId="104EF20C" w14:textId="77777777" w:rsidR="0027102A" w:rsidRPr="00D91040" w:rsidRDefault="0027102A" w:rsidP="0027102A">
      <w:pPr>
        <w:pStyle w:val="ListParagraph"/>
        <w:numPr>
          <w:ilvl w:val="0"/>
          <w:numId w:val="22"/>
        </w:numPr>
        <w:rPr>
          <w:rStyle w:val="IntenseEmphasis"/>
          <w:color w:val="auto"/>
        </w:rPr>
      </w:pPr>
      <w:r>
        <w:rPr>
          <w:rStyle w:val="IntenseEmphasis"/>
          <w:i w:val="0"/>
          <w:iCs w:val="0"/>
          <w:color w:val="auto"/>
        </w:rPr>
        <w:t>Import data into SugarCRM</w:t>
      </w:r>
    </w:p>
    <w:p w14:paraId="3FA86BB5" w14:textId="77777777" w:rsidR="0027102A" w:rsidRPr="00AC10E4" w:rsidRDefault="0027102A" w:rsidP="0027102A">
      <w:pPr>
        <w:pStyle w:val="ListParagraph"/>
        <w:numPr>
          <w:ilvl w:val="0"/>
          <w:numId w:val="22"/>
        </w:numPr>
        <w:rPr>
          <w:rStyle w:val="IntenseEmphasis"/>
          <w:color w:val="auto"/>
        </w:rPr>
      </w:pPr>
      <w:r>
        <w:rPr>
          <w:rStyle w:val="IntenseEmphasis"/>
          <w:i w:val="0"/>
          <w:iCs w:val="0"/>
          <w:color w:val="auto"/>
        </w:rPr>
        <w:t>Final files cleanup</w:t>
      </w:r>
    </w:p>
    <w:p w14:paraId="06F089CD" w14:textId="7BCCED06" w:rsidR="00D208F0" w:rsidRDefault="0027102A" w:rsidP="0027102A">
      <w:pPr>
        <w:ind w:left="1440"/>
      </w:pPr>
      <w:r>
        <w:rPr>
          <w:rStyle w:val="IntenseEmphasis"/>
          <w:i w:val="0"/>
          <w:iCs w:val="0"/>
          <w:color w:val="auto"/>
        </w:rPr>
        <w:t xml:space="preserve">The job reads in the </w:t>
      </w:r>
      <w:proofErr w:type="spellStart"/>
      <w:r w:rsidR="002A3366">
        <w:t>SguarSalesORderHeaderExport</w:t>
      </w:r>
      <w:proofErr w:type="spellEnd"/>
      <w:r>
        <w:t xml:space="preserve"> csv file and stores</w:t>
      </w:r>
      <w:r w:rsidR="00127665">
        <w:t xml:space="preserve"> it</w:t>
      </w:r>
      <w:r>
        <w:t xml:space="preserve"> into memory.</w:t>
      </w:r>
      <w:r w:rsidR="002A3366">
        <w:t xml:space="preserve"> Then pulls in </w:t>
      </w:r>
      <w:r w:rsidR="00C30A2F">
        <w:t xml:space="preserve">down SugarCRM using the following </w:t>
      </w:r>
      <w:proofErr w:type="spellStart"/>
      <w:r w:rsidR="00C30A2F">
        <w:t>sql</w:t>
      </w:r>
      <w:proofErr w:type="spellEnd"/>
      <w:r w:rsidR="00C30A2F">
        <w:t xml:space="preserve"> statements:</w:t>
      </w:r>
    </w:p>
    <w:p w14:paraId="690D6C60" w14:textId="0D44730F" w:rsidR="00C30A2F" w:rsidRDefault="00A34CF0" w:rsidP="0027102A">
      <w:pPr>
        <w:ind w:left="1440"/>
      </w:pPr>
      <w:r>
        <w:t>Accounts:</w:t>
      </w:r>
      <w:r>
        <w:br/>
      </w:r>
      <w:r w:rsidR="0039149D" w:rsidRPr="0039149D">
        <w:t xml:space="preserve">select accounts.id, accounts.name, </w:t>
      </w:r>
      <w:proofErr w:type="spellStart"/>
      <w:r w:rsidR="0039149D" w:rsidRPr="0039149D">
        <w:t>accounts_</w:t>
      </w:r>
      <w:proofErr w:type="gramStart"/>
      <w:r w:rsidR="0039149D" w:rsidRPr="0039149D">
        <w:t>cstm.account</w:t>
      </w:r>
      <w:proofErr w:type="gramEnd"/>
      <w:r w:rsidR="0039149D" w:rsidRPr="0039149D">
        <w:t>_number_c</w:t>
      </w:r>
      <w:proofErr w:type="spellEnd"/>
      <w:r w:rsidR="0039149D" w:rsidRPr="0039149D">
        <w:t xml:space="preserve">, </w:t>
      </w:r>
      <w:proofErr w:type="spellStart"/>
      <w:r w:rsidR="0039149D" w:rsidRPr="0039149D">
        <w:t>accounts.billing_address_street</w:t>
      </w:r>
      <w:proofErr w:type="spellEnd"/>
      <w:r w:rsidR="0039149D" w:rsidRPr="0039149D">
        <w:t xml:space="preserve">, </w:t>
      </w:r>
      <w:proofErr w:type="spellStart"/>
      <w:r w:rsidR="0039149D" w:rsidRPr="0039149D">
        <w:t>accounts.billing_address_state</w:t>
      </w:r>
      <w:proofErr w:type="spellEnd"/>
      <w:r w:rsidR="0039149D" w:rsidRPr="0039149D">
        <w:t xml:space="preserve">, </w:t>
      </w:r>
      <w:proofErr w:type="spellStart"/>
      <w:r w:rsidR="0039149D" w:rsidRPr="0039149D">
        <w:t>accounts.billing_address_postalcode</w:t>
      </w:r>
      <w:proofErr w:type="spellEnd"/>
      <w:r w:rsidR="0039149D" w:rsidRPr="0039149D">
        <w:t xml:space="preserve">, </w:t>
      </w:r>
      <w:proofErr w:type="spellStart"/>
      <w:r w:rsidR="0039149D" w:rsidRPr="0039149D">
        <w:t>accounts.billing_address_country</w:t>
      </w:r>
      <w:proofErr w:type="spellEnd"/>
      <w:r w:rsidR="0039149D" w:rsidRPr="0039149D">
        <w:t xml:space="preserve"> from accounts left join </w:t>
      </w:r>
      <w:proofErr w:type="spellStart"/>
      <w:r w:rsidR="0039149D" w:rsidRPr="0039149D">
        <w:t>accounts_cstm</w:t>
      </w:r>
      <w:proofErr w:type="spellEnd"/>
      <w:r w:rsidR="0039149D" w:rsidRPr="0039149D">
        <w:t xml:space="preserve"> on accounts.id = </w:t>
      </w:r>
      <w:proofErr w:type="spellStart"/>
      <w:r w:rsidR="0039149D" w:rsidRPr="0039149D">
        <w:t>accounts_cstm.id_c</w:t>
      </w:r>
      <w:proofErr w:type="spellEnd"/>
      <w:r w:rsidR="0039149D" w:rsidRPr="0039149D">
        <w:t xml:space="preserve"> where </w:t>
      </w:r>
      <w:proofErr w:type="spellStart"/>
      <w:r w:rsidR="0039149D" w:rsidRPr="0039149D">
        <w:t>accounts.deleted</w:t>
      </w:r>
      <w:proofErr w:type="spellEnd"/>
      <w:r w:rsidR="0039149D" w:rsidRPr="0039149D">
        <w:t xml:space="preserve"> = 0 and </w:t>
      </w:r>
      <w:proofErr w:type="spellStart"/>
      <w:r w:rsidR="0039149D" w:rsidRPr="0039149D">
        <w:t>accounts_cstm.account_number_c</w:t>
      </w:r>
      <w:proofErr w:type="spellEnd"/>
      <w:r w:rsidR="0039149D" w:rsidRPr="0039149D">
        <w:t xml:space="preserve"> is not null order by accounts.id </w:t>
      </w:r>
      <w:proofErr w:type="spellStart"/>
      <w:r w:rsidR="0039149D" w:rsidRPr="0039149D">
        <w:t>asc</w:t>
      </w:r>
      <w:proofErr w:type="spellEnd"/>
      <w:r w:rsidR="0039149D" w:rsidRPr="0039149D">
        <w:t xml:space="preserve"> limit 20000 offset </w:t>
      </w:r>
      <w:proofErr w:type="spellStart"/>
      <w:r w:rsidR="0039149D" w:rsidRPr="0039149D">
        <w:t>context.offset</w:t>
      </w:r>
      <w:proofErr w:type="spellEnd"/>
    </w:p>
    <w:p w14:paraId="15FEC52B" w14:textId="65196109" w:rsidR="005D603F" w:rsidRDefault="00A546D9" w:rsidP="0027102A">
      <w:pPr>
        <w:ind w:left="1440"/>
      </w:pPr>
      <w:r>
        <w:t>Orders:</w:t>
      </w:r>
      <w:r>
        <w:br/>
      </w:r>
      <w:r w:rsidRPr="00A546D9">
        <w:t xml:space="preserve">select id, name, </w:t>
      </w:r>
      <w:proofErr w:type="spellStart"/>
      <w:r w:rsidRPr="00A546D9">
        <w:t>assigned_user_id</w:t>
      </w:r>
      <w:proofErr w:type="spellEnd"/>
      <w:r w:rsidRPr="00A546D9">
        <w:t xml:space="preserve"> from wso1_orders where deleted = 0 order by id </w:t>
      </w:r>
      <w:proofErr w:type="spellStart"/>
      <w:r w:rsidRPr="00A546D9">
        <w:t>asc</w:t>
      </w:r>
      <w:proofErr w:type="spellEnd"/>
      <w:r w:rsidRPr="00A546D9">
        <w:t xml:space="preserve"> limit 20000 offset </w:t>
      </w:r>
      <w:proofErr w:type="spellStart"/>
      <w:proofErr w:type="gramStart"/>
      <w:r w:rsidRPr="00A546D9">
        <w:t>context.offset</w:t>
      </w:r>
      <w:proofErr w:type="spellEnd"/>
      <w:proofErr w:type="gramEnd"/>
    </w:p>
    <w:p w14:paraId="19AC8C6F" w14:textId="12EA1C33" w:rsidR="008C1C6E" w:rsidRDefault="008C1C6E" w:rsidP="0027102A">
      <w:pPr>
        <w:ind w:left="1440"/>
      </w:pPr>
      <w:r>
        <w:t>Quotes:</w:t>
      </w:r>
      <w:r>
        <w:br/>
      </w:r>
      <w:r w:rsidRPr="008C1C6E">
        <w:t xml:space="preserve">select id, name from wquo1_quotes where deleted = 0 order by id </w:t>
      </w:r>
      <w:proofErr w:type="spellStart"/>
      <w:r w:rsidRPr="008C1C6E">
        <w:t>asc</w:t>
      </w:r>
      <w:proofErr w:type="spellEnd"/>
      <w:r w:rsidRPr="008C1C6E">
        <w:t xml:space="preserve"> limit 20000 offset </w:t>
      </w:r>
      <w:proofErr w:type="spellStart"/>
      <w:proofErr w:type="gramStart"/>
      <w:r w:rsidRPr="008C1C6E">
        <w:t>context.offset</w:t>
      </w:r>
      <w:proofErr w:type="spellEnd"/>
      <w:proofErr w:type="gramEnd"/>
    </w:p>
    <w:p w14:paraId="3A4884D4" w14:textId="0F414B05" w:rsidR="003107AC" w:rsidRDefault="00C86E67" w:rsidP="0027102A">
      <w:pPr>
        <w:ind w:left="1440"/>
      </w:pPr>
      <w:r>
        <w:t>Users:</w:t>
      </w:r>
      <w:r>
        <w:br/>
      </w:r>
      <w:r w:rsidR="00F318F2" w:rsidRPr="00F318F2">
        <w:t xml:space="preserve">select users.id, </w:t>
      </w:r>
      <w:proofErr w:type="spellStart"/>
      <w:r w:rsidR="00F318F2" w:rsidRPr="00F318F2">
        <w:t>users.user_name</w:t>
      </w:r>
      <w:proofErr w:type="spellEnd"/>
      <w:r w:rsidR="00F318F2" w:rsidRPr="00F318F2">
        <w:t xml:space="preserve">, </w:t>
      </w:r>
      <w:proofErr w:type="spellStart"/>
      <w:r w:rsidR="00F318F2" w:rsidRPr="00F318F2">
        <w:t>users.first_name</w:t>
      </w:r>
      <w:proofErr w:type="spellEnd"/>
      <w:r w:rsidR="00F318F2" w:rsidRPr="00F318F2">
        <w:t xml:space="preserve">, </w:t>
      </w:r>
      <w:proofErr w:type="spellStart"/>
      <w:r w:rsidR="00F318F2" w:rsidRPr="00F318F2">
        <w:t>users.last_name</w:t>
      </w:r>
      <w:proofErr w:type="spellEnd"/>
      <w:r w:rsidR="00F318F2" w:rsidRPr="00F318F2">
        <w:t xml:space="preserve">, </w:t>
      </w:r>
      <w:proofErr w:type="spellStart"/>
      <w:r w:rsidR="00F318F2" w:rsidRPr="00F318F2">
        <w:t>ifnull</w:t>
      </w:r>
      <w:proofErr w:type="spellEnd"/>
      <w:r w:rsidR="00F318F2" w:rsidRPr="00F318F2">
        <w:t>(</w:t>
      </w:r>
      <w:proofErr w:type="spellStart"/>
      <w:r w:rsidR="00F318F2" w:rsidRPr="00F318F2">
        <w:t>concat</w:t>
      </w:r>
      <w:proofErr w:type="spellEnd"/>
      <w:r w:rsidR="00F318F2" w:rsidRPr="00F318F2">
        <w:t>(</w:t>
      </w:r>
      <w:proofErr w:type="spellStart"/>
      <w:r w:rsidR="00F318F2" w:rsidRPr="00F318F2">
        <w:t>users.first_name</w:t>
      </w:r>
      <w:proofErr w:type="spellEnd"/>
      <w:r w:rsidR="00F318F2" w:rsidRPr="00F318F2">
        <w:t xml:space="preserve">, ' ', </w:t>
      </w:r>
      <w:proofErr w:type="spellStart"/>
      <w:r w:rsidR="00F318F2" w:rsidRPr="00F318F2">
        <w:t>users.last_name</w:t>
      </w:r>
      <w:proofErr w:type="spellEnd"/>
      <w:r w:rsidR="00F318F2" w:rsidRPr="00F318F2">
        <w:t>),</w:t>
      </w:r>
      <w:proofErr w:type="spellStart"/>
      <w:r w:rsidR="00F318F2" w:rsidRPr="00F318F2">
        <w:t>users.last_name</w:t>
      </w:r>
      <w:proofErr w:type="spellEnd"/>
      <w:r w:rsidR="00F318F2" w:rsidRPr="00F318F2">
        <w:t xml:space="preserve">) as </w:t>
      </w:r>
      <w:proofErr w:type="spellStart"/>
      <w:r w:rsidR="00F318F2" w:rsidRPr="00F318F2">
        <w:t>full_name</w:t>
      </w:r>
      <w:proofErr w:type="spellEnd"/>
      <w:r w:rsidR="00F318F2" w:rsidRPr="00F318F2">
        <w:t xml:space="preserve">, </w:t>
      </w:r>
      <w:proofErr w:type="spellStart"/>
      <w:r w:rsidR="00F318F2" w:rsidRPr="00F318F2">
        <w:t>users_cstm.syspro_uid_c</w:t>
      </w:r>
      <w:proofErr w:type="spellEnd"/>
      <w:r w:rsidR="00F318F2" w:rsidRPr="00F318F2">
        <w:t>, lower(</w:t>
      </w:r>
      <w:proofErr w:type="spellStart"/>
      <w:r w:rsidR="00F318F2" w:rsidRPr="00F318F2">
        <w:t>ea.email_address</w:t>
      </w:r>
      <w:proofErr w:type="spellEnd"/>
      <w:r w:rsidR="00F318F2" w:rsidRPr="00F318F2">
        <w:t xml:space="preserve">) as email from users left join </w:t>
      </w:r>
      <w:proofErr w:type="spellStart"/>
      <w:r w:rsidR="00F318F2" w:rsidRPr="00F318F2">
        <w:t>users_cstm</w:t>
      </w:r>
      <w:proofErr w:type="spellEnd"/>
      <w:r w:rsidR="00F318F2" w:rsidRPr="00F318F2">
        <w:t xml:space="preserve"> on users.id = </w:t>
      </w:r>
      <w:proofErr w:type="spellStart"/>
      <w:r w:rsidR="00F318F2" w:rsidRPr="00F318F2">
        <w:t>users_cstm.id_c</w:t>
      </w:r>
      <w:proofErr w:type="spellEnd"/>
      <w:r w:rsidR="00F318F2" w:rsidRPr="00F318F2">
        <w:t xml:space="preserve"> left join </w:t>
      </w:r>
      <w:proofErr w:type="spellStart"/>
      <w:r w:rsidR="00F318F2" w:rsidRPr="00F318F2">
        <w:t>email_addr_bean_rel</w:t>
      </w:r>
      <w:proofErr w:type="spellEnd"/>
      <w:r w:rsidR="00F318F2" w:rsidRPr="00F318F2">
        <w:t xml:space="preserve"> </w:t>
      </w:r>
      <w:proofErr w:type="spellStart"/>
      <w:r w:rsidR="00F318F2" w:rsidRPr="00F318F2">
        <w:t>eabr</w:t>
      </w:r>
      <w:proofErr w:type="spellEnd"/>
      <w:r w:rsidR="00F318F2" w:rsidRPr="00F318F2">
        <w:t xml:space="preserve"> on </w:t>
      </w:r>
      <w:proofErr w:type="spellStart"/>
      <w:r w:rsidR="00F318F2" w:rsidRPr="00F318F2">
        <w:t>eabr.bean_id</w:t>
      </w:r>
      <w:proofErr w:type="spellEnd"/>
      <w:r w:rsidR="00F318F2" w:rsidRPr="00F318F2">
        <w:t xml:space="preserve"> = users.id left join </w:t>
      </w:r>
      <w:proofErr w:type="spellStart"/>
      <w:r w:rsidR="00F318F2" w:rsidRPr="00F318F2">
        <w:t>email_addresses</w:t>
      </w:r>
      <w:proofErr w:type="spellEnd"/>
      <w:r w:rsidR="00F318F2" w:rsidRPr="00F318F2">
        <w:t xml:space="preserve"> </w:t>
      </w:r>
      <w:proofErr w:type="spellStart"/>
      <w:r w:rsidR="00F318F2" w:rsidRPr="00F318F2">
        <w:t>ea</w:t>
      </w:r>
      <w:proofErr w:type="spellEnd"/>
      <w:r w:rsidR="00F318F2" w:rsidRPr="00F318F2">
        <w:t xml:space="preserve"> on </w:t>
      </w:r>
      <w:proofErr w:type="spellStart"/>
      <w:r w:rsidR="00F318F2" w:rsidRPr="00F318F2">
        <w:t>eabr.email_address_id</w:t>
      </w:r>
      <w:proofErr w:type="spellEnd"/>
      <w:r w:rsidR="00F318F2" w:rsidRPr="00F318F2">
        <w:t xml:space="preserve"> = ea.id where </w:t>
      </w:r>
      <w:proofErr w:type="spellStart"/>
      <w:r w:rsidR="00F318F2" w:rsidRPr="00F318F2">
        <w:t>users.deleted</w:t>
      </w:r>
      <w:proofErr w:type="spellEnd"/>
      <w:r w:rsidR="00F318F2" w:rsidRPr="00F318F2">
        <w:t xml:space="preserve"> = 0 and </w:t>
      </w:r>
      <w:proofErr w:type="spellStart"/>
      <w:r w:rsidR="00F318F2" w:rsidRPr="00F318F2">
        <w:t>eabr.deleted</w:t>
      </w:r>
      <w:proofErr w:type="spellEnd"/>
      <w:r w:rsidR="00F318F2" w:rsidRPr="00F318F2">
        <w:t xml:space="preserve"> = 0 and </w:t>
      </w:r>
      <w:proofErr w:type="spellStart"/>
      <w:r w:rsidR="00F318F2" w:rsidRPr="00F318F2">
        <w:t>ea.deleted</w:t>
      </w:r>
      <w:proofErr w:type="spellEnd"/>
      <w:r w:rsidR="00F318F2" w:rsidRPr="00F318F2">
        <w:t xml:space="preserve"> = 0 and </w:t>
      </w:r>
      <w:proofErr w:type="spellStart"/>
      <w:r w:rsidR="00F318F2" w:rsidRPr="00F318F2">
        <w:t>eabr.primary_address</w:t>
      </w:r>
      <w:proofErr w:type="spellEnd"/>
      <w:r w:rsidR="00F318F2" w:rsidRPr="00F318F2">
        <w:t xml:space="preserve"> = 1</w:t>
      </w:r>
    </w:p>
    <w:p w14:paraId="56E7B97C" w14:textId="06EE6D94" w:rsidR="00F318F2" w:rsidRDefault="00DB6620" w:rsidP="0027102A">
      <w:pPr>
        <w:ind w:left="1440"/>
      </w:pPr>
      <w:r>
        <w:lastRenderedPageBreak/>
        <w:t xml:space="preserve">The job continues with compiling the SugarCRM data with the csv data and sending it in to SugarCRM via the </w:t>
      </w:r>
      <w:proofErr w:type="spellStart"/>
      <w:r>
        <w:t>BulkCRUD</w:t>
      </w:r>
      <w:proofErr w:type="spellEnd"/>
      <w:r>
        <w:t xml:space="preserve"> endpoint.</w:t>
      </w:r>
      <w:r w:rsidR="00A672CA">
        <w:t xml:space="preserve"> Once done with transmitting the data, the job cleans up the files within the directory and then sends the following </w:t>
      </w:r>
      <w:proofErr w:type="spellStart"/>
      <w:r w:rsidR="00A672CA">
        <w:t>sql</w:t>
      </w:r>
      <w:proofErr w:type="spellEnd"/>
      <w:r w:rsidR="00A672CA">
        <w:t xml:space="preserve"> update:</w:t>
      </w:r>
    </w:p>
    <w:p w14:paraId="170C29E3" w14:textId="7A6FB8AC" w:rsidR="008B510F" w:rsidRPr="00AB347A" w:rsidRDefault="00951D76" w:rsidP="0027102A">
      <w:pPr>
        <w:ind w:left="1440"/>
      </w:pPr>
      <w:r>
        <w:t xml:space="preserve">update wso1_orders set </w:t>
      </w:r>
      <w:proofErr w:type="spellStart"/>
      <w:r>
        <w:t>team_id</w:t>
      </w:r>
      <w:proofErr w:type="spellEnd"/>
      <w:r>
        <w:t xml:space="preserve"> =1, </w:t>
      </w:r>
      <w:proofErr w:type="spellStart"/>
      <w:r>
        <w:t>team_set_id</w:t>
      </w:r>
      <w:proofErr w:type="spellEnd"/>
      <w:r>
        <w:t xml:space="preserve"> =1 where </w:t>
      </w:r>
      <w:proofErr w:type="spellStart"/>
      <w:r>
        <w:t>created_by</w:t>
      </w:r>
      <w:proofErr w:type="spellEnd"/>
      <w:r>
        <w:t xml:space="preserve"> = '3c67fe18-9716-4a20-9831-5ee4a9eb098c' and </w:t>
      </w:r>
      <w:proofErr w:type="spellStart"/>
      <w:r>
        <w:t>team_id</w:t>
      </w:r>
      <w:proofErr w:type="spellEnd"/>
      <w:r>
        <w:t xml:space="preserve"> is null and </w:t>
      </w:r>
      <w:proofErr w:type="spellStart"/>
      <w:r>
        <w:t>team_set_id</w:t>
      </w:r>
      <w:proofErr w:type="spellEnd"/>
      <w:r>
        <w:t xml:space="preserve"> is </w:t>
      </w:r>
      <w:proofErr w:type="gramStart"/>
      <w:r>
        <w:t>null;</w:t>
      </w:r>
      <w:proofErr w:type="gramEnd"/>
    </w:p>
    <w:p w14:paraId="2A129715" w14:textId="77777777" w:rsidR="00CC63E7" w:rsidRDefault="00CC63E7">
      <w:r>
        <w:br w:type="page"/>
      </w:r>
    </w:p>
    <w:p w14:paraId="5524B315" w14:textId="3811F2C4" w:rsidR="008264F6" w:rsidRDefault="008264F6" w:rsidP="008264F6">
      <w:r>
        <w:lastRenderedPageBreak/>
        <w:t>4.2.3.</w:t>
      </w:r>
      <w:r w:rsidR="00144EE5">
        <w:t>6</w:t>
      </w:r>
      <w:r w:rsidR="00E26BE0">
        <w:t xml:space="preserve"> </w:t>
      </w:r>
      <w:r w:rsidR="00C604BB">
        <w:t>Sugar_SysPro_Order_Line</w:t>
      </w:r>
      <w:r w:rsidR="00DC39BB">
        <w:t>_Items_v3_Prod</w:t>
      </w:r>
    </w:p>
    <w:p w14:paraId="17942B86" w14:textId="77777777" w:rsidR="00CC63E7" w:rsidRDefault="00CC63E7" w:rsidP="00CC63E7">
      <w:pPr>
        <w:keepNext/>
        <w:jc w:val="center"/>
      </w:pPr>
      <w:r>
        <w:rPr>
          <w:noProof/>
        </w:rPr>
        <w:drawing>
          <wp:inline distT="0" distB="0" distL="0" distR="0" wp14:anchorId="61AEE000" wp14:editId="0ADCF6CA">
            <wp:extent cx="4489450" cy="5323189"/>
            <wp:effectExtent l="0" t="0" r="635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496140" cy="5331121"/>
                    </a:xfrm>
                    <a:prstGeom prst="rect">
                      <a:avLst/>
                    </a:prstGeom>
                  </pic:spPr>
                </pic:pic>
              </a:graphicData>
            </a:graphic>
          </wp:inline>
        </w:drawing>
      </w:r>
    </w:p>
    <w:p w14:paraId="72B31FA7" w14:textId="24C7FBA5" w:rsidR="00D208F0" w:rsidRPr="008C18DA" w:rsidRDefault="00CC63E7" w:rsidP="00CC63E7">
      <w:pPr>
        <w:pStyle w:val="Caption"/>
        <w:jc w:val="center"/>
        <w:rPr>
          <w:sz w:val="20"/>
          <w:szCs w:val="20"/>
        </w:rPr>
      </w:pPr>
      <w:r w:rsidRPr="008C18DA">
        <w:rPr>
          <w:sz w:val="20"/>
          <w:szCs w:val="20"/>
        </w:rPr>
        <w:t xml:space="preserve">Figure </w:t>
      </w:r>
      <w:r w:rsidRPr="008C18DA">
        <w:rPr>
          <w:sz w:val="20"/>
          <w:szCs w:val="20"/>
        </w:rPr>
        <w:fldChar w:fldCharType="begin"/>
      </w:r>
      <w:r w:rsidRPr="008C18DA">
        <w:rPr>
          <w:sz w:val="20"/>
          <w:szCs w:val="20"/>
        </w:rPr>
        <w:instrText xml:space="preserve"> SEQ Figure \* ARABIC </w:instrText>
      </w:r>
      <w:r w:rsidRPr="008C18DA">
        <w:rPr>
          <w:sz w:val="20"/>
          <w:szCs w:val="20"/>
        </w:rPr>
        <w:fldChar w:fldCharType="separate"/>
      </w:r>
      <w:r w:rsidR="00FD1135">
        <w:rPr>
          <w:noProof/>
          <w:sz w:val="20"/>
          <w:szCs w:val="20"/>
        </w:rPr>
        <w:t>13</w:t>
      </w:r>
      <w:r w:rsidRPr="008C18DA">
        <w:rPr>
          <w:sz w:val="20"/>
          <w:szCs w:val="20"/>
        </w:rPr>
        <w:fldChar w:fldCharType="end"/>
      </w:r>
      <w:r w:rsidRPr="008C18DA">
        <w:rPr>
          <w:sz w:val="20"/>
          <w:szCs w:val="20"/>
        </w:rPr>
        <w:t xml:space="preserve"> - Sugar_SysPro_Order_Line_Items_v3_Prod</w:t>
      </w:r>
    </w:p>
    <w:p w14:paraId="0CD75B00" w14:textId="414D355B" w:rsidR="00F44E43" w:rsidRDefault="00A015D7" w:rsidP="0E46B544">
      <w:pPr>
        <w:ind w:left="1440"/>
        <w:rPr>
          <w:rStyle w:val="IntenseEmphasis"/>
          <w:i w:val="0"/>
          <w:iCs w:val="0"/>
          <w:color w:val="auto"/>
        </w:rPr>
      </w:pPr>
      <w:r>
        <w:lastRenderedPageBreak/>
        <w:t xml:space="preserve">This job is the </w:t>
      </w:r>
      <w:proofErr w:type="spellStart"/>
      <w:r w:rsidR="00A02801">
        <w:t>Order_Line_Items</w:t>
      </w:r>
      <w:proofErr w:type="spellEnd"/>
      <w:r w:rsidR="008264F6">
        <w:t xml:space="preserve"> job from </w:t>
      </w:r>
      <w:proofErr w:type="spellStart"/>
      <w:r w:rsidR="008264F6">
        <w:t>Sugar_Master_New</w:t>
      </w:r>
      <w:proofErr w:type="spellEnd"/>
      <w:r w:rsidR="008264F6">
        <w:t>.</w:t>
      </w:r>
      <w:r w:rsidR="00DC39BB">
        <w:t xml:space="preserve"> This link (</w:t>
      </w:r>
      <w:hyperlink r:id="rId67">
        <w:r w:rsidR="00D94D61" w:rsidRPr="0E46B544">
          <w:rPr>
            <w:rStyle w:val="Hyperlink"/>
          </w:rPr>
          <w:t>Sugar_eCat_Quote_Line_Items_v6_Prod_QuoteDetail_Fix.png</w:t>
        </w:r>
      </w:hyperlink>
      <w:r w:rsidR="00DC39BB">
        <w:t xml:space="preserve">) </w:t>
      </w:r>
      <w:bookmarkStart w:id="67" w:name="_Int_oKjcQ2VV"/>
      <w:r w:rsidR="00DC39BB">
        <w:t>can</w:t>
      </w:r>
      <w:bookmarkEnd w:id="67"/>
      <w:r w:rsidR="00DC39BB">
        <w:t xml:space="preserve"> be used to get a better view of Figure 12.</w:t>
      </w:r>
      <w:r w:rsidR="00F44E43">
        <w:t xml:space="preserve"> </w:t>
      </w:r>
      <w:r w:rsidR="00F44E43" w:rsidRPr="0E46B544">
        <w:rPr>
          <w:rStyle w:val="IntenseEmphasis"/>
          <w:i w:val="0"/>
          <w:iCs w:val="0"/>
          <w:color w:val="auto"/>
        </w:rPr>
        <w:t>This job follows a similar process with 4.2.3.4 Sugar_eCat_Quote_Line_Items_v6_Prod_QuoteDetail_Fix:</w:t>
      </w:r>
    </w:p>
    <w:p w14:paraId="3CCABCEF" w14:textId="32FABDE8" w:rsidR="00F44E43" w:rsidRPr="00D953C0" w:rsidRDefault="00F44E43" w:rsidP="00F44E43">
      <w:pPr>
        <w:pStyle w:val="ListParagraph"/>
        <w:numPr>
          <w:ilvl w:val="0"/>
          <w:numId w:val="23"/>
        </w:numPr>
        <w:rPr>
          <w:rStyle w:val="IntenseEmphasis"/>
          <w:color w:val="auto"/>
        </w:rPr>
      </w:pPr>
      <w:r>
        <w:rPr>
          <w:rStyle w:val="IntenseEmphasis"/>
          <w:i w:val="0"/>
          <w:iCs w:val="0"/>
          <w:color w:val="auto"/>
        </w:rPr>
        <w:t xml:space="preserve">Read in the </w:t>
      </w:r>
      <w:r w:rsidR="008827E2">
        <w:rPr>
          <w:rStyle w:val="IntenseEmphasis"/>
          <w:i w:val="0"/>
          <w:iCs w:val="0"/>
          <w:color w:val="auto"/>
        </w:rPr>
        <w:t>Order</w:t>
      </w:r>
      <w:r>
        <w:rPr>
          <w:rStyle w:val="IntenseEmphasis"/>
          <w:i w:val="0"/>
          <w:iCs w:val="0"/>
          <w:color w:val="auto"/>
        </w:rPr>
        <w:t xml:space="preserve"> Line Items CSV file</w:t>
      </w:r>
    </w:p>
    <w:p w14:paraId="48BEF48E" w14:textId="25061738" w:rsidR="00F44E43" w:rsidRPr="004B0021" w:rsidRDefault="00F44E43" w:rsidP="00F44E43">
      <w:pPr>
        <w:pStyle w:val="ListParagraph"/>
        <w:numPr>
          <w:ilvl w:val="0"/>
          <w:numId w:val="23"/>
        </w:numPr>
        <w:rPr>
          <w:rStyle w:val="IntenseEmphasis"/>
          <w:color w:val="auto"/>
        </w:rPr>
      </w:pPr>
      <w:r>
        <w:rPr>
          <w:rStyle w:val="IntenseEmphasis"/>
          <w:i w:val="0"/>
          <w:iCs w:val="0"/>
          <w:color w:val="auto"/>
        </w:rPr>
        <w:t xml:space="preserve">Pull down </w:t>
      </w:r>
      <w:r w:rsidR="008827E2">
        <w:rPr>
          <w:rStyle w:val="IntenseEmphasis"/>
          <w:i w:val="0"/>
          <w:iCs w:val="0"/>
          <w:color w:val="auto"/>
        </w:rPr>
        <w:t>Order</w:t>
      </w:r>
      <w:r>
        <w:rPr>
          <w:rStyle w:val="IntenseEmphasis"/>
          <w:i w:val="0"/>
          <w:iCs w:val="0"/>
          <w:color w:val="auto"/>
        </w:rPr>
        <w:t xml:space="preserve"> Line Items data from SugarCRM</w:t>
      </w:r>
    </w:p>
    <w:p w14:paraId="60B8D10A" w14:textId="77777777" w:rsidR="00F44E43" w:rsidRPr="004B0021" w:rsidRDefault="00F44E43" w:rsidP="00F44E43">
      <w:pPr>
        <w:pStyle w:val="ListParagraph"/>
        <w:numPr>
          <w:ilvl w:val="0"/>
          <w:numId w:val="23"/>
        </w:numPr>
        <w:rPr>
          <w:rStyle w:val="IntenseEmphasis"/>
          <w:color w:val="auto"/>
        </w:rPr>
      </w:pPr>
      <w:r>
        <w:rPr>
          <w:rStyle w:val="IntenseEmphasis"/>
          <w:i w:val="0"/>
          <w:iCs w:val="0"/>
          <w:color w:val="auto"/>
        </w:rPr>
        <w:t>Compile CSV data and SugarCRM data</w:t>
      </w:r>
    </w:p>
    <w:p w14:paraId="2D38443A" w14:textId="77777777" w:rsidR="00F44E43" w:rsidRPr="00D91040" w:rsidRDefault="00F44E43" w:rsidP="00F44E43">
      <w:pPr>
        <w:pStyle w:val="ListParagraph"/>
        <w:numPr>
          <w:ilvl w:val="0"/>
          <w:numId w:val="23"/>
        </w:numPr>
        <w:rPr>
          <w:rStyle w:val="IntenseEmphasis"/>
          <w:color w:val="auto"/>
        </w:rPr>
      </w:pPr>
      <w:r>
        <w:rPr>
          <w:rStyle w:val="IntenseEmphasis"/>
          <w:i w:val="0"/>
          <w:iCs w:val="0"/>
          <w:color w:val="auto"/>
        </w:rPr>
        <w:t>Import data into SugarCRM</w:t>
      </w:r>
    </w:p>
    <w:p w14:paraId="629E2582" w14:textId="77777777" w:rsidR="00F44E43" w:rsidRPr="00AC10E4" w:rsidRDefault="00F44E43" w:rsidP="00F44E43">
      <w:pPr>
        <w:pStyle w:val="ListParagraph"/>
        <w:numPr>
          <w:ilvl w:val="0"/>
          <w:numId w:val="23"/>
        </w:numPr>
        <w:rPr>
          <w:rStyle w:val="IntenseEmphasis"/>
          <w:color w:val="auto"/>
        </w:rPr>
      </w:pPr>
      <w:r>
        <w:rPr>
          <w:rStyle w:val="IntenseEmphasis"/>
          <w:i w:val="0"/>
          <w:iCs w:val="0"/>
          <w:color w:val="auto"/>
        </w:rPr>
        <w:t>Final files cleanup</w:t>
      </w:r>
    </w:p>
    <w:p w14:paraId="687EF563" w14:textId="248BB59A" w:rsidR="00A015D7" w:rsidRDefault="00127665" w:rsidP="00F86018">
      <w:pPr>
        <w:ind w:left="1440"/>
      </w:pPr>
      <w:r>
        <w:t xml:space="preserve">The job reads in the </w:t>
      </w:r>
      <w:proofErr w:type="spellStart"/>
      <w:r w:rsidRPr="00127665">
        <w:t>SugarSalesOrderLineExport</w:t>
      </w:r>
      <w:proofErr w:type="spellEnd"/>
      <w:r>
        <w:t xml:space="preserve"> csv file and stores it into memory.</w:t>
      </w:r>
      <w:r w:rsidR="00FB4B5F">
        <w:t xml:space="preserve"> The job </w:t>
      </w:r>
      <w:r w:rsidR="008E027B">
        <w:t xml:space="preserve">pulls down SugarCRM data using the following </w:t>
      </w:r>
      <w:proofErr w:type="spellStart"/>
      <w:r w:rsidR="008E027B">
        <w:t>sql</w:t>
      </w:r>
      <w:proofErr w:type="spellEnd"/>
      <w:r w:rsidR="008E027B">
        <w:t>:</w:t>
      </w:r>
    </w:p>
    <w:p w14:paraId="1EC2A712" w14:textId="2BB55011" w:rsidR="008E027B" w:rsidRDefault="009A3404" w:rsidP="00F86018">
      <w:pPr>
        <w:ind w:left="1440"/>
      </w:pPr>
      <w:r w:rsidRPr="009A3404">
        <w:t xml:space="preserve">select </w:t>
      </w:r>
      <w:proofErr w:type="spellStart"/>
      <w:r w:rsidRPr="009A3404">
        <w:t>o.assigned_user_id</w:t>
      </w:r>
      <w:proofErr w:type="spellEnd"/>
      <w:r w:rsidRPr="009A3404">
        <w:t xml:space="preserve">, o.id as </w:t>
      </w:r>
      <w:proofErr w:type="spellStart"/>
      <w:r w:rsidRPr="009A3404">
        <w:t>order_id</w:t>
      </w:r>
      <w:proofErr w:type="spellEnd"/>
      <w:r w:rsidRPr="009A3404">
        <w:t xml:space="preserve">, o.name as </w:t>
      </w:r>
      <w:proofErr w:type="spellStart"/>
      <w:r w:rsidRPr="009A3404">
        <w:t>order_name</w:t>
      </w:r>
      <w:proofErr w:type="spellEnd"/>
      <w:r w:rsidRPr="009A3404">
        <w:t xml:space="preserve">, </w:t>
      </w:r>
      <w:proofErr w:type="spellStart"/>
      <w:r w:rsidRPr="009A3404">
        <w:t>ifnull</w:t>
      </w:r>
      <w:proofErr w:type="spellEnd"/>
      <w:r w:rsidRPr="009A3404">
        <w:t xml:space="preserve">(oli.id, '-1') as </w:t>
      </w:r>
      <w:proofErr w:type="spellStart"/>
      <w:r w:rsidRPr="009A3404">
        <w:t>order_line_item_id</w:t>
      </w:r>
      <w:proofErr w:type="spellEnd"/>
      <w:r w:rsidRPr="009A3404">
        <w:t xml:space="preserve">, </w:t>
      </w:r>
      <w:proofErr w:type="spellStart"/>
      <w:r w:rsidRPr="009A3404">
        <w:t>ifnull</w:t>
      </w:r>
      <w:proofErr w:type="spellEnd"/>
      <w:r w:rsidRPr="009A3404">
        <w:t xml:space="preserve">(oli.name, '-1') as </w:t>
      </w:r>
      <w:proofErr w:type="spellStart"/>
      <w:r w:rsidRPr="009A3404">
        <w:t>order_line_item_name</w:t>
      </w:r>
      <w:proofErr w:type="spellEnd"/>
      <w:r w:rsidRPr="009A3404">
        <w:t xml:space="preserve">, </w:t>
      </w:r>
      <w:proofErr w:type="spellStart"/>
      <w:r w:rsidRPr="009A3404">
        <w:t>olic.initial_line_number_c</w:t>
      </w:r>
      <w:proofErr w:type="spellEnd"/>
      <w:r w:rsidRPr="009A3404">
        <w:t xml:space="preserve"> as </w:t>
      </w:r>
      <w:proofErr w:type="spellStart"/>
      <w:r w:rsidRPr="009A3404">
        <w:t>initial_line_number</w:t>
      </w:r>
      <w:proofErr w:type="spellEnd"/>
      <w:r w:rsidRPr="009A3404">
        <w:t xml:space="preserve"> from wso1_orders o left join wso1_orders_woli1_orderlineitems_1_c olio on o.id = olio.wso1_orders_woli1_orderlineitems_1wso1_orders_ida  left join woli1_orderlineitems </w:t>
      </w:r>
      <w:proofErr w:type="spellStart"/>
      <w:r w:rsidRPr="009A3404">
        <w:t>oli</w:t>
      </w:r>
      <w:proofErr w:type="spellEnd"/>
      <w:r w:rsidRPr="009A3404">
        <w:t xml:space="preserve"> on olio.wso1_orders_woli1_orderlineitems_1woli1_orderlineitems_idb = oli.id left join woli1_orderlineitems_cstm </w:t>
      </w:r>
      <w:proofErr w:type="spellStart"/>
      <w:r w:rsidRPr="009A3404">
        <w:t>olic</w:t>
      </w:r>
      <w:proofErr w:type="spellEnd"/>
      <w:r w:rsidRPr="009A3404">
        <w:t xml:space="preserve"> on oli.id = </w:t>
      </w:r>
      <w:proofErr w:type="spellStart"/>
      <w:r w:rsidRPr="009A3404">
        <w:t>olic.id_c</w:t>
      </w:r>
      <w:proofErr w:type="spellEnd"/>
      <w:r w:rsidRPr="009A3404">
        <w:t xml:space="preserve"> where </w:t>
      </w:r>
      <w:proofErr w:type="spellStart"/>
      <w:r w:rsidRPr="009A3404">
        <w:t>o.deleted</w:t>
      </w:r>
      <w:proofErr w:type="spellEnd"/>
      <w:r w:rsidRPr="009A3404">
        <w:t xml:space="preserve"> = 0 and </w:t>
      </w:r>
      <w:proofErr w:type="spellStart"/>
      <w:r w:rsidRPr="009A3404">
        <w:t>ifnull</w:t>
      </w:r>
      <w:proofErr w:type="spellEnd"/>
      <w:r w:rsidRPr="009A3404">
        <w:t>(</w:t>
      </w:r>
      <w:proofErr w:type="spellStart"/>
      <w:r w:rsidRPr="009A3404">
        <w:t>olio.deleted</w:t>
      </w:r>
      <w:proofErr w:type="spellEnd"/>
      <w:r w:rsidRPr="009A3404">
        <w:t xml:space="preserve">, 0) = 0 and </w:t>
      </w:r>
      <w:proofErr w:type="spellStart"/>
      <w:r w:rsidRPr="009A3404">
        <w:t>ifnull</w:t>
      </w:r>
      <w:proofErr w:type="spellEnd"/>
      <w:r w:rsidRPr="009A3404">
        <w:t>(</w:t>
      </w:r>
      <w:proofErr w:type="spellStart"/>
      <w:r w:rsidRPr="009A3404">
        <w:t>oli.deleted</w:t>
      </w:r>
      <w:proofErr w:type="spellEnd"/>
      <w:r w:rsidRPr="009A3404">
        <w:t xml:space="preserve">, 0) = 0 order by o.id </w:t>
      </w:r>
      <w:proofErr w:type="spellStart"/>
      <w:r w:rsidRPr="009A3404">
        <w:t>asc</w:t>
      </w:r>
      <w:proofErr w:type="spellEnd"/>
      <w:r w:rsidRPr="009A3404">
        <w:t xml:space="preserve"> limit 20000 offset </w:t>
      </w:r>
      <w:proofErr w:type="spellStart"/>
      <w:r w:rsidRPr="009A3404">
        <w:t>context.offset</w:t>
      </w:r>
      <w:proofErr w:type="spellEnd"/>
    </w:p>
    <w:p w14:paraId="65CD78DC" w14:textId="47004D71" w:rsidR="009A3404" w:rsidRDefault="000D42C2" w:rsidP="00F86018">
      <w:pPr>
        <w:ind w:left="1440"/>
      </w:pPr>
      <w:r>
        <w:t>The job then compiles the data</w:t>
      </w:r>
      <w:r w:rsidR="00926718">
        <w:t xml:space="preserve"> and sends it to SugarCRM using the </w:t>
      </w:r>
      <w:proofErr w:type="spellStart"/>
      <w:r w:rsidR="00926718">
        <w:t>BulkCrud</w:t>
      </w:r>
      <w:proofErr w:type="spellEnd"/>
      <w:r w:rsidR="00926718">
        <w:t xml:space="preserve"> endpoint.</w:t>
      </w:r>
      <w:r w:rsidR="004F4966">
        <w:t xml:space="preserve"> Lastly, the job cleans up the files within the directories and executes the following </w:t>
      </w:r>
      <w:proofErr w:type="spellStart"/>
      <w:r w:rsidR="004F4966">
        <w:t>sql</w:t>
      </w:r>
      <w:proofErr w:type="spellEnd"/>
      <w:r w:rsidR="004F4966">
        <w:t xml:space="preserve"> on SugarCRM:</w:t>
      </w:r>
    </w:p>
    <w:p w14:paraId="6C3B3289" w14:textId="3BE58144" w:rsidR="004F4966" w:rsidRDefault="0039416E" w:rsidP="00F86018">
      <w:pPr>
        <w:ind w:left="1440"/>
      </w:pPr>
      <w:r>
        <w:t xml:space="preserve">update woli1_orderlineitems set </w:t>
      </w:r>
      <w:proofErr w:type="spellStart"/>
      <w:r>
        <w:t>team_id</w:t>
      </w:r>
      <w:proofErr w:type="spellEnd"/>
      <w:r>
        <w:t xml:space="preserve"> =1, </w:t>
      </w:r>
      <w:proofErr w:type="spellStart"/>
      <w:r>
        <w:t>team_set_id</w:t>
      </w:r>
      <w:proofErr w:type="spellEnd"/>
      <w:r>
        <w:t xml:space="preserve"> =1 where </w:t>
      </w:r>
      <w:proofErr w:type="spellStart"/>
      <w:r>
        <w:t>created_by</w:t>
      </w:r>
      <w:proofErr w:type="spellEnd"/>
      <w:r>
        <w:t xml:space="preserve"> = '3c67fe18-9716-4a20-9831-5ee4a9eb098c' and </w:t>
      </w:r>
      <w:proofErr w:type="spellStart"/>
      <w:r>
        <w:t>team_id</w:t>
      </w:r>
      <w:proofErr w:type="spellEnd"/>
      <w:r>
        <w:t xml:space="preserve"> is null and </w:t>
      </w:r>
      <w:proofErr w:type="spellStart"/>
      <w:r>
        <w:t>team_set_id</w:t>
      </w:r>
      <w:proofErr w:type="spellEnd"/>
      <w:r>
        <w:t xml:space="preserve"> is </w:t>
      </w:r>
      <w:proofErr w:type="gramStart"/>
      <w:r>
        <w:t>null;</w:t>
      </w:r>
      <w:proofErr w:type="gramEnd"/>
    </w:p>
    <w:p w14:paraId="3643C1A1" w14:textId="6C1FA289" w:rsidR="00D94D61" w:rsidRDefault="00D94D61" w:rsidP="00D94D61">
      <w:r>
        <w:t>4.2.3.</w:t>
      </w:r>
      <w:r w:rsidR="005720C1">
        <w:t>7</w:t>
      </w:r>
      <w:r>
        <w:t xml:space="preserve"> </w:t>
      </w:r>
      <w:proofErr w:type="spellStart"/>
      <w:r w:rsidR="002F0CE3">
        <w:t>UpdateOrphanQuoteLinks</w:t>
      </w:r>
      <w:proofErr w:type="spellEnd"/>
    </w:p>
    <w:p w14:paraId="2CE80DA5" w14:textId="77777777" w:rsidR="002016C9" w:rsidRDefault="00D94D61" w:rsidP="00D94D61">
      <w:pPr>
        <w:ind w:left="1440"/>
      </w:pPr>
      <w:r>
        <w:t xml:space="preserve">This job is </w:t>
      </w:r>
      <w:r w:rsidR="002F0CE3">
        <w:t xml:space="preserve">set up </w:t>
      </w:r>
      <w:r w:rsidR="00BF3FAD">
        <w:t>like</w:t>
      </w:r>
      <w:r w:rsidR="002F0CE3">
        <w:t xml:space="preserve"> </w:t>
      </w:r>
      <w:r w:rsidR="00041823">
        <w:t xml:space="preserve">the job in </w:t>
      </w:r>
      <w:r w:rsidR="00041823" w:rsidRPr="00041823">
        <w:t xml:space="preserve">4.2.3.3.3 </w:t>
      </w:r>
      <w:proofErr w:type="spellStart"/>
      <w:r w:rsidR="00041823" w:rsidRPr="00041823">
        <w:t>AccountsStagingUpdate</w:t>
      </w:r>
      <w:proofErr w:type="spellEnd"/>
      <w:r w:rsidR="00E927A9">
        <w:t xml:space="preserve">. </w:t>
      </w:r>
      <w:r w:rsidR="005161DF">
        <w:t xml:space="preserve">The flow </w:t>
      </w:r>
      <w:r w:rsidR="003C2F64">
        <w:t>follows</w:t>
      </w:r>
      <w:r w:rsidR="005161DF">
        <w:t xml:space="preserve"> get access token and then call </w:t>
      </w:r>
      <w:proofErr w:type="spellStart"/>
      <w:r w:rsidR="005161DF">
        <w:t>sql</w:t>
      </w:r>
      <w:proofErr w:type="spellEnd"/>
      <w:r w:rsidR="005161DF">
        <w:t xml:space="preserve"> endpoint to run a </w:t>
      </w:r>
      <w:proofErr w:type="spellStart"/>
      <w:r w:rsidR="005161DF">
        <w:t>sql</w:t>
      </w:r>
      <w:proofErr w:type="spellEnd"/>
      <w:r w:rsidR="005161DF">
        <w:t xml:space="preserve"> </w:t>
      </w:r>
      <w:r w:rsidR="00D90FDF">
        <w:t xml:space="preserve">statement. </w:t>
      </w:r>
      <w:r w:rsidR="009418AD">
        <w:t>This job executes the following statement:</w:t>
      </w:r>
    </w:p>
    <w:p w14:paraId="26291AED" w14:textId="548FD4EB" w:rsidR="00D94D61" w:rsidRDefault="009F0A8A" w:rsidP="00D94D61">
      <w:pPr>
        <w:ind w:left="1440"/>
      </w:pPr>
      <w:r>
        <w:t xml:space="preserve">insert into wquo1_quotes_wqli_quotedlineitems_1_c (id,date_modified,deleted,wquo1_quotes_wqli_quotedlineitems_1wquo1_quotes_ida ,wquo1_quotes_wqli_quotedlineitems_1wqli_quotedlineitems_idb)  select distinct </w:t>
      </w:r>
      <w:proofErr w:type="spellStart"/>
      <w:r>
        <w:t>uuid</w:t>
      </w:r>
      <w:proofErr w:type="spellEnd"/>
      <w:r>
        <w:t>(),</w:t>
      </w:r>
      <w:proofErr w:type="spellStart"/>
      <w:r>
        <w:t>utc_timestamp</w:t>
      </w:r>
      <w:proofErr w:type="spellEnd"/>
      <w:r>
        <w:t xml:space="preserve">(),0,q2.id, qli.id from </w:t>
      </w:r>
      <w:proofErr w:type="spellStart"/>
      <w:r>
        <w:t>wqli_quotedlineitems</w:t>
      </w:r>
      <w:proofErr w:type="spellEnd"/>
      <w:r>
        <w:t xml:space="preserve"> </w:t>
      </w:r>
      <w:proofErr w:type="spellStart"/>
      <w:r>
        <w:t>qli</w:t>
      </w:r>
      <w:proofErr w:type="spellEnd"/>
      <w:r>
        <w:t xml:space="preserve"> inner join </w:t>
      </w:r>
      <w:proofErr w:type="spellStart"/>
      <w:r>
        <w:t>wqli_quotedlineitems_cstm</w:t>
      </w:r>
      <w:proofErr w:type="spellEnd"/>
      <w:r>
        <w:t xml:space="preserve"> qc on qli.id=</w:t>
      </w:r>
      <w:proofErr w:type="spellStart"/>
      <w:r>
        <w:t>qc.id_c</w:t>
      </w:r>
      <w:proofErr w:type="spellEnd"/>
      <w:r>
        <w:t xml:space="preserve"> inner join wquo1_quotes  q2 on qc.quote_header_num_c=q2.name and q2.deleted=0 left join wquo1_quotes_wqli_quotedlineitems_1_c </w:t>
      </w:r>
      <w:proofErr w:type="spellStart"/>
      <w:r>
        <w:t>qliq</w:t>
      </w:r>
      <w:proofErr w:type="spellEnd"/>
      <w:r>
        <w:t xml:space="preserve"> on qli.id = </w:t>
      </w:r>
      <w:r>
        <w:lastRenderedPageBreak/>
        <w:t xml:space="preserve">qliq.wquo1_quotes_wqli_quotedlineitems_1wqli_quotedlineitems_idb  and </w:t>
      </w:r>
      <w:proofErr w:type="spellStart"/>
      <w:r>
        <w:t>qliq.deleted</w:t>
      </w:r>
      <w:proofErr w:type="spellEnd"/>
      <w:r>
        <w:t xml:space="preserve"> = 0 left join wquo1_quotes q on wquo1_quotes_wqli_quotedlineitems_1wquo1_quotes_ida =q.</w:t>
      </w:r>
      <w:bookmarkStart w:id="68" w:name="_Int_pJ8tWHMA"/>
      <w:r>
        <w:t>id</w:t>
      </w:r>
      <w:bookmarkEnd w:id="68"/>
      <w:r>
        <w:t xml:space="preserve"> and </w:t>
      </w:r>
      <w:proofErr w:type="spellStart"/>
      <w:r>
        <w:t>q.deleted</w:t>
      </w:r>
      <w:proofErr w:type="spellEnd"/>
      <w:r>
        <w:t xml:space="preserve">=0 where </w:t>
      </w:r>
      <w:proofErr w:type="spellStart"/>
      <w:r>
        <w:t>qli.deleted</w:t>
      </w:r>
      <w:proofErr w:type="spellEnd"/>
      <w:r>
        <w:t xml:space="preserve"> = 0 and q.</w:t>
      </w:r>
      <w:bookmarkStart w:id="69" w:name="_Int_goimrzqz"/>
      <w:r>
        <w:t>id</w:t>
      </w:r>
      <w:bookmarkEnd w:id="69"/>
      <w:r>
        <w:t xml:space="preserve"> is null;</w:t>
      </w:r>
    </w:p>
    <w:p w14:paraId="5AB34992" w14:textId="7FC32C87" w:rsidR="00476AFA" w:rsidRDefault="00476AFA" w:rsidP="00476AFA">
      <w:r>
        <w:t>4.2.3.</w:t>
      </w:r>
      <w:r w:rsidR="005D03FF">
        <w:t>8</w:t>
      </w:r>
      <w:r>
        <w:t xml:space="preserve"> </w:t>
      </w:r>
      <w:proofErr w:type="spellStart"/>
      <w:r w:rsidR="00BF3FAD">
        <w:t>ORdersHeadersStagingTruncate</w:t>
      </w:r>
      <w:proofErr w:type="spellEnd"/>
    </w:p>
    <w:p w14:paraId="2B1A3EAE" w14:textId="31BD6345" w:rsidR="00476AFA" w:rsidRDefault="00476AFA" w:rsidP="00476AFA">
      <w:pPr>
        <w:ind w:left="1440"/>
      </w:pPr>
      <w:r>
        <w:t xml:space="preserve">This job is set up </w:t>
      </w:r>
      <w:r w:rsidR="00BF3FAD">
        <w:t>like</w:t>
      </w:r>
      <w:r>
        <w:t xml:space="preserve"> the job in </w:t>
      </w:r>
      <w:r w:rsidRPr="00041823">
        <w:t xml:space="preserve">4.2.3.3.3 </w:t>
      </w:r>
      <w:proofErr w:type="spellStart"/>
      <w:r w:rsidRPr="00041823">
        <w:t>AccountsStagingUpdate</w:t>
      </w:r>
      <w:proofErr w:type="spellEnd"/>
      <w:r>
        <w:t xml:space="preserve">. The flow </w:t>
      </w:r>
      <w:r w:rsidR="00BF3FAD">
        <w:t>follows</w:t>
      </w:r>
      <w:r>
        <w:t xml:space="preserve"> get access token and then call </w:t>
      </w:r>
      <w:proofErr w:type="spellStart"/>
      <w:r>
        <w:t>sql</w:t>
      </w:r>
      <w:proofErr w:type="spellEnd"/>
      <w:r>
        <w:t xml:space="preserve"> endpoint to run a </w:t>
      </w:r>
      <w:proofErr w:type="spellStart"/>
      <w:r>
        <w:t>sql</w:t>
      </w:r>
      <w:proofErr w:type="spellEnd"/>
      <w:r>
        <w:t xml:space="preserve"> statement. This job executes the following statement:</w:t>
      </w:r>
    </w:p>
    <w:p w14:paraId="49961C11" w14:textId="15F69970" w:rsidR="002016C9" w:rsidRDefault="002016C9" w:rsidP="00476AFA">
      <w:pPr>
        <w:ind w:left="1440"/>
      </w:pPr>
      <w:r w:rsidRPr="002016C9">
        <w:t>truncate table so002_orders_staging;</w:t>
      </w:r>
      <w:r>
        <w:br/>
      </w:r>
      <w:r w:rsidRPr="002016C9">
        <w:t>truncate table so002_orders_staging_</w:t>
      </w:r>
      <w:proofErr w:type="gramStart"/>
      <w:r w:rsidRPr="002016C9">
        <w:t>cstm;</w:t>
      </w:r>
      <w:proofErr w:type="gramEnd"/>
    </w:p>
    <w:p w14:paraId="7D9039A4" w14:textId="40953571" w:rsidR="005D03FF" w:rsidRDefault="005D03FF" w:rsidP="005D03FF">
      <w:r>
        <w:t xml:space="preserve">4.2.3.9 </w:t>
      </w:r>
      <w:proofErr w:type="spellStart"/>
      <w:r w:rsidR="006C0E64">
        <w:t>OrdersHeadersStagingUpdate</w:t>
      </w:r>
      <w:proofErr w:type="spellEnd"/>
    </w:p>
    <w:p w14:paraId="2100397F" w14:textId="77777777" w:rsidR="005D03FF" w:rsidRDefault="005D03FF" w:rsidP="005D03FF">
      <w:pPr>
        <w:ind w:left="1440"/>
      </w:pPr>
      <w:r>
        <w:t xml:space="preserve">This job is set up like the job in </w:t>
      </w:r>
      <w:r w:rsidRPr="00041823">
        <w:t xml:space="preserve">4.2.3.3.3 </w:t>
      </w:r>
      <w:proofErr w:type="spellStart"/>
      <w:r w:rsidRPr="00041823">
        <w:t>AccountsStagingUpdate</w:t>
      </w:r>
      <w:proofErr w:type="spellEnd"/>
      <w:r>
        <w:t xml:space="preserve">. The flow follows get access token and then call </w:t>
      </w:r>
      <w:proofErr w:type="spellStart"/>
      <w:r>
        <w:t>sql</w:t>
      </w:r>
      <w:proofErr w:type="spellEnd"/>
      <w:r>
        <w:t xml:space="preserve"> endpoint to run a </w:t>
      </w:r>
      <w:proofErr w:type="spellStart"/>
      <w:r>
        <w:t>sql</w:t>
      </w:r>
      <w:proofErr w:type="spellEnd"/>
      <w:r>
        <w:t xml:space="preserve"> statement. This job executes the following statement:</w:t>
      </w:r>
    </w:p>
    <w:p w14:paraId="76842B0C" w14:textId="4C7487B0" w:rsidR="00900B8A" w:rsidRDefault="00900B8A" w:rsidP="00900B8A">
      <w:pPr>
        <w:ind w:left="1440"/>
      </w:pPr>
      <w:r>
        <w:t xml:space="preserve">insert into wso1_orders(id,name,date_entered,date_modified,created_by,modified_user_id,team_id,team_set_id,assigned_user_id,deleted) select so.id,so.name,utc_timestamp(),utc_timestamp(),'1','1','1','1','1',0 from so002_orders_staging so left join wso1_orders </w:t>
      </w:r>
      <w:bookmarkStart w:id="70" w:name="_Int_EnrVfmQe"/>
      <w:proofErr w:type="spellStart"/>
      <w:r>
        <w:t>s on</w:t>
      </w:r>
      <w:bookmarkEnd w:id="70"/>
      <w:proofErr w:type="spellEnd"/>
      <w:r>
        <w:t xml:space="preserve"> so.name=s.name and </w:t>
      </w:r>
      <w:proofErr w:type="spellStart"/>
      <w:r>
        <w:t>s.deleted</w:t>
      </w:r>
      <w:proofErr w:type="spellEnd"/>
      <w:r>
        <w:t xml:space="preserve">=0 where s.id is null and </w:t>
      </w:r>
      <w:proofErr w:type="spellStart"/>
      <w:r>
        <w:t>so.deleted</w:t>
      </w:r>
      <w:proofErr w:type="spellEnd"/>
      <w:r>
        <w:t>=0;</w:t>
      </w:r>
      <w:r>
        <w:br/>
        <w:t>insert into wso1_orders_cstm(</w:t>
      </w:r>
      <w:proofErr w:type="spellStart"/>
      <w:r>
        <w:t>id_c</w:t>
      </w:r>
      <w:proofErr w:type="spellEnd"/>
      <w:r>
        <w:t>) select id from wso1_orders s left join wso1_orders_cstm c on s.id=</w:t>
      </w:r>
      <w:proofErr w:type="spellStart"/>
      <w:r>
        <w:t>c.id_c</w:t>
      </w:r>
      <w:proofErr w:type="spellEnd"/>
      <w:r>
        <w:t xml:space="preserve"> where </w:t>
      </w:r>
      <w:proofErr w:type="spellStart"/>
      <w:r>
        <w:t>c.id_c</w:t>
      </w:r>
      <w:proofErr w:type="spellEnd"/>
      <w:r>
        <w:t xml:space="preserve"> is null and </w:t>
      </w:r>
      <w:proofErr w:type="spellStart"/>
      <w:r>
        <w:t>s.deleted</w:t>
      </w:r>
      <w:proofErr w:type="spellEnd"/>
      <w:r>
        <w:t>=0;</w:t>
      </w:r>
      <w:r>
        <w:br/>
      </w:r>
      <w:r w:rsidR="00762676">
        <w:t>update wso1_orders o inner join wso1_orders_cstm c on o.id=</w:t>
      </w:r>
      <w:proofErr w:type="spellStart"/>
      <w:r w:rsidR="00762676">
        <w:t>c.id_c</w:t>
      </w:r>
      <w:proofErr w:type="spellEnd"/>
      <w:r w:rsidR="00762676">
        <w:t xml:space="preserve"> inner join so002_orders_staging </w:t>
      </w:r>
      <w:bookmarkStart w:id="71" w:name="_Int_OKy6QjOy"/>
      <w:proofErr w:type="spellStart"/>
      <w:r w:rsidR="00762676">
        <w:t>s on</w:t>
      </w:r>
      <w:bookmarkEnd w:id="71"/>
      <w:proofErr w:type="spellEnd"/>
      <w:r w:rsidR="00762676">
        <w:t xml:space="preserve"> o.name=s.name  inner join so002_orders_staging_cstm </w:t>
      </w:r>
      <w:proofErr w:type="spellStart"/>
      <w:r w:rsidR="00762676">
        <w:t>sc</w:t>
      </w:r>
      <w:proofErr w:type="spellEnd"/>
      <w:r w:rsidR="00762676">
        <w:t xml:space="preserve"> on s.id=</w:t>
      </w:r>
      <w:proofErr w:type="spellStart"/>
      <w:r w:rsidR="00762676">
        <w:t>sc.id_c</w:t>
      </w:r>
      <w:proofErr w:type="spellEnd"/>
      <w:r w:rsidR="00762676">
        <w:t xml:space="preserve"> set </w:t>
      </w:r>
      <w:proofErr w:type="spellStart"/>
      <w:r w:rsidR="00762676">
        <w:t>c.order_date_c</w:t>
      </w:r>
      <w:proofErr w:type="spellEnd"/>
      <w:r w:rsidR="00762676">
        <w:t>=</w:t>
      </w:r>
      <w:proofErr w:type="spellStart"/>
      <w:r w:rsidR="00762676">
        <w:t>sc.orderdate_c</w:t>
      </w:r>
      <w:proofErr w:type="spellEnd"/>
      <w:r w:rsidR="00762676">
        <w:t xml:space="preserve">, </w:t>
      </w:r>
      <w:proofErr w:type="spellStart"/>
      <w:r w:rsidR="00762676">
        <w:t>c.account_number_c</w:t>
      </w:r>
      <w:proofErr w:type="spellEnd"/>
      <w:r w:rsidR="00762676">
        <w:t>=</w:t>
      </w:r>
      <w:proofErr w:type="spellStart"/>
      <w:r w:rsidR="00762676">
        <w:t>sc.customer_c</w:t>
      </w:r>
      <w:proofErr w:type="spellEnd"/>
      <w:r w:rsidR="00762676">
        <w:t xml:space="preserve">, </w:t>
      </w:r>
      <w:proofErr w:type="spellStart"/>
      <w:r w:rsidR="00762676">
        <w:t>c.base_rate</w:t>
      </w:r>
      <w:proofErr w:type="spellEnd"/>
      <w:r w:rsidR="00762676">
        <w:t xml:space="preserve">=1.0, </w:t>
      </w:r>
      <w:proofErr w:type="spellStart"/>
      <w:r w:rsidR="00762676">
        <w:t>c.shipping_address_state_c</w:t>
      </w:r>
      <w:proofErr w:type="spellEnd"/>
      <w:r w:rsidR="00762676">
        <w:t>=right(sc.shipaddress3_c,2), c.shipping_address_city_c=left(sc.shipaddress3_c,length(sc.shipaddress3_c)-4), c.shipping_address_street_c=trim(concat(ifnull(sc.shipaddress1_c,''),' ',</w:t>
      </w:r>
      <w:proofErr w:type="spellStart"/>
      <w:r w:rsidR="00762676">
        <w:t>ifnull</w:t>
      </w:r>
      <w:proofErr w:type="spellEnd"/>
      <w:r w:rsidR="00762676">
        <w:t xml:space="preserve">(sc.shipaddress2_c,''))), </w:t>
      </w:r>
      <w:proofErr w:type="spellStart"/>
      <w:r w:rsidR="00762676">
        <w:t>c.shipping_address_postalcode_c</w:t>
      </w:r>
      <w:proofErr w:type="spellEnd"/>
      <w:r w:rsidR="00762676">
        <w:t>=</w:t>
      </w:r>
      <w:proofErr w:type="spellStart"/>
      <w:r w:rsidR="00762676">
        <w:t>sc.shippostalcode_c</w:t>
      </w:r>
      <w:proofErr w:type="spellEnd"/>
      <w:r w:rsidR="00762676">
        <w:t xml:space="preserve">, </w:t>
      </w:r>
      <w:proofErr w:type="spellStart"/>
      <w:r w:rsidR="00762676">
        <w:t>c.order_status_c</w:t>
      </w:r>
      <w:proofErr w:type="spellEnd"/>
      <w:r w:rsidR="00762676">
        <w:t>=</w:t>
      </w:r>
      <w:proofErr w:type="spellStart"/>
      <w:r w:rsidR="00762676">
        <w:t>sc.orderstatus_c</w:t>
      </w:r>
      <w:proofErr w:type="spellEnd"/>
      <w:r w:rsidR="00762676">
        <w:t xml:space="preserve">, </w:t>
      </w:r>
      <w:proofErr w:type="spellStart"/>
      <w:r w:rsidR="00762676">
        <w:t>c.order_date_c</w:t>
      </w:r>
      <w:proofErr w:type="spellEnd"/>
      <w:r w:rsidR="00762676">
        <w:t>=</w:t>
      </w:r>
      <w:proofErr w:type="spellStart"/>
      <w:r w:rsidR="00762676">
        <w:t>sc.orderdate_c</w:t>
      </w:r>
      <w:proofErr w:type="spellEnd"/>
      <w:r w:rsidR="00762676">
        <w:t xml:space="preserve">, </w:t>
      </w:r>
      <w:proofErr w:type="spellStart"/>
      <w:r w:rsidR="00762676">
        <w:t>c.branch_c</w:t>
      </w:r>
      <w:proofErr w:type="spellEnd"/>
      <w:r w:rsidR="00762676">
        <w:t>=</w:t>
      </w:r>
      <w:proofErr w:type="spellStart"/>
      <w:r w:rsidR="00762676">
        <w:t>sc.branch_c</w:t>
      </w:r>
      <w:proofErr w:type="spellEnd"/>
      <w:r w:rsidR="00762676">
        <w:t xml:space="preserve">, </w:t>
      </w:r>
      <w:proofErr w:type="spellStart"/>
      <w:r w:rsidR="00762676">
        <w:t>c.brand_c</w:t>
      </w:r>
      <w:proofErr w:type="spellEnd"/>
      <w:r w:rsidR="00762676">
        <w:t>=</w:t>
      </w:r>
      <w:proofErr w:type="spellStart"/>
      <w:r w:rsidR="00762676">
        <w:t>sc.brand_c</w:t>
      </w:r>
      <w:proofErr w:type="spellEnd"/>
      <w:r w:rsidR="00762676">
        <w:t xml:space="preserve">, </w:t>
      </w:r>
      <w:proofErr w:type="spellStart"/>
      <w:r w:rsidR="00762676">
        <w:t>c.market_segment_c</w:t>
      </w:r>
      <w:proofErr w:type="spellEnd"/>
      <w:r w:rsidR="00762676">
        <w:t>=</w:t>
      </w:r>
      <w:proofErr w:type="spellStart"/>
      <w:r w:rsidR="00762676">
        <w:t>sc.marketsegment_c</w:t>
      </w:r>
      <w:proofErr w:type="spellEnd"/>
      <w:r w:rsidR="00762676">
        <w:t xml:space="preserve">, </w:t>
      </w:r>
      <w:proofErr w:type="spellStart"/>
      <w:r w:rsidR="00762676">
        <w:t>c.noearlierthandate_c</w:t>
      </w:r>
      <w:proofErr w:type="spellEnd"/>
      <w:r w:rsidR="00762676">
        <w:t>=</w:t>
      </w:r>
      <w:proofErr w:type="spellStart"/>
      <w:r w:rsidR="00762676">
        <w:t>sc.noearlierthandate_c</w:t>
      </w:r>
      <w:proofErr w:type="spellEnd"/>
      <w:r w:rsidR="00762676">
        <w:t xml:space="preserve">, </w:t>
      </w:r>
      <w:proofErr w:type="spellStart"/>
      <w:r w:rsidR="00762676">
        <w:t>c.nolaterthandate_c</w:t>
      </w:r>
      <w:proofErr w:type="spellEnd"/>
      <w:r w:rsidR="00762676">
        <w:t>=</w:t>
      </w:r>
      <w:proofErr w:type="spellStart"/>
      <w:r w:rsidR="00762676">
        <w:t>sc.nolaterthandate_c</w:t>
      </w:r>
      <w:proofErr w:type="spellEnd"/>
      <w:r w:rsidR="00762676">
        <w:t xml:space="preserve">,  </w:t>
      </w:r>
      <w:proofErr w:type="spellStart"/>
      <w:r w:rsidR="00762676">
        <w:t>c.shipment_request_c</w:t>
      </w:r>
      <w:proofErr w:type="spellEnd"/>
      <w:r w:rsidR="00762676">
        <w:t>=</w:t>
      </w:r>
      <w:proofErr w:type="spellStart"/>
      <w:r w:rsidR="00762676">
        <w:t>sc.shipmentrequest_c</w:t>
      </w:r>
      <w:proofErr w:type="spellEnd"/>
      <w:r w:rsidR="00762676">
        <w:t xml:space="preserve">,   </w:t>
      </w:r>
      <w:proofErr w:type="spellStart"/>
      <w:r w:rsidR="00762676">
        <w:t>c.po_number_c</w:t>
      </w:r>
      <w:proofErr w:type="spellEnd"/>
      <w:r w:rsidR="00762676">
        <w:t>=</w:t>
      </w:r>
      <w:proofErr w:type="spellStart"/>
      <w:r w:rsidR="00762676">
        <w:t>sc.customerponumber_c</w:t>
      </w:r>
      <w:proofErr w:type="spellEnd"/>
      <w:r w:rsidR="00762676">
        <w:t xml:space="preserve">, </w:t>
      </w:r>
      <w:proofErr w:type="spellStart"/>
      <w:r w:rsidR="00762676">
        <w:t>o.description</w:t>
      </w:r>
      <w:proofErr w:type="spellEnd"/>
      <w:r w:rsidR="00762676">
        <w:t>=</w:t>
      </w:r>
      <w:proofErr w:type="spellStart"/>
      <w:r w:rsidR="00762676">
        <w:t>sc.customertag_c</w:t>
      </w:r>
      <w:proofErr w:type="spellEnd"/>
      <w:r w:rsidR="00762676">
        <w:t xml:space="preserve"> where </w:t>
      </w:r>
      <w:proofErr w:type="spellStart"/>
      <w:r w:rsidR="00762676">
        <w:t>o.deleted</w:t>
      </w:r>
      <w:proofErr w:type="spellEnd"/>
      <w:r w:rsidR="00762676">
        <w:t xml:space="preserve">=0 and </w:t>
      </w:r>
      <w:proofErr w:type="spellStart"/>
      <w:r w:rsidR="00762676">
        <w:t>s.deleted</w:t>
      </w:r>
      <w:proofErr w:type="spellEnd"/>
      <w:r w:rsidR="00762676">
        <w:t>=0;</w:t>
      </w:r>
      <w:r>
        <w:br/>
      </w:r>
      <w:r w:rsidR="00762676">
        <w:t xml:space="preserve">insert into accounts_wso1_orders_1_c(id,date_modified,deleted,accounts_wso1_orders_1accounts_ida,accounts_wso1_orders_1wso1_orders_idb) select distinct </w:t>
      </w:r>
      <w:proofErr w:type="spellStart"/>
      <w:r w:rsidR="00762676">
        <w:t>uuid</w:t>
      </w:r>
      <w:proofErr w:type="spellEnd"/>
      <w:r w:rsidR="00762676">
        <w:t>(),</w:t>
      </w:r>
      <w:proofErr w:type="spellStart"/>
      <w:r w:rsidR="00762676">
        <w:t>utc_timestamp</w:t>
      </w:r>
      <w:proofErr w:type="spellEnd"/>
      <w:r w:rsidR="00762676">
        <w:t xml:space="preserve">(),0,a.id,s.id from so002_orders_staging ss  inner join </w:t>
      </w:r>
      <w:r w:rsidR="00762676">
        <w:lastRenderedPageBreak/>
        <w:t xml:space="preserve">so002_orders_staging_cstm </w:t>
      </w:r>
      <w:proofErr w:type="spellStart"/>
      <w:r w:rsidR="00762676">
        <w:t>ssc</w:t>
      </w:r>
      <w:proofErr w:type="spellEnd"/>
      <w:r w:rsidR="00762676">
        <w:t xml:space="preserve"> on ss.id=</w:t>
      </w:r>
      <w:proofErr w:type="spellStart"/>
      <w:r w:rsidR="00762676">
        <w:t>ssc.id_c</w:t>
      </w:r>
      <w:proofErr w:type="spellEnd"/>
      <w:r w:rsidR="00762676">
        <w:t xml:space="preserve"> inner join wso1_orders </w:t>
      </w:r>
      <w:bookmarkStart w:id="72" w:name="_Int_qfzqZ0YS"/>
      <w:proofErr w:type="spellStart"/>
      <w:r w:rsidR="00762676">
        <w:t>s on</w:t>
      </w:r>
      <w:bookmarkEnd w:id="72"/>
      <w:proofErr w:type="spellEnd"/>
      <w:r w:rsidR="00762676">
        <w:t xml:space="preserve"> ss.name=s.name and </w:t>
      </w:r>
      <w:proofErr w:type="spellStart"/>
      <w:r w:rsidR="00762676">
        <w:t>s.deleted</w:t>
      </w:r>
      <w:proofErr w:type="spellEnd"/>
      <w:r w:rsidR="00762676">
        <w:t xml:space="preserve">=0 inner join </w:t>
      </w:r>
      <w:proofErr w:type="spellStart"/>
      <w:r w:rsidR="00762676">
        <w:t>accounts_cstm</w:t>
      </w:r>
      <w:proofErr w:type="spellEnd"/>
      <w:r w:rsidR="00762676">
        <w:t xml:space="preserve"> ac on </w:t>
      </w:r>
      <w:proofErr w:type="spellStart"/>
      <w:r w:rsidR="00762676">
        <w:t>ssc.customer_c</w:t>
      </w:r>
      <w:proofErr w:type="spellEnd"/>
      <w:r w:rsidR="00762676">
        <w:t>=</w:t>
      </w:r>
      <w:proofErr w:type="spellStart"/>
      <w:r w:rsidR="00762676">
        <w:t>ac.account_number_c</w:t>
      </w:r>
      <w:proofErr w:type="spellEnd"/>
      <w:r w:rsidR="00762676">
        <w:t xml:space="preserve"> inner join accounts a on ac.id_c=a.id left join accounts_wso1_orders_1_c aw on a.id=aw.accounts_wso1_orders_1accounts_ida and s.id=accounts_wso1_orders_1wso1_orders_idb and </w:t>
      </w:r>
      <w:proofErr w:type="spellStart"/>
      <w:r w:rsidR="00762676">
        <w:t>aw.deleted</w:t>
      </w:r>
      <w:proofErr w:type="spellEnd"/>
      <w:r w:rsidR="00762676">
        <w:t>=0 where aw.id is null;</w:t>
      </w:r>
      <w:r>
        <w:br/>
      </w:r>
      <w:r w:rsidR="00762676">
        <w:t xml:space="preserve">update wso1_orders_cstm cc inner join wso1_orders o on cc.id_c=o.id and </w:t>
      </w:r>
      <w:proofErr w:type="spellStart"/>
      <w:r w:rsidR="00762676">
        <w:t>o.deleted</w:t>
      </w:r>
      <w:proofErr w:type="spellEnd"/>
      <w:r w:rsidR="00762676">
        <w:t xml:space="preserve">=0 inner join so002_orders_staging </w:t>
      </w:r>
      <w:bookmarkStart w:id="73" w:name="_Int_s4OKx1Ih"/>
      <w:proofErr w:type="spellStart"/>
      <w:r w:rsidR="00762676">
        <w:t>s on</w:t>
      </w:r>
      <w:bookmarkEnd w:id="73"/>
      <w:proofErr w:type="spellEnd"/>
      <w:r w:rsidR="00762676">
        <w:t xml:space="preserve"> </w:t>
      </w:r>
      <w:bookmarkStart w:id="74" w:name="_Int_pJggHcg2"/>
      <w:r w:rsidR="00762676">
        <w:t>o.name=s.name</w:t>
      </w:r>
      <w:bookmarkEnd w:id="74"/>
      <w:r w:rsidR="00762676">
        <w:t xml:space="preserve"> and </w:t>
      </w:r>
      <w:proofErr w:type="spellStart"/>
      <w:r w:rsidR="00762676">
        <w:t>s.deleted</w:t>
      </w:r>
      <w:proofErr w:type="spellEnd"/>
      <w:r w:rsidR="00762676">
        <w:t xml:space="preserve">=0 inner join accounts_wso1_orders_1_c aw on </w:t>
      </w:r>
      <w:proofErr w:type="spellStart"/>
      <w:r w:rsidR="00762676">
        <w:t>cc.id_c</w:t>
      </w:r>
      <w:proofErr w:type="spellEnd"/>
      <w:r w:rsidR="00762676">
        <w:t>=</w:t>
      </w:r>
      <w:bookmarkStart w:id="75" w:name="_Int_6Pm3t2al"/>
      <w:r w:rsidR="00762676">
        <w:t>aw.accounts</w:t>
      </w:r>
      <w:bookmarkEnd w:id="75"/>
      <w:r w:rsidR="00762676">
        <w:t xml:space="preserve">_wso1_orders_1wso1_orders_idb and </w:t>
      </w:r>
      <w:proofErr w:type="spellStart"/>
      <w:r w:rsidR="00762676">
        <w:t>aw.deleted</w:t>
      </w:r>
      <w:proofErr w:type="spellEnd"/>
      <w:r w:rsidR="00762676">
        <w:t xml:space="preserve">=0 set </w:t>
      </w:r>
      <w:proofErr w:type="spellStart"/>
      <w:r w:rsidR="00762676">
        <w:t>cc.account_id_c</w:t>
      </w:r>
      <w:proofErr w:type="spellEnd"/>
      <w:r w:rsidR="00762676">
        <w:t>=aw.accounts_wso1_orders_1accounts_ida;</w:t>
      </w:r>
      <w:r>
        <w:br/>
      </w:r>
      <w:r w:rsidR="005065C4">
        <w:t xml:space="preserve">update wso1_orders_cstm cc inner join wso1_orders o on cc.id_c=o.id and </w:t>
      </w:r>
      <w:proofErr w:type="spellStart"/>
      <w:r w:rsidR="005065C4">
        <w:t>o.deleted</w:t>
      </w:r>
      <w:proofErr w:type="spellEnd"/>
      <w:r w:rsidR="005065C4">
        <w:t xml:space="preserve">=0 inner join so002_orders_staging </w:t>
      </w:r>
      <w:proofErr w:type="spellStart"/>
      <w:r w:rsidR="005065C4">
        <w:t>s on</w:t>
      </w:r>
      <w:proofErr w:type="spellEnd"/>
      <w:r w:rsidR="005065C4">
        <w:t xml:space="preserve"> o.name=s.name and </w:t>
      </w:r>
      <w:proofErr w:type="spellStart"/>
      <w:r w:rsidR="005065C4">
        <w:t>s.deleted</w:t>
      </w:r>
      <w:proofErr w:type="spellEnd"/>
      <w:r w:rsidR="005065C4">
        <w:t xml:space="preserve">=0 inner join accounts_wso1_orders_1_c aw on </w:t>
      </w:r>
      <w:proofErr w:type="spellStart"/>
      <w:r w:rsidR="005065C4">
        <w:t>cc.id_c</w:t>
      </w:r>
      <w:proofErr w:type="spellEnd"/>
      <w:r w:rsidR="005065C4">
        <w:t xml:space="preserve">=aw.accounts_wso1_orders_1wso1_orders_idb and </w:t>
      </w:r>
      <w:proofErr w:type="spellStart"/>
      <w:r w:rsidR="005065C4">
        <w:t>aw.deleted</w:t>
      </w:r>
      <w:proofErr w:type="spellEnd"/>
      <w:r w:rsidR="005065C4">
        <w:t xml:space="preserve">=0 inner join accounts a on aw.accounts_wso1_orders_1accounts_ida=a.id and </w:t>
      </w:r>
      <w:proofErr w:type="spellStart"/>
      <w:r w:rsidR="005065C4">
        <w:t>a.deleted</w:t>
      </w:r>
      <w:proofErr w:type="spellEnd"/>
      <w:r w:rsidR="005065C4">
        <w:t>=0 set cc.billing_address_street_c=a.billing_address_street,cc.billing_address_city_c=a.billing_address_city,cc.billing_address_state_c=a.billing_address_state,cc.billing_address_postalcode_c=a.billing_address_postalcode,cc.billing_address_country_c=a.billing_address_country ;</w:t>
      </w:r>
      <w:r>
        <w:br/>
      </w:r>
      <w:r w:rsidR="005065C4">
        <w:t xml:space="preserve">update wso1_orders_cstm cc inner join wso1_orders o on cc.id_c=o.id and </w:t>
      </w:r>
      <w:proofErr w:type="spellStart"/>
      <w:r w:rsidR="005065C4">
        <w:t>o.deleted</w:t>
      </w:r>
      <w:proofErr w:type="spellEnd"/>
      <w:r w:rsidR="005065C4">
        <w:t xml:space="preserve">=0 inner join so002_orders_staging </w:t>
      </w:r>
      <w:proofErr w:type="spellStart"/>
      <w:r w:rsidR="005065C4">
        <w:t>s on</w:t>
      </w:r>
      <w:proofErr w:type="spellEnd"/>
      <w:r w:rsidR="005065C4">
        <w:t xml:space="preserve"> o.name=s.name and </w:t>
      </w:r>
      <w:proofErr w:type="spellStart"/>
      <w:r w:rsidR="005065C4">
        <w:t>s.deleted</w:t>
      </w:r>
      <w:proofErr w:type="spellEnd"/>
      <w:r w:rsidR="005065C4">
        <w:t xml:space="preserve">=0 set </w:t>
      </w:r>
      <w:proofErr w:type="spellStart"/>
      <w:r w:rsidR="005065C4">
        <w:t>cc.channel_c</w:t>
      </w:r>
      <w:proofErr w:type="spellEnd"/>
      <w:r w:rsidR="005065C4">
        <w:t xml:space="preserve">=case when </w:t>
      </w:r>
      <w:proofErr w:type="spellStart"/>
      <w:r w:rsidR="005065C4">
        <w:t>cc.branch_c</w:t>
      </w:r>
      <w:proofErr w:type="spellEnd"/>
      <w:r w:rsidR="005065C4">
        <w:t xml:space="preserve">='240' then 'Ecommerce' when </w:t>
      </w:r>
      <w:proofErr w:type="spellStart"/>
      <w:r w:rsidR="005065C4">
        <w:t>cc.branch_c</w:t>
      </w:r>
      <w:proofErr w:type="spellEnd"/>
      <w:r w:rsidR="005065C4">
        <w:t xml:space="preserve">='200' then 'Wholesale' when </w:t>
      </w:r>
      <w:proofErr w:type="spellStart"/>
      <w:r w:rsidR="005065C4">
        <w:t>cc.branch_c</w:t>
      </w:r>
      <w:proofErr w:type="spellEnd"/>
      <w:r w:rsidR="005065C4">
        <w:t xml:space="preserve">='220' then 'Wholesale' when </w:t>
      </w:r>
      <w:proofErr w:type="spellStart"/>
      <w:r w:rsidR="005065C4">
        <w:t>cc.branch_c</w:t>
      </w:r>
      <w:proofErr w:type="spellEnd"/>
      <w:r w:rsidR="005065C4">
        <w:t xml:space="preserve">='210' then 'Contract' when </w:t>
      </w:r>
      <w:proofErr w:type="spellStart"/>
      <w:r w:rsidR="005065C4">
        <w:t>cc.branch_c</w:t>
      </w:r>
      <w:proofErr w:type="spellEnd"/>
      <w:r w:rsidR="005065C4">
        <w:t>='230' then 'Private Label' else 'Retail' end ;</w:t>
      </w:r>
      <w:r>
        <w:br/>
      </w:r>
      <w:r w:rsidR="005065C4">
        <w:t xml:space="preserve">update wso1_orders_cstm cc inner join wso1_orders o on cc.id_c=o.id and </w:t>
      </w:r>
      <w:proofErr w:type="spellStart"/>
      <w:r w:rsidR="005065C4">
        <w:t>o.deleted</w:t>
      </w:r>
      <w:proofErr w:type="spellEnd"/>
      <w:r w:rsidR="005065C4">
        <w:t xml:space="preserve">=0 inner join so002_orders_staging </w:t>
      </w:r>
      <w:proofErr w:type="spellStart"/>
      <w:r w:rsidR="005065C4">
        <w:t>s on</w:t>
      </w:r>
      <w:proofErr w:type="spellEnd"/>
      <w:r w:rsidR="005065C4">
        <w:t xml:space="preserve"> o.name=s.name and </w:t>
      </w:r>
      <w:proofErr w:type="spellStart"/>
      <w:r w:rsidR="005065C4">
        <w:t>s.deleted</w:t>
      </w:r>
      <w:proofErr w:type="spellEnd"/>
      <w:r w:rsidR="005065C4">
        <w:t xml:space="preserve">=0 inner join so002_orders_staging_cstm </w:t>
      </w:r>
      <w:proofErr w:type="spellStart"/>
      <w:r w:rsidR="005065C4">
        <w:t>sc</w:t>
      </w:r>
      <w:proofErr w:type="spellEnd"/>
      <w:r w:rsidR="005065C4">
        <w:t xml:space="preserve"> on s.id=</w:t>
      </w:r>
      <w:proofErr w:type="spellStart"/>
      <w:r w:rsidR="005065C4">
        <w:t>sc.id_c</w:t>
      </w:r>
      <w:proofErr w:type="spellEnd"/>
      <w:r w:rsidR="005065C4">
        <w:t xml:space="preserve"> inner join </w:t>
      </w:r>
      <w:proofErr w:type="spellStart"/>
      <w:r w:rsidR="005065C4">
        <w:t>email_addresses</w:t>
      </w:r>
      <w:proofErr w:type="spellEnd"/>
      <w:r w:rsidR="005065C4">
        <w:t xml:space="preserve"> e on </w:t>
      </w:r>
      <w:proofErr w:type="spellStart"/>
      <w:r w:rsidR="005065C4">
        <w:t>sc.salesperson_c</w:t>
      </w:r>
      <w:proofErr w:type="spellEnd"/>
      <w:r w:rsidR="005065C4">
        <w:t>=</w:t>
      </w:r>
      <w:proofErr w:type="spellStart"/>
      <w:r w:rsidR="005065C4">
        <w:t>e.email_address</w:t>
      </w:r>
      <w:proofErr w:type="spellEnd"/>
      <w:r w:rsidR="005065C4">
        <w:t xml:space="preserve"> and </w:t>
      </w:r>
      <w:proofErr w:type="spellStart"/>
      <w:r w:rsidR="005065C4">
        <w:t>e.deleted</w:t>
      </w:r>
      <w:proofErr w:type="spellEnd"/>
      <w:r w:rsidR="005065C4">
        <w:t xml:space="preserve">=0 inner join </w:t>
      </w:r>
      <w:proofErr w:type="spellStart"/>
      <w:r w:rsidR="005065C4">
        <w:t>email_addr_bean_rel</w:t>
      </w:r>
      <w:proofErr w:type="spellEnd"/>
      <w:r w:rsidR="005065C4">
        <w:t xml:space="preserve"> eb on e.id=</w:t>
      </w:r>
      <w:proofErr w:type="spellStart"/>
      <w:r w:rsidR="005065C4">
        <w:t>eb.email_address_id</w:t>
      </w:r>
      <w:proofErr w:type="spellEnd"/>
      <w:r w:rsidR="005065C4">
        <w:t xml:space="preserve"> and </w:t>
      </w:r>
      <w:proofErr w:type="spellStart"/>
      <w:r w:rsidR="005065C4">
        <w:t>eb.deleted</w:t>
      </w:r>
      <w:proofErr w:type="spellEnd"/>
      <w:r w:rsidR="005065C4">
        <w:t xml:space="preserve">=0 and </w:t>
      </w:r>
      <w:proofErr w:type="spellStart"/>
      <w:r w:rsidR="005065C4">
        <w:t>bean_module</w:t>
      </w:r>
      <w:proofErr w:type="spellEnd"/>
      <w:r w:rsidR="005065C4">
        <w:t xml:space="preserve">='Users' inner join users u on eb.bean_id=u.id and </w:t>
      </w:r>
      <w:proofErr w:type="spellStart"/>
      <w:r w:rsidR="005065C4">
        <w:t>u.deleted</w:t>
      </w:r>
      <w:proofErr w:type="spellEnd"/>
      <w:r w:rsidR="005065C4">
        <w:t>=0 set o.assigned_user_id=u.id ;</w:t>
      </w:r>
      <w:r>
        <w:br/>
      </w:r>
      <w:r w:rsidR="003D2DED">
        <w:t xml:space="preserve">insert into wquo1_quotes_wso1_orders_1_c(id,date_modified,deleted,wquo1_quotes_wso1_orders_1wquo1_quotes_ida,wquo1_quotes_wso1_orders_1wso1_orders_idb) select distinct </w:t>
      </w:r>
      <w:proofErr w:type="spellStart"/>
      <w:r w:rsidR="003D2DED">
        <w:t>uuid</w:t>
      </w:r>
      <w:proofErr w:type="spellEnd"/>
      <w:r w:rsidR="003D2DED">
        <w:t>(),</w:t>
      </w:r>
      <w:proofErr w:type="spellStart"/>
      <w:r w:rsidR="003D2DED">
        <w:t>utc_timestamp</w:t>
      </w:r>
      <w:proofErr w:type="spellEnd"/>
      <w:r w:rsidR="003D2DED">
        <w:t xml:space="preserve">(), '0' as </w:t>
      </w:r>
      <w:proofErr w:type="spellStart"/>
      <w:r w:rsidR="003D2DED">
        <w:t>deleted,a.id,s.id</w:t>
      </w:r>
      <w:proofErr w:type="spellEnd"/>
      <w:r w:rsidR="003D2DED">
        <w:t xml:space="preserve"> from so002_orders_staging ss inner join so002_orders_staging_cstm </w:t>
      </w:r>
      <w:proofErr w:type="spellStart"/>
      <w:r w:rsidR="003D2DED">
        <w:t>ssc</w:t>
      </w:r>
      <w:proofErr w:type="spellEnd"/>
      <w:r w:rsidR="003D2DED">
        <w:t xml:space="preserve"> on ss.id=</w:t>
      </w:r>
      <w:proofErr w:type="spellStart"/>
      <w:r w:rsidR="003D2DED">
        <w:t>ssc.id_c</w:t>
      </w:r>
      <w:proofErr w:type="spellEnd"/>
      <w:r w:rsidR="003D2DED">
        <w:t xml:space="preserve"> inner join wso1_orders </w:t>
      </w:r>
      <w:proofErr w:type="spellStart"/>
      <w:r w:rsidR="003D2DED">
        <w:t>s on</w:t>
      </w:r>
      <w:proofErr w:type="spellEnd"/>
      <w:r w:rsidR="003D2DED">
        <w:t xml:space="preserve"> ss.name=s.name and </w:t>
      </w:r>
      <w:proofErr w:type="spellStart"/>
      <w:r w:rsidR="003D2DED">
        <w:t>s.deleted</w:t>
      </w:r>
      <w:proofErr w:type="spellEnd"/>
      <w:r w:rsidR="003D2DED">
        <w:t xml:space="preserve">=0 inner join wquo1_quotes a on ssc.webordernumber_c=a.id and </w:t>
      </w:r>
      <w:proofErr w:type="spellStart"/>
      <w:r w:rsidR="003D2DED">
        <w:t>a.deleted</w:t>
      </w:r>
      <w:proofErr w:type="spellEnd"/>
      <w:r w:rsidR="003D2DED">
        <w:t xml:space="preserve">=0 left join wquo1_quotes_wso1_orders_1_c aw on a.id=aw.wquo1_quotes_wso1_orders_1wquo1_quotes_ida and s.id=wquo1_quotes_wso1_orders_1wso1_orders_idb and </w:t>
      </w:r>
      <w:proofErr w:type="spellStart"/>
      <w:r w:rsidR="003D2DED">
        <w:t>aw.deleted</w:t>
      </w:r>
      <w:proofErr w:type="spellEnd"/>
      <w:r w:rsidR="003D2DED">
        <w:t>=0 where aw.id is null;</w:t>
      </w:r>
    </w:p>
    <w:p w14:paraId="41D8256A" w14:textId="47EE53C0" w:rsidR="00F70290" w:rsidRDefault="00F70290" w:rsidP="00F70290">
      <w:r>
        <w:t>4.2.3.</w:t>
      </w:r>
      <w:r w:rsidR="00526B2C">
        <w:t>10</w:t>
      </w:r>
      <w:r>
        <w:t xml:space="preserve"> </w:t>
      </w:r>
      <w:proofErr w:type="spellStart"/>
      <w:r w:rsidR="00526B2C">
        <w:t>OrdersHeadersRollupLineItemSales</w:t>
      </w:r>
      <w:proofErr w:type="spellEnd"/>
    </w:p>
    <w:p w14:paraId="1C2024A8" w14:textId="1D0FC7CA" w:rsidR="00F70290" w:rsidRDefault="00F70290" w:rsidP="00F70290">
      <w:pPr>
        <w:ind w:left="1440"/>
      </w:pPr>
      <w:r>
        <w:t xml:space="preserve">This job is set up like the job in </w:t>
      </w:r>
      <w:r w:rsidRPr="00041823">
        <w:t xml:space="preserve">4.2.3.3.3 </w:t>
      </w:r>
      <w:proofErr w:type="spellStart"/>
      <w:r w:rsidRPr="00041823">
        <w:t>AccountsStagingUpdate</w:t>
      </w:r>
      <w:proofErr w:type="spellEnd"/>
      <w:r>
        <w:t xml:space="preserve">. The flow follows get access token and then call </w:t>
      </w:r>
      <w:proofErr w:type="spellStart"/>
      <w:r>
        <w:t>sql</w:t>
      </w:r>
      <w:proofErr w:type="spellEnd"/>
      <w:r>
        <w:t xml:space="preserve"> endpoint to run a </w:t>
      </w:r>
      <w:proofErr w:type="spellStart"/>
      <w:r>
        <w:t>sql</w:t>
      </w:r>
      <w:proofErr w:type="spellEnd"/>
      <w:r>
        <w:t xml:space="preserve"> statement. This job executes the following statement:</w:t>
      </w:r>
    </w:p>
    <w:p w14:paraId="01705E76" w14:textId="3E9ACE96" w:rsidR="00526B2C" w:rsidRDefault="00526B2C" w:rsidP="00F70290">
      <w:pPr>
        <w:ind w:left="1440"/>
      </w:pPr>
      <w:r w:rsidRPr="00526B2C">
        <w:lastRenderedPageBreak/>
        <w:t xml:space="preserve">update wso1_orders o inner join  wso1_orders_cstm </w:t>
      </w:r>
      <w:proofErr w:type="spellStart"/>
      <w:r w:rsidRPr="00526B2C">
        <w:t>oc</w:t>
      </w:r>
      <w:proofErr w:type="spellEnd"/>
      <w:r w:rsidRPr="00526B2C">
        <w:t xml:space="preserve"> on o.id=</w:t>
      </w:r>
      <w:proofErr w:type="spellStart"/>
      <w:r w:rsidRPr="00526B2C">
        <w:t>oc.id_c</w:t>
      </w:r>
      <w:proofErr w:type="spellEnd"/>
      <w:r w:rsidRPr="00526B2C">
        <w:t xml:space="preserve"> inner join (select sum(</w:t>
      </w:r>
      <w:proofErr w:type="spellStart"/>
      <w:r w:rsidRPr="00526B2C">
        <w:t>ext_price_c</w:t>
      </w:r>
      <w:proofErr w:type="spellEnd"/>
      <w:r w:rsidRPr="00526B2C">
        <w:t xml:space="preserve">) total, wso1_orders_woli1_orderlineitems_1wso1_orders_ida </w:t>
      </w:r>
      <w:proofErr w:type="spellStart"/>
      <w:r w:rsidRPr="00526B2C">
        <w:t>order_id</w:t>
      </w:r>
      <w:proofErr w:type="spellEnd"/>
      <w:r w:rsidRPr="00526B2C">
        <w:t xml:space="preserve"> from wso1_orders_woli1_orderlineitems_1_c w  inner join woli1_orderlineitems </w:t>
      </w:r>
      <w:proofErr w:type="spellStart"/>
      <w:r w:rsidRPr="00526B2C">
        <w:t>ol</w:t>
      </w:r>
      <w:proofErr w:type="spellEnd"/>
      <w:r w:rsidRPr="00526B2C">
        <w:t xml:space="preserve"> on w.wso1_orders_woli1_orderlineitems_1woli1_orderlineitems_idb=ol.id and </w:t>
      </w:r>
      <w:proofErr w:type="spellStart"/>
      <w:r w:rsidRPr="00526B2C">
        <w:t>ol.deleted</w:t>
      </w:r>
      <w:proofErr w:type="spellEnd"/>
      <w:r w:rsidRPr="00526B2C">
        <w:t>=0  inner join woli1_orderlineitems_cstm c on ol.id=</w:t>
      </w:r>
      <w:proofErr w:type="spellStart"/>
      <w:r w:rsidRPr="00526B2C">
        <w:t>c.id_c</w:t>
      </w:r>
      <w:proofErr w:type="spellEnd"/>
      <w:r w:rsidRPr="00526B2C">
        <w:t xml:space="preserve"> group by wso1_orders_woli1_orderlineitems_1wso1_orders_ida) r on o.id=</w:t>
      </w:r>
      <w:proofErr w:type="spellStart"/>
      <w:r w:rsidRPr="00526B2C">
        <w:t>r.order_id</w:t>
      </w:r>
      <w:proofErr w:type="spellEnd"/>
      <w:r w:rsidRPr="00526B2C">
        <w:t xml:space="preserve"> set </w:t>
      </w:r>
      <w:proofErr w:type="spellStart"/>
      <w:r w:rsidRPr="00526B2C">
        <w:t>subtotal_price_c</w:t>
      </w:r>
      <w:proofErr w:type="spellEnd"/>
      <w:r w:rsidRPr="00526B2C">
        <w:t>=</w:t>
      </w:r>
      <w:proofErr w:type="spellStart"/>
      <w:r w:rsidRPr="00526B2C">
        <w:t>r.total</w:t>
      </w:r>
      <w:proofErr w:type="spellEnd"/>
      <w:r w:rsidRPr="00526B2C">
        <w:t xml:space="preserve"> where </w:t>
      </w:r>
      <w:proofErr w:type="spellStart"/>
      <w:r w:rsidRPr="00526B2C">
        <w:t>o.deleted</w:t>
      </w:r>
      <w:proofErr w:type="spellEnd"/>
      <w:r w:rsidRPr="00526B2C">
        <w:t>=0;</w:t>
      </w:r>
    </w:p>
    <w:p w14:paraId="43F3D454" w14:textId="60CD92BC" w:rsidR="00D24194" w:rsidRPr="00073C36" w:rsidRDefault="00D24194" w:rsidP="00C66A3D">
      <w:pPr>
        <w:rPr>
          <w:szCs w:val="20"/>
        </w:rPr>
      </w:pPr>
    </w:p>
    <w:p w14:paraId="5BE94A63" w14:textId="2586CB50" w:rsidR="00306407" w:rsidRDefault="00C87285" w:rsidP="001F5263">
      <w:pPr>
        <w:pStyle w:val="Heading2"/>
      </w:pPr>
      <w:bookmarkStart w:id="76" w:name="_Toc96335906"/>
      <w:bookmarkStart w:id="77" w:name="_Toc108686378"/>
      <w:r>
        <w:t>4</w:t>
      </w:r>
      <w:r w:rsidR="001F5263">
        <w:t xml:space="preserve">.3 </w:t>
      </w:r>
      <w:r w:rsidR="00CC4699">
        <w:t>Communications Detailed Design</w:t>
      </w:r>
      <w:bookmarkEnd w:id="76"/>
      <w:bookmarkEnd w:id="77"/>
      <w:r w:rsidR="00CC4699">
        <w:t xml:space="preserve"> </w:t>
      </w:r>
    </w:p>
    <w:p w14:paraId="3F32935B" w14:textId="6B0683C5" w:rsidR="00D86CA1" w:rsidRDefault="00D86CA1" w:rsidP="00D86CA1">
      <w:r>
        <w:t>The following endpoints are used to communicate with SugarCRM</w:t>
      </w:r>
      <w:r w:rsidR="0048583C">
        <w:t>.</w:t>
      </w:r>
      <w:r w:rsidR="00BE551D">
        <w:t xml:space="preserve"> The </w:t>
      </w:r>
      <w:r w:rsidR="0065605B">
        <w:t>following is used as the base URL:</w:t>
      </w:r>
    </w:p>
    <w:p w14:paraId="50BCF18B" w14:textId="58A67B4F" w:rsidR="0065605B" w:rsidRDefault="00131640" w:rsidP="0065605B">
      <w:pPr>
        <w:jc w:val="center"/>
      </w:pPr>
      <w:r w:rsidRPr="00131640">
        <w:t>https://summerclassics.sugarondemand.com/rest/v11_3</w:t>
      </w:r>
    </w:p>
    <w:p w14:paraId="1DF83CD0" w14:textId="77777777" w:rsidR="009D5421" w:rsidRDefault="00A13604" w:rsidP="00906A8A">
      <w:pPr>
        <w:pStyle w:val="ListParagraph"/>
        <w:numPr>
          <w:ilvl w:val="0"/>
          <w:numId w:val="24"/>
        </w:numPr>
      </w:pPr>
      <w:r>
        <w:t>/oauth2/token</w:t>
      </w:r>
      <w:r>
        <w:br/>
        <w:t xml:space="preserve">Used to get the </w:t>
      </w:r>
      <w:r w:rsidR="00567D6E">
        <w:t xml:space="preserve">authority token </w:t>
      </w:r>
      <w:r w:rsidR="00D93054">
        <w:t xml:space="preserve">to get credentials to access SugarCRM. </w:t>
      </w:r>
      <w:r w:rsidR="0002168C">
        <w:t>The data uses the following data to POST:</w:t>
      </w:r>
    </w:p>
    <w:p w14:paraId="298EA544" w14:textId="77777777" w:rsidR="009D5421" w:rsidRDefault="009D5421" w:rsidP="009D5421">
      <w:pPr>
        <w:pStyle w:val="ListParagraph"/>
        <w:keepNext/>
        <w:jc w:val="center"/>
      </w:pPr>
      <w:r w:rsidRPr="00906A8A">
        <w:rPr>
          <w:noProof/>
        </w:rPr>
        <w:drawing>
          <wp:inline distT="0" distB="0" distL="0" distR="0" wp14:anchorId="651B4B39" wp14:editId="6321C5B6">
            <wp:extent cx="1543129" cy="1009702"/>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68"/>
                    <a:stretch>
                      <a:fillRect/>
                    </a:stretch>
                  </pic:blipFill>
                  <pic:spPr>
                    <a:xfrm>
                      <a:off x="0" y="0"/>
                      <a:ext cx="1543129" cy="1009702"/>
                    </a:xfrm>
                    <a:prstGeom prst="rect">
                      <a:avLst/>
                    </a:prstGeom>
                  </pic:spPr>
                </pic:pic>
              </a:graphicData>
            </a:graphic>
          </wp:inline>
        </w:drawing>
      </w:r>
    </w:p>
    <w:p w14:paraId="6066DC38" w14:textId="4C49216B" w:rsidR="009D5421" w:rsidRPr="00906A8A" w:rsidRDefault="009D5421" w:rsidP="009D5421">
      <w:pPr>
        <w:pStyle w:val="Caption"/>
        <w:ind w:left="720"/>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00FD1135" w:rsidRPr="0E46B544">
        <w:rPr>
          <w:noProof/>
          <w:sz w:val="20"/>
          <w:szCs w:val="20"/>
        </w:rPr>
        <w:t>14</w:t>
      </w:r>
      <w:r w:rsidRPr="0E46B544">
        <w:rPr>
          <w:sz w:val="20"/>
          <w:szCs w:val="20"/>
        </w:rPr>
        <w:fldChar w:fldCharType="end"/>
      </w:r>
      <w:r w:rsidRPr="0E46B544">
        <w:rPr>
          <w:sz w:val="20"/>
          <w:szCs w:val="20"/>
        </w:rPr>
        <w:t xml:space="preserve"> - /oauth2/token </w:t>
      </w:r>
      <w:proofErr w:type="spellStart"/>
      <w:r w:rsidRPr="0E46B544">
        <w:rPr>
          <w:sz w:val="20"/>
          <w:szCs w:val="20"/>
        </w:rPr>
        <w:t>Json</w:t>
      </w:r>
      <w:proofErr w:type="spellEnd"/>
    </w:p>
    <w:p w14:paraId="1F01F7DD" w14:textId="77777777" w:rsidR="009D5421" w:rsidRDefault="009D5421" w:rsidP="009D5421">
      <w:pPr>
        <w:pStyle w:val="ListParagraph"/>
        <w:jc w:val="center"/>
      </w:pPr>
    </w:p>
    <w:p w14:paraId="0FA34B66" w14:textId="216F3B76" w:rsidR="00906A8A" w:rsidRDefault="009D5421" w:rsidP="009D5421">
      <w:pPr>
        <w:pStyle w:val="ListParagraph"/>
      </w:pPr>
      <w:r>
        <w:br/>
        <w:t xml:space="preserve">The following is the expected return </w:t>
      </w:r>
      <w:proofErr w:type="spellStart"/>
      <w:r>
        <w:t>Json</w:t>
      </w:r>
      <w:proofErr w:type="spellEnd"/>
      <w:r>
        <w:t>:</w:t>
      </w:r>
    </w:p>
    <w:p w14:paraId="5AD34165" w14:textId="77777777" w:rsidR="00FF545E" w:rsidRDefault="00FF545E" w:rsidP="00FF545E">
      <w:pPr>
        <w:pStyle w:val="ListParagraph"/>
        <w:keepNext/>
        <w:jc w:val="center"/>
      </w:pPr>
      <w:r w:rsidRPr="00FF545E">
        <w:rPr>
          <w:noProof/>
        </w:rPr>
        <w:drawing>
          <wp:inline distT="0" distB="0" distL="0" distR="0" wp14:anchorId="071910F0" wp14:editId="10E48451">
            <wp:extent cx="8229600" cy="1014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229600" cy="1014095"/>
                    </a:xfrm>
                    <a:prstGeom prst="rect">
                      <a:avLst/>
                    </a:prstGeom>
                  </pic:spPr>
                </pic:pic>
              </a:graphicData>
            </a:graphic>
          </wp:inline>
        </w:drawing>
      </w:r>
    </w:p>
    <w:p w14:paraId="2FDCEFF0" w14:textId="15378B4A" w:rsidR="009D5421" w:rsidRPr="00FF545E" w:rsidRDefault="00FF545E" w:rsidP="00FF545E">
      <w:pPr>
        <w:pStyle w:val="Caption"/>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00FD1135" w:rsidRPr="0E46B544">
        <w:rPr>
          <w:noProof/>
          <w:sz w:val="20"/>
          <w:szCs w:val="20"/>
        </w:rPr>
        <w:t>15</w:t>
      </w:r>
      <w:r w:rsidRPr="0E46B544">
        <w:rPr>
          <w:sz w:val="20"/>
          <w:szCs w:val="20"/>
        </w:rPr>
        <w:fldChar w:fldCharType="end"/>
      </w:r>
      <w:r w:rsidRPr="0E46B544">
        <w:rPr>
          <w:sz w:val="20"/>
          <w:szCs w:val="20"/>
        </w:rPr>
        <w:t xml:space="preserve"> - /oauth2/token return </w:t>
      </w:r>
      <w:proofErr w:type="spellStart"/>
      <w:r w:rsidRPr="0E46B544">
        <w:rPr>
          <w:sz w:val="20"/>
          <w:szCs w:val="20"/>
        </w:rPr>
        <w:t>Json</w:t>
      </w:r>
      <w:proofErr w:type="spellEnd"/>
    </w:p>
    <w:p w14:paraId="07D8A514" w14:textId="3B674BD7" w:rsidR="00B04D6B" w:rsidRDefault="00CB0A7B" w:rsidP="007E37A1">
      <w:pPr>
        <w:pStyle w:val="ListParagraph"/>
        <w:keepNext/>
        <w:numPr>
          <w:ilvl w:val="0"/>
          <w:numId w:val="24"/>
        </w:numPr>
      </w:pPr>
      <w:r>
        <w:lastRenderedPageBreak/>
        <w:t>/</w:t>
      </w:r>
      <w:proofErr w:type="spellStart"/>
      <w:r>
        <w:t>getQueryResultFromDb</w:t>
      </w:r>
      <w:proofErr w:type="spellEnd"/>
      <w:r>
        <w:br/>
        <w:t>Used to que</w:t>
      </w:r>
      <w:r w:rsidR="00CD0E3C">
        <w:t>ry data quicker from the SugarCRM DB</w:t>
      </w:r>
      <w:r w:rsidR="00C40441">
        <w:t xml:space="preserve">. The following is the </w:t>
      </w:r>
      <w:proofErr w:type="spellStart"/>
      <w:r w:rsidR="00C40441">
        <w:t>Json</w:t>
      </w:r>
      <w:proofErr w:type="spellEnd"/>
      <w:r w:rsidR="00C40441">
        <w:t xml:space="preserve"> to POST:</w:t>
      </w:r>
    </w:p>
    <w:p w14:paraId="27473AA4" w14:textId="77777777" w:rsidR="00B04D6B" w:rsidRDefault="00B04D6B" w:rsidP="00B04D6B">
      <w:pPr>
        <w:pStyle w:val="ListParagraph"/>
        <w:keepNext/>
        <w:jc w:val="center"/>
      </w:pPr>
      <w:r w:rsidRPr="00B04D6B">
        <w:rPr>
          <w:noProof/>
        </w:rPr>
        <w:drawing>
          <wp:inline distT="0" distB="0" distL="0" distR="0" wp14:anchorId="53F0A7E3" wp14:editId="52659A3D">
            <wp:extent cx="1612983" cy="501676"/>
            <wp:effectExtent l="0" t="0" r="635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70"/>
                    <a:stretch>
                      <a:fillRect/>
                    </a:stretch>
                  </pic:blipFill>
                  <pic:spPr>
                    <a:xfrm>
                      <a:off x="0" y="0"/>
                      <a:ext cx="1612983" cy="501676"/>
                    </a:xfrm>
                    <a:prstGeom prst="rect">
                      <a:avLst/>
                    </a:prstGeom>
                  </pic:spPr>
                </pic:pic>
              </a:graphicData>
            </a:graphic>
          </wp:inline>
        </w:drawing>
      </w:r>
    </w:p>
    <w:p w14:paraId="4F476C68" w14:textId="3CAC6664" w:rsidR="00B04D6B" w:rsidRPr="00B04D6B" w:rsidRDefault="00B04D6B" w:rsidP="00B04D6B">
      <w:pPr>
        <w:pStyle w:val="Caption"/>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00FD1135" w:rsidRPr="0E46B544">
        <w:rPr>
          <w:noProof/>
          <w:sz w:val="20"/>
          <w:szCs w:val="20"/>
        </w:rPr>
        <w:t>16</w:t>
      </w:r>
      <w:r w:rsidRPr="0E46B544">
        <w:rPr>
          <w:sz w:val="20"/>
          <w:szCs w:val="20"/>
        </w:rPr>
        <w:fldChar w:fldCharType="end"/>
      </w:r>
      <w:r w:rsidRPr="0E46B544">
        <w:rPr>
          <w:sz w:val="20"/>
          <w:szCs w:val="20"/>
        </w:rPr>
        <w:t xml:space="preserve"> - </w:t>
      </w:r>
      <w:proofErr w:type="spellStart"/>
      <w:r w:rsidRPr="0E46B544">
        <w:rPr>
          <w:sz w:val="20"/>
          <w:szCs w:val="20"/>
        </w:rPr>
        <w:t>getQueryResultFromDb</w:t>
      </w:r>
      <w:proofErr w:type="spellEnd"/>
      <w:r w:rsidRPr="0E46B544">
        <w:rPr>
          <w:sz w:val="20"/>
          <w:szCs w:val="20"/>
        </w:rPr>
        <w:t xml:space="preserve"> input </w:t>
      </w:r>
      <w:proofErr w:type="spellStart"/>
      <w:r w:rsidRPr="0E46B544">
        <w:rPr>
          <w:sz w:val="20"/>
          <w:szCs w:val="20"/>
        </w:rPr>
        <w:t>Json</w:t>
      </w:r>
      <w:proofErr w:type="spellEnd"/>
    </w:p>
    <w:p w14:paraId="31802A4F" w14:textId="4038581F" w:rsidR="007E37A1" w:rsidRDefault="001573C4" w:rsidP="00B04D6B">
      <w:pPr>
        <w:pStyle w:val="ListParagraph"/>
        <w:keepNext/>
      </w:pPr>
      <w:r>
        <w:br/>
      </w:r>
      <w:r w:rsidR="007D38F0">
        <w:t>The return is dependent on what information that is returned</w:t>
      </w:r>
      <w:r w:rsidR="00FD790E">
        <w:t xml:space="preserve"> but will be a </w:t>
      </w:r>
      <w:proofErr w:type="spellStart"/>
      <w:r w:rsidR="00FD790E">
        <w:t>Json</w:t>
      </w:r>
      <w:proofErr w:type="spellEnd"/>
      <w:r w:rsidR="00FD790E">
        <w:t xml:space="preserve"> object list of the query supplied.</w:t>
      </w:r>
    </w:p>
    <w:p w14:paraId="0A8DE420" w14:textId="52555B2D" w:rsidR="00A279C2" w:rsidRDefault="00A279C2" w:rsidP="00B04D6B">
      <w:pPr>
        <w:pStyle w:val="ListParagraph"/>
        <w:keepNext/>
      </w:pPr>
    </w:p>
    <w:p w14:paraId="2F979BB9" w14:textId="678A4FA8" w:rsidR="007E036B" w:rsidRDefault="007E036B" w:rsidP="007E036B">
      <w:pPr>
        <w:pStyle w:val="ListParagraph"/>
        <w:keepNext/>
        <w:numPr>
          <w:ilvl w:val="0"/>
          <w:numId w:val="24"/>
        </w:numPr>
      </w:pPr>
      <w:r>
        <w:t>/</w:t>
      </w:r>
      <w:proofErr w:type="spellStart"/>
      <w:r>
        <w:t>bulkCrud</w:t>
      </w:r>
      <w:proofErr w:type="spellEnd"/>
      <w:r>
        <w:br/>
        <w:t xml:space="preserve">Used to </w:t>
      </w:r>
      <w:r w:rsidR="00BE7FEA">
        <w:t>make data related updates to SugarCRM</w:t>
      </w:r>
      <w:r w:rsidR="006D67CF">
        <w:t xml:space="preserve">. The following is the </w:t>
      </w:r>
      <w:proofErr w:type="spellStart"/>
      <w:r w:rsidR="006D67CF">
        <w:t>Json</w:t>
      </w:r>
      <w:proofErr w:type="spellEnd"/>
      <w:r w:rsidR="006D67CF">
        <w:t xml:space="preserve"> to POST:</w:t>
      </w:r>
    </w:p>
    <w:p w14:paraId="270ACDAB" w14:textId="77777777" w:rsidR="006D67CF" w:rsidRDefault="006D67CF" w:rsidP="006D67CF">
      <w:pPr>
        <w:pStyle w:val="ListParagraph"/>
        <w:keepNext/>
        <w:jc w:val="center"/>
      </w:pPr>
      <w:r w:rsidRPr="006D67CF">
        <w:rPr>
          <w:noProof/>
        </w:rPr>
        <w:drawing>
          <wp:inline distT="0" distB="0" distL="0" distR="0" wp14:anchorId="1871EAB5" wp14:editId="6545E5DD">
            <wp:extent cx="2622685" cy="1092256"/>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1"/>
                    <a:stretch>
                      <a:fillRect/>
                    </a:stretch>
                  </pic:blipFill>
                  <pic:spPr>
                    <a:xfrm>
                      <a:off x="0" y="0"/>
                      <a:ext cx="2622685" cy="1092256"/>
                    </a:xfrm>
                    <a:prstGeom prst="rect">
                      <a:avLst/>
                    </a:prstGeom>
                  </pic:spPr>
                </pic:pic>
              </a:graphicData>
            </a:graphic>
          </wp:inline>
        </w:drawing>
      </w:r>
    </w:p>
    <w:p w14:paraId="0BCA9297" w14:textId="0C4537B9" w:rsidR="006D67CF" w:rsidRPr="006D67CF" w:rsidRDefault="006D67CF" w:rsidP="006D67CF">
      <w:pPr>
        <w:pStyle w:val="Caption"/>
        <w:jc w:val="center"/>
        <w:rPr>
          <w:sz w:val="20"/>
          <w:szCs w:val="20"/>
        </w:rPr>
      </w:pPr>
      <w:r w:rsidRPr="0E46B544">
        <w:rPr>
          <w:sz w:val="20"/>
          <w:szCs w:val="20"/>
        </w:rPr>
        <w:t xml:space="preserve">Figure </w:t>
      </w:r>
      <w:r w:rsidRPr="0E46B544">
        <w:rPr>
          <w:sz w:val="20"/>
          <w:szCs w:val="20"/>
        </w:rPr>
        <w:fldChar w:fldCharType="begin"/>
      </w:r>
      <w:r w:rsidRPr="0E46B544">
        <w:rPr>
          <w:sz w:val="20"/>
          <w:szCs w:val="20"/>
        </w:rPr>
        <w:instrText xml:space="preserve"> SEQ Figure \* ARABIC </w:instrText>
      </w:r>
      <w:r w:rsidRPr="0E46B544">
        <w:rPr>
          <w:sz w:val="20"/>
          <w:szCs w:val="20"/>
        </w:rPr>
        <w:fldChar w:fldCharType="separate"/>
      </w:r>
      <w:r w:rsidR="00FD1135" w:rsidRPr="0E46B544">
        <w:rPr>
          <w:noProof/>
          <w:sz w:val="20"/>
          <w:szCs w:val="20"/>
        </w:rPr>
        <w:t>17</w:t>
      </w:r>
      <w:r w:rsidRPr="0E46B544">
        <w:rPr>
          <w:sz w:val="20"/>
          <w:szCs w:val="20"/>
        </w:rPr>
        <w:fldChar w:fldCharType="end"/>
      </w:r>
      <w:r w:rsidRPr="0E46B544">
        <w:rPr>
          <w:sz w:val="20"/>
          <w:szCs w:val="20"/>
        </w:rPr>
        <w:t xml:space="preserve"> - </w:t>
      </w:r>
      <w:proofErr w:type="spellStart"/>
      <w:r w:rsidRPr="0E46B544">
        <w:rPr>
          <w:sz w:val="20"/>
          <w:szCs w:val="20"/>
        </w:rPr>
        <w:t>bulkCrud</w:t>
      </w:r>
      <w:proofErr w:type="spellEnd"/>
      <w:r w:rsidRPr="0E46B544">
        <w:rPr>
          <w:sz w:val="20"/>
          <w:szCs w:val="20"/>
        </w:rPr>
        <w:t xml:space="preserve"> </w:t>
      </w:r>
      <w:proofErr w:type="spellStart"/>
      <w:r w:rsidRPr="0E46B544">
        <w:rPr>
          <w:sz w:val="20"/>
          <w:szCs w:val="20"/>
        </w:rPr>
        <w:t>Json</w:t>
      </w:r>
      <w:proofErr w:type="spellEnd"/>
    </w:p>
    <w:p w14:paraId="79B91CCE" w14:textId="71D75A59" w:rsidR="001924FE" w:rsidRPr="00DF52DE" w:rsidRDefault="0002168C" w:rsidP="006D67CF">
      <w:pPr>
        <w:pStyle w:val="ListParagraph"/>
        <w:keepNext/>
        <w:jc w:val="center"/>
        <w:rPr>
          <w:rStyle w:val="IntenseEmphasis"/>
        </w:rPr>
      </w:pPr>
      <w:r>
        <w:br/>
      </w:r>
    </w:p>
    <w:p w14:paraId="66D54CAA" w14:textId="7A2D9BAC" w:rsidR="008658EF" w:rsidRDefault="008658EF" w:rsidP="009802FE">
      <w:pPr>
        <w:rPr>
          <w:rStyle w:val="IntenseEmphasis"/>
        </w:rPr>
      </w:pPr>
    </w:p>
    <w:p w14:paraId="42BA0ECB" w14:textId="76D65E94" w:rsidR="000E668D" w:rsidRDefault="000E668D">
      <w:pPr>
        <w:rPr>
          <w:rStyle w:val="IntenseEmphasis"/>
        </w:rPr>
      </w:pPr>
      <w:r>
        <w:rPr>
          <w:rStyle w:val="IntenseEmphasis"/>
        </w:rPr>
        <w:br w:type="page"/>
      </w:r>
    </w:p>
    <w:p w14:paraId="18F755FE" w14:textId="77777777" w:rsidR="000E668D" w:rsidRPr="008658EF" w:rsidRDefault="000E668D"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78" w:name="_Toc96335917"/>
      <w:bookmarkStart w:id="79" w:name="_Toc108686379"/>
      <w:r w:rsidRPr="00F23CA1">
        <w:t>Appendice</w:t>
      </w:r>
      <w:r w:rsidRPr="00F23CA1">
        <w:rPr>
          <w:rStyle w:val="Heading3CharChar"/>
          <w:rFonts w:ascii="Verdana" w:hAnsi="Verdana" w:cstheme="majorBidi"/>
          <w:sz w:val="28"/>
          <w:szCs w:val="28"/>
        </w:rPr>
        <w:t>s</w:t>
      </w:r>
      <w:bookmarkEnd w:id="78"/>
      <w:bookmarkEnd w:id="79"/>
    </w:p>
    <w:p w14:paraId="216374A2" w14:textId="700BF2F1" w:rsidR="00F23CA1" w:rsidRPr="00F23CA1" w:rsidRDefault="00F23CA1" w:rsidP="00F7253F">
      <w:pPr>
        <w:pStyle w:val="Heading2"/>
      </w:pPr>
      <w:bookmarkStart w:id="80" w:name="_Toc96335918"/>
      <w:bookmarkStart w:id="81" w:name="_Toc108686380"/>
      <w:r w:rsidRPr="00F23CA1">
        <w:t>Appendix A: Analysis Documentation</w:t>
      </w:r>
      <w:bookmarkEnd w:id="80"/>
      <w:bookmarkEnd w:id="81"/>
      <w:r w:rsidRPr="00F23CA1">
        <w:t xml:space="preserve"> </w:t>
      </w:r>
    </w:p>
    <w:p w14:paraId="46DFA846" w14:textId="0FDDF417" w:rsidR="00F23CA1" w:rsidRDefault="00F23CA1" w:rsidP="00F7253F">
      <w:pPr>
        <w:pStyle w:val="Heading2"/>
      </w:pPr>
      <w:bookmarkStart w:id="82" w:name="_Toc96335919"/>
      <w:bookmarkStart w:id="83" w:name="_Toc108686381"/>
      <w:r w:rsidRPr="00F23CA1">
        <w:t>Appendix B: I</w:t>
      </w:r>
      <w:r>
        <w:t>ssues</w:t>
      </w:r>
      <w:bookmarkEnd w:id="82"/>
      <w:bookmarkEnd w:id="83"/>
      <w:r w:rsidRPr="00F23CA1">
        <w:t xml:space="preserve"> </w:t>
      </w:r>
    </w:p>
    <w:p w14:paraId="7288A16F" w14:textId="4228E6F1" w:rsidR="00F23CA1" w:rsidRDefault="00F23CA1" w:rsidP="00F7253F">
      <w:pPr>
        <w:pStyle w:val="Heading2"/>
      </w:pPr>
      <w:bookmarkStart w:id="84" w:name="_Toc96335920"/>
      <w:bookmarkStart w:id="85" w:name="_Toc108686382"/>
      <w:r w:rsidRPr="00F23CA1">
        <w:t>Appendix C: Other supporting documentation</w:t>
      </w:r>
      <w:bookmarkEnd w:id="84"/>
      <w:bookmarkEnd w:id="85"/>
      <w:r w:rsidRPr="00F23CA1">
        <w:t xml:space="preserve"> </w:t>
      </w:r>
    </w:p>
    <w:p w14:paraId="3630938D" w14:textId="269EB151" w:rsidR="008852C9" w:rsidRDefault="007C585B" w:rsidP="003E1A9D">
      <w:pPr>
        <w:pStyle w:val="ListParagraph"/>
        <w:numPr>
          <w:ilvl w:val="0"/>
          <w:numId w:val="8"/>
        </w:numPr>
      </w:pPr>
      <w:hyperlink r:id="rId72" w:history="1">
        <w:r w:rsidR="00C10F2A">
          <w:rPr>
            <w:rStyle w:val="Hyperlink"/>
          </w:rPr>
          <w:t>SugarCRM Table Structure.xlsx</w:t>
        </w:r>
      </w:hyperlink>
      <w:r w:rsidR="00510B2B">
        <w:br/>
        <w:t xml:space="preserve">This document houses the structure of each table within </w:t>
      </w:r>
      <w:r w:rsidR="00AD1CBB">
        <w:t>SQL</w:t>
      </w:r>
      <w:r w:rsidR="00510B2B">
        <w:t xml:space="preserve"> that is utilized by this integration.</w:t>
      </w:r>
    </w:p>
    <w:p w14:paraId="030F96F3" w14:textId="5FBB2AD3" w:rsidR="007B7A83" w:rsidRPr="008852C9" w:rsidRDefault="007C585B" w:rsidP="003E1A9D">
      <w:pPr>
        <w:pStyle w:val="ListParagraph"/>
        <w:numPr>
          <w:ilvl w:val="0"/>
          <w:numId w:val="8"/>
        </w:numPr>
      </w:pPr>
      <w:hyperlink r:id="rId73" w:history="1">
        <w:proofErr w:type="spellStart"/>
        <w:r w:rsidR="007B7A83">
          <w:rPr>
            <w:rStyle w:val="Hyperlink"/>
          </w:rPr>
          <w:t>SugarSQLObjects</w:t>
        </w:r>
        <w:proofErr w:type="spellEnd"/>
      </w:hyperlink>
      <w:r w:rsidR="003957FE">
        <w:br/>
        <w:t>This directory contains</w:t>
      </w:r>
      <w:r w:rsidR="00E215FB">
        <w:t xml:space="preserve"> </w:t>
      </w:r>
      <w:r w:rsidR="00AD1CBB">
        <w:t>scripts that define SQL objects.</w:t>
      </w:r>
    </w:p>
    <w:p w14:paraId="3E44591B" w14:textId="252A5BCE" w:rsidR="007C0A45" w:rsidRPr="007C0A45" w:rsidRDefault="007C0A45" w:rsidP="00F7253F">
      <w:pPr>
        <w:pStyle w:val="Heading2"/>
      </w:pPr>
      <w:bookmarkStart w:id="86" w:name="_Toc96335921"/>
      <w:bookmarkStart w:id="87" w:name="_Toc108686383"/>
      <w:r>
        <w:t>Appe</w:t>
      </w:r>
      <w:r w:rsidR="00DD7A38">
        <w:t xml:space="preserve">ndix D: </w:t>
      </w:r>
      <w:r w:rsidR="00893197">
        <w:t xml:space="preserve">Benchmark </w:t>
      </w:r>
      <w:r w:rsidR="00DD7A38">
        <w:t>Design and Development Estimate</w:t>
      </w:r>
      <w:bookmarkEnd w:id="86"/>
      <w:bookmarkEnd w:id="87"/>
      <w:r w:rsidR="00DD7A38">
        <w:t xml:space="preserve"> </w:t>
      </w:r>
    </w:p>
    <w:p w14:paraId="3A9ACB4B" w14:textId="4BAB8DC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3E4177">
        <w:t>complete,</w:t>
      </w:r>
      <w:r w:rsidR="00965F2D">
        <w:t xml:space="preserve"> and </w:t>
      </w:r>
      <w:r w:rsidR="00136CA6">
        <w:t>a</w:t>
      </w:r>
      <w:r w:rsidR="00550A6E">
        <w:t xml:space="preserve"> benchmark estimate date of completion. </w:t>
      </w:r>
      <w:r w:rsidR="00893197">
        <w:t xml:space="preserve"> </w:t>
      </w:r>
      <w:r w:rsidR="00AC108C">
        <w:t xml:space="preserve">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FE112D">
            <w:pPr>
              <w:jc w:val="center"/>
              <w:rPr>
                <w:rFonts w:cs="Arial"/>
                <w:szCs w:val="20"/>
              </w:rPr>
            </w:pPr>
            <w:r>
              <w:rPr>
                <w:rFonts w:cs="Arial"/>
                <w:szCs w:val="20"/>
              </w:rPr>
              <w:t>Task</w:t>
            </w:r>
          </w:p>
        </w:tc>
        <w:tc>
          <w:tcPr>
            <w:tcW w:w="1980" w:type="dxa"/>
          </w:tcPr>
          <w:p w14:paraId="7A0CCFC4" w14:textId="3FAB2E28" w:rsidR="00E44AF5" w:rsidRPr="00073C36" w:rsidRDefault="00171D4A" w:rsidP="00FE112D">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FE112D">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738E9CDE"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FE112D">
            <w:pPr>
              <w:rPr>
                <w:rFonts w:cs="Arial"/>
                <w:b w:val="0"/>
                <w:szCs w:val="20"/>
              </w:rPr>
            </w:pPr>
          </w:p>
        </w:tc>
        <w:tc>
          <w:tcPr>
            <w:tcW w:w="1980" w:type="dxa"/>
          </w:tcPr>
          <w:p w14:paraId="236BFB25" w14:textId="77777777" w:rsidR="00E44AF5" w:rsidRPr="00073C36" w:rsidRDefault="00E44AF5" w:rsidP="00FE112D">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FE112D">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6F46D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FE112D">
            <w:pPr>
              <w:rPr>
                <w:rFonts w:cs="Arial"/>
                <w:b w:val="0"/>
                <w:szCs w:val="20"/>
              </w:rPr>
            </w:pPr>
          </w:p>
        </w:tc>
        <w:tc>
          <w:tcPr>
            <w:tcW w:w="1980" w:type="dxa"/>
          </w:tcPr>
          <w:p w14:paraId="3F728CEA" w14:textId="77777777" w:rsidR="00E44AF5" w:rsidRPr="00073C36" w:rsidRDefault="00E44AF5" w:rsidP="00FE112D">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FE112D">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74"/>
      <w:footerReference w:type="default" r:id="rId75"/>
      <w:headerReference w:type="first" r:id="rId76"/>
      <w:footerReference w:type="first" r:id="rId77"/>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D2711" w14:textId="77777777" w:rsidR="007C585B" w:rsidRDefault="007C585B" w:rsidP="00137EE2">
      <w:r>
        <w:separator/>
      </w:r>
    </w:p>
  </w:endnote>
  <w:endnote w:type="continuationSeparator" w:id="0">
    <w:p w14:paraId="0FAF3880" w14:textId="77777777" w:rsidR="007C585B" w:rsidRDefault="007C585B" w:rsidP="00137EE2">
      <w:r>
        <w:continuationSeparator/>
      </w:r>
    </w:p>
  </w:endnote>
  <w:endnote w:type="continuationNotice" w:id="1">
    <w:p w14:paraId="25D30099" w14:textId="77777777" w:rsidR="007C585B" w:rsidRDefault="007C5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1A113023"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107D29">
      <w:rPr>
        <w:noProof/>
        <w:sz w:val="18"/>
        <w:szCs w:val="18"/>
      </w:rPr>
      <w:t>August 1,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716F9" w14:textId="77777777" w:rsidR="007C585B" w:rsidRDefault="007C585B" w:rsidP="00137EE2">
      <w:r>
        <w:separator/>
      </w:r>
    </w:p>
  </w:footnote>
  <w:footnote w:type="continuationSeparator" w:id="0">
    <w:p w14:paraId="5EF77D14" w14:textId="77777777" w:rsidR="007C585B" w:rsidRDefault="007C585B" w:rsidP="00137EE2">
      <w:r>
        <w:continuationSeparator/>
      </w:r>
    </w:p>
  </w:footnote>
  <w:footnote w:type="continuationNotice" w:id="1">
    <w:p w14:paraId="56046793" w14:textId="77777777" w:rsidR="007C585B" w:rsidRDefault="007C58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2.xml><?xml version="1.0" encoding="utf-8"?>
<int2:intelligence xmlns:int2="http://schemas.microsoft.com/office/intelligence/2020/intelligence" xmlns:oel="http://schemas.microsoft.com/office/2019/extlst">
  <int2:observations>
    <int2:textHash int2:hashCode="Ot3l5l/JR/KHb/" int2:id="VzR92mD9">
      <int2:state int2:value="Rejected" int2:type="LegacyProofing"/>
    </int2:textHash>
    <int2:textHash int2:hashCode="/QYpGrcyJ5zNjE" int2:id="hWwz7Xp1">
      <int2:state int2:value="Rejected" int2:type="LegacyProofing"/>
    </int2:textHash>
    <int2:textHash int2:hashCode="Lkgl5byBOVFBEC" int2:id="0DF4Cr6B">
      <int2:state int2:value="Rejected" int2:type="LegacyProofing"/>
    </int2:textHash>
    <int2:bookmark int2:bookmarkName="_Int_6Pm3t2al" int2:invalidationBookmarkName="" int2:hashCode="4X86J7g79GuRyU" int2:id="NpuXRpIB">
      <int2:state int2:value="Rejected" int2:type="LegacyProofing"/>
    </int2:bookmark>
    <int2:bookmark int2:bookmarkName="_Int_pJggHcg2" int2:invalidationBookmarkName="" int2:hashCode="u8kBJp8bxs+GMz" int2:id="B39rX94E">
      <int2:state int2:value="Rejected" int2:type="LegacyProofing"/>
    </int2:bookmark>
    <int2:bookmark int2:bookmarkName="_Int_s4OKx1Ih" int2:invalidationBookmarkName="" int2:hashCode="wVzfTlFF9Hw0tZ" int2:id="4FE8Zuts">
      <int2:state int2:value="Rejected" int2:type="LegacyProofing"/>
    </int2:bookmark>
    <int2:bookmark int2:bookmarkName="_Int_qfzqZ0YS" int2:invalidationBookmarkName="" int2:hashCode="wVzfTlFF9Hw0tZ" int2:id="38C0ChvR">
      <int2:state int2:value="Rejected" int2:type="LegacyProofing"/>
    </int2:bookmark>
    <int2:bookmark int2:bookmarkName="_Int_OKy6QjOy" int2:invalidationBookmarkName="" int2:hashCode="wVzfTlFF9Hw0tZ" int2:id="8aFMhNv1">
      <int2:state int2:value="Rejected" int2:type="LegacyProofing"/>
    </int2:bookmark>
    <int2:bookmark int2:bookmarkName="_Int_EnrVfmQe" int2:invalidationBookmarkName="" int2:hashCode="wVzfTlFF9Hw0tZ" int2:id="3z2JXA40">
      <int2:state int2:value="Rejected" int2:type="LegacyProofing"/>
    </int2:bookmark>
    <int2:bookmark int2:bookmarkName="_Int_goimrzqz" int2:invalidationBookmarkName="" int2:hashCode="h+pd/IuOOE2EiX" int2:id="raBwUXUD">
      <int2:state int2:value="Rejected" int2:type="LegacyProofing"/>
    </int2:bookmark>
    <int2:bookmark int2:bookmarkName="_Int_pJ8tWHMA" int2:invalidationBookmarkName="" int2:hashCode="h+pd/IuOOE2EiX" int2:id="5MJcOnZD">
      <int2:state int2:value="Rejected" int2:type="LegacyProofing"/>
    </int2:bookmark>
    <int2:bookmark int2:bookmarkName="_Int_oKjcQ2VV" int2:invalidationBookmarkName="" int2:hashCode="fpIZoFmerh2WAY" int2:id="ykAFqSqO">
      <int2:state int2:value="Rejected" int2:type="LegacyProofing"/>
    </int2:bookmark>
    <int2:bookmark int2:bookmarkName="_Int_fQZcUC5C" int2:invalidationBookmarkName="" int2:hashCode="fpIZoFmerh2WAY" int2:id="H9PIVpGv">
      <int2:state int2:value="Rejected" int2:type="LegacyProofing"/>
    </int2:bookmark>
    <int2:bookmark int2:bookmarkName="_Int_AV3xlOSI" int2:invalidationBookmarkName="" int2:hashCode="h+pd/IuOOE2EiX" int2:id="rWho6mbR">
      <int2:state int2:value="Rejected" int2:type="LegacyProofing"/>
    </int2:bookmark>
    <int2:bookmark int2:bookmarkName="_Int_ihonn4ON" int2:invalidationBookmarkName="" int2:hashCode="h+pd/IuOOE2EiX" int2:id="fnqUJXl3">
      <int2:state int2:value="Rejected" int2:type="LegacyProofing"/>
    </int2:bookmark>
    <int2:bookmark int2:bookmarkName="_Int_GHdP4K7f" int2:invalidationBookmarkName="" int2:hashCode="fpIZoFmerh2WAY" int2:id="o5FldQAY">
      <int2:state int2:value="Rejected" int2:type="LegacyProofing"/>
    </int2:bookmark>
    <int2:bookmark int2:bookmarkName="_Int_bceF7USA" int2:invalidationBookmarkName="" int2:hashCode="7FeCDeZT6KFg0o" int2:id="MgKDS04x">
      <int2:state int2:value="Rejected" int2:type="LegacyProofing"/>
    </int2:bookmark>
    <int2:bookmark int2:bookmarkName="_Int_vQEU8lGx" int2:invalidationBookmarkName="" int2:hashCode="s7TTlG2hJeHmX6" int2:id="orTR7PsP">
      <int2:state int2:value="Rejected" int2:type="LegacyProofing"/>
    </int2:bookmark>
    <int2:bookmark int2:bookmarkName="_Int_v9DqU5K7" int2:invalidationBookmarkName="" int2:hashCode="gUSP4nMke1M7nw" int2:id="7vaDq6Fa">
      <int2:state int2:value="Rejected" int2:type="LegacyProofing"/>
    </int2:bookmark>
    <int2:bookmark int2:bookmarkName="_Int_PXLQWAzG" int2:invalidationBookmarkName="" int2:hashCode="fpIZoFmerh2WAY" int2:id="OPotBlbE">
      <int2:state int2:value="Rejected" int2:type="LegacyProofing"/>
    </int2:bookmark>
    <int2:bookmark int2:bookmarkName="_Int_hgN8E3z1" int2:invalidationBookmarkName="" int2:hashCode="UbbLJT/EBvwbl4" int2:id="B2OKiES3">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E36C1"/>
    <w:multiLevelType w:val="hybridMultilevel"/>
    <w:tmpl w:val="AFF61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C7CDD"/>
    <w:multiLevelType w:val="hybridMultilevel"/>
    <w:tmpl w:val="0D609054"/>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1CC7614"/>
    <w:multiLevelType w:val="hybridMultilevel"/>
    <w:tmpl w:val="0D609054"/>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 w15:restartNumberingAfterBreak="0">
    <w:nsid w:val="13542433"/>
    <w:multiLevelType w:val="hybridMultilevel"/>
    <w:tmpl w:val="FBA0B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C9419A"/>
    <w:multiLevelType w:val="hybridMultilevel"/>
    <w:tmpl w:val="0D609054"/>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1AAA1D8F"/>
    <w:multiLevelType w:val="hybridMultilevel"/>
    <w:tmpl w:val="E2F0A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44118"/>
    <w:multiLevelType w:val="hybridMultilevel"/>
    <w:tmpl w:val="E2E887E0"/>
    <w:lvl w:ilvl="0" w:tplc="CFB0328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A732AC4"/>
    <w:multiLevelType w:val="hybridMultilevel"/>
    <w:tmpl w:val="98F21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E74F5B"/>
    <w:multiLevelType w:val="hybridMultilevel"/>
    <w:tmpl w:val="4B661F42"/>
    <w:lvl w:ilvl="0" w:tplc="18CA51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6AC35A8"/>
    <w:multiLevelType w:val="hybridMultilevel"/>
    <w:tmpl w:val="0D609054"/>
    <w:lvl w:ilvl="0" w:tplc="FFFFFFFF">
      <w:start w:val="1"/>
      <w:numFmt w:val="decimal"/>
      <w:lvlText w:val="%1."/>
      <w:lvlJc w:val="lef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11" w15:restartNumberingAfterBreak="0">
    <w:nsid w:val="373818F4"/>
    <w:multiLevelType w:val="multilevel"/>
    <w:tmpl w:val="9AA07E22"/>
    <w:lvl w:ilvl="0">
      <w:start w:val="1"/>
      <w:numFmt w:val="decimal"/>
      <w:lvlText w:val="%1."/>
      <w:lvlJc w:val="left"/>
      <w:pPr>
        <w:ind w:left="720" w:hanging="360"/>
      </w:pPr>
      <w:rPr>
        <w:rFonts w:hint="default"/>
      </w:rPr>
    </w:lvl>
    <w:lvl w:ilvl="1">
      <w:start w:val="2"/>
      <w:numFmt w:val="decimal"/>
      <w:isLgl/>
      <w:lvlText w:val="%1.%2"/>
      <w:lvlJc w:val="left"/>
      <w:pPr>
        <w:ind w:left="1450" w:hanging="1000"/>
      </w:pPr>
      <w:rPr>
        <w:rFonts w:hint="default"/>
      </w:rPr>
    </w:lvl>
    <w:lvl w:ilvl="2">
      <w:start w:val="3"/>
      <w:numFmt w:val="decimal"/>
      <w:isLgl/>
      <w:lvlText w:val="%1.%2.%3"/>
      <w:lvlJc w:val="left"/>
      <w:pPr>
        <w:ind w:left="1540" w:hanging="1000"/>
      </w:pPr>
      <w:rPr>
        <w:rFonts w:hint="default"/>
      </w:rPr>
    </w:lvl>
    <w:lvl w:ilvl="3">
      <w:start w:val="3"/>
      <w:numFmt w:val="decimal"/>
      <w:isLgl/>
      <w:lvlText w:val="%1.%2.%3.%4"/>
      <w:lvlJc w:val="left"/>
      <w:pPr>
        <w:ind w:left="171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3150" w:hanging="2160"/>
      </w:pPr>
      <w:rPr>
        <w:rFonts w:hint="default"/>
      </w:rPr>
    </w:lvl>
    <w:lvl w:ilvl="8">
      <w:start w:val="1"/>
      <w:numFmt w:val="decimal"/>
      <w:isLgl/>
      <w:lvlText w:val="%1.%2.%3.%4.%5.%6.%7.%8.%9"/>
      <w:lvlJc w:val="left"/>
      <w:pPr>
        <w:ind w:left="3240" w:hanging="2160"/>
      </w:pPr>
      <w:rPr>
        <w:rFonts w:hint="default"/>
      </w:rPr>
    </w:lvl>
  </w:abstractNum>
  <w:abstractNum w:abstractNumId="12" w15:restartNumberingAfterBreak="0">
    <w:nsid w:val="3B143799"/>
    <w:multiLevelType w:val="hybridMultilevel"/>
    <w:tmpl w:val="66C4C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147B4B"/>
    <w:multiLevelType w:val="hybridMultilevel"/>
    <w:tmpl w:val="8DEAC114"/>
    <w:lvl w:ilvl="0" w:tplc="FEC8F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30A7B"/>
    <w:multiLevelType w:val="hybridMultilevel"/>
    <w:tmpl w:val="8DBE4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4C047A1"/>
    <w:multiLevelType w:val="hybridMultilevel"/>
    <w:tmpl w:val="5B321FA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465452C2"/>
    <w:multiLevelType w:val="hybridMultilevel"/>
    <w:tmpl w:val="387C6986"/>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4B583284"/>
    <w:multiLevelType w:val="hybridMultilevel"/>
    <w:tmpl w:val="015EC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046399"/>
    <w:multiLevelType w:val="hybridMultilevel"/>
    <w:tmpl w:val="74487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1" w15:restartNumberingAfterBreak="0">
    <w:nsid w:val="5D001442"/>
    <w:multiLevelType w:val="hybridMultilevel"/>
    <w:tmpl w:val="C9184E4C"/>
    <w:lvl w:ilvl="0" w:tplc="18CA51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F56269"/>
    <w:multiLevelType w:val="hybridMultilevel"/>
    <w:tmpl w:val="5984A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C70D2F"/>
    <w:multiLevelType w:val="hybridMultilevel"/>
    <w:tmpl w:val="074C6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1880842">
    <w:abstractNumId w:val="19"/>
  </w:num>
  <w:num w:numId="2" w16cid:durableId="443354043">
    <w:abstractNumId w:val="20"/>
  </w:num>
  <w:num w:numId="3" w16cid:durableId="1153713091">
    <w:abstractNumId w:val="9"/>
  </w:num>
  <w:num w:numId="4" w16cid:durableId="1765879046">
    <w:abstractNumId w:val="13"/>
  </w:num>
  <w:num w:numId="5" w16cid:durableId="266154956">
    <w:abstractNumId w:val="11"/>
  </w:num>
  <w:num w:numId="6" w16cid:durableId="1263102321">
    <w:abstractNumId w:val="21"/>
  </w:num>
  <w:num w:numId="7" w16cid:durableId="1813713131">
    <w:abstractNumId w:val="8"/>
  </w:num>
  <w:num w:numId="8" w16cid:durableId="2037388593">
    <w:abstractNumId w:val="7"/>
  </w:num>
  <w:num w:numId="9" w16cid:durableId="1887716243">
    <w:abstractNumId w:val="5"/>
  </w:num>
  <w:num w:numId="10" w16cid:durableId="1349065701">
    <w:abstractNumId w:val="18"/>
  </w:num>
  <w:num w:numId="11" w16cid:durableId="151718485">
    <w:abstractNumId w:val="3"/>
  </w:num>
  <w:num w:numId="12" w16cid:durableId="1412966501">
    <w:abstractNumId w:val="22"/>
  </w:num>
  <w:num w:numId="13" w16cid:durableId="1019505188">
    <w:abstractNumId w:val="12"/>
  </w:num>
  <w:num w:numId="14" w16cid:durableId="581838579">
    <w:abstractNumId w:val="23"/>
  </w:num>
  <w:num w:numId="15" w16cid:durableId="728842270">
    <w:abstractNumId w:val="0"/>
  </w:num>
  <w:num w:numId="16" w16cid:durableId="47264902">
    <w:abstractNumId w:val="16"/>
  </w:num>
  <w:num w:numId="17" w16cid:durableId="1628664848">
    <w:abstractNumId w:val="6"/>
  </w:num>
  <w:num w:numId="18" w16cid:durableId="1254315744">
    <w:abstractNumId w:val="1"/>
  </w:num>
  <w:num w:numId="19" w16cid:durableId="1360618904">
    <w:abstractNumId w:val="15"/>
  </w:num>
  <w:num w:numId="20" w16cid:durableId="1687515705">
    <w:abstractNumId w:val="14"/>
  </w:num>
  <w:num w:numId="21" w16cid:durableId="809174631">
    <w:abstractNumId w:val="10"/>
  </w:num>
  <w:num w:numId="22" w16cid:durableId="606888871">
    <w:abstractNumId w:val="2"/>
  </w:num>
  <w:num w:numId="23" w16cid:durableId="2028823488">
    <w:abstractNumId w:val="4"/>
  </w:num>
  <w:num w:numId="24" w16cid:durableId="152675008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45A"/>
    <w:rsid w:val="000154FF"/>
    <w:rsid w:val="00015C4F"/>
    <w:rsid w:val="000172FF"/>
    <w:rsid w:val="00020704"/>
    <w:rsid w:val="00020947"/>
    <w:rsid w:val="000213EC"/>
    <w:rsid w:val="0002168C"/>
    <w:rsid w:val="00021906"/>
    <w:rsid w:val="0002230D"/>
    <w:rsid w:val="000228E9"/>
    <w:rsid w:val="000238BE"/>
    <w:rsid w:val="00025940"/>
    <w:rsid w:val="00026C46"/>
    <w:rsid w:val="00031A4D"/>
    <w:rsid w:val="00034C58"/>
    <w:rsid w:val="00034CCF"/>
    <w:rsid w:val="000350E7"/>
    <w:rsid w:val="00035A62"/>
    <w:rsid w:val="000364C7"/>
    <w:rsid w:val="00036F5F"/>
    <w:rsid w:val="00037CEF"/>
    <w:rsid w:val="00040677"/>
    <w:rsid w:val="0004078D"/>
    <w:rsid w:val="00040D3C"/>
    <w:rsid w:val="000411E0"/>
    <w:rsid w:val="00041823"/>
    <w:rsid w:val="000427CD"/>
    <w:rsid w:val="000445D6"/>
    <w:rsid w:val="000448C2"/>
    <w:rsid w:val="0004756C"/>
    <w:rsid w:val="00047F7C"/>
    <w:rsid w:val="000504DB"/>
    <w:rsid w:val="000539B7"/>
    <w:rsid w:val="00054FCC"/>
    <w:rsid w:val="000558FF"/>
    <w:rsid w:val="000567A3"/>
    <w:rsid w:val="000569F3"/>
    <w:rsid w:val="00057838"/>
    <w:rsid w:val="00060555"/>
    <w:rsid w:val="000608E7"/>
    <w:rsid w:val="00060EC4"/>
    <w:rsid w:val="00061BFB"/>
    <w:rsid w:val="0006204C"/>
    <w:rsid w:val="00062DBE"/>
    <w:rsid w:val="0006409F"/>
    <w:rsid w:val="00064183"/>
    <w:rsid w:val="0006512B"/>
    <w:rsid w:val="0006547E"/>
    <w:rsid w:val="000655C9"/>
    <w:rsid w:val="00065F66"/>
    <w:rsid w:val="00066584"/>
    <w:rsid w:val="00067A2A"/>
    <w:rsid w:val="00070157"/>
    <w:rsid w:val="0007064B"/>
    <w:rsid w:val="00070B5D"/>
    <w:rsid w:val="000712C5"/>
    <w:rsid w:val="00071AAF"/>
    <w:rsid w:val="00071D58"/>
    <w:rsid w:val="00071DFF"/>
    <w:rsid w:val="00073515"/>
    <w:rsid w:val="000738F3"/>
    <w:rsid w:val="00073935"/>
    <w:rsid w:val="00073C36"/>
    <w:rsid w:val="00073DDF"/>
    <w:rsid w:val="00074312"/>
    <w:rsid w:val="000744A1"/>
    <w:rsid w:val="000745EE"/>
    <w:rsid w:val="0007586B"/>
    <w:rsid w:val="00075A20"/>
    <w:rsid w:val="00075EBD"/>
    <w:rsid w:val="00076AB1"/>
    <w:rsid w:val="00076E73"/>
    <w:rsid w:val="00077268"/>
    <w:rsid w:val="0007733F"/>
    <w:rsid w:val="00077435"/>
    <w:rsid w:val="000778C3"/>
    <w:rsid w:val="0008179C"/>
    <w:rsid w:val="00081A8D"/>
    <w:rsid w:val="00082A32"/>
    <w:rsid w:val="00082C02"/>
    <w:rsid w:val="00083C95"/>
    <w:rsid w:val="0008450A"/>
    <w:rsid w:val="000846F7"/>
    <w:rsid w:val="00084A07"/>
    <w:rsid w:val="000867FC"/>
    <w:rsid w:val="00086A3E"/>
    <w:rsid w:val="00086F07"/>
    <w:rsid w:val="000878CA"/>
    <w:rsid w:val="00092AB6"/>
    <w:rsid w:val="00092D86"/>
    <w:rsid w:val="000932E4"/>
    <w:rsid w:val="0009420F"/>
    <w:rsid w:val="000948D6"/>
    <w:rsid w:val="000950AC"/>
    <w:rsid w:val="00095C91"/>
    <w:rsid w:val="000A0199"/>
    <w:rsid w:val="000A0F31"/>
    <w:rsid w:val="000A10CB"/>
    <w:rsid w:val="000A1584"/>
    <w:rsid w:val="000A326A"/>
    <w:rsid w:val="000A44BA"/>
    <w:rsid w:val="000A5022"/>
    <w:rsid w:val="000A546E"/>
    <w:rsid w:val="000A59DE"/>
    <w:rsid w:val="000A698C"/>
    <w:rsid w:val="000A709E"/>
    <w:rsid w:val="000A7513"/>
    <w:rsid w:val="000A7525"/>
    <w:rsid w:val="000B00FD"/>
    <w:rsid w:val="000B0A8D"/>
    <w:rsid w:val="000B2463"/>
    <w:rsid w:val="000B3C0D"/>
    <w:rsid w:val="000B3FB1"/>
    <w:rsid w:val="000B4A4C"/>
    <w:rsid w:val="000B58DB"/>
    <w:rsid w:val="000B5A6F"/>
    <w:rsid w:val="000B5C97"/>
    <w:rsid w:val="000B6405"/>
    <w:rsid w:val="000B6DB9"/>
    <w:rsid w:val="000B7130"/>
    <w:rsid w:val="000B744F"/>
    <w:rsid w:val="000B7C03"/>
    <w:rsid w:val="000C0587"/>
    <w:rsid w:val="000C349A"/>
    <w:rsid w:val="000C3B6B"/>
    <w:rsid w:val="000C49A9"/>
    <w:rsid w:val="000C73BA"/>
    <w:rsid w:val="000C7D35"/>
    <w:rsid w:val="000D0D9B"/>
    <w:rsid w:val="000D143B"/>
    <w:rsid w:val="000D21C7"/>
    <w:rsid w:val="000D3BB4"/>
    <w:rsid w:val="000D3F3F"/>
    <w:rsid w:val="000D40F2"/>
    <w:rsid w:val="000D42C2"/>
    <w:rsid w:val="000D43F5"/>
    <w:rsid w:val="000D488C"/>
    <w:rsid w:val="000D57C6"/>
    <w:rsid w:val="000D5856"/>
    <w:rsid w:val="000D59A9"/>
    <w:rsid w:val="000D5E3B"/>
    <w:rsid w:val="000D6AAC"/>
    <w:rsid w:val="000D6CE4"/>
    <w:rsid w:val="000E02F9"/>
    <w:rsid w:val="000E0F7C"/>
    <w:rsid w:val="000E1FA7"/>
    <w:rsid w:val="000E2EB0"/>
    <w:rsid w:val="000E3134"/>
    <w:rsid w:val="000E3579"/>
    <w:rsid w:val="000E3BAF"/>
    <w:rsid w:val="000E65DE"/>
    <w:rsid w:val="000E668D"/>
    <w:rsid w:val="000E6EDF"/>
    <w:rsid w:val="000F1471"/>
    <w:rsid w:val="000F17AD"/>
    <w:rsid w:val="000F18DA"/>
    <w:rsid w:val="000F2546"/>
    <w:rsid w:val="000F2BD3"/>
    <w:rsid w:val="000F2E32"/>
    <w:rsid w:val="000F3900"/>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07D29"/>
    <w:rsid w:val="0011356A"/>
    <w:rsid w:val="001141B5"/>
    <w:rsid w:val="00114A5A"/>
    <w:rsid w:val="00114B65"/>
    <w:rsid w:val="00115DAD"/>
    <w:rsid w:val="00116AC2"/>
    <w:rsid w:val="00120114"/>
    <w:rsid w:val="001201D0"/>
    <w:rsid w:val="00120C6D"/>
    <w:rsid w:val="001211A1"/>
    <w:rsid w:val="0012463D"/>
    <w:rsid w:val="00124C7F"/>
    <w:rsid w:val="001250F8"/>
    <w:rsid w:val="00125352"/>
    <w:rsid w:val="00125464"/>
    <w:rsid w:val="00127665"/>
    <w:rsid w:val="00130B94"/>
    <w:rsid w:val="00130BEF"/>
    <w:rsid w:val="0013122E"/>
    <w:rsid w:val="00131640"/>
    <w:rsid w:val="0013283A"/>
    <w:rsid w:val="001329D1"/>
    <w:rsid w:val="00132C78"/>
    <w:rsid w:val="00132FC3"/>
    <w:rsid w:val="00133E6D"/>
    <w:rsid w:val="00134AD8"/>
    <w:rsid w:val="00135286"/>
    <w:rsid w:val="0013529E"/>
    <w:rsid w:val="001352D3"/>
    <w:rsid w:val="0013583D"/>
    <w:rsid w:val="00135AF9"/>
    <w:rsid w:val="00135CD3"/>
    <w:rsid w:val="00136B9D"/>
    <w:rsid w:val="00136CA6"/>
    <w:rsid w:val="0013703D"/>
    <w:rsid w:val="00137A6D"/>
    <w:rsid w:val="00137EE2"/>
    <w:rsid w:val="00140875"/>
    <w:rsid w:val="001410D2"/>
    <w:rsid w:val="0014160D"/>
    <w:rsid w:val="00142A90"/>
    <w:rsid w:val="00142F00"/>
    <w:rsid w:val="00143552"/>
    <w:rsid w:val="00144093"/>
    <w:rsid w:val="001443D9"/>
    <w:rsid w:val="00144EE2"/>
    <w:rsid w:val="00144EE5"/>
    <w:rsid w:val="00144F40"/>
    <w:rsid w:val="00146482"/>
    <w:rsid w:val="00146A26"/>
    <w:rsid w:val="00146A41"/>
    <w:rsid w:val="00146D3E"/>
    <w:rsid w:val="00146FF7"/>
    <w:rsid w:val="00150273"/>
    <w:rsid w:val="001502E1"/>
    <w:rsid w:val="00150CBB"/>
    <w:rsid w:val="00152177"/>
    <w:rsid w:val="00152EDE"/>
    <w:rsid w:val="00154014"/>
    <w:rsid w:val="001567A4"/>
    <w:rsid w:val="001573C4"/>
    <w:rsid w:val="00160448"/>
    <w:rsid w:val="00160FDA"/>
    <w:rsid w:val="0016130C"/>
    <w:rsid w:val="00161938"/>
    <w:rsid w:val="001622BA"/>
    <w:rsid w:val="001624D1"/>
    <w:rsid w:val="001628E3"/>
    <w:rsid w:val="001629AF"/>
    <w:rsid w:val="00164ADD"/>
    <w:rsid w:val="0016590D"/>
    <w:rsid w:val="001661F7"/>
    <w:rsid w:val="00167733"/>
    <w:rsid w:val="00167A43"/>
    <w:rsid w:val="00170036"/>
    <w:rsid w:val="00170427"/>
    <w:rsid w:val="00171D4A"/>
    <w:rsid w:val="0017340B"/>
    <w:rsid w:val="00173659"/>
    <w:rsid w:val="00173D5F"/>
    <w:rsid w:val="001741D0"/>
    <w:rsid w:val="001743A9"/>
    <w:rsid w:val="001759FE"/>
    <w:rsid w:val="00176301"/>
    <w:rsid w:val="001802B9"/>
    <w:rsid w:val="00181102"/>
    <w:rsid w:val="0018159F"/>
    <w:rsid w:val="00182B45"/>
    <w:rsid w:val="00183503"/>
    <w:rsid w:val="00183684"/>
    <w:rsid w:val="00183F2D"/>
    <w:rsid w:val="00184C7C"/>
    <w:rsid w:val="00185530"/>
    <w:rsid w:val="00185932"/>
    <w:rsid w:val="0018710E"/>
    <w:rsid w:val="001900C1"/>
    <w:rsid w:val="001903A6"/>
    <w:rsid w:val="00190EA9"/>
    <w:rsid w:val="001912D3"/>
    <w:rsid w:val="00191999"/>
    <w:rsid w:val="0019225F"/>
    <w:rsid w:val="001924FE"/>
    <w:rsid w:val="001927FF"/>
    <w:rsid w:val="00193C68"/>
    <w:rsid w:val="001941BB"/>
    <w:rsid w:val="001946F9"/>
    <w:rsid w:val="00194C2E"/>
    <w:rsid w:val="00195397"/>
    <w:rsid w:val="00195714"/>
    <w:rsid w:val="00196817"/>
    <w:rsid w:val="0019781C"/>
    <w:rsid w:val="001A07B3"/>
    <w:rsid w:val="001A359E"/>
    <w:rsid w:val="001A382E"/>
    <w:rsid w:val="001A3BEE"/>
    <w:rsid w:val="001A3FAA"/>
    <w:rsid w:val="001A416F"/>
    <w:rsid w:val="001A47B3"/>
    <w:rsid w:val="001A6000"/>
    <w:rsid w:val="001A6019"/>
    <w:rsid w:val="001A6CEE"/>
    <w:rsid w:val="001A6F36"/>
    <w:rsid w:val="001A6FDD"/>
    <w:rsid w:val="001B02A0"/>
    <w:rsid w:val="001B06EF"/>
    <w:rsid w:val="001B10B4"/>
    <w:rsid w:val="001B1570"/>
    <w:rsid w:val="001B25BC"/>
    <w:rsid w:val="001B2CB3"/>
    <w:rsid w:val="001B33C6"/>
    <w:rsid w:val="001B43B9"/>
    <w:rsid w:val="001B46E2"/>
    <w:rsid w:val="001B4AF9"/>
    <w:rsid w:val="001B52F6"/>
    <w:rsid w:val="001B5C97"/>
    <w:rsid w:val="001B6A95"/>
    <w:rsid w:val="001C02DF"/>
    <w:rsid w:val="001C0C95"/>
    <w:rsid w:val="001C171B"/>
    <w:rsid w:val="001C1884"/>
    <w:rsid w:val="001C1E4C"/>
    <w:rsid w:val="001C2BC6"/>
    <w:rsid w:val="001C2F03"/>
    <w:rsid w:val="001C41E3"/>
    <w:rsid w:val="001C6D6C"/>
    <w:rsid w:val="001C7C40"/>
    <w:rsid w:val="001D052B"/>
    <w:rsid w:val="001D071B"/>
    <w:rsid w:val="001D0A58"/>
    <w:rsid w:val="001D1F4E"/>
    <w:rsid w:val="001D2268"/>
    <w:rsid w:val="001D233E"/>
    <w:rsid w:val="001D3289"/>
    <w:rsid w:val="001D394B"/>
    <w:rsid w:val="001D3A47"/>
    <w:rsid w:val="001D3CBE"/>
    <w:rsid w:val="001D73B2"/>
    <w:rsid w:val="001E0917"/>
    <w:rsid w:val="001E1973"/>
    <w:rsid w:val="001E1F6A"/>
    <w:rsid w:val="001E26B4"/>
    <w:rsid w:val="001E276C"/>
    <w:rsid w:val="001E2BF4"/>
    <w:rsid w:val="001E2D17"/>
    <w:rsid w:val="001E31E4"/>
    <w:rsid w:val="001E332F"/>
    <w:rsid w:val="001E3B56"/>
    <w:rsid w:val="001E4BA2"/>
    <w:rsid w:val="001E5D90"/>
    <w:rsid w:val="001E63A1"/>
    <w:rsid w:val="001E6E91"/>
    <w:rsid w:val="001E727A"/>
    <w:rsid w:val="001E750B"/>
    <w:rsid w:val="001E76CB"/>
    <w:rsid w:val="001F0E43"/>
    <w:rsid w:val="001F125C"/>
    <w:rsid w:val="001F2605"/>
    <w:rsid w:val="001F295A"/>
    <w:rsid w:val="001F2E30"/>
    <w:rsid w:val="001F3101"/>
    <w:rsid w:val="001F333C"/>
    <w:rsid w:val="001F4A08"/>
    <w:rsid w:val="001F4E38"/>
    <w:rsid w:val="001F5263"/>
    <w:rsid w:val="001F5541"/>
    <w:rsid w:val="001F57B2"/>
    <w:rsid w:val="001F5A57"/>
    <w:rsid w:val="001F7065"/>
    <w:rsid w:val="00200127"/>
    <w:rsid w:val="002001A5"/>
    <w:rsid w:val="00200907"/>
    <w:rsid w:val="00201598"/>
    <w:rsid w:val="002016C9"/>
    <w:rsid w:val="00201743"/>
    <w:rsid w:val="0020232F"/>
    <w:rsid w:val="002026B4"/>
    <w:rsid w:val="0020365E"/>
    <w:rsid w:val="00203665"/>
    <w:rsid w:val="00203903"/>
    <w:rsid w:val="0020526D"/>
    <w:rsid w:val="00205765"/>
    <w:rsid w:val="00205B0A"/>
    <w:rsid w:val="002064F4"/>
    <w:rsid w:val="002067E4"/>
    <w:rsid w:val="0021115B"/>
    <w:rsid w:val="002134D1"/>
    <w:rsid w:val="00214DFF"/>
    <w:rsid w:val="0021593D"/>
    <w:rsid w:val="00215CFB"/>
    <w:rsid w:val="00216D3D"/>
    <w:rsid w:val="00220601"/>
    <w:rsid w:val="0022178F"/>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27C7B"/>
    <w:rsid w:val="002303D4"/>
    <w:rsid w:val="00230EBF"/>
    <w:rsid w:val="00231FEF"/>
    <w:rsid w:val="00232F03"/>
    <w:rsid w:val="0023358D"/>
    <w:rsid w:val="00233FCF"/>
    <w:rsid w:val="002344C8"/>
    <w:rsid w:val="00234781"/>
    <w:rsid w:val="00234DCA"/>
    <w:rsid w:val="0023531A"/>
    <w:rsid w:val="0023548E"/>
    <w:rsid w:val="0023732B"/>
    <w:rsid w:val="00240883"/>
    <w:rsid w:val="00240928"/>
    <w:rsid w:val="00240C47"/>
    <w:rsid w:val="002429DE"/>
    <w:rsid w:val="002435A0"/>
    <w:rsid w:val="00243C5B"/>
    <w:rsid w:val="00244F11"/>
    <w:rsid w:val="0024576F"/>
    <w:rsid w:val="00245D8C"/>
    <w:rsid w:val="00246032"/>
    <w:rsid w:val="0024621D"/>
    <w:rsid w:val="002464B0"/>
    <w:rsid w:val="00246BF2"/>
    <w:rsid w:val="00247F6E"/>
    <w:rsid w:val="0025303B"/>
    <w:rsid w:val="00253184"/>
    <w:rsid w:val="0025403E"/>
    <w:rsid w:val="00254AE6"/>
    <w:rsid w:val="00255370"/>
    <w:rsid w:val="00255C2A"/>
    <w:rsid w:val="00255DD1"/>
    <w:rsid w:val="00260071"/>
    <w:rsid w:val="0026009F"/>
    <w:rsid w:val="0026022A"/>
    <w:rsid w:val="002603C4"/>
    <w:rsid w:val="002605BD"/>
    <w:rsid w:val="00260A51"/>
    <w:rsid w:val="00261669"/>
    <w:rsid w:val="00261DDD"/>
    <w:rsid w:val="00262158"/>
    <w:rsid w:val="002627CE"/>
    <w:rsid w:val="00264DBD"/>
    <w:rsid w:val="00265060"/>
    <w:rsid w:val="00265514"/>
    <w:rsid w:val="00265F84"/>
    <w:rsid w:val="00266058"/>
    <w:rsid w:val="00266693"/>
    <w:rsid w:val="002667CE"/>
    <w:rsid w:val="00266C2A"/>
    <w:rsid w:val="0026733B"/>
    <w:rsid w:val="00267847"/>
    <w:rsid w:val="00267B7D"/>
    <w:rsid w:val="00267D89"/>
    <w:rsid w:val="002700E6"/>
    <w:rsid w:val="00270EDB"/>
    <w:rsid w:val="0027102A"/>
    <w:rsid w:val="00272285"/>
    <w:rsid w:val="00275021"/>
    <w:rsid w:val="002765B9"/>
    <w:rsid w:val="0027676A"/>
    <w:rsid w:val="00276F29"/>
    <w:rsid w:val="00277CCF"/>
    <w:rsid w:val="00277D23"/>
    <w:rsid w:val="002802F9"/>
    <w:rsid w:val="00280D76"/>
    <w:rsid w:val="00281526"/>
    <w:rsid w:val="00282112"/>
    <w:rsid w:val="0028387A"/>
    <w:rsid w:val="00283D91"/>
    <w:rsid w:val="002841D5"/>
    <w:rsid w:val="0028487F"/>
    <w:rsid w:val="00284883"/>
    <w:rsid w:val="00284906"/>
    <w:rsid w:val="002852BC"/>
    <w:rsid w:val="00285754"/>
    <w:rsid w:val="002861C6"/>
    <w:rsid w:val="00286BCC"/>
    <w:rsid w:val="00290A85"/>
    <w:rsid w:val="00291CF6"/>
    <w:rsid w:val="00291F0B"/>
    <w:rsid w:val="00292ECB"/>
    <w:rsid w:val="002931F9"/>
    <w:rsid w:val="00293BCC"/>
    <w:rsid w:val="002940A9"/>
    <w:rsid w:val="002949BA"/>
    <w:rsid w:val="0029616C"/>
    <w:rsid w:val="00296548"/>
    <w:rsid w:val="002968FA"/>
    <w:rsid w:val="00297221"/>
    <w:rsid w:val="00297320"/>
    <w:rsid w:val="002A0408"/>
    <w:rsid w:val="002A064F"/>
    <w:rsid w:val="002A09DD"/>
    <w:rsid w:val="002A0A50"/>
    <w:rsid w:val="002A0D7F"/>
    <w:rsid w:val="002A1385"/>
    <w:rsid w:val="002A2235"/>
    <w:rsid w:val="002A3366"/>
    <w:rsid w:val="002A34DB"/>
    <w:rsid w:val="002A411C"/>
    <w:rsid w:val="002A4333"/>
    <w:rsid w:val="002A4525"/>
    <w:rsid w:val="002A5BE5"/>
    <w:rsid w:val="002B1670"/>
    <w:rsid w:val="002B2CE0"/>
    <w:rsid w:val="002B2D2F"/>
    <w:rsid w:val="002B2FC5"/>
    <w:rsid w:val="002B31AF"/>
    <w:rsid w:val="002B3DE1"/>
    <w:rsid w:val="002B5E4E"/>
    <w:rsid w:val="002B5EBA"/>
    <w:rsid w:val="002B5FB9"/>
    <w:rsid w:val="002C000C"/>
    <w:rsid w:val="002C02BD"/>
    <w:rsid w:val="002C03AB"/>
    <w:rsid w:val="002C1353"/>
    <w:rsid w:val="002C13D7"/>
    <w:rsid w:val="002C35A7"/>
    <w:rsid w:val="002C3FB9"/>
    <w:rsid w:val="002C4A0C"/>
    <w:rsid w:val="002C5CDA"/>
    <w:rsid w:val="002C5E27"/>
    <w:rsid w:val="002C5EBC"/>
    <w:rsid w:val="002C73F2"/>
    <w:rsid w:val="002D11C7"/>
    <w:rsid w:val="002D15CD"/>
    <w:rsid w:val="002D1F95"/>
    <w:rsid w:val="002D25D2"/>
    <w:rsid w:val="002D2743"/>
    <w:rsid w:val="002D3172"/>
    <w:rsid w:val="002D3E3D"/>
    <w:rsid w:val="002D4581"/>
    <w:rsid w:val="002D4CA0"/>
    <w:rsid w:val="002D4E66"/>
    <w:rsid w:val="002D5E61"/>
    <w:rsid w:val="002D6608"/>
    <w:rsid w:val="002D69FA"/>
    <w:rsid w:val="002D6C94"/>
    <w:rsid w:val="002D74D1"/>
    <w:rsid w:val="002D786A"/>
    <w:rsid w:val="002E07D7"/>
    <w:rsid w:val="002E0C82"/>
    <w:rsid w:val="002E1605"/>
    <w:rsid w:val="002E22B5"/>
    <w:rsid w:val="002E2359"/>
    <w:rsid w:val="002E4922"/>
    <w:rsid w:val="002E4FB3"/>
    <w:rsid w:val="002E64FD"/>
    <w:rsid w:val="002E6528"/>
    <w:rsid w:val="002E653B"/>
    <w:rsid w:val="002E690C"/>
    <w:rsid w:val="002E77AE"/>
    <w:rsid w:val="002E7D22"/>
    <w:rsid w:val="002F046F"/>
    <w:rsid w:val="002F0CE3"/>
    <w:rsid w:val="002F14DB"/>
    <w:rsid w:val="002F41A2"/>
    <w:rsid w:val="002F4AA3"/>
    <w:rsid w:val="002F4BBC"/>
    <w:rsid w:val="002F538F"/>
    <w:rsid w:val="002F598F"/>
    <w:rsid w:val="002F6883"/>
    <w:rsid w:val="002F6B5F"/>
    <w:rsid w:val="002F6C31"/>
    <w:rsid w:val="002F6D2E"/>
    <w:rsid w:val="002F6D8A"/>
    <w:rsid w:val="002F77BB"/>
    <w:rsid w:val="003011D9"/>
    <w:rsid w:val="00301374"/>
    <w:rsid w:val="00301455"/>
    <w:rsid w:val="00302366"/>
    <w:rsid w:val="003029BE"/>
    <w:rsid w:val="0030350B"/>
    <w:rsid w:val="00303950"/>
    <w:rsid w:val="00303EFE"/>
    <w:rsid w:val="00305EE0"/>
    <w:rsid w:val="003062EB"/>
    <w:rsid w:val="00306407"/>
    <w:rsid w:val="00310554"/>
    <w:rsid w:val="003107AC"/>
    <w:rsid w:val="00311333"/>
    <w:rsid w:val="003114DA"/>
    <w:rsid w:val="00311977"/>
    <w:rsid w:val="00312120"/>
    <w:rsid w:val="0031323C"/>
    <w:rsid w:val="0031455C"/>
    <w:rsid w:val="00314B42"/>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1CCE"/>
    <w:rsid w:val="003438F9"/>
    <w:rsid w:val="00343BAA"/>
    <w:rsid w:val="00344637"/>
    <w:rsid w:val="003454E3"/>
    <w:rsid w:val="00345D66"/>
    <w:rsid w:val="003466B8"/>
    <w:rsid w:val="003474BA"/>
    <w:rsid w:val="00351607"/>
    <w:rsid w:val="00352B59"/>
    <w:rsid w:val="00352D18"/>
    <w:rsid w:val="003530E6"/>
    <w:rsid w:val="003555CE"/>
    <w:rsid w:val="00355B4E"/>
    <w:rsid w:val="00355DD5"/>
    <w:rsid w:val="003572CB"/>
    <w:rsid w:val="003575A6"/>
    <w:rsid w:val="0036165D"/>
    <w:rsid w:val="00361E5E"/>
    <w:rsid w:val="003631F6"/>
    <w:rsid w:val="00363853"/>
    <w:rsid w:val="003640A4"/>
    <w:rsid w:val="0036424B"/>
    <w:rsid w:val="003645DC"/>
    <w:rsid w:val="003649AD"/>
    <w:rsid w:val="00364CC9"/>
    <w:rsid w:val="00366008"/>
    <w:rsid w:val="0036639E"/>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4F5"/>
    <w:rsid w:val="003858F2"/>
    <w:rsid w:val="00385AE2"/>
    <w:rsid w:val="003866DA"/>
    <w:rsid w:val="0038688D"/>
    <w:rsid w:val="00386CA1"/>
    <w:rsid w:val="0039022D"/>
    <w:rsid w:val="003902CA"/>
    <w:rsid w:val="0039149D"/>
    <w:rsid w:val="00391B7C"/>
    <w:rsid w:val="00391D77"/>
    <w:rsid w:val="00392628"/>
    <w:rsid w:val="0039283C"/>
    <w:rsid w:val="0039291D"/>
    <w:rsid w:val="0039298C"/>
    <w:rsid w:val="0039416E"/>
    <w:rsid w:val="0039478A"/>
    <w:rsid w:val="0039569E"/>
    <w:rsid w:val="003957FE"/>
    <w:rsid w:val="00395D48"/>
    <w:rsid w:val="0039662D"/>
    <w:rsid w:val="0039693F"/>
    <w:rsid w:val="00396A9F"/>
    <w:rsid w:val="00396FA1"/>
    <w:rsid w:val="003A061B"/>
    <w:rsid w:val="003A0BD4"/>
    <w:rsid w:val="003A1072"/>
    <w:rsid w:val="003A12E4"/>
    <w:rsid w:val="003A136A"/>
    <w:rsid w:val="003A14B1"/>
    <w:rsid w:val="003A19FC"/>
    <w:rsid w:val="003A1A1A"/>
    <w:rsid w:val="003A1AE8"/>
    <w:rsid w:val="003A2D5D"/>
    <w:rsid w:val="003A2DB9"/>
    <w:rsid w:val="003A463B"/>
    <w:rsid w:val="003A4FBE"/>
    <w:rsid w:val="003A7D0F"/>
    <w:rsid w:val="003B03DC"/>
    <w:rsid w:val="003B196A"/>
    <w:rsid w:val="003B20F4"/>
    <w:rsid w:val="003B26BC"/>
    <w:rsid w:val="003B2AEB"/>
    <w:rsid w:val="003B2F8F"/>
    <w:rsid w:val="003B4466"/>
    <w:rsid w:val="003B5299"/>
    <w:rsid w:val="003B6B6A"/>
    <w:rsid w:val="003B6B9A"/>
    <w:rsid w:val="003B784C"/>
    <w:rsid w:val="003B7F0A"/>
    <w:rsid w:val="003C08B6"/>
    <w:rsid w:val="003C092B"/>
    <w:rsid w:val="003C1BB2"/>
    <w:rsid w:val="003C1ECC"/>
    <w:rsid w:val="003C1FCC"/>
    <w:rsid w:val="003C2696"/>
    <w:rsid w:val="003C2E02"/>
    <w:rsid w:val="003C2F64"/>
    <w:rsid w:val="003C4608"/>
    <w:rsid w:val="003C5337"/>
    <w:rsid w:val="003C547C"/>
    <w:rsid w:val="003C672E"/>
    <w:rsid w:val="003C6E3A"/>
    <w:rsid w:val="003D113E"/>
    <w:rsid w:val="003D1304"/>
    <w:rsid w:val="003D15F7"/>
    <w:rsid w:val="003D22FC"/>
    <w:rsid w:val="003D2929"/>
    <w:rsid w:val="003D2DED"/>
    <w:rsid w:val="003D3168"/>
    <w:rsid w:val="003D6A57"/>
    <w:rsid w:val="003D6E88"/>
    <w:rsid w:val="003D74ED"/>
    <w:rsid w:val="003D7DE2"/>
    <w:rsid w:val="003E0193"/>
    <w:rsid w:val="003E0236"/>
    <w:rsid w:val="003E057D"/>
    <w:rsid w:val="003E0888"/>
    <w:rsid w:val="003E1A9D"/>
    <w:rsid w:val="003E256F"/>
    <w:rsid w:val="003E2975"/>
    <w:rsid w:val="003E2EEE"/>
    <w:rsid w:val="003E379E"/>
    <w:rsid w:val="003E3A1E"/>
    <w:rsid w:val="003E40F2"/>
    <w:rsid w:val="003E4177"/>
    <w:rsid w:val="003E4C4B"/>
    <w:rsid w:val="003E5894"/>
    <w:rsid w:val="003E5DD3"/>
    <w:rsid w:val="003E64AB"/>
    <w:rsid w:val="003E693C"/>
    <w:rsid w:val="003E698F"/>
    <w:rsid w:val="003F0C7F"/>
    <w:rsid w:val="003F11CC"/>
    <w:rsid w:val="003F1F4A"/>
    <w:rsid w:val="003F2129"/>
    <w:rsid w:val="003F229C"/>
    <w:rsid w:val="003F2637"/>
    <w:rsid w:val="003F4C05"/>
    <w:rsid w:val="003F73FC"/>
    <w:rsid w:val="00400DB5"/>
    <w:rsid w:val="0040116E"/>
    <w:rsid w:val="00401C28"/>
    <w:rsid w:val="00401D4C"/>
    <w:rsid w:val="00402400"/>
    <w:rsid w:val="00402DBB"/>
    <w:rsid w:val="0040321C"/>
    <w:rsid w:val="0040362B"/>
    <w:rsid w:val="00403871"/>
    <w:rsid w:val="00403C42"/>
    <w:rsid w:val="00404FB6"/>
    <w:rsid w:val="004057C9"/>
    <w:rsid w:val="0040638A"/>
    <w:rsid w:val="00406951"/>
    <w:rsid w:val="00407443"/>
    <w:rsid w:val="004079AC"/>
    <w:rsid w:val="00410F8D"/>
    <w:rsid w:val="0041138B"/>
    <w:rsid w:val="00411DF9"/>
    <w:rsid w:val="004125AA"/>
    <w:rsid w:val="00412FDF"/>
    <w:rsid w:val="00413CC6"/>
    <w:rsid w:val="0041430A"/>
    <w:rsid w:val="004143B3"/>
    <w:rsid w:val="00414830"/>
    <w:rsid w:val="00414918"/>
    <w:rsid w:val="00414A7A"/>
    <w:rsid w:val="00416068"/>
    <w:rsid w:val="00422A97"/>
    <w:rsid w:val="00422AEC"/>
    <w:rsid w:val="00423165"/>
    <w:rsid w:val="004254E6"/>
    <w:rsid w:val="00425569"/>
    <w:rsid w:val="00426839"/>
    <w:rsid w:val="00426C0D"/>
    <w:rsid w:val="00427556"/>
    <w:rsid w:val="004301DE"/>
    <w:rsid w:val="004302EE"/>
    <w:rsid w:val="00431596"/>
    <w:rsid w:val="00431946"/>
    <w:rsid w:val="00432DE4"/>
    <w:rsid w:val="0043456B"/>
    <w:rsid w:val="004345EB"/>
    <w:rsid w:val="004348C7"/>
    <w:rsid w:val="0043497B"/>
    <w:rsid w:val="004356F8"/>
    <w:rsid w:val="0043665C"/>
    <w:rsid w:val="00436AB5"/>
    <w:rsid w:val="00437D5C"/>
    <w:rsid w:val="00440827"/>
    <w:rsid w:val="00441C01"/>
    <w:rsid w:val="00442548"/>
    <w:rsid w:val="00442C57"/>
    <w:rsid w:val="00446F4C"/>
    <w:rsid w:val="0044710B"/>
    <w:rsid w:val="004513E7"/>
    <w:rsid w:val="004526DC"/>
    <w:rsid w:val="0045290A"/>
    <w:rsid w:val="0045340B"/>
    <w:rsid w:val="00453D46"/>
    <w:rsid w:val="00456040"/>
    <w:rsid w:val="00456BCD"/>
    <w:rsid w:val="00456BFD"/>
    <w:rsid w:val="00461227"/>
    <w:rsid w:val="00461461"/>
    <w:rsid w:val="004615A7"/>
    <w:rsid w:val="00461A66"/>
    <w:rsid w:val="00462059"/>
    <w:rsid w:val="00463EED"/>
    <w:rsid w:val="00464878"/>
    <w:rsid w:val="004654CE"/>
    <w:rsid w:val="00465700"/>
    <w:rsid w:val="00465817"/>
    <w:rsid w:val="0046662C"/>
    <w:rsid w:val="004666F8"/>
    <w:rsid w:val="004678BC"/>
    <w:rsid w:val="00470297"/>
    <w:rsid w:val="0047130B"/>
    <w:rsid w:val="00471365"/>
    <w:rsid w:val="00471471"/>
    <w:rsid w:val="00471DCD"/>
    <w:rsid w:val="0047227B"/>
    <w:rsid w:val="00473FEE"/>
    <w:rsid w:val="00474899"/>
    <w:rsid w:val="0047639F"/>
    <w:rsid w:val="00476638"/>
    <w:rsid w:val="00476A45"/>
    <w:rsid w:val="00476AFA"/>
    <w:rsid w:val="00476D1C"/>
    <w:rsid w:val="00477D39"/>
    <w:rsid w:val="004803C4"/>
    <w:rsid w:val="004805AC"/>
    <w:rsid w:val="00480C7F"/>
    <w:rsid w:val="00480D2A"/>
    <w:rsid w:val="00481290"/>
    <w:rsid w:val="00481B38"/>
    <w:rsid w:val="0048535F"/>
    <w:rsid w:val="004857F7"/>
    <w:rsid w:val="0048583C"/>
    <w:rsid w:val="00485E3A"/>
    <w:rsid w:val="004867EC"/>
    <w:rsid w:val="0048724C"/>
    <w:rsid w:val="00490840"/>
    <w:rsid w:val="00490FB9"/>
    <w:rsid w:val="004924D1"/>
    <w:rsid w:val="0049338F"/>
    <w:rsid w:val="0049345C"/>
    <w:rsid w:val="00493875"/>
    <w:rsid w:val="00495364"/>
    <w:rsid w:val="004954DF"/>
    <w:rsid w:val="0049556A"/>
    <w:rsid w:val="004956A1"/>
    <w:rsid w:val="004966A6"/>
    <w:rsid w:val="004968FF"/>
    <w:rsid w:val="004A05C8"/>
    <w:rsid w:val="004A13D2"/>
    <w:rsid w:val="004A24C1"/>
    <w:rsid w:val="004A25E7"/>
    <w:rsid w:val="004A392A"/>
    <w:rsid w:val="004A5E72"/>
    <w:rsid w:val="004A5F77"/>
    <w:rsid w:val="004A674E"/>
    <w:rsid w:val="004A73AD"/>
    <w:rsid w:val="004B0021"/>
    <w:rsid w:val="004B0D6D"/>
    <w:rsid w:val="004B0FB8"/>
    <w:rsid w:val="004B10AD"/>
    <w:rsid w:val="004B1341"/>
    <w:rsid w:val="004B2612"/>
    <w:rsid w:val="004B28D4"/>
    <w:rsid w:val="004B7414"/>
    <w:rsid w:val="004B75D0"/>
    <w:rsid w:val="004B772F"/>
    <w:rsid w:val="004B78D7"/>
    <w:rsid w:val="004C01A4"/>
    <w:rsid w:val="004C1C02"/>
    <w:rsid w:val="004C2537"/>
    <w:rsid w:val="004C2F55"/>
    <w:rsid w:val="004C32B8"/>
    <w:rsid w:val="004C36E4"/>
    <w:rsid w:val="004C5722"/>
    <w:rsid w:val="004C688C"/>
    <w:rsid w:val="004C72D9"/>
    <w:rsid w:val="004C7EE3"/>
    <w:rsid w:val="004D030E"/>
    <w:rsid w:val="004D08E3"/>
    <w:rsid w:val="004D12AF"/>
    <w:rsid w:val="004D16BE"/>
    <w:rsid w:val="004D3030"/>
    <w:rsid w:val="004D32AF"/>
    <w:rsid w:val="004D3BD2"/>
    <w:rsid w:val="004D4ADD"/>
    <w:rsid w:val="004D4C9D"/>
    <w:rsid w:val="004D52F0"/>
    <w:rsid w:val="004D5B4B"/>
    <w:rsid w:val="004D686B"/>
    <w:rsid w:val="004D71AE"/>
    <w:rsid w:val="004D7458"/>
    <w:rsid w:val="004E1256"/>
    <w:rsid w:val="004E19F6"/>
    <w:rsid w:val="004E39AB"/>
    <w:rsid w:val="004E427D"/>
    <w:rsid w:val="004E42EC"/>
    <w:rsid w:val="004E57E3"/>
    <w:rsid w:val="004E6C5C"/>
    <w:rsid w:val="004E6D14"/>
    <w:rsid w:val="004E6DF1"/>
    <w:rsid w:val="004E6F16"/>
    <w:rsid w:val="004E7E9E"/>
    <w:rsid w:val="004E7FB5"/>
    <w:rsid w:val="004F22C8"/>
    <w:rsid w:val="004F3847"/>
    <w:rsid w:val="004F3BCF"/>
    <w:rsid w:val="004F4966"/>
    <w:rsid w:val="004F4EF7"/>
    <w:rsid w:val="004F56E8"/>
    <w:rsid w:val="004F6FEA"/>
    <w:rsid w:val="004F7265"/>
    <w:rsid w:val="005005A5"/>
    <w:rsid w:val="00500F5F"/>
    <w:rsid w:val="00501C06"/>
    <w:rsid w:val="00501DC7"/>
    <w:rsid w:val="00502787"/>
    <w:rsid w:val="00502B2D"/>
    <w:rsid w:val="00503B8A"/>
    <w:rsid w:val="0050403D"/>
    <w:rsid w:val="005040B2"/>
    <w:rsid w:val="00504BEE"/>
    <w:rsid w:val="00504DCF"/>
    <w:rsid w:val="005054EA"/>
    <w:rsid w:val="005065C4"/>
    <w:rsid w:val="00506A1A"/>
    <w:rsid w:val="00507454"/>
    <w:rsid w:val="005076A4"/>
    <w:rsid w:val="005079BE"/>
    <w:rsid w:val="0051049B"/>
    <w:rsid w:val="00510B2B"/>
    <w:rsid w:val="00510E60"/>
    <w:rsid w:val="00510FCC"/>
    <w:rsid w:val="0051180B"/>
    <w:rsid w:val="00512E48"/>
    <w:rsid w:val="0051377E"/>
    <w:rsid w:val="005146A0"/>
    <w:rsid w:val="00514F92"/>
    <w:rsid w:val="00514FDF"/>
    <w:rsid w:val="0051525A"/>
    <w:rsid w:val="005154DB"/>
    <w:rsid w:val="00515960"/>
    <w:rsid w:val="00515F2B"/>
    <w:rsid w:val="005161DF"/>
    <w:rsid w:val="005168FF"/>
    <w:rsid w:val="00517050"/>
    <w:rsid w:val="00517171"/>
    <w:rsid w:val="005179F8"/>
    <w:rsid w:val="00520CF9"/>
    <w:rsid w:val="00521CCA"/>
    <w:rsid w:val="00522064"/>
    <w:rsid w:val="005226B9"/>
    <w:rsid w:val="00522CE3"/>
    <w:rsid w:val="005241B8"/>
    <w:rsid w:val="0052535F"/>
    <w:rsid w:val="00525439"/>
    <w:rsid w:val="00525780"/>
    <w:rsid w:val="005258B9"/>
    <w:rsid w:val="00525B9F"/>
    <w:rsid w:val="005261FE"/>
    <w:rsid w:val="00526B2C"/>
    <w:rsid w:val="00526E8D"/>
    <w:rsid w:val="00527496"/>
    <w:rsid w:val="005274E6"/>
    <w:rsid w:val="00532A9A"/>
    <w:rsid w:val="00532B6E"/>
    <w:rsid w:val="00533379"/>
    <w:rsid w:val="00536A6E"/>
    <w:rsid w:val="005372C2"/>
    <w:rsid w:val="0053754A"/>
    <w:rsid w:val="00537F89"/>
    <w:rsid w:val="005410E7"/>
    <w:rsid w:val="00541433"/>
    <w:rsid w:val="0054204E"/>
    <w:rsid w:val="00542F26"/>
    <w:rsid w:val="00543038"/>
    <w:rsid w:val="00543C92"/>
    <w:rsid w:val="005440FF"/>
    <w:rsid w:val="0054506A"/>
    <w:rsid w:val="00545837"/>
    <w:rsid w:val="00545DF0"/>
    <w:rsid w:val="0054747B"/>
    <w:rsid w:val="00550A6E"/>
    <w:rsid w:val="005526AD"/>
    <w:rsid w:val="00552C21"/>
    <w:rsid w:val="0055300E"/>
    <w:rsid w:val="005538DF"/>
    <w:rsid w:val="00553E0A"/>
    <w:rsid w:val="005541EE"/>
    <w:rsid w:val="00554D7D"/>
    <w:rsid w:val="00555DB2"/>
    <w:rsid w:val="00556DAD"/>
    <w:rsid w:val="00560731"/>
    <w:rsid w:val="00561066"/>
    <w:rsid w:val="005625A8"/>
    <w:rsid w:val="005626C9"/>
    <w:rsid w:val="0056319B"/>
    <w:rsid w:val="00563D38"/>
    <w:rsid w:val="005642FB"/>
    <w:rsid w:val="005647E6"/>
    <w:rsid w:val="00564A91"/>
    <w:rsid w:val="00564DBD"/>
    <w:rsid w:val="005657CD"/>
    <w:rsid w:val="005657D5"/>
    <w:rsid w:val="00566D5A"/>
    <w:rsid w:val="00567017"/>
    <w:rsid w:val="00567D6E"/>
    <w:rsid w:val="005720C1"/>
    <w:rsid w:val="00572864"/>
    <w:rsid w:val="0057327B"/>
    <w:rsid w:val="00573A2F"/>
    <w:rsid w:val="00573BBF"/>
    <w:rsid w:val="0057419E"/>
    <w:rsid w:val="005742B5"/>
    <w:rsid w:val="00575826"/>
    <w:rsid w:val="00575EC8"/>
    <w:rsid w:val="005766BA"/>
    <w:rsid w:val="00577EC3"/>
    <w:rsid w:val="005804AC"/>
    <w:rsid w:val="0058065B"/>
    <w:rsid w:val="00580BCB"/>
    <w:rsid w:val="00580CF9"/>
    <w:rsid w:val="00584322"/>
    <w:rsid w:val="00584EB1"/>
    <w:rsid w:val="00586158"/>
    <w:rsid w:val="005861FD"/>
    <w:rsid w:val="005873C0"/>
    <w:rsid w:val="00587C5C"/>
    <w:rsid w:val="00590324"/>
    <w:rsid w:val="0059082F"/>
    <w:rsid w:val="005913BF"/>
    <w:rsid w:val="00591627"/>
    <w:rsid w:val="00592083"/>
    <w:rsid w:val="00592ED9"/>
    <w:rsid w:val="00594CAF"/>
    <w:rsid w:val="00595FA7"/>
    <w:rsid w:val="005961F4"/>
    <w:rsid w:val="00596800"/>
    <w:rsid w:val="005A0CC9"/>
    <w:rsid w:val="005A1587"/>
    <w:rsid w:val="005A26AF"/>
    <w:rsid w:val="005A3CBD"/>
    <w:rsid w:val="005A3E07"/>
    <w:rsid w:val="005A44F8"/>
    <w:rsid w:val="005A690B"/>
    <w:rsid w:val="005B0054"/>
    <w:rsid w:val="005B00D4"/>
    <w:rsid w:val="005B0313"/>
    <w:rsid w:val="005B12E3"/>
    <w:rsid w:val="005B245B"/>
    <w:rsid w:val="005B2AFE"/>
    <w:rsid w:val="005B37AE"/>
    <w:rsid w:val="005B3AA4"/>
    <w:rsid w:val="005B44C9"/>
    <w:rsid w:val="005B5383"/>
    <w:rsid w:val="005B702C"/>
    <w:rsid w:val="005C0ADE"/>
    <w:rsid w:val="005C1186"/>
    <w:rsid w:val="005C322C"/>
    <w:rsid w:val="005C37E9"/>
    <w:rsid w:val="005C4DE0"/>
    <w:rsid w:val="005C52A4"/>
    <w:rsid w:val="005C55D7"/>
    <w:rsid w:val="005C5B2A"/>
    <w:rsid w:val="005C5C26"/>
    <w:rsid w:val="005C5FA6"/>
    <w:rsid w:val="005C6505"/>
    <w:rsid w:val="005C6D41"/>
    <w:rsid w:val="005D03FF"/>
    <w:rsid w:val="005D058D"/>
    <w:rsid w:val="005D0D5B"/>
    <w:rsid w:val="005D18F9"/>
    <w:rsid w:val="005D2A76"/>
    <w:rsid w:val="005D3213"/>
    <w:rsid w:val="005D40A3"/>
    <w:rsid w:val="005D4272"/>
    <w:rsid w:val="005D4C4F"/>
    <w:rsid w:val="005D53AA"/>
    <w:rsid w:val="005D5518"/>
    <w:rsid w:val="005D603F"/>
    <w:rsid w:val="005D63B2"/>
    <w:rsid w:val="005D6F96"/>
    <w:rsid w:val="005D7048"/>
    <w:rsid w:val="005E0AC1"/>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3D6"/>
    <w:rsid w:val="005F383F"/>
    <w:rsid w:val="005F3D63"/>
    <w:rsid w:val="005F5137"/>
    <w:rsid w:val="005F5992"/>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1FBF"/>
    <w:rsid w:val="006125FD"/>
    <w:rsid w:val="00613890"/>
    <w:rsid w:val="00613CD0"/>
    <w:rsid w:val="006169AE"/>
    <w:rsid w:val="006171CF"/>
    <w:rsid w:val="006173BD"/>
    <w:rsid w:val="006173DD"/>
    <w:rsid w:val="00617A01"/>
    <w:rsid w:val="00617A14"/>
    <w:rsid w:val="00617A77"/>
    <w:rsid w:val="00617C30"/>
    <w:rsid w:val="006200AE"/>
    <w:rsid w:val="00621D19"/>
    <w:rsid w:val="00621DD5"/>
    <w:rsid w:val="0062230C"/>
    <w:rsid w:val="0062258B"/>
    <w:rsid w:val="00622FF3"/>
    <w:rsid w:val="00624801"/>
    <w:rsid w:val="00624CBD"/>
    <w:rsid w:val="0062581D"/>
    <w:rsid w:val="006265F4"/>
    <w:rsid w:val="00627375"/>
    <w:rsid w:val="006275FE"/>
    <w:rsid w:val="006300C7"/>
    <w:rsid w:val="00630256"/>
    <w:rsid w:val="00630AFE"/>
    <w:rsid w:val="00631CAA"/>
    <w:rsid w:val="006322A8"/>
    <w:rsid w:val="0063262B"/>
    <w:rsid w:val="00633215"/>
    <w:rsid w:val="00636027"/>
    <w:rsid w:val="006360A3"/>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6D37"/>
    <w:rsid w:val="00647ED0"/>
    <w:rsid w:val="00650546"/>
    <w:rsid w:val="0065060D"/>
    <w:rsid w:val="00650870"/>
    <w:rsid w:val="00650E92"/>
    <w:rsid w:val="006514D0"/>
    <w:rsid w:val="00652C46"/>
    <w:rsid w:val="00653E96"/>
    <w:rsid w:val="0065470C"/>
    <w:rsid w:val="00654F38"/>
    <w:rsid w:val="00655F51"/>
    <w:rsid w:val="0065605B"/>
    <w:rsid w:val="00657774"/>
    <w:rsid w:val="006577D6"/>
    <w:rsid w:val="0066206B"/>
    <w:rsid w:val="00663220"/>
    <w:rsid w:val="00663777"/>
    <w:rsid w:val="00663ECE"/>
    <w:rsid w:val="006654DD"/>
    <w:rsid w:val="00665963"/>
    <w:rsid w:val="0066694D"/>
    <w:rsid w:val="0066709C"/>
    <w:rsid w:val="006674D8"/>
    <w:rsid w:val="00670860"/>
    <w:rsid w:val="00670D00"/>
    <w:rsid w:val="00671358"/>
    <w:rsid w:val="0067229A"/>
    <w:rsid w:val="00672811"/>
    <w:rsid w:val="00672F7D"/>
    <w:rsid w:val="00677014"/>
    <w:rsid w:val="00677B52"/>
    <w:rsid w:val="006802CF"/>
    <w:rsid w:val="0068072E"/>
    <w:rsid w:val="006807C4"/>
    <w:rsid w:val="006820FA"/>
    <w:rsid w:val="00682447"/>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3BB"/>
    <w:rsid w:val="006A148F"/>
    <w:rsid w:val="006A15B5"/>
    <w:rsid w:val="006A17CA"/>
    <w:rsid w:val="006A2000"/>
    <w:rsid w:val="006A20FA"/>
    <w:rsid w:val="006A2187"/>
    <w:rsid w:val="006A2478"/>
    <w:rsid w:val="006A4353"/>
    <w:rsid w:val="006A50C2"/>
    <w:rsid w:val="006A65C6"/>
    <w:rsid w:val="006A747E"/>
    <w:rsid w:val="006A7B71"/>
    <w:rsid w:val="006B0734"/>
    <w:rsid w:val="006B1194"/>
    <w:rsid w:val="006B16C5"/>
    <w:rsid w:val="006B224C"/>
    <w:rsid w:val="006B272C"/>
    <w:rsid w:val="006B3D84"/>
    <w:rsid w:val="006B42D4"/>
    <w:rsid w:val="006B505C"/>
    <w:rsid w:val="006B5463"/>
    <w:rsid w:val="006B5EC5"/>
    <w:rsid w:val="006B6C42"/>
    <w:rsid w:val="006B6C43"/>
    <w:rsid w:val="006C0044"/>
    <w:rsid w:val="006C0A97"/>
    <w:rsid w:val="006C0E64"/>
    <w:rsid w:val="006C1DD5"/>
    <w:rsid w:val="006C2934"/>
    <w:rsid w:val="006C2A5B"/>
    <w:rsid w:val="006C3319"/>
    <w:rsid w:val="006C340C"/>
    <w:rsid w:val="006C3CBA"/>
    <w:rsid w:val="006C3EC6"/>
    <w:rsid w:val="006C4AF0"/>
    <w:rsid w:val="006C536C"/>
    <w:rsid w:val="006C6A1E"/>
    <w:rsid w:val="006C76A3"/>
    <w:rsid w:val="006D0272"/>
    <w:rsid w:val="006D08B6"/>
    <w:rsid w:val="006D10AB"/>
    <w:rsid w:val="006D18D2"/>
    <w:rsid w:val="006D224F"/>
    <w:rsid w:val="006D2348"/>
    <w:rsid w:val="006D25B3"/>
    <w:rsid w:val="006D2C7D"/>
    <w:rsid w:val="006D2D0F"/>
    <w:rsid w:val="006D35C3"/>
    <w:rsid w:val="006D4ECE"/>
    <w:rsid w:val="006D67CF"/>
    <w:rsid w:val="006D6C47"/>
    <w:rsid w:val="006D76CB"/>
    <w:rsid w:val="006D7F5A"/>
    <w:rsid w:val="006E095E"/>
    <w:rsid w:val="006E19D2"/>
    <w:rsid w:val="006E2286"/>
    <w:rsid w:val="006E246E"/>
    <w:rsid w:val="006E293D"/>
    <w:rsid w:val="006E31DB"/>
    <w:rsid w:val="006E342E"/>
    <w:rsid w:val="006E3939"/>
    <w:rsid w:val="006E472D"/>
    <w:rsid w:val="006E5A03"/>
    <w:rsid w:val="006E659D"/>
    <w:rsid w:val="006E709C"/>
    <w:rsid w:val="006E79C1"/>
    <w:rsid w:val="006E7B9C"/>
    <w:rsid w:val="006F0378"/>
    <w:rsid w:val="006F0572"/>
    <w:rsid w:val="006F2B94"/>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363"/>
    <w:rsid w:val="00703EB6"/>
    <w:rsid w:val="00704743"/>
    <w:rsid w:val="00705099"/>
    <w:rsid w:val="007052B5"/>
    <w:rsid w:val="00705746"/>
    <w:rsid w:val="0070588B"/>
    <w:rsid w:val="00706374"/>
    <w:rsid w:val="00706852"/>
    <w:rsid w:val="007075E8"/>
    <w:rsid w:val="007078F7"/>
    <w:rsid w:val="00707A31"/>
    <w:rsid w:val="007101DE"/>
    <w:rsid w:val="007103B7"/>
    <w:rsid w:val="00710C71"/>
    <w:rsid w:val="00710E42"/>
    <w:rsid w:val="007125B1"/>
    <w:rsid w:val="00712DB1"/>
    <w:rsid w:val="00713095"/>
    <w:rsid w:val="00713C94"/>
    <w:rsid w:val="0071416A"/>
    <w:rsid w:val="007148BB"/>
    <w:rsid w:val="0071499C"/>
    <w:rsid w:val="00715BEB"/>
    <w:rsid w:val="00715CF4"/>
    <w:rsid w:val="007160E4"/>
    <w:rsid w:val="007168F3"/>
    <w:rsid w:val="00717B64"/>
    <w:rsid w:val="00720599"/>
    <w:rsid w:val="0072139B"/>
    <w:rsid w:val="00722034"/>
    <w:rsid w:val="0072223D"/>
    <w:rsid w:val="00722670"/>
    <w:rsid w:val="0072270E"/>
    <w:rsid w:val="00724311"/>
    <w:rsid w:val="007278ED"/>
    <w:rsid w:val="00727EB8"/>
    <w:rsid w:val="007301B7"/>
    <w:rsid w:val="007309DE"/>
    <w:rsid w:val="007314AB"/>
    <w:rsid w:val="007318B2"/>
    <w:rsid w:val="00733295"/>
    <w:rsid w:val="007348DB"/>
    <w:rsid w:val="007358D0"/>
    <w:rsid w:val="007363E0"/>
    <w:rsid w:val="007400F0"/>
    <w:rsid w:val="00740209"/>
    <w:rsid w:val="00740BDC"/>
    <w:rsid w:val="00741A67"/>
    <w:rsid w:val="007434B6"/>
    <w:rsid w:val="00743784"/>
    <w:rsid w:val="007444A3"/>
    <w:rsid w:val="00745D07"/>
    <w:rsid w:val="00750603"/>
    <w:rsid w:val="007506A5"/>
    <w:rsid w:val="00750B82"/>
    <w:rsid w:val="00752875"/>
    <w:rsid w:val="00752A29"/>
    <w:rsid w:val="00752E39"/>
    <w:rsid w:val="00753697"/>
    <w:rsid w:val="00754110"/>
    <w:rsid w:val="00754DDF"/>
    <w:rsid w:val="00756D16"/>
    <w:rsid w:val="00757260"/>
    <w:rsid w:val="00757540"/>
    <w:rsid w:val="007602C0"/>
    <w:rsid w:val="0076071D"/>
    <w:rsid w:val="00761EAA"/>
    <w:rsid w:val="00761ED5"/>
    <w:rsid w:val="007623E7"/>
    <w:rsid w:val="00762676"/>
    <w:rsid w:val="00762ACC"/>
    <w:rsid w:val="00762F5B"/>
    <w:rsid w:val="00762F95"/>
    <w:rsid w:val="007630A4"/>
    <w:rsid w:val="00763355"/>
    <w:rsid w:val="00763723"/>
    <w:rsid w:val="00763A06"/>
    <w:rsid w:val="00763ED4"/>
    <w:rsid w:val="0076460E"/>
    <w:rsid w:val="0076480D"/>
    <w:rsid w:val="0076490F"/>
    <w:rsid w:val="00764FC0"/>
    <w:rsid w:val="007656E4"/>
    <w:rsid w:val="00765731"/>
    <w:rsid w:val="007659E2"/>
    <w:rsid w:val="00765A93"/>
    <w:rsid w:val="00765BD1"/>
    <w:rsid w:val="007666AC"/>
    <w:rsid w:val="00766F44"/>
    <w:rsid w:val="007679B6"/>
    <w:rsid w:val="00767DF9"/>
    <w:rsid w:val="00767EDE"/>
    <w:rsid w:val="00770392"/>
    <w:rsid w:val="00770C0B"/>
    <w:rsid w:val="00772032"/>
    <w:rsid w:val="00773EE5"/>
    <w:rsid w:val="00774D2B"/>
    <w:rsid w:val="0077570C"/>
    <w:rsid w:val="00775809"/>
    <w:rsid w:val="007759CB"/>
    <w:rsid w:val="00776B9B"/>
    <w:rsid w:val="0077715D"/>
    <w:rsid w:val="00777292"/>
    <w:rsid w:val="00777D20"/>
    <w:rsid w:val="007801A1"/>
    <w:rsid w:val="007807BB"/>
    <w:rsid w:val="007816F4"/>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2F6E"/>
    <w:rsid w:val="0079374B"/>
    <w:rsid w:val="00794B59"/>
    <w:rsid w:val="00794D13"/>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2957"/>
    <w:rsid w:val="007B2CD2"/>
    <w:rsid w:val="007B31CC"/>
    <w:rsid w:val="007B33D4"/>
    <w:rsid w:val="007B3A8B"/>
    <w:rsid w:val="007B42E5"/>
    <w:rsid w:val="007B490B"/>
    <w:rsid w:val="007B58B9"/>
    <w:rsid w:val="007B7542"/>
    <w:rsid w:val="007B7A63"/>
    <w:rsid w:val="007B7A83"/>
    <w:rsid w:val="007C031F"/>
    <w:rsid w:val="007C07AA"/>
    <w:rsid w:val="007C0A45"/>
    <w:rsid w:val="007C0A76"/>
    <w:rsid w:val="007C0C83"/>
    <w:rsid w:val="007C1162"/>
    <w:rsid w:val="007C3685"/>
    <w:rsid w:val="007C4659"/>
    <w:rsid w:val="007C5157"/>
    <w:rsid w:val="007C585B"/>
    <w:rsid w:val="007C5CDB"/>
    <w:rsid w:val="007C6299"/>
    <w:rsid w:val="007C70CC"/>
    <w:rsid w:val="007D0864"/>
    <w:rsid w:val="007D1031"/>
    <w:rsid w:val="007D138C"/>
    <w:rsid w:val="007D1D76"/>
    <w:rsid w:val="007D32D3"/>
    <w:rsid w:val="007D3477"/>
    <w:rsid w:val="007D36E5"/>
    <w:rsid w:val="007D38F0"/>
    <w:rsid w:val="007D56CD"/>
    <w:rsid w:val="007D5A95"/>
    <w:rsid w:val="007D6ECD"/>
    <w:rsid w:val="007D6FD4"/>
    <w:rsid w:val="007D792C"/>
    <w:rsid w:val="007D7C27"/>
    <w:rsid w:val="007D7C40"/>
    <w:rsid w:val="007E036B"/>
    <w:rsid w:val="007E048D"/>
    <w:rsid w:val="007E065D"/>
    <w:rsid w:val="007E0E5F"/>
    <w:rsid w:val="007E32EF"/>
    <w:rsid w:val="007E36F6"/>
    <w:rsid w:val="007E37A1"/>
    <w:rsid w:val="007E3FB4"/>
    <w:rsid w:val="007E4265"/>
    <w:rsid w:val="007E47A9"/>
    <w:rsid w:val="007E63CC"/>
    <w:rsid w:val="007E6F6D"/>
    <w:rsid w:val="007E6F8E"/>
    <w:rsid w:val="007E7EF5"/>
    <w:rsid w:val="007F083E"/>
    <w:rsid w:val="007F0C24"/>
    <w:rsid w:val="007F180F"/>
    <w:rsid w:val="007F2A70"/>
    <w:rsid w:val="007F33BB"/>
    <w:rsid w:val="007F3537"/>
    <w:rsid w:val="007F36B7"/>
    <w:rsid w:val="007F5160"/>
    <w:rsid w:val="007F6E17"/>
    <w:rsid w:val="007F7013"/>
    <w:rsid w:val="007F7772"/>
    <w:rsid w:val="007F7B3F"/>
    <w:rsid w:val="008022C3"/>
    <w:rsid w:val="0080363D"/>
    <w:rsid w:val="00803781"/>
    <w:rsid w:val="0080397A"/>
    <w:rsid w:val="008039AE"/>
    <w:rsid w:val="00804048"/>
    <w:rsid w:val="00804050"/>
    <w:rsid w:val="008075CF"/>
    <w:rsid w:val="00807D09"/>
    <w:rsid w:val="00810196"/>
    <w:rsid w:val="008109E3"/>
    <w:rsid w:val="00810BB2"/>
    <w:rsid w:val="00810E96"/>
    <w:rsid w:val="00812732"/>
    <w:rsid w:val="00813ED7"/>
    <w:rsid w:val="008145AB"/>
    <w:rsid w:val="00814F2A"/>
    <w:rsid w:val="008163C4"/>
    <w:rsid w:val="00816D2E"/>
    <w:rsid w:val="00817056"/>
    <w:rsid w:val="00817338"/>
    <w:rsid w:val="00817FA0"/>
    <w:rsid w:val="0082021B"/>
    <w:rsid w:val="008204A6"/>
    <w:rsid w:val="00822FA8"/>
    <w:rsid w:val="0082395F"/>
    <w:rsid w:val="008239E5"/>
    <w:rsid w:val="00823AF4"/>
    <w:rsid w:val="00826191"/>
    <w:rsid w:val="008264F6"/>
    <w:rsid w:val="00826AA6"/>
    <w:rsid w:val="008275E7"/>
    <w:rsid w:val="008317C3"/>
    <w:rsid w:val="00831968"/>
    <w:rsid w:val="00831CFB"/>
    <w:rsid w:val="00832134"/>
    <w:rsid w:val="008337DD"/>
    <w:rsid w:val="008355F0"/>
    <w:rsid w:val="00835AC4"/>
    <w:rsid w:val="00836383"/>
    <w:rsid w:val="008365EF"/>
    <w:rsid w:val="0083762D"/>
    <w:rsid w:val="00840059"/>
    <w:rsid w:val="0084165C"/>
    <w:rsid w:val="008416D6"/>
    <w:rsid w:val="00842E04"/>
    <w:rsid w:val="00846559"/>
    <w:rsid w:val="00846814"/>
    <w:rsid w:val="0085088E"/>
    <w:rsid w:val="00850C4E"/>
    <w:rsid w:val="008510A9"/>
    <w:rsid w:val="00851495"/>
    <w:rsid w:val="008519AD"/>
    <w:rsid w:val="00852335"/>
    <w:rsid w:val="00852CE9"/>
    <w:rsid w:val="0085451D"/>
    <w:rsid w:val="00854AE4"/>
    <w:rsid w:val="00854F72"/>
    <w:rsid w:val="008551A6"/>
    <w:rsid w:val="00856152"/>
    <w:rsid w:val="0085707E"/>
    <w:rsid w:val="00857316"/>
    <w:rsid w:val="008574F5"/>
    <w:rsid w:val="00857CF8"/>
    <w:rsid w:val="00857F48"/>
    <w:rsid w:val="00857F6F"/>
    <w:rsid w:val="00860D75"/>
    <w:rsid w:val="00862646"/>
    <w:rsid w:val="008626B1"/>
    <w:rsid w:val="008642D7"/>
    <w:rsid w:val="00864FE1"/>
    <w:rsid w:val="008654C8"/>
    <w:rsid w:val="008658EF"/>
    <w:rsid w:val="0086617B"/>
    <w:rsid w:val="00866484"/>
    <w:rsid w:val="008665FD"/>
    <w:rsid w:val="008670F5"/>
    <w:rsid w:val="0086751D"/>
    <w:rsid w:val="008675DA"/>
    <w:rsid w:val="00867C27"/>
    <w:rsid w:val="008701B1"/>
    <w:rsid w:val="0087028E"/>
    <w:rsid w:val="00871015"/>
    <w:rsid w:val="0087131D"/>
    <w:rsid w:val="00871B8B"/>
    <w:rsid w:val="00873CB2"/>
    <w:rsid w:val="008746BB"/>
    <w:rsid w:val="00874A05"/>
    <w:rsid w:val="00875DE2"/>
    <w:rsid w:val="00877552"/>
    <w:rsid w:val="00877805"/>
    <w:rsid w:val="00877FC6"/>
    <w:rsid w:val="00881EF6"/>
    <w:rsid w:val="008827E2"/>
    <w:rsid w:val="00883CED"/>
    <w:rsid w:val="00884621"/>
    <w:rsid w:val="0088470A"/>
    <w:rsid w:val="00884E2B"/>
    <w:rsid w:val="008852C9"/>
    <w:rsid w:val="008858B8"/>
    <w:rsid w:val="008868BA"/>
    <w:rsid w:val="00886E6C"/>
    <w:rsid w:val="008879FE"/>
    <w:rsid w:val="00887E81"/>
    <w:rsid w:val="0089080F"/>
    <w:rsid w:val="00891950"/>
    <w:rsid w:val="00891DD8"/>
    <w:rsid w:val="00891EE8"/>
    <w:rsid w:val="008927BE"/>
    <w:rsid w:val="00892A0B"/>
    <w:rsid w:val="00892BFE"/>
    <w:rsid w:val="00893197"/>
    <w:rsid w:val="00893491"/>
    <w:rsid w:val="0089383D"/>
    <w:rsid w:val="0089485B"/>
    <w:rsid w:val="00894A29"/>
    <w:rsid w:val="00894E83"/>
    <w:rsid w:val="00895C75"/>
    <w:rsid w:val="0089624B"/>
    <w:rsid w:val="00896AB0"/>
    <w:rsid w:val="008A0EAF"/>
    <w:rsid w:val="008A1824"/>
    <w:rsid w:val="008A1B51"/>
    <w:rsid w:val="008A2385"/>
    <w:rsid w:val="008A24CB"/>
    <w:rsid w:val="008A2B6A"/>
    <w:rsid w:val="008A2BFF"/>
    <w:rsid w:val="008A2C06"/>
    <w:rsid w:val="008A2F86"/>
    <w:rsid w:val="008A359E"/>
    <w:rsid w:val="008A3741"/>
    <w:rsid w:val="008A3E3E"/>
    <w:rsid w:val="008A4E7D"/>
    <w:rsid w:val="008A5716"/>
    <w:rsid w:val="008A59C4"/>
    <w:rsid w:val="008A5AC0"/>
    <w:rsid w:val="008A65CD"/>
    <w:rsid w:val="008A7C77"/>
    <w:rsid w:val="008B03A3"/>
    <w:rsid w:val="008B0939"/>
    <w:rsid w:val="008B1096"/>
    <w:rsid w:val="008B2252"/>
    <w:rsid w:val="008B31B3"/>
    <w:rsid w:val="008B3396"/>
    <w:rsid w:val="008B3A68"/>
    <w:rsid w:val="008B495A"/>
    <w:rsid w:val="008B4F20"/>
    <w:rsid w:val="008B510F"/>
    <w:rsid w:val="008B591D"/>
    <w:rsid w:val="008B65DD"/>
    <w:rsid w:val="008C03F4"/>
    <w:rsid w:val="008C1726"/>
    <w:rsid w:val="008C18DA"/>
    <w:rsid w:val="008C1C6E"/>
    <w:rsid w:val="008C2DCE"/>
    <w:rsid w:val="008C505B"/>
    <w:rsid w:val="008C589D"/>
    <w:rsid w:val="008C61A1"/>
    <w:rsid w:val="008C653C"/>
    <w:rsid w:val="008C667B"/>
    <w:rsid w:val="008C6CC5"/>
    <w:rsid w:val="008C73B9"/>
    <w:rsid w:val="008C7BCD"/>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66"/>
    <w:rsid w:val="008D7594"/>
    <w:rsid w:val="008D7C1C"/>
    <w:rsid w:val="008E027B"/>
    <w:rsid w:val="008E0B5C"/>
    <w:rsid w:val="008E0CA0"/>
    <w:rsid w:val="008E176C"/>
    <w:rsid w:val="008E2147"/>
    <w:rsid w:val="008E3142"/>
    <w:rsid w:val="008E35A8"/>
    <w:rsid w:val="008E4623"/>
    <w:rsid w:val="008E53D1"/>
    <w:rsid w:val="008E56B9"/>
    <w:rsid w:val="008E5CC4"/>
    <w:rsid w:val="008E7275"/>
    <w:rsid w:val="008E7583"/>
    <w:rsid w:val="008F01C4"/>
    <w:rsid w:val="008F0A45"/>
    <w:rsid w:val="008F20AA"/>
    <w:rsid w:val="008F20B1"/>
    <w:rsid w:val="008F259F"/>
    <w:rsid w:val="008F35F8"/>
    <w:rsid w:val="008F453A"/>
    <w:rsid w:val="008F493F"/>
    <w:rsid w:val="008F692A"/>
    <w:rsid w:val="008F72EB"/>
    <w:rsid w:val="008F7F58"/>
    <w:rsid w:val="00900B8A"/>
    <w:rsid w:val="00901926"/>
    <w:rsid w:val="00902868"/>
    <w:rsid w:val="00902BFE"/>
    <w:rsid w:val="00902D44"/>
    <w:rsid w:val="00903079"/>
    <w:rsid w:val="00903A86"/>
    <w:rsid w:val="00903DB5"/>
    <w:rsid w:val="00904AE0"/>
    <w:rsid w:val="00904C1D"/>
    <w:rsid w:val="00905119"/>
    <w:rsid w:val="00906A8A"/>
    <w:rsid w:val="00912D36"/>
    <w:rsid w:val="00913E37"/>
    <w:rsid w:val="0091516A"/>
    <w:rsid w:val="00916B88"/>
    <w:rsid w:val="00917904"/>
    <w:rsid w:val="00917B70"/>
    <w:rsid w:val="00920634"/>
    <w:rsid w:val="00920C67"/>
    <w:rsid w:val="00921A7B"/>
    <w:rsid w:val="0092228A"/>
    <w:rsid w:val="00925161"/>
    <w:rsid w:val="00925A37"/>
    <w:rsid w:val="00925AB1"/>
    <w:rsid w:val="00926718"/>
    <w:rsid w:val="009272E4"/>
    <w:rsid w:val="0092739A"/>
    <w:rsid w:val="00930500"/>
    <w:rsid w:val="00930DB3"/>
    <w:rsid w:val="00930F7A"/>
    <w:rsid w:val="0093136F"/>
    <w:rsid w:val="00931805"/>
    <w:rsid w:val="00931DDC"/>
    <w:rsid w:val="00932F5D"/>
    <w:rsid w:val="00934512"/>
    <w:rsid w:val="009361DE"/>
    <w:rsid w:val="0093642E"/>
    <w:rsid w:val="00936794"/>
    <w:rsid w:val="00937119"/>
    <w:rsid w:val="009376D8"/>
    <w:rsid w:val="00937F4A"/>
    <w:rsid w:val="00937FE2"/>
    <w:rsid w:val="009418AD"/>
    <w:rsid w:val="0094400F"/>
    <w:rsid w:val="009447BC"/>
    <w:rsid w:val="00945109"/>
    <w:rsid w:val="009465B6"/>
    <w:rsid w:val="00946BA6"/>
    <w:rsid w:val="00946EC3"/>
    <w:rsid w:val="00950823"/>
    <w:rsid w:val="00950FC4"/>
    <w:rsid w:val="0095141D"/>
    <w:rsid w:val="00951D76"/>
    <w:rsid w:val="00953707"/>
    <w:rsid w:val="0095415D"/>
    <w:rsid w:val="0095521B"/>
    <w:rsid w:val="009553D6"/>
    <w:rsid w:val="00955444"/>
    <w:rsid w:val="00955AA9"/>
    <w:rsid w:val="00955F7F"/>
    <w:rsid w:val="00956379"/>
    <w:rsid w:val="00956E55"/>
    <w:rsid w:val="00957DBB"/>
    <w:rsid w:val="00960CF5"/>
    <w:rsid w:val="00960ECC"/>
    <w:rsid w:val="0096193D"/>
    <w:rsid w:val="00961A15"/>
    <w:rsid w:val="00962BD2"/>
    <w:rsid w:val="009631C1"/>
    <w:rsid w:val="009635CD"/>
    <w:rsid w:val="00964568"/>
    <w:rsid w:val="00964854"/>
    <w:rsid w:val="009649CD"/>
    <w:rsid w:val="00965451"/>
    <w:rsid w:val="00965769"/>
    <w:rsid w:val="00965F2D"/>
    <w:rsid w:val="00967573"/>
    <w:rsid w:val="00971D65"/>
    <w:rsid w:val="00974632"/>
    <w:rsid w:val="00974C71"/>
    <w:rsid w:val="00974F9B"/>
    <w:rsid w:val="00975273"/>
    <w:rsid w:val="00975502"/>
    <w:rsid w:val="009755D6"/>
    <w:rsid w:val="0097614E"/>
    <w:rsid w:val="009763FF"/>
    <w:rsid w:val="00976DD6"/>
    <w:rsid w:val="009773D1"/>
    <w:rsid w:val="0097746E"/>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7EB"/>
    <w:rsid w:val="00994C1F"/>
    <w:rsid w:val="009950A9"/>
    <w:rsid w:val="00996290"/>
    <w:rsid w:val="00996851"/>
    <w:rsid w:val="009968A2"/>
    <w:rsid w:val="00996ADF"/>
    <w:rsid w:val="009978C2"/>
    <w:rsid w:val="00997A8A"/>
    <w:rsid w:val="009A02A5"/>
    <w:rsid w:val="009A03B9"/>
    <w:rsid w:val="009A0D20"/>
    <w:rsid w:val="009A0E4A"/>
    <w:rsid w:val="009A1476"/>
    <w:rsid w:val="009A1DAB"/>
    <w:rsid w:val="009A20A3"/>
    <w:rsid w:val="009A287F"/>
    <w:rsid w:val="009A3404"/>
    <w:rsid w:val="009A51AE"/>
    <w:rsid w:val="009A5B71"/>
    <w:rsid w:val="009A7D5B"/>
    <w:rsid w:val="009B049F"/>
    <w:rsid w:val="009B0C73"/>
    <w:rsid w:val="009B1830"/>
    <w:rsid w:val="009B1D60"/>
    <w:rsid w:val="009B28B8"/>
    <w:rsid w:val="009B2A4D"/>
    <w:rsid w:val="009B314E"/>
    <w:rsid w:val="009B31C6"/>
    <w:rsid w:val="009B36D6"/>
    <w:rsid w:val="009B3A5A"/>
    <w:rsid w:val="009B4C6A"/>
    <w:rsid w:val="009B510D"/>
    <w:rsid w:val="009B529D"/>
    <w:rsid w:val="009B5937"/>
    <w:rsid w:val="009B5A6A"/>
    <w:rsid w:val="009B6687"/>
    <w:rsid w:val="009B698A"/>
    <w:rsid w:val="009C0CB2"/>
    <w:rsid w:val="009C1427"/>
    <w:rsid w:val="009C28D5"/>
    <w:rsid w:val="009C28DF"/>
    <w:rsid w:val="009C357D"/>
    <w:rsid w:val="009C4370"/>
    <w:rsid w:val="009C5C1A"/>
    <w:rsid w:val="009C6541"/>
    <w:rsid w:val="009C7266"/>
    <w:rsid w:val="009C7309"/>
    <w:rsid w:val="009C7539"/>
    <w:rsid w:val="009C7958"/>
    <w:rsid w:val="009C7B51"/>
    <w:rsid w:val="009D0477"/>
    <w:rsid w:val="009D2899"/>
    <w:rsid w:val="009D35C6"/>
    <w:rsid w:val="009D4CC6"/>
    <w:rsid w:val="009D4D24"/>
    <w:rsid w:val="009D5421"/>
    <w:rsid w:val="009D5535"/>
    <w:rsid w:val="009D697E"/>
    <w:rsid w:val="009D7388"/>
    <w:rsid w:val="009D73E3"/>
    <w:rsid w:val="009D7DC2"/>
    <w:rsid w:val="009E0188"/>
    <w:rsid w:val="009E08BA"/>
    <w:rsid w:val="009E09AC"/>
    <w:rsid w:val="009E119D"/>
    <w:rsid w:val="009E183F"/>
    <w:rsid w:val="009E1BD9"/>
    <w:rsid w:val="009E1E08"/>
    <w:rsid w:val="009E2C5E"/>
    <w:rsid w:val="009E3327"/>
    <w:rsid w:val="009E3F3F"/>
    <w:rsid w:val="009E4E88"/>
    <w:rsid w:val="009E5745"/>
    <w:rsid w:val="009E57D4"/>
    <w:rsid w:val="009E6951"/>
    <w:rsid w:val="009E71D3"/>
    <w:rsid w:val="009F0A8A"/>
    <w:rsid w:val="009F0DB7"/>
    <w:rsid w:val="009F19C5"/>
    <w:rsid w:val="009F268B"/>
    <w:rsid w:val="009F2BEC"/>
    <w:rsid w:val="009F367C"/>
    <w:rsid w:val="009F371F"/>
    <w:rsid w:val="009F3CDB"/>
    <w:rsid w:val="009F4432"/>
    <w:rsid w:val="009F4449"/>
    <w:rsid w:val="009F49A4"/>
    <w:rsid w:val="009F5135"/>
    <w:rsid w:val="009F5369"/>
    <w:rsid w:val="009F6553"/>
    <w:rsid w:val="00A015D7"/>
    <w:rsid w:val="00A01A7A"/>
    <w:rsid w:val="00A02801"/>
    <w:rsid w:val="00A02BD6"/>
    <w:rsid w:val="00A03101"/>
    <w:rsid w:val="00A0329C"/>
    <w:rsid w:val="00A041B2"/>
    <w:rsid w:val="00A0443B"/>
    <w:rsid w:val="00A04948"/>
    <w:rsid w:val="00A07220"/>
    <w:rsid w:val="00A105B6"/>
    <w:rsid w:val="00A10A42"/>
    <w:rsid w:val="00A10F79"/>
    <w:rsid w:val="00A11394"/>
    <w:rsid w:val="00A13604"/>
    <w:rsid w:val="00A15D65"/>
    <w:rsid w:val="00A16B4A"/>
    <w:rsid w:val="00A17CCE"/>
    <w:rsid w:val="00A20286"/>
    <w:rsid w:val="00A20A37"/>
    <w:rsid w:val="00A20C0A"/>
    <w:rsid w:val="00A2114F"/>
    <w:rsid w:val="00A21B2B"/>
    <w:rsid w:val="00A2217C"/>
    <w:rsid w:val="00A22602"/>
    <w:rsid w:val="00A25D9C"/>
    <w:rsid w:val="00A26F3B"/>
    <w:rsid w:val="00A27224"/>
    <w:rsid w:val="00A279C2"/>
    <w:rsid w:val="00A27CB2"/>
    <w:rsid w:val="00A301D3"/>
    <w:rsid w:val="00A309A9"/>
    <w:rsid w:val="00A314DB"/>
    <w:rsid w:val="00A34473"/>
    <w:rsid w:val="00A344CF"/>
    <w:rsid w:val="00A349AD"/>
    <w:rsid w:val="00A34CF0"/>
    <w:rsid w:val="00A3517B"/>
    <w:rsid w:val="00A354C8"/>
    <w:rsid w:val="00A35C27"/>
    <w:rsid w:val="00A35FF3"/>
    <w:rsid w:val="00A363B4"/>
    <w:rsid w:val="00A37D3E"/>
    <w:rsid w:val="00A40AB4"/>
    <w:rsid w:val="00A40EF0"/>
    <w:rsid w:val="00A41BB4"/>
    <w:rsid w:val="00A42124"/>
    <w:rsid w:val="00A4223E"/>
    <w:rsid w:val="00A4343E"/>
    <w:rsid w:val="00A43448"/>
    <w:rsid w:val="00A45493"/>
    <w:rsid w:val="00A45809"/>
    <w:rsid w:val="00A45853"/>
    <w:rsid w:val="00A4694C"/>
    <w:rsid w:val="00A47A85"/>
    <w:rsid w:val="00A47E8A"/>
    <w:rsid w:val="00A50FD2"/>
    <w:rsid w:val="00A51068"/>
    <w:rsid w:val="00A52E50"/>
    <w:rsid w:val="00A5391A"/>
    <w:rsid w:val="00A53E4E"/>
    <w:rsid w:val="00A546D9"/>
    <w:rsid w:val="00A54A94"/>
    <w:rsid w:val="00A54B7D"/>
    <w:rsid w:val="00A54E88"/>
    <w:rsid w:val="00A5504D"/>
    <w:rsid w:val="00A5545D"/>
    <w:rsid w:val="00A5551E"/>
    <w:rsid w:val="00A55A60"/>
    <w:rsid w:val="00A567C4"/>
    <w:rsid w:val="00A56BE4"/>
    <w:rsid w:val="00A56CD0"/>
    <w:rsid w:val="00A57232"/>
    <w:rsid w:val="00A6008B"/>
    <w:rsid w:val="00A6053E"/>
    <w:rsid w:val="00A60C8E"/>
    <w:rsid w:val="00A611E1"/>
    <w:rsid w:val="00A6135D"/>
    <w:rsid w:val="00A613F6"/>
    <w:rsid w:val="00A62198"/>
    <w:rsid w:val="00A63C8E"/>
    <w:rsid w:val="00A63CCC"/>
    <w:rsid w:val="00A64609"/>
    <w:rsid w:val="00A64BA8"/>
    <w:rsid w:val="00A652A6"/>
    <w:rsid w:val="00A654AF"/>
    <w:rsid w:val="00A655A1"/>
    <w:rsid w:val="00A65767"/>
    <w:rsid w:val="00A65EFA"/>
    <w:rsid w:val="00A65F72"/>
    <w:rsid w:val="00A665C2"/>
    <w:rsid w:val="00A66B22"/>
    <w:rsid w:val="00A66DA9"/>
    <w:rsid w:val="00A66F00"/>
    <w:rsid w:val="00A672CA"/>
    <w:rsid w:val="00A677BD"/>
    <w:rsid w:val="00A70443"/>
    <w:rsid w:val="00A7177F"/>
    <w:rsid w:val="00A721D3"/>
    <w:rsid w:val="00A722F8"/>
    <w:rsid w:val="00A72C1C"/>
    <w:rsid w:val="00A735F7"/>
    <w:rsid w:val="00A74E79"/>
    <w:rsid w:val="00A763AC"/>
    <w:rsid w:val="00A77534"/>
    <w:rsid w:val="00A778E8"/>
    <w:rsid w:val="00A80770"/>
    <w:rsid w:val="00A81A15"/>
    <w:rsid w:val="00A82084"/>
    <w:rsid w:val="00A82A77"/>
    <w:rsid w:val="00A82F81"/>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28FC"/>
    <w:rsid w:val="00A94FE0"/>
    <w:rsid w:val="00A96BFE"/>
    <w:rsid w:val="00A96FBF"/>
    <w:rsid w:val="00A97DB7"/>
    <w:rsid w:val="00AA2021"/>
    <w:rsid w:val="00AA275C"/>
    <w:rsid w:val="00AA32E8"/>
    <w:rsid w:val="00AA3469"/>
    <w:rsid w:val="00AA3904"/>
    <w:rsid w:val="00AA4722"/>
    <w:rsid w:val="00AA4C3D"/>
    <w:rsid w:val="00AA6931"/>
    <w:rsid w:val="00AA6FC9"/>
    <w:rsid w:val="00AA718F"/>
    <w:rsid w:val="00AA72BD"/>
    <w:rsid w:val="00AA7FA6"/>
    <w:rsid w:val="00AB0114"/>
    <w:rsid w:val="00AB0459"/>
    <w:rsid w:val="00AB0834"/>
    <w:rsid w:val="00AB2251"/>
    <w:rsid w:val="00AB288E"/>
    <w:rsid w:val="00AB2B88"/>
    <w:rsid w:val="00AB2F27"/>
    <w:rsid w:val="00AB347A"/>
    <w:rsid w:val="00AB3C5B"/>
    <w:rsid w:val="00AB3D4F"/>
    <w:rsid w:val="00AB510F"/>
    <w:rsid w:val="00AB546E"/>
    <w:rsid w:val="00AB5904"/>
    <w:rsid w:val="00AB5910"/>
    <w:rsid w:val="00AB6AA5"/>
    <w:rsid w:val="00AB7996"/>
    <w:rsid w:val="00AC02A3"/>
    <w:rsid w:val="00AC05AD"/>
    <w:rsid w:val="00AC108C"/>
    <w:rsid w:val="00AC10E4"/>
    <w:rsid w:val="00AC1780"/>
    <w:rsid w:val="00AC21A2"/>
    <w:rsid w:val="00AC23D4"/>
    <w:rsid w:val="00AC2594"/>
    <w:rsid w:val="00AC25E0"/>
    <w:rsid w:val="00AC2990"/>
    <w:rsid w:val="00AC2E9D"/>
    <w:rsid w:val="00AC367A"/>
    <w:rsid w:val="00AC58E1"/>
    <w:rsid w:val="00AC5C73"/>
    <w:rsid w:val="00AC69E4"/>
    <w:rsid w:val="00AC727F"/>
    <w:rsid w:val="00AC730C"/>
    <w:rsid w:val="00AC732E"/>
    <w:rsid w:val="00AC7C0D"/>
    <w:rsid w:val="00AD0C7C"/>
    <w:rsid w:val="00AD14D6"/>
    <w:rsid w:val="00AD1CBB"/>
    <w:rsid w:val="00AD1DF0"/>
    <w:rsid w:val="00AD335E"/>
    <w:rsid w:val="00AD3642"/>
    <w:rsid w:val="00AD39E8"/>
    <w:rsid w:val="00AD4316"/>
    <w:rsid w:val="00AD4B4D"/>
    <w:rsid w:val="00AD4B94"/>
    <w:rsid w:val="00AD65B3"/>
    <w:rsid w:val="00AD6726"/>
    <w:rsid w:val="00AE1248"/>
    <w:rsid w:val="00AE184E"/>
    <w:rsid w:val="00AE333C"/>
    <w:rsid w:val="00AE3691"/>
    <w:rsid w:val="00AE3DAC"/>
    <w:rsid w:val="00AE3F54"/>
    <w:rsid w:val="00AE47E5"/>
    <w:rsid w:val="00AE4885"/>
    <w:rsid w:val="00AE4C59"/>
    <w:rsid w:val="00AE4F40"/>
    <w:rsid w:val="00AE4FB3"/>
    <w:rsid w:val="00AE5292"/>
    <w:rsid w:val="00AE6337"/>
    <w:rsid w:val="00AE6570"/>
    <w:rsid w:val="00AE6C33"/>
    <w:rsid w:val="00AE7B53"/>
    <w:rsid w:val="00AF0434"/>
    <w:rsid w:val="00AF057A"/>
    <w:rsid w:val="00AF2857"/>
    <w:rsid w:val="00AF2A09"/>
    <w:rsid w:val="00AF37C8"/>
    <w:rsid w:val="00AF38CE"/>
    <w:rsid w:val="00AF3CA3"/>
    <w:rsid w:val="00AF514B"/>
    <w:rsid w:val="00AF66E4"/>
    <w:rsid w:val="00AF6FCB"/>
    <w:rsid w:val="00AF7BE1"/>
    <w:rsid w:val="00B00E3D"/>
    <w:rsid w:val="00B00F70"/>
    <w:rsid w:val="00B01EE5"/>
    <w:rsid w:val="00B02F77"/>
    <w:rsid w:val="00B035B1"/>
    <w:rsid w:val="00B03E8F"/>
    <w:rsid w:val="00B0487B"/>
    <w:rsid w:val="00B04883"/>
    <w:rsid w:val="00B04D6B"/>
    <w:rsid w:val="00B053C0"/>
    <w:rsid w:val="00B06613"/>
    <w:rsid w:val="00B06AAB"/>
    <w:rsid w:val="00B1073B"/>
    <w:rsid w:val="00B107FA"/>
    <w:rsid w:val="00B10D36"/>
    <w:rsid w:val="00B110F3"/>
    <w:rsid w:val="00B1173C"/>
    <w:rsid w:val="00B12B86"/>
    <w:rsid w:val="00B13C72"/>
    <w:rsid w:val="00B148EE"/>
    <w:rsid w:val="00B16E4A"/>
    <w:rsid w:val="00B213EF"/>
    <w:rsid w:val="00B22BE9"/>
    <w:rsid w:val="00B23792"/>
    <w:rsid w:val="00B237F5"/>
    <w:rsid w:val="00B23D3F"/>
    <w:rsid w:val="00B242DA"/>
    <w:rsid w:val="00B243F3"/>
    <w:rsid w:val="00B246D1"/>
    <w:rsid w:val="00B24836"/>
    <w:rsid w:val="00B24A4B"/>
    <w:rsid w:val="00B24B88"/>
    <w:rsid w:val="00B2672B"/>
    <w:rsid w:val="00B2706A"/>
    <w:rsid w:val="00B27C16"/>
    <w:rsid w:val="00B3041C"/>
    <w:rsid w:val="00B31106"/>
    <w:rsid w:val="00B3115E"/>
    <w:rsid w:val="00B31BD4"/>
    <w:rsid w:val="00B32231"/>
    <w:rsid w:val="00B3240A"/>
    <w:rsid w:val="00B32F47"/>
    <w:rsid w:val="00B32FB3"/>
    <w:rsid w:val="00B33152"/>
    <w:rsid w:val="00B335FC"/>
    <w:rsid w:val="00B34131"/>
    <w:rsid w:val="00B341D7"/>
    <w:rsid w:val="00B371E3"/>
    <w:rsid w:val="00B3728F"/>
    <w:rsid w:val="00B378F7"/>
    <w:rsid w:val="00B37A96"/>
    <w:rsid w:val="00B37ADF"/>
    <w:rsid w:val="00B436A8"/>
    <w:rsid w:val="00B436F3"/>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1481"/>
    <w:rsid w:val="00B6233C"/>
    <w:rsid w:val="00B62686"/>
    <w:rsid w:val="00B6370C"/>
    <w:rsid w:val="00B639A2"/>
    <w:rsid w:val="00B63D61"/>
    <w:rsid w:val="00B64287"/>
    <w:rsid w:val="00B64309"/>
    <w:rsid w:val="00B643A8"/>
    <w:rsid w:val="00B647D3"/>
    <w:rsid w:val="00B648F5"/>
    <w:rsid w:val="00B649C4"/>
    <w:rsid w:val="00B65A40"/>
    <w:rsid w:val="00B65FA3"/>
    <w:rsid w:val="00B66507"/>
    <w:rsid w:val="00B66991"/>
    <w:rsid w:val="00B66F9E"/>
    <w:rsid w:val="00B700A2"/>
    <w:rsid w:val="00B70BC2"/>
    <w:rsid w:val="00B710CB"/>
    <w:rsid w:val="00B7169A"/>
    <w:rsid w:val="00B71896"/>
    <w:rsid w:val="00B729A2"/>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2EEE"/>
    <w:rsid w:val="00B837DC"/>
    <w:rsid w:val="00B83EF0"/>
    <w:rsid w:val="00B846D4"/>
    <w:rsid w:val="00B85375"/>
    <w:rsid w:val="00B85965"/>
    <w:rsid w:val="00B8628B"/>
    <w:rsid w:val="00B871D3"/>
    <w:rsid w:val="00B87849"/>
    <w:rsid w:val="00B90717"/>
    <w:rsid w:val="00B90F8F"/>
    <w:rsid w:val="00B9250E"/>
    <w:rsid w:val="00B93D59"/>
    <w:rsid w:val="00B94D33"/>
    <w:rsid w:val="00B94D6C"/>
    <w:rsid w:val="00B955B7"/>
    <w:rsid w:val="00B97AB8"/>
    <w:rsid w:val="00B97FC5"/>
    <w:rsid w:val="00BA0809"/>
    <w:rsid w:val="00BA0A14"/>
    <w:rsid w:val="00BA1351"/>
    <w:rsid w:val="00BA3F95"/>
    <w:rsid w:val="00BA56E9"/>
    <w:rsid w:val="00BA5972"/>
    <w:rsid w:val="00BA6453"/>
    <w:rsid w:val="00BB0B89"/>
    <w:rsid w:val="00BB0C2D"/>
    <w:rsid w:val="00BB3677"/>
    <w:rsid w:val="00BB3C87"/>
    <w:rsid w:val="00BB41AA"/>
    <w:rsid w:val="00BB5616"/>
    <w:rsid w:val="00BB5B21"/>
    <w:rsid w:val="00BB647A"/>
    <w:rsid w:val="00BB7155"/>
    <w:rsid w:val="00BB7F3D"/>
    <w:rsid w:val="00BC02B3"/>
    <w:rsid w:val="00BC0691"/>
    <w:rsid w:val="00BC23E0"/>
    <w:rsid w:val="00BC2550"/>
    <w:rsid w:val="00BC3561"/>
    <w:rsid w:val="00BC3899"/>
    <w:rsid w:val="00BC4010"/>
    <w:rsid w:val="00BC42A9"/>
    <w:rsid w:val="00BC46FB"/>
    <w:rsid w:val="00BC4A4E"/>
    <w:rsid w:val="00BC4FE6"/>
    <w:rsid w:val="00BC56E8"/>
    <w:rsid w:val="00BC6040"/>
    <w:rsid w:val="00BC681D"/>
    <w:rsid w:val="00BC6D8E"/>
    <w:rsid w:val="00BC78C6"/>
    <w:rsid w:val="00BD01F4"/>
    <w:rsid w:val="00BD19AC"/>
    <w:rsid w:val="00BD19CE"/>
    <w:rsid w:val="00BD1FF4"/>
    <w:rsid w:val="00BD29C8"/>
    <w:rsid w:val="00BD2BA6"/>
    <w:rsid w:val="00BD399B"/>
    <w:rsid w:val="00BD3F2D"/>
    <w:rsid w:val="00BD4AB2"/>
    <w:rsid w:val="00BD4AC2"/>
    <w:rsid w:val="00BD5CF9"/>
    <w:rsid w:val="00BD675B"/>
    <w:rsid w:val="00BE01C7"/>
    <w:rsid w:val="00BE06D8"/>
    <w:rsid w:val="00BE0DF1"/>
    <w:rsid w:val="00BE14FD"/>
    <w:rsid w:val="00BE319B"/>
    <w:rsid w:val="00BE3DF2"/>
    <w:rsid w:val="00BE4005"/>
    <w:rsid w:val="00BE44C1"/>
    <w:rsid w:val="00BE551D"/>
    <w:rsid w:val="00BE5862"/>
    <w:rsid w:val="00BE6717"/>
    <w:rsid w:val="00BE679F"/>
    <w:rsid w:val="00BE6E20"/>
    <w:rsid w:val="00BE7035"/>
    <w:rsid w:val="00BE7544"/>
    <w:rsid w:val="00BE7FEA"/>
    <w:rsid w:val="00BF0827"/>
    <w:rsid w:val="00BF0A17"/>
    <w:rsid w:val="00BF1704"/>
    <w:rsid w:val="00BF1A48"/>
    <w:rsid w:val="00BF2866"/>
    <w:rsid w:val="00BF2A35"/>
    <w:rsid w:val="00BF3015"/>
    <w:rsid w:val="00BF339A"/>
    <w:rsid w:val="00BF3677"/>
    <w:rsid w:val="00BF3FAD"/>
    <w:rsid w:val="00BF401A"/>
    <w:rsid w:val="00BF4409"/>
    <w:rsid w:val="00BF4971"/>
    <w:rsid w:val="00BF4DC3"/>
    <w:rsid w:val="00BF50C7"/>
    <w:rsid w:val="00BF6F7D"/>
    <w:rsid w:val="00C00E45"/>
    <w:rsid w:val="00C02D93"/>
    <w:rsid w:val="00C0346C"/>
    <w:rsid w:val="00C03D27"/>
    <w:rsid w:val="00C05697"/>
    <w:rsid w:val="00C066A0"/>
    <w:rsid w:val="00C1033F"/>
    <w:rsid w:val="00C1088B"/>
    <w:rsid w:val="00C10CD7"/>
    <w:rsid w:val="00C10F2A"/>
    <w:rsid w:val="00C11060"/>
    <w:rsid w:val="00C11490"/>
    <w:rsid w:val="00C12375"/>
    <w:rsid w:val="00C12ED5"/>
    <w:rsid w:val="00C14105"/>
    <w:rsid w:val="00C14A8E"/>
    <w:rsid w:val="00C16A5F"/>
    <w:rsid w:val="00C17460"/>
    <w:rsid w:val="00C17B9F"/>
    <w:rsid w:val="00C209FD"/>
    <w:rsid w:val="00C21ADE"/>
    <w:rsid w:val="00C22871"/>
    <w:rsid w:val="00C22BAF"/>
    <w:rsid w:val="00C23950"/>
    <w:rsid w:val="00C239C1"/>
    <w:rsid w:val="00C25B72"/>
    <w:rsid w:val="00C26154"/>
    <w:rsid w:val="00C30A2F"/>
    <w:rsid w:val="00C30E1B"/>
    <w:rsid w:val="00C31298"/>
    <w:rsid w:val="00C31BF6"/>
    <w:rsid w:val="00C325A2"/>
    <w:rsid w:val="00C3322E"/>
    <w:rsid w:val="00C332E4"/>
    <w:rsid w:val="00C3536E"/>
    <w:rsid w:val="00C357DD"/>
    <w:rsid w:val="00C36CCE"/>
    <w:rsid w:val="00C37E41"/>
    <w:rsid w:val="00C40441"/>
    <w:rsid w:val="00C42185"/>
    <w:rsid w:val="00C44A43"/>
    <w:rsid w:val="00C45AE2"/>
    <w:rsid w:val="00C45E5B"/>
    <w:rsid w:val="00C46BC5"/>
    <w:rsid w:val="00C4735E"/>
    <w:rsid w:val="00C5231A"/>
    <w:rsid w:val="00C52DB1"/>
    <w:rsid w:val="00C540BC"/>
    <w:rsid w:val="00C54CC5"/>
    <w:rsid w:val="00C55113"/>
    <w:rsid w:val="00C55531"/>
    <w:rsid w:val="00C55BEC"/>
    <w:rsid w:val="00C567C2"/>
    <w:rsid w:val="00C573AB"/>
    <w:rsid w:val="00C57A52"/>
    <w:rsid w:val="00C604BB"/>
    <w:rsid w:val="00C6383E"/>
    <w:rsid w:val="00C639FA"/>
    <w:rsid w:val="00C63B3E"/>
    <w:rsid w:val="00C640A4"/>
    <w:rsid w:val="00C6583A"/>
    <w:rsid w:val="00C6588F"/>
    <w:rsid w:val="00C65FAA"/>
    <w:rsid w:val="00C6669E"/>
    <w:rsid w:val="00C66A3D"/>
    <w:rsid w:val="00C66D10"/>
    <w:rsid w:val="00C66E5D"/>
    <w:rsid w:val="00C6792B"/>
    <w:rsid w:val="00C67CE7"/>
    <w:rsid w:val="00C67F19"/>
    <w:rsid w:val="00C706D6"/>
    <w:rsid w:val="00C70766"/>
    <w:rsid w:val="00C708B8"/>
    <w:rsid w:val="00C71091"/>
    <w:rsid w:val="00C7115D"/>
    <w:rsid w:val="00C71F01"/>
    <w:rsid w:val="00C7277C"/>
    <w:rsid w:val="00C72D47"/>
    <w:rsid w:val="00C72E79"/>
    <w:rsid w:val="00C73006"/>
    <w:rsid w:val="00C73765"/>
    <w:rsid w:val="00C746ED"/>
    <w:rsid w:val="00C74807"/>
    <w:rsid w:val="00C74C6C"/>
    <w:rsid w:val="00C75AF5"/>
    <w:rsid w:val="00C75FA3"/>
    <w:rsid w:val="00C7660D"/>
    <w:rsid w:val="00C77E83"/>
    <w:rsid w:val="00C81AA4"/>
    <w:rsid w:val="00C81DAD"/>
    <w:rsid w:val="00C83557"/>
    <w:rsid w:val="00C8395A"/>
    <w:rsid w:val="00C83B7F"/>
    <w:rsid w:val="00C85D12"/>
    <w:rsid w:val="00C85EEE"/>
    <w:rsid w:val="00C8644A"/>
    <w:rsid w:val="00C86E67"/>
    <w:rsid w:val="00C87285"/>
    <w:rsid w:val="00C90035"/>
    <w:rsid w:val="00C90D82"/>
    <w:rsid w:val="00C9207E"/>
    <w:rsid w:val="00C92534"/>
    <w:rsid w:val="00C9312B"/>
    <w:rsid w:val="00C94C09"/>
    <w:rsid w:val="00C956D1"/>
    <w:rsid w:val="00C961E4"/>
    <w:rsid w:val="00CA2076"/>
    <w:rsid w:val="00CA4291"/>
    <w:rsid w:val="00CA50CC"/>
    <w:rsid w:val="00CA62C6"/>
    <w:rsid w:val="00CA6CB2"/>
    <w:rsid w:val="00CA7473"/>
    <w:rsid w:val="00CA78B9"/>
    <w:rsid w:val="00CB0070"/>
    <w:rsid w:val="00CB019D"/>
    <w:rsid w:val="00CB0A7B"/>
    <w:rsid w:val="00CB1996"/>
    <w:rsid w:val="00CB279A"/>
    <w:rsid w:val="00CB2A70"/>
    <w:rsid w:val="00CB2CFB"/>
    <w:rsid w:val="00CB307B"/>
    <w:rsid w:val="00CB3493"/>
    <w:rsid w:val="00CB3F46"/>
    <w:rsid w:val="00CB5367"/>
    <w:rsid w:val="00CB5A80"/>
    <w:rsid w:val="00CB7AFD"/>
    <w:rsid w:val="00CB7FE4"/>
    <w:rsid w:val="00CC07E3"/>
    <w:rsid w:val="00CC0E6B"/>
    <w:rsid w:val="00CC16B6"/>
    <w:rsid w:val="00CC1B46"/>
    <w:rsid w:val="00CC2872"/>
    <w:rsid w:val="00CC2B48"/>
    <w:rsid w:val="00CC2B7B"/>
    <w:rsid w:val="00CC3179"/>
    <w:rsid w:val="00CC3587"/>
    <w:rsid w:val="00CC3751"/>
    <w:rsid w:val="00CC4094"/>
    <w:rsid w:val="00CC4699"/>
    <w:rsid w:val="00CC569F"/>
    <w:rsid w:val="00CC5B98"/>
    <w:rsid w:val="00CC5CA7"/>
    <w:rsid w:val="00CC63E7"/>
    <w:rsid w:val="00CC6636"/>
    <w:rsid w:val="00CC6873"/>
    <w:rsid w:val="00CC6877"/>
    <w:rsid w:val="00CC6F80"/>
    <w:rsid w:val="00CD0742"/>
    <w:rsid w:val="00CD0E3C"/>
    <w:rsid w:val="00CD1F09"/>
    <w:rsid w:val="00CD262A"/>
    <w:rsid w:val="00CD2E41"/>
    <w:rsid w:val="00CD3C4F"/>
    <w:rsid w:val="00CD4399"/>
    <w:rsid w:val="00CD4610"/>
    <w:rsid w:val="00CD4685"/>
    <w:rsid w:val="00CD4A17"/>
    <w:rsid w:val="00CD4A67"/>
    <w:rsid w:val="00CD511B"/>
    <w:rsid w:val="00CD51FC"/>
    <w:rsid w:val="00CE1289"/>
    <w:rsid w:val="00CE1E34"/>
    <w:rsid w:val="00CE2657"/>
    <w:rsid w:val="00CE36CD"/>
    <w:rsid w:val="00CE45DB"/>
    <w:rsid w:val="00CE5A9F"/>
    <w:rsid w:val="00CE5C40"/>
    <w:rsid w:val="00CE6779"/>
    <w:rsid w:val="00CE6C72"/>
    <w:rsid w:val="00CE72CF"/>
    <w:rsid w:val="00CF07DA"/>
    <w:rsid w:val="00CF1AF6"/>
    <w:rsid w:val="00CF1D4F"/>
    <w:rsid w:val="00CF29DA"/>
    <w:rsid w:val="00CF3C9E"/>
    <w:rsid w:val="00CF53F7"/>
    <w:rsid w:val="00CF5CFE"/>
    <w:rsid w:val="00CF5D78"/>
    <w:rsid w:val="00CF5FBD"/>
    <w:rsid w:val="00CF702E"/>
    <w:rsid w:val="00CF71BF"/>
    <w:rsid w:val="00CF7577"/>
    <w:rsid w:val="00D0046D"/>
    <w:rsid w:val="00D0126D"/>
    <w:rsid w:val="00D0141B"/>
    <w:rsid w:val="00D01B54"/>
    <w:rsid w:val="00D02297"/>
    <w:rsid w:val="00D02379"/>
    <w:rsid w:val="00D02E90"/>
    <w:rsid w:val="00D02EA8"/>
    <w:rsid w:val="00D04429"/>
    <w:rsid w:val="00D04947"/>
    <w:rsid w:val="00D05AA5"/>
    <w:rsid w:val="00D05B37"/>
    <w:rsid w:val="00D05FD8"/>
    <w:rsid w:val="00D0698A"/>
    <w:rsid w:val="00D07900"/>
    <w:rsid w:val="00D1050F"/>
    <w:rsid w:val="00D11A3F"/>
    <w:rsid w:val="00D12F96"/>
    <w:rsid w:val="00D13162"/>
    <w:rsid w:val="00D134D0"/>
    <w:rsid w:val="00D1380F"/>
    <w:rsid w:val="00D13B7E"/>
    <w:rsid w:val="00D13F08"/>
    <w:rsid w:val="00D14439"/>
    <w:rsid w:val="00D14D90"/>
    <w:rsid w:val="00D167C2"/>
    <w:rsid w:val="00D16A8B"/>
    <w:rsid w:val="00D17B35"/>
    <w:rsid w:val="00D208F0"/>
    <w:rsid w:val="00D20D60"/>
    <w:rsid w:val="00D227E4"/>
    <w:rsid w:val="00D22B92"/>
    <w:rsid w:val="00D230DC"/>
    <w:rsid w:val="00D24194"/>
    <w:rsid w:val="00D24B9F"/>
    <w:rsid w:val="00D26078"/>
    <w:rsid w:val="00D26865"/>
    <w:rsid w:val="00D26A7E"/>
    <w:rsid w:val="00D26E31"/>
    <w:rsid w:val="00D300ED"/>
    <w:rsid w:val="00D30DF5"/>
    <w:rsid w:val="00D312F3"/>
    <w:rsid w:val="00D33CFC"/>
    <w:rsid w:val="00D344B4"/>
    <w:rsid w:val="00D34807"/>
    <w:rsid w:val="00D37418"/>
    <w:rsid w:val="00D37F50"/>
    <w:rsid w:val="00D40666"/>
    <w:rsid w:val="00D41729"/>
    <w:rsid w:val="00D429C3"/>
    <w:rsid w:val="00D431C5"/>
    <w:rsid w:val="00D43CA4"/>
    <w:rsid w:val="00D45228"/>
    <w:rsid w:val="00D4579C"/>
    <w:rsid w:val="00D4653C"/>
    <w:rsid w:val="00D4685E"/>
    <w:rsid w:val="00D46A3A"/>
    <w:rsid w:val="00D47667"/>
    <w:rsid w:val="00D509BF"/>
    <w:rsid w:val="00D54BBE"/>
    <w:rsid w:val="00D55366"/>
    <w:rsid w:val="00D57E81"/>
    <w:rsid w:val="00D601D5"/>
    <w:rsid w:val="00D620CE"/>
    <w:rsid w:val="00D626D3"/>
    <w:rsid w:val="00D62703"/>
    <w:rsid w:val="00D63D4A"/>
    <w:rsid w:val="00D64015"/>
    <w:rsid w:val="00D65D06"/>
    <w:rsid w:val="00D65F49"/>
    <w:rsid w:val="00D66065"/>
    <w:rsid w:val="00D66DD7"/>
    <w:rsid w:val="00D67FC8"/>
    <w:rsid w:val="00D70446"/>
    <w:rsid w:val="00D71699"/>
    <w:rsid w:val="00D745D7"/>
    <w:rsid w:val="00D74F33"/>
    <w:rsid w:val="00D767FA"/>
    <w:rsid w:val="00D80EC1"/>
    <w:rsid w:val="00D8112F"/>
    <w:rsid w:val="00D81E3A"/>
    <w:rsid w:val="00D843AE"/>
    <w:rsid w:val="00D85C56"/>
    <w:rsid w:val="00D86CA1"/>
    <w:rsid w:val="00D86E41"/>
    <w:rsid w:val="00D901FE"/>
    <w:rsid w:val="00D904E2"/>
    <w:rsid w:val="00D90998"/>
    <w:rsid w:val="00D90FDF"/>
    <w:rsid w:val="00D91040"/>
    <w:rsid w:val="00D92964"/>
    <w:rsid w:val="00D93054"/>
    <w:rsid w:val="00D94B4B"/>
    <w:rsid w:val="00D94D61"/>
    <w:rsid w:val="00D94EA3"/>
    <w:rsid w:val="00D952FF"/>
    <w:rsid w:val="00D953C0"/>
    <w:rsid w:val="00D956CD"/>
    <w:rsid w:val="00D96153"/>
    <w:rsid w:val="00D96156"/>
    <w:rsid w:val="00D9670A"/>
    <w:rsid w:val="00DA15CF"/>
    <w:rsid w:val="00DA23EE"/>
    <w:rsid w:val="00DA26AE"/>
    <w:rsid w:val="00DA2924"/>
    <w:rsid w:val="00DA2CE9"/>
    <w:rsid w:val="00DA49EA"/>
    <w:rsid w:val="00DA5DD5"/>
    <w:rsid w:val="00DB0064"/>
    <w:rsid w:val="00DB1C7B"/>
    <w:rsid w:val="00DB26BE"/>
    <w:rsid w:val="00DB2985"/>
    <w:rsid w:val="00DB3BC7"/>
    <w:rsid w:val="00DB4EDF"/>
    <w:rsid w:val="00DB575F"/>
    <w:rsid w:val="00DB6620"/>
    <w:rsid w:val="00DB7468"/>
    <w:rsid w:val="00DC07B2"/>
    <w:rsid w:val="00DC0978"/>
    <w:rsid w:val="00DC17CC"/>
    <w:rsid w:val="00DC353E"/>
    <w:rsid w:val="00DC39BB"/>
    <w:rsid w:val="00DC3A7C"/>
    <w:rsid w:val="00DC474B"/>
    <w:rsid w:val="00DC507C"/>
    <w:rsid w:val="00DC561F"/>
    <w:rsid w:val="00DC5716"/>
    <w:rsid w:val="00DC5821"/>
    <w:rsid w:val="00DC5EF2"/>
    <w:rsid w:val="00DD053B"/>
    <w:rsid w:val="00DD0820"/>
    <w:rsid w:val="00DD0CA8"/>
    <w:rsid w:val="00DD123F"/>
    <w:rsid w:val="00DD13AD"/>
    <w:rsid w:val="00DD2BB6"/>
    <w:rsid w:val="00DD3290"/>
    <w:rsid w:val="00DD35D3"/>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4A41"/>
    <w:rsid w:val="00DF52DE"/>
    <w:rsid w:val="00DF6FED"/>
    <w:rsid w:val="00DF7DD3"/>
    <w:rsid w:val="00E00E3F"/>
    <w:rsid w:val="00E012B9"/>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5FB"/>
    <w:rsid w:val="00E21659"/>
    <w:rsid w:val="00E21846"/>
    <w:rsid w:val="00E21F8E"/>
    <w:rsid w:val="00E2321D"/>
    <w:rsid w:val="00E23310"/>
    <w:rsid w:val="00E2353C"/>
    <w:rsid w:val="00E237A0"/>
    <w:rsid w:val="00E23BAE"/>
    <w:rsid w:val="00E2697D"/>
    <w:rsid w:val="00E26BE0"/>
    <w:rsid w:val="00E2793A"/>
    <w:rsid w:val="00E279A2"/>
    <w:rsid w:val="00E3072E"/>
    <w:rsid w:val="00E30C68"/>
    <w:rsid w:val="00E30FBF"/>
    <w:rsid w:val="00E312C5"/>
    <w:rsid w:val="00E324CD"/>
    <w:rsid w:val="00E33748"/>
    <w:rsid w:val="00E33CBE"/>
    <w:rsid w:val="00E3442D"/>
    <w:rsid w:val="00E34430"/>
    <w:rsid w:val="00E34D41"/>
    <w:rsid w:val="00E34F1A"/>
    <w:rsid w:val="00E36747"/>
    <w:rsid w:val="00E36A7A"/>
    <w:rsid w:val="00E40A78"/>
    <w:rsid w:val="00E4134E"/>
    <w:rsid w:val="00E4202D"/>
    <w:rsid w:val="00E42B69"/>
    <w:rsid w:val="00E43405"/>
    <w:rsid w:val="00E44AF5"/>
    <w:rsid w:val="00E457BC"/>
    <w:rsid w:val="00E4666C"/>
    <w:rsid w:val="00E469CB"/>
    <w:rsid w:val="00E46ED7"/>
    <w:rsid w:val="00E474F7"/>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73"/>
    <w:rsid w:val="00E70BA1"/>
    <w:rsid w:val="00E71D84"/>
    <w:rsid w:val="00E7256C"/>
    <w:rsid w:val="00E729CC"/>
    <w:rsid w:val="00E72E72"/>
    <w:rsid w:val="00E73021"/>
    <w:rsid w:val="00E73C65"/>
    <w:rsid w:val="00E742B8"/>
    <w:rsid w:val="00E74F30"/>
    <w:rsid w:val="00E758D8"/>
    <w:rsid w:val="00E766B7"/>
    <w:rsid w:val="00E77BB5"/>
    <w:rsid w:val="00E80132"/>
    <w:rsid w:val="00E808D8"/>
    <w:rsid w:val="00E80A4F"/>
    <w:rsid w:val="00E82922"/>
    <w:rsid w:val="00E83B73"/>
    <w:rsid w:val="00E847CE"/>
    <w:rsid w:val="00E86A7D"/>
    <w:rsid w:val="00E90EB8"/>
    <w:rsid w:val="00E91213"/>
    <w:rsid w:val="00E92627"/>
    <w:rsid w:val="00E9264E"/>
    <w:rsid w:val="00E927A9"/>
    <w:rsid w:val="00E927DF"/>
    <w:rsid w:val="00E92D6B"/>
    <w:rsid w:val="00E93DD9"/>
    <w:rsid w:val="00E9577F"/>
    <w:rsid w:val="00E95887"/>
    <w:rsid w:val="00E95E65"/>
    <w:rsid w:val="00E962F8"/>
    <w:rsid w:val="00E9658C"/>
    <w:rsid w:val="00E96DA0"/>
    <w:rsid w:val="00E97240"/>
    <w:rsid w:val="00E973DD"/>
    <w:rsid w:val="00E97E0F"/>
    <w:rsid w:val="00EA0A3C"/>
    <w:rsid w:val="00EA16C5"/>
    <w:rsid w:val="00EA62C7"/>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24C"/>
    <w:rsid w:val="00EC6E91"/>
    <w:rsid w:val="00EC7377"/>
    <w:rsid w:val="00ED0622"/>
    <w:rsid w:val="00ED0803"/>
    <w:rsid w:val="00ED1B54"/>
    <w:rsid w:val="00ED3C77"/>
    <w:rsid w:val="00ED3F2A"/>
    <w:rsid w:val="00ED4AE0"/>
    <w:rsid w:val="00ED5414"/>
    <w:rsid w:val="00ED5F8B"/>
    <w:rsid w:val="00ED710A"/>
    <w:rsid w:val="00ED757A"/>
    <w:rsid w:val="00ED7D31"/>
    <w:rsid w:val="00EE1702"/>
    <w:rsid w:val="00EE2337"/>
    <w:rsid w:val="00EE3315"/>
    <w:rsid w:val="00EE4554"/>
    <w:rsid w:val="00EE6AB2"/>
    <w:rsid w:val="00EF0B63"/>
    <w:rsid w:val="00EF0FE5"/>
    <w:rsid w:val="00EF1B8B"/>
    <w:rsid w:val="00EF1CB5"/>
    <w:rsid w:val="00EF1F41"/>
    <w:rsid w:val="00EF37D6"/>
    <w:rsid w:val="00EF3A57"/>
    <w:rsid w:val="00EF49D8"/>
    <w:rsid w:val="00EF4CFA"/>
    <w:rsid w:val="00EF5626"/>
    <w:rsid w:val="00EF5BD3"/>
    <w:rsid w:val="00EF6172"/>
    <w:rsid w:val="00EF71BD"/>
    <w:rsid w:val="00F01578"/>
    <w:rsid w:val="00F01F11"/>
    <w:rsid w:val="00F022D9"/>
    <w:rsid w:val="00F024C8"/>
    <w:rsid w:val="00F03835"/>
    <w:rsid w:val="00F03B9F"/>
    <w:rsid w:val="00F041F3"/>
    <w:rsid w:val="00F043BA"/>
    <w:rsid w:val="00F049AD"/>
    <w:rsid w:val="00F05CCD"/>
    <w:rsid w:val="00F05DEB"/>
    <w:rsid w:val="00F06606"/>
    <w:rsid w:val="00F0753B"/>
    <w:rsid w:val="00F10550"/>
    <w:rsid w:val="00F10B61"/>
    <w:rsid w:val="00F149B0"/>
    <w:rsid w:val="00F14B3E"/>
    <w:rsid w:val="00F1552C"/>
    <w:rsid w:val="00F15E65"/>
    <w:rsid w:val="00F15F3E"/>
    <w:rsid w:val="00F16CF9"/>
    <w:rsid w:val="00F17915"/>
    <w:rsid w:val="00F20618"/>
    <w:rsid w:val="00F20E32"/>
    <w:rsid w:val="00F21115"/>
    <w:rsid w:val="00F227EB"/>
    <w:rsid w:val="00F22925"/>
    <w:rsid w:val="00F235D8"/>
    <w:rsid w:val="00F23CA1"/>
    <w:rsid w:val="00F23F09"/>
    <w:rsid w:val="00F24038"/>
    <w:rsid w:val="00F24BD1"/>
    <w:rsid w:val="00F24D8A"/>
    <w:rsid w:val="00F26044"/>
    <w:rsid w:val="00F26585"/>
    <w:rsid w:val="00F26659"/>
    <w:rsid w:val="00F27E20"/>
    <w:rsid w:val="00F30DB6"/>
    <w:rsid w:val="00F315EA"/>
    <w:rsid w:val="00F318F2"/>
    <w:rsid w:val="00F33C8A"/>
    <w:rsid w:val="00F34682"/>
    <w:rsid w:val="00F36848"/>
    <w:rsid w:val="00F371AD"/>
    <w:rsid w:val="00F405D5"/>
    <w:rsid w:val="00F4097E"/>
    <w:rsid w:val="00F41C23"/>
    <w:rsid w:val="00F42E81"/>
    <w:rsid w:val="00F43225"/>
    <w:rsid w:val="00F43C4A"/>
    <w:rsid w:val="00F43E59"/>
    <w:rsid w:val="00F44538"/>
    <w:rsid w:val="00F44E43"/>
    <w:rsid w:val="00F44EE3"/>
    <w:rsid w:val="00F46210"/>
    <w:rsid w:val="00F4793D"/>
    <w:rsid w:val="00F47A1F"/>
    <w:rsid w:val="00F5071A"/>
    <w:rsid w:val="00F5071B"/>
    <w:rsid w:val="00F5078B"/>
    <w:rsid w:val="00F52A2C"/>
    <w:rsid w:val="00F52B0F"/>
    <w:rsid w:val="00F52BF2"/>
    <w:rsid w:val="00F52DC1"/>
    <w:rsid w:val="00F5313B"/>
    <w:rsid w:val="00F53F04"/>
    <w:rsid w:val="00F546BB"/>
    <w:rsid w:val="00F5482A"/>
    <w:rsid w:val="00F551A0"/>
    <w:rsid w:val="00F555EC"/>
    <w:rsid w:val="00F564CA"/>
    <w:rsid w:val="00F56752"/>
    <w:rsid w:val="00F575D2"/>
    <w:rsid w:val="00F579EB"/>
    <w:rsid w:val="00F57F04"/>
    <w:rsid w:val="00F60165"/>
    <w:rsid w:val="00F60C52"/>
    <w:rsid w:val="00F60F26"/>
    <w:rsid w:val="00F62398"/>
    <w:rsid w:val="00F62ABB"/>
    <w:rsid w:val="00F62D37"/>
    <w:rsid w:val="00F62DA2"/>
    <w:rsid w:val="00F6343C"/>
    <w:rsid w:val="00F6434B"/>
    <w:rsid w:val="00F647BC"/>
    <w:rsid w:val="00F64C83"/>
    <w:rsid w:val="00F6599D"/>
    <w:rsid w:val="00F66566"/>
    <w:rsid w:val="00F66D6C"/>
    <w:rsid w:val="00F70290"/>
    <w:rsid w:val="00F709FD"/>
    <w:rsid w:val="00F70F30"/>
    <w:rsid w:val="00F71AA4"/>
    <w:rsid w:val="00F71B64"/>
    <w:rsid w:val="00F724DB"/>
    <w:rsid w:val="00F72536"/>
    <w:rsid w:val="00F7253F"/>
    <w:rsid w:val="00F72B4A"/>
    <w:rsid w:val="00F72C05"/>
    <w:rsid w:val="00F748F9"/>
    <w:rsid w:val="00F7599F"/>
    <w:rsid w:val="00F75CA5"/>
    <w:rsid w:val="00F75F82"/>
    <w:rsid w:val="00F77659"/>
    <w:rsid w:val="00F77CDD"/>
    <w:rsid w:val="00F80224"/>
    <w:rsid w:val="00F803D6"/>
    <w:rsid w:val="00F81B0D"/>
    <w:rsid w:val="00F81F05"/>
    <w:rsid w:val="00F83264"/>
    <w:rsid w:val="00F836AC"/>
    <w:rsid w:val="00F84AA0"/>
    <w:rsid w:val="00F8569C"/>
    <w:rsid w:val="00F86018"/>
    <w:rsid w:val="00F8695D"/>
    <w:rsid w:val="00F86BC8"/>
    <w:rsid w:val="00F872CD"/>
    <w:rsid w:val="00F87964"/>
    <w:rsid w:val="00F87D50"/>
    <w:rsid w:val="00F910C8"/>
    <w:rsid w:val="00F91B0B"/>
    <w:rsid w:val="00F92C30"/>
    <w:rsid w:val="00F93BCF"/>
    <w:rsid w:val="00F94118"/>
    <w:rsid w:val="00F95AFB"/>
    <w:rsid w:val="00F95E0B"/>
    <w:rsid w:val="00F968FF"/>
    <w:rsid w:val="00F97203"/>
    <w:rsid w:val="00FA1B5D"/>
    <w:rsid w:val="00FA2206"/>
    <w:rsid w:val="00FA3811"/>
    <w:rsid w:val="00FA390A"/>
    <w:rsid w:val="00FA4BCE"/>
    <w:rsid w:val="00FA4DC5"/>
    <w:rsid w:val="00FA531C"/>
    <w:rsid w:val="00FA5822"/>
    <w:rsid w:val="00FA6331"/>
    <w:rsid w:val="00FA77FE"/>
    <w:rsid w:val="00FA7F57"/>
    <w:rsid w:val="00FB0FB7"/>
    <w:rsid w:val="00FB130C"/>
    <w:rsid w:val="00FB1443"/>
    <w:rsid w:val="00FB2312"/>
    <w:rsid w:val="00FB30F8"/>
    <w:rsid w:val="00FB4146"/>
    <w:rsid w:val="00FB4B5F"/>
    <w:rsid w:val="00FB4CA8"/>
    <w:rsid w:val="00FB5323"/>
    <w:rsid w:val="00FB554C"/>
    <w:rsid w:val="00FB68F4"/>
    <w:rsid w:val="00FB7A57"/>
    <w:rsid w:val="00FC0ECC"/>
    <w:rsid w:val="00FC153D"/>
    <w:rsid w:val="00FC16D3"/>
    <w:rsid w:val="00FC19CA"/>
    <w:rsid w:val="00FC2905"/>
    <w:rsid w:val="00FC3CE9"/>
    <w:rsid w:val="00FC418D"/>
    <w:rsid w:val="00FC52FB"/>
    <w:rsid w:val="00FC5D36"/>
    <w:rsid w:val="00FC656E"/>
    <w:rsid w:val="00FC6E3F"/>
    <w:rsid w:val="00FC7523"/>
    <w:rsid w:val="00FC7D42"/>
    <w:rsid w:val="00FD00C2"/>
    <w:rsid w:val="00FD086F"/>
    <w:rsid w:val="00FD0E93"/>
    <w:rsid w:val="00FD0EF1"/>
    <w:rsid w:val="00FD1135"/>
    <w:rsid w:val="00FD1C43"/>
    <w:rsid w:val="00FD2068"/>
    <w:rsid w:val="00FD285E"/>
    <w:rsid w:val="00FD2B28"/>
    <w:rsid w:val="00FD4290"/>
    <w:rsid w:val="00FD4847"/>
    <w:rsid w:val="00FD4F0E"/>
    <w:rsid w:val="00FD790E"/>
    <w:rsid w:val="00FE0128"/>
    <w:rsid w:val="00FE0370"/>
    <w:rsid w:val="00FE112D"/>
    <w:rsid w:val="00FE1558"/>
    <w:rsid w:val="00FE1958"/>
    <w:rsid w:val="00FE2586"/>
    <w:rsid w:val="00FE3A37"/>
    <w:rsid w:val="00FE40A3"/>
    <w:rsid w:val="00FE478A"/>
    <w:rsid w:val="00FE4A89"/>
    <w:rsid w:val="00FE5054"/>
    <w:rsid w:val="00FE5E38"/>
    <w:rsid w:val="00FE6517"/>
    <w:rsid w:val="00FF025D"/>
    <w:rsid w:val="00FF02E2"/>
    <w:rsid w:val="00FF0408"/>
    <w:rsid w:val="00FF289F"/>
    <w:rsid w:val="00FF2EE0"/>
    <w:rsid w:val="00FF383F"/>
    <w:rsid w:val="00FF3D1A"/>
    <w:rsid w:val="00FF44B9"/>
    <w:rsid w:val="00FF47A7"/>
    <w:rsid w:val="00FF545E"/>
    <w:rsid w:val="00FF623A"/>
    <w:rsid w:val="00FF7CC3"/>
    <w:rsid w:val="0B8FB414"/>
    <w:rsid w:val="0E46B544"/>
    <w:rsid w:val="10632537"/>
    <w:rsid w:val="11FEF598"/>
    <w:rsid w:val="16D266BB"/>
    <w:rsid w:val="1A0A077D"/>
    <w:rsid w:val="1E621C54"/>
    <w:rsid w:val="201CE5B2"/>
    <w:rsid w:val="2153E397"/>
    <w:rsid w:val="215CF53D"/>
    <w:rsid w:val="316A0761"/>
    <w:rsid w:val="381205BE"/>
    <w:rsid w:val="3D28CDDE"/>
    <w:rsid w:val="3E12AFC4"/>
    <w:rsid w:val="46862976"/>
    <w:rsid w:val="5175D968"/>
    <w:rsid w:val="57375CB9"/>
    <w:rsid w:val="5C0690FA"/>
    <w:rsid w:val="5F30F2DE"/>
    <w:rsid w:val="628EFADB"/>
    <w:rsid w:val="783A0201"/>
    <w:rsid w:val="78463DCA"/>
    <w:rsid w:val="79D5D262"/>
    <w:rsid w:val="7B64043A"/>
    <w:rsid w:val="7EA94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C30E0A9A-5F64-4D03-806F-CD088B48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BF0827"/>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8A3741"/>
    <w:pPr>
      <w:keepNext/>
      <w:keepLines/>
      <w:spacing w:before="40"/>
      <w:ind w:firstLine="720"/>
      <w:outlineLvl w:val="2"/>
    </w:pPr>
    <w:rPr>
      <w:rFonts w:eastAsiaTheme="majorEastAsia" w:cstheme="majorBidi"/>
      <w:b/>
      <w:bCs/>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BF0827"/>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8A3741"/>
    <w:rPr>
      <w:rFonts w:ascii="Verdana" w:eastAsiaTheme="majorEastAsia" w:hAnsi="Verdana" w:cstheme="majorBidi"/>
      <w:b/>
      <w:bCs/>
      <w:sz w:val="20"/>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merclassics.sharepoint.com/:u:/s/ITDepartment/EUe_jghM2_VNgCni0fxoS2cBaZzJHclgofDWis4bxBgN_Q" TargetMode="External"/><Relationship Id="rId21" Type="http://schemas.openxmlformats.org/officeDocument/2006/relationships/hyperlink" Target="https://summerclassics.sharepoint.com/:u:/s/ITDepartment/EVJFsNXfBiFChkpW2dicdDgBBcKFaXVQ4U_MamFntXzzWA" TargetMode="External"/><Relationship Id="rId42" Type="http://schemas.openxmlformats.org/officeDocument/2006/relationships/hyperlink" Target="https://summerclassics.sharepoint.com/:t:/s/ITDepartment/EUPyTO1uT05LqWPir2SUr1MBOfQ2ePVXDc9EftPv1qgu9Q?e=8fIzHL" TargetMode="External"/><Relationship Id="rId47" Type="http://schemas.openxmlformats.org/officeDocument/2006/relationships/hyperlink" Target="https://summerclassics.sharepoint.com/:x:/s/ITDepartment/EUHerpkH_rJAmiLkGs2iwr8BCI1_S6wMZ8xEESKJaaSrXw?e=kHroJu" TargetMode="External"/><Relationship Id="rId63" Type="http://schemas.openxmlformats.org/officeDocument/2006/relationships/hyperlink" Target="https://summerclassics.sharepoint.com/:i:/s/ITDepartment/EX2TsB6FQ4pIpIGHPSXjAZ4BTwcc7PtIIpcwVgN4pg8njQ?e=ZkfabT" TargetMode="External"/><Relationship Id="rId68" Type="http://schemas.openxmlformats.org/officeDocument/2006/relationships/image" Target="media/image15.png"/><Relationship Id="rId16" Type="http://schemas.openxmlformats.org/officeDocument/2006/relationships/hyperlink" Target="https://summerclassics.sharepoint.com/:u:/s/ITDepartment/EcuMQd5M4-dJp_ZSv_qsu6kBhOixs21c9nYtuIVFpPYIgA" TargetMode="External"/><Relationship Id="rId11" Type="http://schemas.openxmlformats.org/officeDocument/2006/relationships/image" Target="media/image1.png"/><Relationship Id="rId24" Type="http://schemas.openxmlformats.org/officeDocument/2006/relationships/hyperlink" Target="https://summerclassics.sharepoint.com/:u:/s/ITDepartment/ESY0G6p6Q09AjmgxnmQyJl8BM_Y7lqYs3xVBrkeStrp5hw" TargetMode="External"/><Relationship Id="rId32" Type="http://schemas.openxmlformats.org/officeDocument/2006/relationships/hyperlink" Target="https://summerclassics.sharepoint.com/:u:/s/ITDepartment/Eceuuf5ZwR9MnbHtMMViT_0BVeK2U89Lg66Gj-gO99OEHw" TargetMode="External"/><Relationship Id="rId37" Type="http://schemas.openxmlformats.org/officeDocument/2006/relationships/hyperlink" Target="https://summerclassics.sharepoint.com/:t:/s/ITDepartment/EUPyTO1uT05LqWPir2SUr1MBOfQ2ePVXDc9EftPv1qgu9Q?e=8fIzHL" TargetMode="External"/><Relationship Id="rId40" Type="http://schemas.openxmlformats.org/officeDocument/2006/relationships/hyperlink" Target="https://summerclassics.sharepoint.com/:t:/s/ITDepartment/EaotGHwiulVPnyNlhcFIeFoBGVQOxS-qXixm8noOMR326Q?e=AXrjMQ" TargetMode="External"/><Relationship Id="rId45" Type="http://schemas.openxmlformats.org/officeDocument/2006/relationships/hyperlink" Target="https://summerclassics.sharepoint.com/:t:/s/ITDepartment/EaotGHwiulVPnyNlhcFIeFoBGVQOxS-qXixm8noOMR326Q?e=AXrjMQ" TargetMode="External"/><Relationship Id="rId53" Type="http://schemas.openxmlformats.org/officeDocument/2006/relationships/image" Target="media/image5.png"/><Relationship Id="rId58" Type="http://schemas.openxmlformats.org/officeDocument/2006/relationships/hyperlink" Target="https://summerclassics.sharepoint.com/:i:/s/ITDepartment/EU7bfDdMGtdElNhDekmga_4B9cdTsqxiG8k3s6htjs4hnA?e=NfZ08e" TargetMode="External"/><Relationship Id="rId66" Type="http://schemas.openxmlformats.org/officeDocument/2006/relationships/image" Target="media/image14.png"/><Relationship Id="rId74" Type="http://schemas.openxmlformats.org/officeDocument/2006/relationships/header" Target="head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summerclassics.sharepoint.com/:i:/s/ITDepartment/EX2TsB6FQ4pIpIGHPSXjAZ4BTwcc7PtIIpcwVgN4pg8njQ?e=xgZmxq" TargetMode="External"/><Relationship Id="rId19" Type="http://schemas.openxmlformats.org/officeDocument/2006/relationships/hyperlink" Target="https://summerclassics.sharepoint.com/:u:/s/ITDepartment/EVYpMHhYHM9OjOj1dbCTWdMBYTOuXTiY9BZJestKWYCKEw" TargetMode="External"/><Relationship Id="rId14" Type="http://schemas.openxmlformats.org/officeDocument/2006/relationships/image" Target="media/image3.png"/><Relationship Id="rId22" Type="http://schemas.openxmlformats.org/officeDocument/2006/relationships/hyperlink" Target="https://summerclassics.sharepoint.com/:u:/s/ITDepartment/EZC_qm_TqUZNvjp5RJDOaA8BiuJBcTKZOjqLcKg6IxrqpQ" TargetMode="External"/><Relationship Id="rId27" Type="http://schemas.openxmlformats.org/officeDocument/2006/relationships/hyperlink" Target="https://summerclassics.sharepoint.com/:u:/s/ITDepartment/EUagndBC2JJHptpJOpTYa4EB8y-Q4faMwtbDgOl5QNMl2w" TargetMode="External"/><Relationship Id="rId30" Type="http://schemas.openxmlformats.org/officeDocument/2006/relationships/hyperlink" Target="https://summerclassics.sharepoint.com/:u:/s/ITDepartment/EV7lk8g-v3ZPm1HBiDAPf7UB600fRusizTdnDoGwrdWicg" TargetMode="External"/><Relationship Id="rId35" Type="http://schemas.openxmlformats.org/officeDocument/2006/relationships/hyperlink" Target="https://summerclassics.sharepoint.com/:u:/s/ITDepartment/EesckO0DrIBMkoah4F_KvmcBpWfoUdw4voSaeXa-qKkSJg?e=UjlumA" TargetMode="External"/><Relationship Id="rId43" Type="http://schemas.openxmlformats.org/officeDocument/2006/relationships/hyperlink" Target="https://summerclassics.sharepoint.com/:t:/s/ITDepartment/EZtpLBDev6NKojUt7Rv-ltEB5mWonQqXOkJmAgUszCpBQw?e=opE639" TargetMode="External"/><Relationship Id="rId48" Type="http://schemas.openxmlformats.org/officeDocument/2006/relationships/hyperlink" Target="https://summerclassics.sharepoint.com/:x:/s/ITDepartment/ESqaEhY4YfRMhCb7vZzW-jABcrmY1nDdzL3HmduOQey0Tg?e=QXd7GZ" TargetMode="External"/><Relationship Id="rId56" Type="http://schemas.openxmlformats.org/officeDocument/2006/relationships/image" Target="media/image8.png"/><Relationship Id="rId64" Type="http://schemas.openxmlformats.org/officeDocument/2006/relationships/image" Target="media/image13.png"/><Relationship Id="rId69" Type="http://schemas.openxmlformats.org/officeDocument/2006/relationships/image" Target="media/image16.png"/><Relationship Id="rId77"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summerclassics.sharepoint.com/:x:/s/ITDepartment/EcZKCd7ZhAlAuREEDykuRm8BM-S9I_7kBscNaQLukXi-1w?e=079O5F" TargetMode="External"/><Relationship Id="rId72" Type="http://schemas.openxmlformats.org/officeDocument/2006/relationships/hyperlink" Target="https://summerclassics.sharepoint.com/:x:/s/ITDepartment/EdoJ94qVnixInH07Fl4BXx4BlkqZ7wMLg1lwsI5Y5whF-Q?e=phZeN3" TargetMode="External"/><Relationship Id="rId80"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hyperlink" Target="https://summerclassics.sharepoint.com/:b:/s/ITDepartment/EXymeOEYd61Cq0HGTDDgYf4BrGNa3Bz8i4dcovQWYbupCw?e=2FmAMq" TargetMode="External"/><Relationship Id="rId17" Type="http://schemas.openxmlformats.org/officeDocument/2006/relationships/hyperlink" Target="https://summerclassics.sharepoint.com/:u:/s/ITDepartment/Ef6s2lNTYolJtR3fMsRbQ7gBNgPpWYVuhmZUNjOHlRsyUw" TargetMode="External"/><Relationship Id="rId25" Type="http://schemas.openxmlformats.org/officeDocument/2006/relationships/hyperlink" Target="https://summerclassics.sharepoint.com/:u:/s/ITDepartment/EV0xlGn3-7lMlKlVKt3wfI8BeD97UqmL1fOwabcA4SZNmg" TargetMode="External"/><Relationship Id="rId33" Type="http://schemas.openxmlformats.org/officeDocument/2006/relationships/hyperlink" Target="https://summerclassics.sharepoint.com/:u:/s/ITDepartment/EaYkGBcy17dKrszzJRB3GjwBTJUymbM4Wu7W0aJ61qsjhQ?e=drfeM1" TargetMode="External"/><Relationship Id="rId38" Type="http://schemas.openxmlformats.org/officeDocument/2006/relationships/hyperlink" Target="https://summerclassics.sharepoint.com/:t:/s/ITDepartment/EZtpLBDev6NKojUt7Rv-ltEB5mWonQqXOkJmAgUszCpBQw?e=opE639" TargetMode="External"/><Relationship Id="rId46" Type="http://schemas.openxmlformats.org/officeDocument/2006/relationships/hyperlink" Target="https://summerclassics.sharepoint.com/:x:/s/ITDepartment/EbChkh4jLMFAj9BKcFeUNJ4Bijv-X4aecQmHF4nrPZR1Mw?e=pLjO0Y" TargetMode="External"/><Relationship Id="rId59" Type="http://schemas.openxmlformats.org/officeDocument/2006/relationships/image" Target="media/image10.png"/><Relationship Id="rId67" Type="http://schemas.openxmlformats.org/officeDocument/2006/relationships/hyperlink" Target="https://summerclassics.sharepoint.com/:i:/s/ITDepartment/EX2TsB6FQ4pIpIGHPSXjAZ4BTwcc7PtIIpcwVgN4pg8njQ?e=ZCtXWy" TargetMode="External"/><Relationship Id="rId20" Type="http://schemas.openxmlformats.org/officeDocument/2006/relationships/hyperlink" Target="https://summerclassics.sharepoint.com/:u:/s/ITDepartment/EUgbZLF-R-NFljgUFlhCkiEBCBi12VT700XmBcO5apvgcw" TargetMode="External"/><Relationship Id="rId41" Type="http://schemas.openxmlformats.org/officeDocument/2006/relationships/hyperlink" Target="https://summerclassics.sharepoint.com/:t:/s/ITDepartment/ERipgVipcJlNg1t_NmDOI_0B-snjbf06EW4i0NM_Eq5-Bw?e=YeDYxe" TargetMode="External"/><Relationship Id="rId54" Type="http://schemas.openxmlformats.org/officeDocument/2006/relationships/image" Target="media/image6.png"/><Relationship Id="rId62" Type="http://schemas.openxmlformats.org/officeDocument/2006/relationships/image" Target="media/image12.png"/><Relationship Id="rId70" Type="http://schemas.openxmlformats.org/officeDocument/2006/relationships/image" Target="media/image17.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ummerclassics.sharepoint.com/:b:/s/ITDepartment/EXymeOEYd61Cq0HGTDDgYf4BrGNa3Bz8i4dcovQWYbupCw?e=l8oQPz" TargetMode="External"/><Relationship Id="rId23" Type="http://schemas.openxmlformats.org/officeDocument/2006/relationships/hyperlink" Target="https://summerclassics.sharepoint.com/:u:/s/ITDepartment/ERlc5QHySIJKuJE30S70BGsBD-NcxKaFKycNnaABgCb3qA" TargetMode="External"/><Relationship Id="rId28" Type="http://schemas.openxmlformats.org/officeDocument/2006/relationships/hyperlink" Target="https://summerclassics.sharepoint.com/:u:/s/ITDepartment/ETxALokNGgxLmZWZ_S2_Tq0B0N6K-afL_yVC-JG_1eQ9kw" TargetMode="External"/><Relationship Id="rId36" Type="http://schemas.openxmlformats.org/officeDocument/2006/relationships/hyperlink" Target="https://summerclassics.sharepoint.com/:t:/s/ITDepartment/ERipgVipcJlNg1t_NmDOI_0B-snjbf06EW4i0NM_Eq5-Bw?e=YeDYxe" TargetMode="External"/><Relationship Id="rId49" Type="http://schemas.openxmlformats.org/officeDocument/2006/relationships/hyperlink" Target="https://summerclassics.sharepoint.com/:x:/s/ITDepartment/EZplzkCxMsZFjrpwm1qB0acBDVBZ6M3FRSx_nGXyw1rqvQ?e=LV5e6y" TargetMode="External"/><Relationship Id="rId57" Type="http://schemas.openxmlformats.org/officeDocument/2006/relationships/image" Target="media/image9.png"/><Relationship Id="rId10" Type="http://schemas.openxmlformats.org/officeDocument/2006/relationships/endnotes" Target="endnotes.xml"/><Relationship Id="rId31" Type="http://schemas.openxmlformats.org/officeDocument/2006/relationships/hyperlink" Target="https://summerclassics.sharepoint.com/:u:/s/ITDepartment/ETucVbAFfTJMg5nQm1gEUrUBdw7nJOfAkyJCaCg9qQRvtA" TargetMode="External"/><Relationship Id="rId44" Type="http://schemas.openxmlformats.org/officeDocument/2006/relationships/hyperlink" Target="https://summerclassics.sharepoint.com/:t:/s/ITDepartment/EVVoH1ZAtnhOuI4HK_HowpABX-tw4lMZxkxKd4rVGxHyoA?e=Fu0clS" TargetMode="External"/><Relationship Id="rId52" Type="http://schemas.openxmlformats.org/officeDocument/2006/relationships/image" Target="media/image4.png"/><Relationship Id="rId60" Type="http://schemas.openxmlformats.org/officeDocument/2006/relationships/image" Target="media/image11.png"/><Relationship Id="rId65" Type="http://schemas.openxmlformats.org/officeDocument/2006/relationships/hyperlink" Target="https://summerclassics.sharepoint.com/:i:/s/ITDepartment/EZOFjI2ti3tNj8wvQhqyyI8BbJvDeAP1o8pxCFJbyB0lVg?e=AlE3hE" TargetMode="External"/><Relationship Id="rId73" Type="http://schemas.openxmlformats.org/officeDocument/2006/relationships/hyperlink" Target="https://summerclassics.sharepoint.com/:f:/s/ITDepartment/EuCVqkI4J21OuEVEPWzrayYB5yXFZ9u33MjCLSKiYlYBdA?e=d45SJ3"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summerclassics.sharepoint.com/:u:/s/ITDepartment/EWATrD5Mv3hBvCCSNGR2nnkBq09wRaHJdgDOMJ_MZ2GGcw" TargetMode="External"/><Relationship Id="rId39" Type="http://schemas.openxmlformats.org/officeDocument/2006/relationships/hyperlink" Target="https://summerclassics.sharepoint.com/:t:/s/ITDepartment/EVVoH1ZAtnhOuI4HK_HowpABX-tw4lMZxkxKd4rVGxHyoA?e=Fu0clS" TargetMode="External"/><Relationship Id="rId34" Type="http://schemas.openxmlformats.org/officeDocument/2006/relationships/hyperlink" Target="https://summerclassics.sharepoint.com/:u:/s/ITDepartment/EXGp7iydZHNHiwxUG_a0FoMBrjAi4XJfE7zFTAZzB_2xDg" TargetMode="External"/><Relationship Id="rId50" Type="http://schemas.openxmlformats.org/officeDocument/2006/relationships/hyperlink" Target="https://summerclassics.sharepoint.com/:x:/s/ITDepartment/EbW4LsdPYF9MmrTmD1iddQQBmiFt46EbeVF6ctUMESc0Qg?e=rGxrlW" TargetMode="External"/><Relationship Id="rId55" Type="http://schemas.openxmlformats.org/officeDocument/2006/relationships/image" Target="media/image7.png"/><Relationship Id="rId76"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18.png"/><Relationship Id="rId2" Type="http://schemas.openxmlformats.org/officeDocument/2006/relationships/customXml" Target="../customXml/item2.xml"/><Relationship Id="rId29" Type="http://schemas.openxmlformats.org/officeDocument/2006/relationships/hyperlink" Target="https://summerclassics.sharepoint.com/:u:/s/ITDepartment/EVv7ZxQU1GFAtRTn4FO0BNYBUML7WBFUzhcNZvKesrkHG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3.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B4331F-3058-4E65-AA51-8252C2C71B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7264</Words>
  <Characters>41405</Characters>
  <Application>Microsoft Office Word</Application>
  <DocSecurity>0</DocSecurity>
  <Lines>345</Lines>
  <Paragraphs>97</Paragraphs>
  <ScaleCrop>false</ScaleCrop>
  <Company/>
  <LinksUpToDate>false</LinksUpToDate>
  <CharactersWithSpaces>4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584</cp:revision>
  <dcterms:created xsi:type="dcterms:W3CDTF">2022-07-06T21:58:00Z</dcterms:created>
  <dcterms:modified xsi:type="dcterms:W3CDTF">2022-08-01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